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Haikun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513F30E3" w14:textId="2FBB0962" w:rsidR="00461CAF" w:rsidRDefault="005A0AC6" w:rsidP="00760FB4">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del w:id="3" w:author="Brian Stock" w:date="2020-08-31T18:32:00Z">
        <w:r w:rsidR="00127C87" w:rsidDel="00294DFF">
          <w:delText>,</w:delText>
        </w:r>
        <w:r w:rsidR="005C2A91" w:rsidDel="00294DFF">
          <w:delText xml:space="preserve"> </w:delText>
        </w:r>
        <w:r w:rsidR="00127C87" w:rsidDel="00294DFF">
          <w:delText>however</w:delText>
        </w:r>
        <w:r w:rsidR="005C2A91" w:rsidDel="00294DFF">
          <w:delText>,</w:delText>
        </w:r>
      </w:del>
      <w:r w:rsidR="005C2A91">
        <w:t xml:space="preserve"> </w:t>
      </w:r>
      <w:r w:rsidR="00026AA4">
        <w:t xml:space="preserve">can estimate </w:t>
      </w:r>
      <w:r w:rsidR="00D34B2A">
        <w:t xml:space="preserve">stochastic </w:t>
      </w:r>
      <w:ins w:id="4" w:author="Brian Stock" w:date="2020-08-31T18:33:00Z">
        <w:r w:rsidR="00294DFF">
          <w:t>deviations</w:t>
        </w:r>
      </w:ins>
      <w:del w:id="5" w:author="Brian Stock" w:date="2020-08-31T18:33:00Z">
        <w:r w:rsidR="005C2A91" w:rsidDel="00294DFF">
          <w:delText>variation</w:delText>
        </w:r>
        <w:r w:rsidR="00D34B2A" w:rsidDel="00294DFF">
          <w:delText>s</w:delText>
        </w:r>
      </w:del>
      <w:r w:rsidR="005C2A91">
        <w:t xml:space="preserve"> in surviva</w:t>
      </w:r>
      <w:r w:rsidR="00026AA4">
        <w:t>l</w:t>
      </w:r>
      <w:ins w:id="6" w:author="Brian Stock" w:date="2020-08-31T18:32:00Z">
        <w:r w:rsidR="00294DFF">
          <w:t xml:space="preserve">, </w:t>
        </w:r>
      </w:ins>
      <w:ins w:id="7" w:author="Brian Stock" w:date="2020-08-31T18:33:00Z">
        <w:r w:rsidR="00294DFF">
          <w:t xml:space="preserve">which </w:t>
        </w:r>
      </w:ins>
      <w:moveToRangeStart w:id="8" w:author="Brian Stock" w:date="2020-08-31T18:32:00Z" w:name="move49791177"/>
      <w:moveTo w:id="9" w:author="Brian Stock" w:date="2020-08-31T18:32:00Z">
        <w:del w:id="10" w:author="Brian Stock" w:date="2020-08-31T18:33:00Z">
          <w:r w:rsidR="00294DFF" w:rsidDel="00294DFF">
            <w:delText xml:space="preserve">Further, the survival deviations </w:delText>
          </w:r>
        </w:del>
        <w:r w:rsidR="00294DFF">
          <w:t>represent variability in some ambiguous combination of natural mortality (</w:t>
        </w:r>
        <w:r w:rsidR="00294DFF" w:rsidRPr="00F9438F">
          <w:rPr>
            <w:i/>
            <w:iCs/>
          </w:rPr>
          <w:t>M</w:t>
        </w:r>
        <w:r w:rsidR="00294DFF">
          <w:t>), fishing mortality</w:t>
        </w:r>
      </w:moveTo>
      <w:ins w:id="11" w:author="Brian Stock" w:date="2020-08-31T18:33:00Z">
        <w:r w:rsidR="00294DFF">
          <w:t xml:space="preserve"> (</w:t>
        </w:r>
        <w:r w:rsidR="00294DFF" w:rsidRPr="00294DFF">
          <w:rPr>
            <w:i/>
            <w:iCs/>
            <w:rPrChange w:id="12" w:author="Brian Stock" w:date="2020-08-31T18:33:00Z">
              <w:rPr/>
            </w:rPrChange>
          </w:rPr>
          <w:t>F</w:t>
        </w:r>
        <w:r w:rsidR="00294DFF">
          <w:t>)</w:t>
        </w:r>
      </w:ins>
      <w:moveTo w:id="13" w:author="Brian Stock" w:date="2020-08-31T18:32:00Z">
        <w:r w:rsidR="00294DFF">
          <w:t>, and migration.</w:t>
        </w:r>
      </w:moveTo>
      <w:moveToRangeEnd w:id="8"/>
      <w:ins w:id="14" w:author="Brian Stock" w:date="2020-08-31T18:33:00Z">
        <w:r w:rsidR="00294DFF">
          <w:t xml:space="preserve"> </w:t>
        </w:r>
      </w:ins>
      <w:del w:id="15" w:author="Brian Stock" w:date="2020-08-31T18:32:00Z">
        <w:r w:rsidR="0068431C" w:rsidDel="00294DFF">
          <w:delText xml:space="preserve">. </w:delText>
        </w:r>
      </w:del>
      <w:r w:rsidR="0068431C">
        <w:t xml:space="preserve">These survival deviations are generally treated as independent by age and year, despite our understanding that many population processes can be autocorrelated and that not accounting for autocorrelation </w:t>
      </w:r>
      <w:del w:id="16" w:author="Brian Stock" w:date="2020-08-31T18:31:00Z">
        <w:r w:rsidR="0068431C" w:rsidDel="00294DFF">
          <w:delText xml:space="preserve">in stock assessments </w:delText>
        </w:r>
      </w:del>
      <w:r w:rsidR="0068431C">
        <w:t xml:space="preserve">can result in notable bias. </w:t>
      </w:r>
      <w:moveFromRangeStart w:id="17" w:author="Brian Stock" w:date="2020-08-31T18:32:00Z" w:name="move49791177"/>
      <w:moveFrom w:id="18" w:author="Brian Stock" w:date="2020-08-31T18:32:00Z">
        <w:r w:rsidR="0068431C" w:rsidDel="00294DFF">
          <w:t>Further,</w:t>
        </w:r>
        <w:r w:rsidR="00026AA4" w:rsidDel="00294DFF">
          <w:t xml:space="preserve"> </w:t>
        </w:r>
        <w:r w:rsidR="0068431C" w:rsidDel="00294DFF">
          <w:t xml:space="preserve">the survival deviations </w:t>
        </w:r>
        <w:r w:rsidR="00026AA4" w:rsidDel="00294DFF">
          <w:t xml:space="preserve">represent variability in some </w:t>
        </w:r>
        <w:r w:rsidR="0068431C" w:rsidDel="00294DFF">
          <w:t xml:space="preserve">ambiguous </w:t>
        </w:r>
        <w:r w:rsidR="00026AA4" w:rsidDel="00294DFF">
          <w:t>combination of natural mortality</w:t>
        </w:r>
        <w:r w:rsidR="00F9438F" w:rsidDel="00294DFF">
          <w:t xml:space="preserve"> (</w:t>
        </w:r>
        <w:r w:rsidR="00F9438F" w:rsidRPr="00F9438F" w:rsidDel="00294DFF">
          <w:rPr>
            <w:i/>
            <w:iCs/>
          </w:rPr>
          <w:t>M</w:t>
        </w:r>
        <w:r w:rsidR="00F9438F" w:rsidDel="00294DFF">
          <w:t>)</w:t>
        </w:r>
        <w:r w:rsidR="00026AA4" w:rsidDel="00294DFF">
          <w:t xml:space="preserve">, fishing mortality, and migration. </w:t>
        </w:r>
      </w:moveFrom>
      <w:moveFromRangeEnd w:id="17"/>
      <w:r w:rsidR="0068431C">
        <w:t xml:space="preserve">We address these concerns, as well as the strong retrospective pattern found in the last assessment of Southern New England yellowtail flounder </w:t>
      </w:r>
      <w:r w:rsidR="0068431C">
        <w:rPr>
          <w:lang w:eastAsia="zh-CN"/>
        </w:rPr>
        <w:t>(</w:t>
      </w:r>
      <w:r w:rsidR="0068431C" w:rsidRPr="00DB6BFB">
        <w:rPr>
          <w:i/>
          <w:iCs/>
          <w:lang w:eastAsia="zh-CN"/>
        </w:rPr>
        <w:t>Limanda ferruginea</w:t>
      </w:r>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 xml:space="preserve">autocorrelation 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15C30">
        <w:t xml:space="preserve">2 </w:t>
      </w:r>
      <m:oMath>
        <m:r>
          <w:rPr>
            <w:rFonts w:ascii="Cambria Math" w:hAnsi="Cambria Math"/>
          </w:rPr>
          <m:t>±</m:t>
        </m:r>
      </m:oMath>
      <w:r w:rsidR="00815C30">
        <w:t xml:space="preserve"> </w:t>
      </w:r>
      <w:r w:rsidR="002C4BF4">
        <w:rPr>
          <w:lang w:eastAsia="zh-CN"/>
        </w:rPr>
        <w:t>0.10</w:t>
      </w:r>
      <w:r w:rsidR="00815C30">
        <w:rPr>
          <w:lang w:eastAsia="zh-CN"/>
        </w:rPr>
        <w:t xml:space="preserve">, </w:t>
      </w:r>
      <w:r w:rsidR="00815C30" w:rsidRPr="00815C30">
        <w:rPr>
          <w:lang w:eastAsia="zh-CN"/>
        </w:rPr>
        <w:t xml:space="preserve">0.47 </w:t>
      </w:r>
      <m:oMath>
        <m:r>
          <w:rPr>
            <w:rFonts w:ascii="Cambria Math" w:hAnsi="Cambria Math"/>
          </w:rPr>
          <m:t>±</m:t>
        </m:r>
      </m:oMath>
      <w:r w:rsidR="00815C30">
        <w:t xml:space="preserve"> </w:t>
      </w:r>
      <w:r w:rsidR="00815C30" w:rsidRPr="00815C30">
        <w:rPr>
          <w:lang w:eastAsia="zh-CN"/>
        </w:rPr>
        <w:t>0.21</w:t>
      </w:r>
      <w:r w:rsidR="00815C30">
        <w:rPr>
          <w:lang w:eastAsia="zh-CN"/>
        </w:rPr>
        <w:t>)</w:t>
      </w:r>
      <w:r w:rsidR="001E0D06">
        <w:t xml:space="preserve"> </w:t>
      </w:r>
      <w:r w:rsidR="00A41F2A">
        <w:t>and</w:t>
      </w:r>
      <w:r w:rsidR="00815C30">
        <w:t xml:space="preserve"> ages</w:t>
      </w:r>
      <w:r w:rsidR="002C4BF4">
        <w:t xml:space="preserve"> (0.3</w:t>
      </w:r>
      <w:r w:rsidR="00815C30">
        <w:t xml:space="preserve">4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 xml:space="preserve">0.39 </w:t>
      </w:r>
      <m:oMath>
        <m:r>
          <w:rPr>
            <w:rFonts w:ascii="Cambria Math" w:hAnsi="Cambria Math"/>
          </w:rPr>
          <m:t>±</m:t>
        </m:r>
      </m:oMath>
      <w:r w:rsidR="00815C30">
        <w:t xml:space="preserve"> </w:t>
      </w:r>
      <w:r w:rsidR="00815C30" w:rsidRPr="00815C30">
        <w:rPr>
          <w:lang w:eastAsia="zh-CN"/>
        </w:rPr>
        <w:t>0.14)</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the 2D AR(1) </w:t>
      </w:r>
      <w:r w:rsidR="00F9438F">
        <w:rPr>
          <w:lang w:eastAsia="zh-CN"/>
        </w:rPr>
        <w:t>smoother</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ted the data better </w:t>
      </w:r>
      <w:r w:rsidR="00760FB4">
        <w:rPr>
          <w:lang w:eastAsia="zh-CN"/>
        </w:rPr>
        <w:t xml:space="preserve">and </w:t>
      </w:r>
      <w:ins w:id="19" w:author="Haikun Xu" w:date="2020-08-07T16:07:00Z">
        <w:r w:rsidR="00CB2EEF">
          <w:rPr>
            <w:lang w:eastAsia="zh-CN"/>
          </w:rPr>
          <w:t xml:space="preserve">had </w:t>
        </w:r>
      </w:ins>
      <w:r w:rsidR="00760FB4">
        <w:rPr>
          <w:lang w:eastAsia="zh-CN"/>
        </w:rPr>
        <w:t xml:space="preserve">reduced </w:t>
      </w:r>
      <w:del w:id="20" w:author="Haikun Xu" w:date="2020-08-07T16:07:00Z">
        <w:r w:rsidR="00760FB4" w:rsidDel="00CB2EEF">
          <w:rPr>
            <w:lang w:eastAsia="zh-CN"/>
          </w:rPr>
          <w:delText xml:space="preserve">the </w:delText>
        </w:r>
      </w:del>
      <w:r w:rsidR="00760FB4">
        <w:rPr>
          <w:lang w:eastAsia="zh-CN"/>
        </w:rPr>
        <w:t xml:space="preserve">retrospective pattern (lower AIC and Mohn’s </w:t>
      </w:r>
      <m:oMath>
        <m:r>
          <w:rPr>
            <w:rFonts w:ascii="Cambria Math" w:hAnsi="Cambria Math"/>
            <w:lang w:eastAsia="zh-CN"/>
          </w:rPr>
          <m:t>ρ</m:t>
        </m:r>
      </m:oMath>
      <w:r w:rsidR="00760FB4">
        <w:rPr>
          <w:lang w:eastAsia="zh-CN"/>
        </w:rPr>
        <w:t>)</w:t>
      </w:r>
      <w:r w:rsidR="00F9438F">
        <w:rPr>
          <w:lang w:eastAsia="zh-CN"/>
        </w:rPr>
        <w:t>. T</w:t>
      </w:r>
      <w:r w:rsidR="00815C30">
        <w:rPr>
          <w:lang w:eastAsia="zh-CN"/>
        </w:rPr>
        <w:t xml:space="preserve">he </w:t>
      </w:r>
      <w:r w:rsidR="00071210">
        <w:rPr>
          <w:lang w:eastAsia="zh-CN"/>
        </w:rPr>
        <w:t xml:space="preserve">lowest Mohn’s </w:t>
      </w:r>
      <m:oMath>
        <m:r>
          <w:rPr>
            <w:rFonts w:ascii="Cambria Math" w:hAnsi="Cambria Math"/>
            <w:lang w:eastAsia="zh-CN"/>
          </w:rPr>
          <m:t>ρ</m:t>
        </m:r>
      </m:oMath>
      <w:r w:rsidR="00815C30">
        <w:rPr>
          <w:lang w:eastAsia="zh-CN"/>
        </w:rPr>
        <w:t xml:space="preserve"> was achieved by </w:t>
      </w:r>
      <w:r w:rsidR="00F9438F">
        <w:rPr>
          <w:lang w:eastAsia="zh-CN"/>
        </w:rPr>
        <w:t xml:space="preserve">simultaneously </w:t>
      </w:r>
      <w:r w:rsidR="00815C30">
        <w:rPr>
          <w:lang w:eastAsia="zh-CN"/>
        </w:rPr>
        <w:t>including</w:t>
      </w:r>
      <w:r w:rsidR="00F9438F">
        <w:rPr>
          <w:lang w:eastAsia="zh-CN"/>
        </w:rPr>
        <w:t xml:space="preserve"> 2D AR(1) </w:t>
      </w:r>
      <w:r w:rsidR="00F9438F" w:rsidRPr="00F9438F">
        <w:rPr>
          <w:i/>
          <w:iCs/>
        </w:rPr>
        <w:t>M</w:t>
      </w:r>
      <w:r w:rsidR="00F9438F">
        <w:rPr>
          <w:lang w:eastAsia="zh-CN"/>
        </w:rPr>
        <w:t xml:space="preserve"> deviations and </w:t>
      </w:r>
      <w:r w:rsidR="00815C30">
        <w:rPr>
          <w:lang w:eastAsia="zh-CN"/>
        </w:rPr>
        <w:t xml:space="preserve">independent </w:t>
      </w:r>
      <w:r w:rsidR="00F9438F">
        <w:rPr>
          <w:lang w:eastAsia="zh-CN"/>
        </w:rPr>
        <w:t>survival deviations. Including an environmental effect on recruitment further</w:t>
      </w:r>
      <w:del w:id="21" w:author="Brian Stock" w:date="2020-08-31T18:35:00Z">
        <w:r w:rsidR="00F9438F" w:rsidDel="00294DFF">
          <w:rPr>
            <w:lang w:eastAsia="zh-CN"/>
          </w:rPr>
          <w:delText xml:space="preserve"> </w:delText>
        </w:r>
      </w:del>
      <w:del w:id="22" w:author="Brian Stock" w:date="2020-08-31T14:32:00Z">
        <w:r w:rsidR="00F9438F" w:rsidDel="00557607">
          <w:rPr>
            <w:lang w:eastAsia="zh-CN"/>
          </w:rPr>
          <w:delText xml:space="preserve">improved the retrospective pattern </w:delText>
        </w:r>
      </w:del>
      <w:ins w:id="23" w:author="Brian Stock" w:date="2020-08-31T14:32:00Z">
        <w:r w:rsidR="00557607">
          <w:rPr>
            <w:lang w:eastAsia="zh-CN"/>
          </w:rPr>
          <w:t xml:space="preserve"> reduced Mohn’s </w:t>
        </w:r>
        <m:oMath>
          <m:r>
            <w:rPr>
              <w:rFonts w:ascii="Cambria Math" w:hAnsi="Cambria Math"/>
              <w:lang w:eastAsia="zh-CN"/>
            </w:rPr>
            <m:t>ρ</m:t>
          </m:r>
        </m:oMath>
      </w:ins>
      <w:ins w:id="24" w:author="Brian Stock" w:date="2020-08-31T18:24:00Z">
        <w:r w:rsidR="0082218A">
          <w:rPr>
            <w:lang w:eastAsia="zh-CN"/>
          </w:rPr>
          <w:t xml:space="preserve"> for recruitment but </w:t>
        </w:r>
        <w:r w:rsidR="0082218A">
          <w:t xml:space="preserve">did not </w:t>
        </w:r>
      </w:ins>
      <w:ins w:id="25" w:author="Brian Stock" w:date="2020-08-31T18:26:00Z">
        <w:r w:rsidR="00294DFF">
          <w:t xml:space="preserve">affect </w:t>
        </w:r>
      </w:ins>
      <w:ins w:id="26" w:author="Brian Stock" w:date="2020-08-31T18:25:00Z">
        <w:r w:rsidR="0082218A">
          <w:t xml:space="preserve">Mohn’s </w:t>
        </w:r>
      </w:ins>
      <m:oMath>
        <m:r>
          <w:ins w:id="27" w:author="Brian Stock" w:date="2020-08-31T18:26:00Z">
            <w:rPr>
              <w:rFonts w:ascii="Cambria Math" w:hAnsi="Cambria Math"/>
              <w:lang w:eastAsia="zh-CN"/>
            </w:rPr>
            <m:t>ρ</m:t>
          </w:ins>
        </m:r>
      </m:oMath>
      <w:ins w:id="28" w:author="Brian Stock" w:date="2020-08-31T18:24:00Z">
        <w:r w:rsidR="0082218A">
          <w:t xml:space="preserve"> </w:t>
        </w:r>
      </w:ins>
      <w:ins w:id="29" w:author="Brian Stock" w:date="2020-08-31T18:26:00Z">
        <w:r w:rsidR="0082218A">
          <w:t xml:space="preserve">for </w:t>
        </w:r>
      </w:ins>
      <w:ins w:id="30" w:author="Brian Stock" w:date="2020-08-31T18:27:00Z">
        <w:r w:rsidR="00294DFF">
          <w:t xml:space="preserve">spawning stock biomass (SSB) or </w:t>
        </w:r>
        <w:r w:rsidR="00294DFF" w:rsidRPr="00294DFF">
          <w:rPr>
            <w:i/>
            <w:iCs/>
            <w:rPrChange w:id="31" w:author="Brian Stock" w:date="2020-08-31T18:27:00Z">
              <w:rPr/>
            </w:rPrChange>
          </w:rPr>
          <w:t>F</w:t>
        </w:r>
      </w:ins>
      <w:del w:id="32" w:author="Brian Stock" w:date="2020-08-31T18:25:00Z">
        <w:r w:rsidR="00F9438F" w:rsidDel="0082218A">
          <w:rPr>
            <w:lang w:eastAsia="zh-CN"/>
          </w:rPr>
          <w:delText>but to a lesser degree</w:delText>
        </w:r>
      </w:del>
      <w:r w:rsidR="00F9438F">
        <w:rPr>
          <w:lang w:eastAsia="zh-CN"/>
        </w:rPr>
        <w:t xml:space="preserve">. </w:t>
      </w:r>
      <w:ins w:id="33" w:author="Brian Stock" w:date="2020-08-31T18:30:00Z">
        <w:r w:rsidR="00294DFF">
          <w:rPr>
            <w:lang w:eastAsia="zh-CN"/>
          </w:rPr>
          <w:t>T</w:t>
        </w:r>
      </w:ins>
      <w:del w:id="34" w:author="Brian Stock" w:date="2020-08-31T18:28:00Z">
        <w:r w:rsidR="00760FB4" w:rsidDel="00294DFF">
          <w:rPr>
            <w:lang w:eastAsia="zh-CN"/>
          </w:rPr>
          <w:delText>Lastly</w:delText>
        </w:r>
        <w:r w:rsidR="00F9438F" w:rsidDel="00294DFF">
          <w:rPr>
            <w:lang w:eastAsia="zh-CN"/>
          </w:rPr>
          <w:delText xml:space="preserve">, </w:delText>
        </w:r>
        <w:r w:rsidR="00D8012E" w:rsidDel="00294DFF">
          <w:delText>t</w:delText>
        </w:r>
      </w:del>
      <w:r w:rsidR="00D8012E">
        <w:t>he</w:t>
      </w:r>
      <w:r w:rsidR="007F62AA">
        <w:t xml:space="preserve"> </w:t>
      </w:r>
      <w:r w:rsidR="00F9438F">
        <w:t xml:space="preserve">2D AR(1) smoother </w:t>
      </w:r>
      <w:r w:rsidR="00A41F2A">
        <w:t>altered</w:t>
      </w:r>
      <w:r w:rsidR="00EC722C">
        <w:t xml:space="preserve"> estimates of </w:t>
      </w:r>
      <w:del w:id="35" w:author="Brian Stock" w:date="2020-08-31T18:27:00Z">
        <w:r w:rsidR="00EC722C" w:rsidDel="00294DFF">
          <w:delText xml:space="preserve">spawning </w:delText>
        </w:r>
        <w:r w:rsidR="00760FB4" w:rsidDel="00294DFF">
          <w:delText xml:space="preserve">stock </w:delText>
        </w:r>
        <w:r w:rsidR="00EC722C" w:rsidDel="00294DFF">
          <w:delText>biomass</w:delText>
        </w:r>
        <w:r w:rsidR="00760FB4" w:rsidDel="00294DFF">
          <w:delText xml:space="preserve"> (</w:delText>
        </w:r>
      </w:del>
      <w:r w:rsidR="00760FB4">
        <w:t>SSB</w:t>
      </w:r>
      <w:del w:id="36" w:author="Brian Stock" w:date="2020-08-31T18:27:00Z">
        <w:r w:rsidR="00760FB4" w:rsidDel="00294DFF">
          <w:delText>)</w:delText>
        </w:r>
      </w:del>
      <w:r w:rsidR="00A41F2A">
        <w:t xml:space="preserve"> and </w:t>
      </w:r>
      <w:del w:id="37" w:author="Brian Stock" w:date="2020-08-31T18:27:00Z">
        <w:r w:rsidR="00A41F2A" w:rsidDel="00294DFF">
          <w:delText>fishing mortality</w:delText>
        </w:r>
        <w:r w:rsidR="00A721A7" w:rsidDel="00294DFF">
          <w:delText xml:space="preserve"> </w:delText>
        </w:r>
      </w:del>
      <w:ins w:id="38" w:author="Brian Stock" w:date="2020-08-31T14:42:00Z">
        <w:r w:rsidR="001C5913" w:rsidRPr="001C5913">
          <w:rPr>
            <w:i/>
            <w:iCs/>
            <w:rPrChange w:id="39" w:author="Brian Stock" w:date="2020-08-31T14:42:00Z">
              <w:rPr/>
            </w:rPrChange>
          </w:rPr>
          <w:t>F</w:t>
        </w:r>
      </w:ins>
      <w:ins w:id="40" w:author="Brian Stock" w:date="2020-08-31T18:27:00Z">
        <w:r w:rsidR="00294DFF">
          <w:t xml:space="preserve"> </w:t>
        </w:r>
      </w:ins>
      <w:r w:rsidR="007F62AA">
        <w:t xml:space="preserve">by </w:t>
      </w:r>
      <w:r w:rsidR="007A261A">
        <w:t>10-</w:t>
      </w:r>
      <w:r w:rsidR="00F9438F">
        <w:t>15%</w:t>
      </w:r>
      <w:ins w:id="41" w:author="Brian Stock" w:date="2020-08-31T18:30:00Z">
        <w:r w:rsidR="00294DFF">
          <w:t xml:space="preserve"> in model years</w:t>
        </w:r>
      </w:ins>
      <w:ins w:id="42" w:author="Brian Stock" w:date="2020-08-31T18:28:00Z">
        <w:r w:rsidR="00294DFF">
          <w:t xml:space="preserve">, </w:t>
        </w:r>
      </w:ins>
      <w:ins w:id="43" w:author="Brian Stock" w:date="2020-08-31T18:29:00Z">
        <w:r w:rsidR="00294DFF">
          <w:t>whereas</w:t>
        </w:r>
      </w:ins>
      <w:ins w:id="44" w:author="Brian Stock" w:date="2020-08-31T18:28:00Z">
        <w:r w:rsidR="00294DFF">
          <w:t xml:space="preserve"> </w:t>
        </w:r>
      </w:ins>
      <w:ins w:id="45" w:author="Brian Stock" w:date="2020-08-31T18:29:00Z">
        <w:r w:rsidR="00294DFF">
          <w:t xml:space="preserve">SSB changed by 30% </w:t>
        </w:r>
      </w:ins>
      <w:ins w:id="46" w:author="Brian Stock" w:date="2020-08-31T18:28:00Z">
        <w:r w:rsidR="00294DFF">
          <w:t>i</w:t>
        </w:r>
      </w:ins>
      <w:ins w:id="47" w:author="Brian Stock" w:date="2020-08-31T14:40:00Z">
        <w:r w:rsidR="001C5913">
          <w:t xml:space="preserve">n short-term projections with </w:t>
        </w:r>
        <w:r w:rsidR="001C5913" w:rsidRPr="001C5913">
          <w:rPr>
            <w:i/>
            <w:iCs/>
            <w:rPrChange w:id="48" w:author="Brian Stock" w:date="2020-08-31T14:42:00Z">
              <w:rPr/>
            </w:rPrChange>
          </w:rPr>
          <w:t>F</w:t>
        </w:r>
      </w:ins>
      <w:r w:rsidR="007A261A">
        <w:t xml:space="preserve"> = 0</w:t>
      </w:r>
      <w:del w:id="49" w:author="Brian Stock" w:date="2020-08-31T14:36:00Z">
        <w:r w:rsidR="00F9438F" w:rsidDel="0058627B">
          <w:delText xml:space="preserve"> </w:delText>
        </w:r>
      </w:del>
      <w:del w:id="50" w:author="Brian Stock" w:date="2020-08-31T14:35:00Z">
        <w:r w:rsidR="00F9438F" w:rsidDel="0058627B">
          <w:delText>in model years</w:delText>
        </w:r>
      </w:del>
      <w:del w:id="51" w:author="Brian Stock" w:date="2020-08-31T14:40:00Z">
        <w:r w:rsidR="00F9438F" w:rsidDel="001C5913">
          <w:delText xml:space="preserve"> and </w:delText>
        </w:r>
      </w:del>
      <w:del w:id="52" w:author="Brian Stock" w:date="2020-08-31T18:29:00Z">
        <w:r w:rsidR="00F9438F" w:rsidDel="00294DFF">
          <w:delText>30%</w:delText>
        </w:r>
      </w:del>
      <w:del w:id="53" w:author="Brian Stock" w:date="2020-08-31T14:40:00Z">
        <w:r w:rsidR="00F9438F" w:rsidDel="001C5913">
          <w:delText xml:space="preserve"> in short-term projection years</w:delText>
        </w:r>
      </w:del>
      <w:del w:id="54" w:author="Brian Stock" w:date="2020-08-31T18:29:00Z">
        <w:r w:rsidR="00F9438F" w:rsidDel="00294DFF">
          <w:delText xml:space="preserve">. </w:delText>
        </w:r>
      </w:del>
      <w:ins w:id="55" w:author="Brian Stock" w:date="2020-08-31T18:29:00Z">
        <w:r w:rsidR="00294DFF">
          <w:t xml:space="preserve">. </w:t>
        </w:r>
      </w:ins>
      <w:r w:rsidR="00F9438F">
        <w:t xml:space="preserve">We conclude that </w:t>
      </w:r>
      <w:r w:rsidR="00760FB4">
        <w:t xml:space="preserve">incorporating 2D autocorrelated variation in survival, </w:t>
      </w:r>
      <w:r w:rsidR="00760FB4" w:rsidRPr="00760FB4">
        <w:rPr>
          <w:i/>
          <w:iCs/>
        </w:rPr>
        <w:t>M</w:t>
      </w:r>
      <w:r w:rsidR="00760FB4">
        <w:rPr>
          <w:lang w:eastAsia="zh-CN"/>
        </w:rPr>
        <w:t xml:space="preserve">, or both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ins w:id="56" w:author="Haikun Xu" w:date="2020-08-07T16:09:00Z">
        <w:del w:id="57" w:author="Brian Stock" w:date="2020-08-31T14:44:00Z">
          <w:r w:rsidR="00977ECA" w:rsidDel="001C5913">
            <w:rPr>
              <w:lang w:eastAsia="zh-CN"/>
            </w:rPr>
            <w:delText>t</w:delText>
          </w:r>
        </w:del>
      </w:ins>
      <w:ins w:id="58" w:author="Haikun Xu" w:date="2020-08-07T16:10:00Z">
        <w:del w:id="59" w:author="Brian Stock" w:date="2020-08-31T14:44:00Z">
          <w:r w:rsidR="00977ECA" w:rsidDel="001C5913">
            <w:rPr>
              <w:lang w:eastAsia="zh-CN"/>
            </w:rPr>
            <w:delText xml:space="preserve">he </w:delText>
          </w:r>
        </w:del>
      </w:ins>
      <w:r w:rsidR="00071210">
        <w:rPr>
          <w:lang w:eastAsia="zh-CN"/>
        </w:rPr>
        <w:t>consistency</w:t>
      </w:r>
      <w:del w:id="60" w:author="Haikun Xu" w:date="2020-08-07T16:10:00Z">
        <w:r w:rsidR="003B3D56" w:rsidDel="00977ECA">
          <w:rPr>
            <w:lang w:eastAsia="zh-CN"/>
          </w:rPr>
          <w:delText>reliab</w:delText>
        </w:r>
        <w:r w:rsidR="00760FB4" w:rsidDel="00977ECA">
          <w:rPr>
            <w:lang w:eastAsia="zh-CN"/>
          </w:rPr>
          <w:delText>le prediction</w:delText>
        </w:r>
      </w:del>
      <w:r w:rsidR="00760FB4">
        <w:rPr>
          <w:lang w:eastAsia="zh-CN"/>
        </w:rPr>
        <w:t xml:space="preserve"> of</w:t>
      </w:r>
      <w:r w:rsidR="003B3D56">
        <w:rPr>
          <w:lang w:eastAsia="zh-CN"/>
        </w:rPr>
        <w:t xml:space="preserve"> SSB</w:t>
      </w:r>
      <w:ins w:id="61" w:author="Haikun Xu" w:date="2020-08-07T16:10:00Z">
        <w:r w:rsidR="00977ECA">
          <w:rPr>
            <w:lang w:eastAsia="zh-CN"/>
          </w:rPr>
          <w:t xml:space="preserve"> projection</w:t>
        </w:r>
      </w:ins>
      <w:ins w:id="62" w:author="Brian Stock" w:date="2020-08-31T14:45:00Z">
        <w:r w:rsidR="001C5913">
          <w:rPr>
            <w:lang w:eastAsia="zh-CN"/>
          </w:rPr>
          <w:t>s</w:t>
        </w:r>
      </w:ins>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61C3B613"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63" w:name="OLE_LINK10"/>
      <w:bookmarkStart w:id="6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63"/>
      <w:bookmarkEnd w:id="6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w:t>
      </w:r>
      <w:del w:id="65" w:author="Brian Stock" w:date="2020-08-31T15:03:00Z">
        <w:r w:rsidR="000C6C06" w:rsidDel="001B3A9C">
          <w:delText>opul</w:delText>
        </w:r>
      </w:del>
      <w:del w:id="66" w:author="Brian Stock" w:date="2020-08-31T15:04:00Z">
        <w:r w:rsidR="000C6C06" w:rsidDel="001B3A9C">
          <w:delText>ation p</w:delText>
        </w:r>
      </w:del>
      <w:r w:rsidR="000C6C06">
        <w:t>rocesses</w:t>
      </w:r>
      <w:del w:id="67" w:author="Brian Stock" w:date="2020-08-31T15:04:00Z">
        <w:r w:rsidR="000C6C06" w:rsidDel="001B3A9C">
          <w:delText>,</w:delText>
        </w:r>
      </w:del>
      <w:r w:rsidR="000C6C06">
        <w:t xml:space="preserve"> such as s</w:t>
      </w:r>
      <w:r w:rsidR="000C6C06" w:rsidRPr="009A4919">
        <w:t>electivity</w:t>
      </w:r>
      <w:del w:id="68" w:author="Brian Stock" w:date="2020-08-31T15:04:00Z">
        <w:r w:rsidR="000C6C06" w:rsidRPr="009A4919" w:rsidDel="001B3A9C">
          <w:delText>,</w:delText>
        </w:r>
      </w:del>
      <w:r w:rsidR="000C6C06" w:rsidRPr="009A4919">
        <w:t xml:space="preserve">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ins w:id="69" w:author="Brian Stock" w:date="2020-08-31T15:24:00Z">
        <w:r w:rsidR="00A95D46">
          <w:rPr>
            <w:noProof/>
          </w:rPr>
          <w:t>; Xu et al. 2019</w:t>
        </w:r>
      </w:ins>
      <w:r w:rsidR="008B06BB">
        <w:rPr>
          <w:noProof/>
        </w:rPr>
        <w:t>)</w:t>
      </w:r>
      <w:r w:rsidR="00450312">
        <w:fldChar w:fldCharType="end"/>
      </w:r>
      <w:r w:rsidR="00911727" w:rsidRPr="009A4919">
        <w:t xml:space="preserve">. </w:t>
      </w:r>
      <w:del w:id="70" w:author="Brian Stock" w:date="2020-08-31T15:04:00Z">
        <w:r w:rsidR="00E04F59" w:rsidDel="001B3A9C">
          <w:delText xml:space="preserve">To date, </w:delText>
        </w:r>
        <w:r w:rsidR="000C6C06" w:rsidDel="001B3A9C">
          <w:delText>u</w:delText>
        </w:r>
      </w:del>
      <w:ins w:id="71" w:author="Brian Stock" w:date="2020-08-31T15:05:00Z">
        <w:r w:rsidR="001B3A9C">
          <w:t>U</w:t>
        </w:r>
      </w:ins>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ins w:id="72" w:author="Brian Stock" w:date="2020-08-31T15:25:00Z">
        <w:r w:rsidR="00A95D46">
          <w:t>, although Xu et al. (20</w:t>
        </w:r>
      </w:ins>
      <w:ins w:id="73" w:author="Brian Stock" w:date="2020-08-31T15:26:00Z">
        <w:r w:rsidR="00A95D46">
          <w:t>1</w:t>
        </w:r>
      </w:ins>
      <w:ins w:id="74" w:author="Brian Stock" w:date="2020-08-31T15:27:00Z">
        <w:r w:rsidR="00A95D46">
          <w:t>9)</w:t>
        </w:r>
      </w:ins>
      <w:ins w:id="75" w:author="Brian Stock" w:date="2020-08-31T15:28:00Z">
        <w:r w:rsidR="00A95D46">
          <w:t xml:space="preserve"> recently</w:t>
        </w:r>
      </w:ins>
      <w:ins w:id="76" w:author="Brian Stock" w:date="2020-08-31T15:27:00Z">
        <w:r w:rsidR="00A95D46">
          <w:t xml:space="preserve"> implemented </w:t>
        </w:r>
      </w:ins>
      <w:ins w:id="77" w:author="Brian Stock" w:date="2020-08-31T15:30:00Z">
        <w:r w:rsidR="00A95D46">
          <w:t>2D AR(1) selectivity devi</w:t>
        </w:r>
      </w:ins>
      <w:ins w:id="78" w:author="Brian Stock" w:date="2020-08-31T15:31:00Z">
        <w:r w:rsidR="00A95D46">
          <w:t xml:space="preserve">ations </w:t>
        </w:r>
      </w:ins>
      <w:ins w:id="79" w:author="Brian Stock" w:date="2020-08-31T15:27:00Z">
        <w:r w:rsidR="00A95D46">
          <w:t>in Stock Synthesis</w:t>
        </w:r>
      </w:ins>
      <w:ins w:id="80" w:author="Brian Stock" w:date="2020-08-31T15:33:00Z">
        <w:r w:rsidR="00A95D46">
          <w:t xml:space="preserve"> (Methot and Wetzel </w:t>
        </w:r>
      </w:ins>
      <w:ins w:id="81" w:author="Brian Stock" w:date="2020-08-31T15:34:00Z">
        <w:r w:rsidR="00A95D46">
          <w:t>2013)</w:t>
        </w:r>
      </w:ins>
      <w:ins w:id="82" w:author="Brian Stock" w:date="2020-08-31T15:26:00Z">
        <w:r w:rsidR="00A95D46">
          <w:t xml:space="preserve">. </w:t>
        </w:r>
      </w:ins>
      <w:del w:id="83" w:author="Brian Stock" w:date="2020-08-31T15:25:00Z">
        <w:r w:rsidR="00E04F59" w:rsidDel="00A95D46">
          <w:delText>.</w:delText>
        </w:r>
        <w:r w:rsidR="00911727" w:rsidRPr="009A4919" w:rsidDel="00A95D46">
          <w:delText xml:space="preserve"> </w:delText>
        </w:r>
      </w:del>
      <w:ins w:id="84" w:author="Brian Stock" w:date="2020-08-31T15:24:00Z">
        <w:r w:rsidR="00A95D46">
          <w:t xml:space="preserve">Another </w:t>
        </w:r>
      </w:ins>
      <w:ins w:id="85" w:author="Brian Stock" w:date="2020-08-31T15:26:00Z">
        <w:r w:rsidR="00A95D46">
          <w:t xml:space="preserve">exception </w:t>
        </w:r>
      </w:ins>
      <w:ins w:id="86" w:author="Brian Stock" w:date="2020-08-31T15:24:00Z">
        <w:r w:rsidR="00A95D46">
          <w:t xml:space="preserve">is </w:t>
        </w:r>
      </w:ins>
      <w:del w:id="87" w:author="Brian Stock" w:date="2020-08-31T15:24:00Z">
        <w:r w:rsidR="008F0EEC" w:rsidDel="00A95D46">
          <w:delText xml:space="preserve">One exception is </w:delText>
        </w:r>
      </w:del>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del w:id="88" w:author="Brian Stock" w:date="2020-08-31T15:26:00Z">
        <w:r w:rsidR="00D66D6D" w:rsidDel="00A95D46">
          <w:delText xml:space="preserve">However, </w:delText>
        </w:r>
      </w:del>
      <w:r w:rsidR="00D66D6D">
        <w:t>Cadigan (201</w:t>
      </w:r>
      <w:r w:rsidR="00882D03">
        <w:t>6</w:t>
      </w:r>
      <w:r w:rsidR="00D66D6D">
        <w:t>) did not</w:t>
      </w:r>
      <w:ins w:id="89" w:author="Brian Stock" w:date="2020-08-31T15:26:00Z">
        <w:r w:rsidR="00A95D46">
          <w:t>, however,</w:t>
        </w:r>
      </w:ins>
      <w:r w:rsidR="00D66D6D">
        <w:t xml:space="preserve">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DBB7A7A"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r w:rsidR="00DB6BFB" w:rsidRPr="00DB6BFB">
        <w:rPr>
          <w:i/>
          <w:iCs/>
          <w:lang w:eastAsia="zh-CN"/>
        </w:rPr>
        <w:t>Limanda ferruginea</w:t>
      </w:r>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w:t>
      </w:r>
      <w:r w:rsidRPr="009A4919">
        <w:rPr>
          <w:lang w:eastAsia="zh-CN"/>
        </w:rPr>
        <w:lastRenderedPageBreak/>
        <w:t xml:space="preserve">New England-Mid Atlantic. All four stocks experienced overfishing from the 1970s to the mid-1990s and since then all stocks have experienced some recovery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00A439E6">
        <w:rPr>
          <w:lang w:eastAsia="zh-CN"/>
        </w:rPr>
        <w:t xml:space="preserve"> </w:t>
      </w:r>
      <w:r w:rsidR="00A439E6" w:rsidRPr="009A4919">
        <w:rPr>
          <w:lang w:eastAsia="zh-CN"/>
        </w:rPr>
        <w:fldChar w:fldCharType="begin"/>
      </w:r>
      <w:r w:rsidR="00A439E6">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A439E6" w:rsidRPr="009A4919">
        <w:rPr>
          <w:lang w:eastAsia="zh-CN"/>
        </w:rPr>
        <w:fldChar w:fldCharType="separate"/>
      </w:r>
      <w:r w:rsidR="00A439E6">
        <w:rPr>
          <w:noProof/>
          <w:lang w:eastAsia="zh-CN"/>
        </w:rPr>
        <w:t>(Stone et al. 2004)</w:t>
      </w:r>
      <w:r w:rsidR="00A439E6" w:rsidRPr="009A4919">
        <w:rPr>
          <w:lang w:eastAsia="zh-CN"/>
        </w:rPr>
        <w:fldChar w:fldCharType="end"/>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DF2D3B">
        <w:rPr>
          <w:lang w:eastAsia="zh-CN"/>
        </w:rPr>
        <w:t>for</w:t>
      </w:r>
      <w:r w:rsidR="009B2FCA">
        <w:rPr>
          <w:lang w:eastAsia="zh-CN"/>
        </w:rPr>
        <w:t xml:space="preserve"> </w:t>
      </w:r>
      <w:r w:rsidR="00C64632" w:rsidRPr="009A4919">
        <w:rPr>
          <w:lang w:eastAsia="zh-CN"/>
        </w:rPr>
        <w:t>SSB</w:t>
      </w:r>
      <w:r w:rsidR="00DF2D3B">
        <w:rPr>
          <w:lang w:eastAsia="zh-CN"/>
        </w:rPr>
        <w:t xml:space="preserve"> </w:t>
      </w:r>
      <w:r w:rsidR="00C64632" w:rsidRPr="009A4919">
        <w:rPr>
          <w:lang w:eastAsia="zh-CN"/>
        </w:rPr>
        <w:t xml:space="preserve">and </w:t>
      </w:r>
      <w:r w:rsidR="002A2F48">
        <w:rPr>
          <w:lang w:eastAsia="zh-CN"/>
        </w:rPr>
        <w:t>fully-selected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the</w:t>
      </w:r>
      <w:r w:rsidR="000950BB">
        <w:rPr>
          <w:lang w:eastAsia="zh-CN"/>
        </w:rPr>
        <w:t xml:space="preserve"> </w:t>
      </w:r>
      <w:r w:rsidR="00DD3F78">
        <w:rPr>
          <w:lang w:eastAsia="zh-CN"/>
        </w:rPr>
        <w:t xml:space="preserve">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6CEC65D3"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cientists </w:t>
      </w:r>
      <w:r w:rsidR="00A07CD3">
        <w:t xml:space="preserve">sometimes </w:t>
      </w:r>
      <w:r w:rsidR="003E1980">
        <w:t>impos</w:t>
      </w:r>
      <w:r w:rsidR="00F67150">
        <w:t>e</w:t>
      </w:r>
      <w:r w:rsidR="00360CBF">
        <w:t xml:space="preserve"> a temporal trend </w:t>
      </w:r>
      <w:r w:rsidR="000950BB">
        <w:t>on</w:t>
      </w:r>
      <w:r w:rsidR="00360CBF">
        <w:t xml:space="preserve">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because it directly influences stock </w:t>
      </w:r>
      <w:r w:rsidR="004D3256" w:rsidRPr="009A4919">
        <w:t>produc</w:t>
      </w:r>
      <w:r w:rsidR="004D3256">
        <w:t>t</w:t>
      </w:r>
      <w:r w:rsidR="004D3256" w:rsidRPr="009A4919">
        <w:t>ivity</w:t>
      </w:r>
      <w:r w:rsidR="000950BB">
        <w:t>. Moreover, 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lastRenderedPageBreak/>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w:t>
      </w:r>
      <w:r w:rsidR="00F70887" w:rsidRPr="00F70887">
        <w:rPr>
          <w:i/>
        </w:rPr>
        <w:t>M</w:t>
      </w:r>
      <w:r w:rsidR="005B15B1">
        <w:t xml:space="preserve"> is</w:t>
      </w:r>
      <w:r w:rsidR="001D58CC">
        <w:t xml:space="preserve"> </w:t>
      </w:r>
      <w:r w:rsidR="00C65CC9">
        <w:t xml:space="preserve">often </w:t>
      </w:r>
      <w:r w:rsidR="00C64632" w:rsidRPr="009A4919">
        <w:t>difficult to estimate</w:t>
      </w:r>
      <w:r w:rsidR="000950BB">
        <w:t xml:space="preserve"> </w:t>
      </w:r>
      <w:r w:rsidR="00C64632" w:rsidRPr="009A4919">
        <w:t>because</w:t>
      </w:r>
      <w:r w:rsidR="00C63E91">
        <w:t xml:space="preserve"> it is confounded </w:t>
      </w:r>
      <w:r w:rsidR="00C64632" w:rsidRPr="009A4919">
        <w:t>with other parameters</w:t>
      </w:r>
      <w:r w:rsidR="001D58CC">
        <w:t xml:space="preserve"> such as</w:t>
      </w:r>
      <w:r w:rsidR="000950BB">
        <w:t xml:space="preserve"> </w:t>
      </w:r>
      <w:r w:rsidR="000950BB" w:rsidRPr="000950BB">
        <w:rPr>
          <w:i/>
          <w:iCs/>
        </w:rPr>
        <w:t>F</w:t>
      </w:r>
      <w:r w:rsidR="001D58CC">
        <w:t xml:space="preserve"> and recruitment</w:t>
      </w:r>
      <w:r w:rsidR="000950BB">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w:t>
      </w:r>
      <w:r w:rsidR="000950BB">
        <w:t>ir results underline the importance</w:t>
      </w:r>
      <w:r w:rsidR="000950BB" w:rsidRPr="009A4919">
        <w:t xml:space="preserve"> of correctly specifying the temporal </w:t>
      </w:r>
      <w:r w:rsidR="000950BB">
        <w:t>trend</w:t>
      </w:r>
      <w:r w:rsidR="000950BB" w:rsidRPr="009A4919">
        <w:t xml:space="preserve"> in </w:t>
      </w:r>
      <m:oMath>
        <m:r>
          <w:rPr>
            <w:rFonts w:ascii="Cambria Math" w:hAnsi="Cambria Math"/>
          </w:rPr>
          <m:t>M</m:t>
        </m:r>
      </m:oMath>
      <w:r w:rsidR="000950BB">
        <w:t xml:space="preserve"> to stock assessment models, because </w:t>
      </w:r>
      <w:r w:rsidR="00D60285" w:rsidRPr="009A4919">
        <w:t xml:space="preserve">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induce</w:t>
      </w:r>
      <w:r w:rsidR="000950BB">
        <w:t xml:space="preserve">d </w:t>
      </w:r>
      <w:r w:rsidR="00D60285" w:rsidRPr="009A4919">
        <w:t xml:space="preserve">larger biases than misspecifying the age-variation in </w:t>
      </w:r>
      <m:oMath>
        <m:r>
          <w:rPr>
            <w:rFonts w:ascii="Cambria Math" w:hAnsi="Cambria Math"/>
          </w:rPr>
          <m:t>M</m:t>
        </m:r>
      </m:oMath>
      <w:r w:rsidR="00D60285" w:rsidRPr="009A4919">
        <w:t>.</w:t>
      </w:r>
      <w:r w:rsidR="00D60285">
        <w:t xml:space="preserve"> </w:t>
      </w:r>
      <w:r w:rsidR="000950BB">
        <w:t>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2018</w:t>
      </w:r>
      <w:r w:rsidR="000950BB">
        <w:t xml:space="preserve"> </w:t>
      </w:r>
      <w:r w:rsidR="008A1637">
        <w:t xml:space="preserve">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0950BB">
        <w:t>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235B4A92"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w:t>
      </w:r>
      <w:del w:id="90" w:author="Brian Stock" w:date="2020-08-31T15:39:00Z">
        <w:r w:rsidR="008F0EEC" w:rsidDel="009D446A">
          <w:delText xml:space="preserve">on survival </w:delText>
        </w:r>
        <w:r w:rsidR="005F3FBA" w:rsidDel="009D446A">
          <w:delText xml:space="preserve">or </w:delText>
        </w:r>
        <m:oMath>
          <m:r>
            <w:rPr>
              <w:rFonts w:ascii="Cambria Math" w:hAnsi="Cambria Math"/>
            </w:rPr>
            <m:t>M</m:t>
          </m:r>
        </m:oMath>
        <w:r w:rsidR="005F3FBA" w:rsidDel="009D446A">
          <w:delText xml:space="preserve"> </w:delText>
        </w:r>
      </w:del>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lastRenderedPageBreak/>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Nielsen and Berg 2014; Miller et al. 2016; Aeberhard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 xml:space="preserve">deviations in survival (Gudmundsson and Gunnlaugsson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Cadigan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ins w:id="91" w:author="Brian Stock" w:date="2020-08-31T15:47:00Z">
        <w:r w:rsidR="00947B98">
          <w:t xml:space="preserve">Here, </w:t>
        </w:r>
      </w:ins>
      <w:del w:id="92" w:author="Brian Stock" w:date="2020-08-31T15:47:00Z">
        <w:r w:rsidR="00342366" w:rsidDel="00947B98">
          <w:delText>W</w:delText>
        </w:r>
      </w:del>
      <w:ins w:id="93" w:author="Brian Stock" w:date="2020-08-31T15:47:00Z">
        <w:r w:rsidR="00947B98">
          <w:t>w</w:t>
        </w:r>
      </w:ins>
      <w:r w:rsidR="00342366">
        <w:t>e e</w:t>
      </w:r>
      <w:r w:rsidR="003402DE">
        <w:t xml:space="preserve">xtend </w:t>
      </w:r>
      <w:r w:rsidR="002F2F3C">
        <w:t xml:space="preserve">the model presented in </w:t>
      </w:r>
      <w:r w:rsidR="002F2F3C">
        <w:rPr>
          <w:noProof/>
        </w:rPr>
        <w:t xml:space="preserve">Miller et al. (2016), </w:t>
      </w:r>
      <w:del w:id="94" w:author="Brian Stock" w:date="2020-08-31T15:45:00Z">
        <w:r w:rsidR="002F2F3C" w:rsidDel="00947B98">
          <w:rPr>
            <w:noProof/>
          </w:rPr>
          <w:delText xml:space="preserve">in </w:delText>
        </w:r>
      </w:del>
      <w:r w:rsidR="002F2F3C">
        <w:rPr>
          <w:noProof/>
        </w:rPr>
        <w:t xml:space="preserve">which </w:t>
      </w:r>
      <w:ins w:id="95" w:author="Brian Stock" w:date="2020-08-31T15:45:00Z">
        <w:r w:rsidR="00947B98">
          <w:rPr>
            <w:noProof/>
          </w:rPr>
          <w:t xml:space="preserve">included stochastic deviations in </w:t>
        </w:r>
      </w:ins>
      <w:r w:rsidR="000758EF">
        <w:t>annual survival</w:t>
      </w:r>
      <w:del w:id="96" w:author="Brian Stock" w:date="2020-08-31T15:45:00Z">
        <w:r w:rsidR="000758EF" w:rsidDel="00947B98">
          <w:delText xml:space="preserve"> </w:delText>
        </w:r>
        <w:r w:rsidR="002F2F3C" w:rsidDel="00947B98">
          <w:delText xml:space="preserve">was </w:delText>
        </w:r>
        <w:r w:rsidR="004D59D6" w:rsidDel="00947B98">
          <w:delText>stochastic</w:delText>
        </w:r>
      </w:del>
      <w:del w:id="97" w:author="Brian Stock" w:date="2020-08-31T15:44:00Z">
        <w:r w:rsidR="002F2F3C" w:rsidDel="00C936AD">
          <w:delText>,</w:delText>
        </w:r>
      </w:del>
      <w:del w:id="98" w:author="Brian Stock" w:date="2020-08-31T15:45:00Z">
        <w:r w:rsidR="002F2F3C" w:rsidDel="00947B98">
          <w:delText xml:space="preserve"> </w:delText>
        </w:r>
        <w:r w:rsidR="00986FA6" w:rsidDel="00947B98">
          <w:delText>but with</w:delText>
        </w:r>
        <w:r w:rsidR="009A4015" w:rsidDel="00947B98">
          <w:delText xml:space="preserve"> </w:delText>
        </w:r>
        <w:r w:rsidR="00972E0D" w:rsidDel="00947B98">
          <w:delText>the</w:delText>
        </w:r>
        <w:r w:rsidR="006C52B5" w:rsidDel="00947B98">
          <w:delText xml:space="preserve"> stochastic </w:delText>
        </w:r>
        <w:r w:rsidR="00943533" w:rsidDel="00947B98">
          <w:delText>deviations</w:delText>
        </w:r>
        <w:r w:rsidR="006C52B5" w:rsidDel="00947B98">
          <w:delText xml:space="preserve"> </w:delText>
        </w:r>
        <w:r w:rsidR="00972E0D" w:rsidDel="00947B98">
          <w:delText>in survival</w:delText>
        </w:r>
      </w:del>
      <w:r w:rsidR="00972E0D">
        <w:t xml:space="preserve">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w:t>
      </w:r>
      <w:del w:id="99" w:author="Brian Stock" w:date="2020-08-31T15:48:00Z">
        <w:r w:rsidR="00BB0B16" w:rsidDel="00947B98">
          <w:delText>Henceforth</w:delText>
        </w:r>
      </w:del>
      <w:ins w:id="100" w:author="Brian Stock" w:date="2020-08-31T15:48:00Z">
        <w:r w:rsidR="00947B98">
          <w:t>Hereafter</w:t>
        </w:r>
      </w:ins>
      <w:r w:rsidR="00BB0B16">
        <w:t xml:space="preserve">,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r w:rsidR="009A4015">
        <w:t xml:space="preserve">Mohn’s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101"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AR(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101"/>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102" w:name="OLE_LINK9"/>
                      <w:bookmarkStart w:id="103"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102"/>
                      <w:bookmarkEnd w:id="103"/>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17EEC346"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ins w:id="104" w:author="Brian Stock" w:date="2020-08-31T15:50:00Z">
        <w:r w:rsidR="00D23077">
          <w:t>,</w:t>
        </w:r>
      </w:ins>
      <w:ins w:id="105" w:author="Brian Stock" w:date="2020-08-31T15:51:00Z">
        <w:r w:rsidR="00D23077">
          <w:t xml:space="preserve"> </w:t>
        </w:r>
        <w:r w:rsidR="00D23077" w:rsidRPr="00D23077">
          <w:rPr>
            <w:i/>
            <w:iCs/>
            <w:rPrChange w:id="106" w:author="Brian Stock" w:date="2020-08-31T15:51:00Z">
              <w:rPr/>
            </w:rPrChange>
          </w:rPr>
          <w:t>Z</w:t>
        </w:r>
        <w:r w:rsidR="00D23077">
          <w:t xml:space="preserve"> is the total mortality rate (</w:t>
        </w:r>
        <w:r w:rsidR="00D23077" w:rsidRPr="00D23077">
          <w:rPr>
            <w:i/>
            <w:iCs/>
            <w:rPrChange w:id="107" w:author="Brian Stock" w:date="2020-08-31T15:51:00Z">
              <w:rPr/>
            </w:rPrChange>
          </w:rPr>
          <w:t>F</w:t>
        </w:r>
        <w:r w:rsidR="00D23077">
          <w:t xml:space="preserve"> + </w:t>
        </w:r>
        <w:r w:rsidR="00D23077" w:rsidRPr="00D23077">
          <w:rPr>
            <w:i/>
            <w:iCs/>
            <w:rPrChange w:id="108" w:author="Brian Stock" w:date="2020-08-31T15:51:00Z">
              <w:rPr/>
            </w:rPrChange>
          </w:rPr>
          <w:t>M</w:t>
        </w:r>
        <w:r w:rsidR="00D23077">
          <w:t>),</w:t>
        </w:r>
      </w:ins>
      <w:ins w:id="109" w:author="Brian Stock" w:date="2020-08-31T15:52:00Z">
        <w:r w:rsidR="00D23077">
          <w:t xml:space="preserve"> and</w:t>
        </w:r>
      </w:ins>
      <w:del w:id="110" w:author="Brian Stock" w:date="2020-08-31T15:50:00Z">
        <w:r w:rsidR="005800C3" w:rsidDel="00D23077">
          <w:delText xml:space="preserve"> </w:delText>
        </w:r>
        <w:r w:rsidRPr="009A4919" w:rsidDel="00D23077">
          <w:delText>and</w:delText>
        </w:r>
      </w:del>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w:t>
      </w:r>
      <w:r w:rsidR="008977B5">
        <w:t>-</w:t>
      </w:r>
      <w:r w:rsidR="00626AA7">
        <w:t xml:space="preserve">group.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 xml:space="preserve">Gudmundsson and Gunnlaugsson </w:t>
      </w:r>
      <w:r w:rsidR="00020BC5">
        <w:lastRenderedPageBreak/>
        <w:t>(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r w:rsidR="00FE2CEE">
        <w:t xml:space="preserve">Cadigan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2E8E5AF9"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of age and time</w:t>
      </w:r>
      <w:ins w:id="111" w:author="Brian Stock" w:date="2020-08-31T15:54:00Z">
        <w:r w:rsidR="00982936">
          <w:rPr>
            <w:lang w:eastAsia="zh-CN"/>
          </w:rPr>
          <w:t>,</w:t>
        </w:r>
      </w:ins>
      <w:r w:rsidR="00254AF8">
        <w:rPr>
          <w:lang w:eastAsia="zh-CN"/>
        </w:rPr>
        <w:t xml:space="preserv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ins w:id="112" w:author="Brian Stock" w:date="2020-08-31T15:55:00Z">
        <w:r w:rsidR="00982936">
          <w:rPr>
            <w:lang w:eastAsia="zh-CN"/>
          </w:rPr>
          <w:t xml:space="preserve">mean </w:t>
        </w:r>
      </w:ins>
      <w:r w:rsidR="00254AF8">
        <w:rPr>
          <w:lang w:eastAsia="zh-CN"/>
        </w:rPr>
        <w:t>zero</w:t>
      </w:r>
      <w:del w:id="113" w:author="Brian Stock" w:date="2020-08-31T15:55:00Z">
        <w:r w:rsidR="00254AF8" w:rsidDel="00982936">
          <w:rPr>
            <w:lang w:eastAsia="zh-CN"/>
          </w:rPr>
          <w:delText xml:space="preserve"> mean</w:delText>
        </w:r>
        <w:r w:rsidR="00C96343" w:rsidDel="00982936">
          <w:rPr>
            <w:lang w:eastAsia="zh-CN"/>
          </w:rPr>
          <w:delText>s</w:delText>
        </w:r>
      </w:del>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BA1122"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77F3DB60"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del w:id="114" w:author="Haikun Xu" w:date="2020-08-07T14:15:00Z">
        <w:r w:rsidR="00FE2CEE" w:rsidDel="00404A89">
          <w:delText xml:space="preserve"> the</w:delText>
        </w:r>
      </w:del>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ins w:id="115" w:author="Brian Stock" w:date="2020-08-31T15:59:00Z">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ins>
      <w:r w:rsidR="000629B6">
        <w:t xml:space="preserve">can be estimated </w:t>
      </w:r>
      <w:del w:id="116" w:author="Brian Stock" w:date="2020-08-31T15:59:00Z">
        <w:r w:rsidR="000629B6" w:rsidDel="00982936">
          <w:delText xml:space="preserve">internally </w:delText>
        </w:r>
      </w:del>
      <w:del w:id="117" w:author="Brian Stock" w:date="2020-08-31T16:01:00Z">
        <w:r w:rsidR="000629B6" w:rsidDel="00982936">
          <w:delText>in the model</w:delText>
        </w:r>
      </w:del>
      <w:ins w:id="118" w:author="Brian Stock" w:date="2020-08-31T16:01:00Z">
        <w:r w:rsidR="00982936">
          <w:t>internally</w:t>
        </w:r>
      </w:ins>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w:t>
      </w:r>
      <w:del w:id="119" w:author="Brian Stock" w:date="2020-08-31T16:02:00Z">
        <w:r w:rsidR="002767EC" w:rsidRPr="009A4919" w:rsidDel="00982936">
          <w:delText xml:space="preserve"> should</w:delText>
        </w:r>
      </w:del>
      <w:r w:rsidR="002767EC" w:rsidRPr="009A4919">
        <w:t xml:space="preserve">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120" w:name="OLE_LINK36"/>
      <w:bookmarkStart w:id="121" w:name="OLE_LINK37"/>
      <m:oMath>
        <m:r>
          <m:rPr>
            <m:sty m:val="b"/>
          </m:rPr>
          <w:rPr>
            <w:rFonts w:ascii="Cambria Math" w:hAnsi="Cambria Math"/>
          </w:rPr>
          <m:t>Ε=</m:t>
        </m:r>
        <w:bookmarkStart w:id="122" w:name="OLE_LINK34"/>
        <w:bookmarkStart w:id="123"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120"/>
      <w:bookmarkEnd w:id="121"/>
      <w:bookmarkEnd w:id="122"/>
      <w:bookmarkEnd w:id="123"/>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4" w:name="OLE_LINK14"/>
      <w:bookmarkStart w:id="125" w:name="OLE_LINK15"/>
      <w:bookmarkStart w:id="126" w:name="OLE_LINK17"/>
      <w:bookmarkStart w:id="127" w:name="OLE_LINK18"/>
      <m:oMath>
        <m:r>
          <w:rPr>
            <w:rFonts w:ascii="Cambria Math" w:hAnsi="Cambria Math"/>
            <w:noProof/>
          </w:rPr>
          <m:t>A</m:t>
        </m:r>
        <w:bookmarkEnd w:id="124"/>
        <w:bookmarkEnd w:id="125"/>
        <m:r>
          <w:rPr>
            <w:rFonts w:ascii="Cambria Math" w:hAnsi="Cambria Math"/>
            <w:noProof/>
          </w:rPr>
          <m:t>(Y-1)×A(Y-1)</m:t>
        </m:r>
      </m:oMath>
      <w:bookmarkEnd w:id="126"/>
      <w:bookmarkEnd w:id="127"/>
      <w:r w:rsidR="00CD0120">
        <w:t xml:space="preserve"> </w:t>
      </w:r>
      <w:r w:rsidRPr="009A4919">
        <w:t>covariance matrix for the multivariate normal distribution</w:t>
      </w:r>
      <w:r w:rsidR="000E00F5">
        <w:t xml:space="preserve"> and is</w:t>
      </w:r>
      <w:r w:rsidRPr="009A4919">
        <w:t xml:space="preserve"> calculated as the </w:t>
      </w:r>
      <w:bookmarkStart w:id="128" w:name="OLE_LINK47"/>
      <w:r w:rsidRPr="009A4919">
        <w:t>Kronecker produc</w:t>
      </w:r>
      <w:bookmarkEnd w:id="128"/>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BA1122"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BA1122"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BA1122"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and</w:t>
      </w:r>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29" w:name="OLE_LINK38"/>
      <w:bookmarkStart w:id="130"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29"/>
          <w:bookmarkEnd w:id="130"/>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as in Cadigan (2016):</w:t>
      </w:r>
    </w:p>
    <w:p w14:paraId="236F0108" w14:textId="769EEE3C" w:rsidR="00A460A6" w:rsidRPr="00A460A6" w:rsidRDefault="00BE4AC4" w:rsidP="00C94111">
      <w:pPr>
        <w:pStyle w:val="Chapterheading0"/>
        <w:spacing w:after="0"/>
        <w:ind w:firstLine="720"/>
        <w:jc w:val="center"/>
      </w:pPr>
      <m:oMathPara>
        <m:oMath>
          <m:r>
            <m:rPr>
              <m:nor/>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y</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m:oMath>
        <m:r>
          <m:rPr>
            <m:nor/>
          </m:rP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788AE383" w:rsid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t xml:space="preserve"> is the mean </w:t>
      </w:r>
      <m:oMath>
        <m:r>
          <m:rPr>
            <m:nor/>
          </m:rPr>
          <w:rPr>
            <w:rFonts w:ascii="Cambria Math" w:hAnsi="Cambria Math"/>
          </w:rPr>
          <m:t>log(</m:t>
        </m:r>
        <m:r>
          <w:rPr>
            <w:rFonts w:ascii="Cambria Math" w:hAnsi="Cambria Math"/>
          </w:rPr>
          <m:t>M)</m:t>
        </m:r>
      </m:oMath>
      <w:r w:rsidR="009B596B">
        <w:rPr>
          <w:i/>
          <w:iCs/>
        </w:rPr>
        <w:t xml:space="preserve"> </w:t>
      </w:r>
      <w:r w:rsidR="00BE4AC4">
        <w:t xml:space="preserve">at age </w:t>
      </w:r>
      <w:r w:rsidR="00BE4AC4" w:rsidRPr="00BE4AC4">
        <w:rPr>
          <w:i/>
          <w:iCs/>
        </w:rPr>
        <w:t>a</w:t>
      </w:r>
      <w:r w:rsidR="00BE4AC4">
        <w:t xml:space="preserve"> </w:t>
      </w:r>
      <w:r w:rsidR="009B596B">
        <w:t xml:space="preserve">and can either be fixed or estimated. </w:t>
      </w:r>
      <w:r w:rsidR="0094034C">
        <w:t>Applying</w:t>
      </w:r>
      <w:r w:rsidR="009B596B">
        <w:t xml:space="preserve"> </w:t>
      </w:r>
      <w:r w:rsidR="005C43DA">
        <w:t>deviations</w:t>
      </w:r>
      <w:r w:rsidR="009B596B">
        <w:t xml:space="preserve"> </w:t>
      </w:r>
      <w:r w:rsidR="007D1AB4">
        <w:t>i</w:t>
      </w:r>
      <w:r w:rsidR="009B596B">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w:t>
      </w:r>
      <w:r w:rsidR="00BE4AC4">
        <w:t>they</w:t>
      </w:r>
      <w:r w:rsidR="0044292A">
        <w:t xml:space="preserve"> affect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4034C">
        <w:t xml:space="preserve"> do not.</w:t>
      </w:r>
    </w:p>
    <w:p w14:paraId="67A87FB2" w14:textId="53ABAD87" w:rsidR="004A2317" w:rsidRDefault="004A2317" w:rsidP="004A2317">
      <w:pPr>
        <w:pStyle w:val="Heading2"/>
      </w:pPr>
      <w:r>
        <w:t>2.2.  Model descriptions</w:t>
      </w:r>
    </w:p>
    <w:p w14:paraId="4637C993" w14:textId="33B97174" w:rsidR="004A2317" w:rsidRDefault="004A2317" w:rsidP="004A2317">
      <w:pPr>
        <w:pStyle w:val="Chapterheading0"/>
        <w:spacing w:after="0"/>
        <w:jc w:val="left"/>
      </w:pPr>
      <w:r>
        <w:t>We first considered six models treating only the numbers-at-age (NAA) as random effects (Table 1). T</w:t>
      </w:r>
      <w:r w:rsidRPr="00371C02">
        <w:t xml:space="preserve">hese models estimated deviations in survival by </w:t>
      </w:r>
      <w:r>
        <w:t>age and year</w:t>
      </w:r>
      <w:r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Pr="00371C02">
        <w:t xml:space="preserve">, </w:t>
      </w:r>
      <w:r>
        <w:t>assuming</w:t>
      </w:r>
      <w:r w:rsidRPr="00371C02">
        <w:t xml:space="preserve"> </w:t>
      </w:r>
      <w:r>
        <w:t xml:space="preserve">alternative autocorrelation structures formed by fixing or estimating the three parameters in </w:t>
      </w:r>
      <w:r w:rsidRPr="00371C02">
        <w:t xml:space="preserve">Eq. 5. </w:t>
      </w:r>
      <w:r>
        <w:t xml:space="preserve">The </w:t>
      </w:r>
      <w:r>
        <w:lastRenderedPageBreak/>
        <w:t>“Base” model wa</w:t>
      </w:r>
      <w:r w:rsidRPr="00371C02">
        <w:t>s most similar to a statistical catch-at-age model, where recruitment is typically estimated independently by year and survival is deterministic.</w:t>
      </w:r>
      <w:r>
        <w:t xml:space="preserve"> NAA-1 added recruitment autocorrelation. NAA-2 through NAA-5 estimated “full state-space” models, with numbers at all ages treated as random effects, but with different autocorrelation structures. NAA-2 estimated independent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t xml:space="preserve"> as in Miller et al. (2016) and Nielsen and Berg (2014), NAA-3 and NAA-4 added autocorrelation across ages and years, and NAA-5 estimated all parameters in the described 2D AR(1) smoother (Eq. 5, Table 1). To isolate the effect of incorporating the 2D AR(1) smoother on survival, we compared the model fit, retrospective pattern, and relative difference in SSB and </w:t>
      </w:r>
      <w:r w:rsidRPr="006919C1">
        <w:rPr>
          <w:i/>
          <w:iCs/>
        </w:rPr>
        <w:t>F</w:t>
      </w:r>
      <w:r>
        <w:t xml:space="preserve"> estimates from NAA-5 versus NAA-2.</w:t>
      </w:r>
    </w:p>
    <w:p w14:paraId="653CD42F" w14:textId="6481115F" w:rsidR="004A2317" w:rsidRDefault="004A2317" w:rsidP="004A2317">
      <w:pPr>
        <w:pStyle w:val="Chapterheading0"/>
        <w:spacing w:after="0"/>
        <w:ind w:firstLine="720"/>
        <w:jc w:val="left"/>
      </w:pPr>
      <w:r>
        <w:t xml:space="preserve">Next, we fit a series of models treating the numbers-at-age as in Base, but including deviations in </w:t>
      </w:r>
      <w:r w:rsidRPr="003F6D74">
        <w:rPr>
          <w:i/>
          <w:iCs/>
        </w:rPr>
        <w:t>M</w:t>
      </w:r>
      <w:r>
        <w:t xml:space="preserve"> as in Eq. 6 with the same set of autocorrelation structures: none, independent, AR(1) by age, AR(1) by year, and 2D AR(1) (Table 2). As for the set of NAA models, we isolated the effect of the 2D AR(1) smoother on </w:t>
      </w:r>
      <w:r w:rsidRPr="00B653A8">
        <w:rPr>
          <w:i/>
          <w:iCs/>
        </w:rPr>
        <w:t>M</w:t>
      </w:r>
      <w:r>
        <w:t xml:space="preserve"> by comparing M-1 to M-4. We then tested the ability of WHAM to simultaneously estimate numbers-at-age and </w:t>
      </w:r>
      <w:r w:rsidRPr="008A5784">
        <w:rPr>
          <w:i/>
          <w:iCs/>
        </w:rPr>
        <w:t>M</w:t>
      </w:r>
      <w:r>
        <w:t xml:space="preserve"> as random effects, using only the independent and 2D AR(1) autocorrelation structures for each (Table 3).</w:t>
      </w:r>
    </w:p>
    <w:p w14:paraId="69A4E95C" w14:textId="3DD71B33" w:rsidR="004A2317" w:rsidRDefault="004A2317" w:rsidP="004A2317">
      <w:pPr>
        <w:pStyle w:val="Chapterheading0"/>
        <w:spacing w:after="0"/>
        <w:ind w:firstLine="720"/>
        <w:jc w:val="left"/>
      </w:pPr>
      <w:r>
        <w:t>Finally, we tested whether linking an environmental covariate to recruitment could further improve model fit and retrospective pattern</w:t>
      </w:r>
      <w:r w:rsidR="00857057">
        <w:t xml:space="preserve"> (Table 4)</w:t>
      </w:r>
      <w:r>
        <w:t xml:space="preserve">.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Mohn’s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 internally. We calculated the CPI as in Miller et al. (2016)</w:t>
      </w:r>
      <w:r w:rsidR="00AD740A">
        <w:t xml:space="preserve">, </w:t>
      </w:r>
      <w:r w:rsidR="004B2EB1">
        <w:t xml:space="preserve">updated it with </w:t>
      </w:r>
      <w:r w:rsidR="004B2EB1">
        <w:lastRenderedPageBreak/>
        <w:t xml:space="preserve">additional data </w:t>
      </w:r>
      <w:r w:rsidR="00AD740A">
        <w:t>through 2018,</w:t>
      </w:r>
      <w:r>
        <w:t xml:space="preserve"> and incorporated it into the Beverton-Holt stock-recruit function as a limiting factor:</w:t>
      </w:r>
    </w:p>
    <w:p w14:paraId="769969E7" w14:textId="77777777" w:rsidR="004A2317" w:rsidRPr="0073640B" w:rsidRDefault="004A2317" w:rsidP="004A2317">
      <w:pPr>
        <w:pStyle w:val="Chapterheading0"/>
        <w:spacing w:after="0"/>
        <w:ind w:firstLine="720"/>
        <w:jc w:val="left"/>
      </w:pPr>
      <m:oMathPara>
        <m:oMath>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03471DF7" w14:textId="7680A9F1" w:rsidR="004A2317" w:rsidRPr="00BE58F5" w:rsidRDefault="004A2317" w:rsidP="004A2317">
      <w:pPr>
        <w:pStyle w:val="Chapterheading0"/>
        <w:spacing w:after="0"/>
        <w:jc w:val="left"/>
      </w:pPr>
      <w:r>
        <w:t xml:space="preserve">where </w:t>
      </w:r>
      <m:oMath>
        <m:r>
          <w:rPr>
            <w:rFonts w:ascii="Cambria Math" w:hAnsi="Cambria Math"/>
          </w:rPr>
          <m:t>g</m:t>
        </m:r>
      </m:oMath>
      <w:r>
        <w:t xml:space="preserve"> is from Eq. 1.</w:t>
      </w:r>
    </w:p>
    <w:p w14:paraId="10A79D91" w14:textId="47B9C467" w:rsidR="00F5594A" w:rsidRPr="00F5594A" w:rsidRDefault="00004AB7" w:rsidP="001829AC">
      <w:pPr>
        <w:pStyle w:val="Heading2"/>
      </w:pPr>
      <w:bookmarkStart w:id="131" w:name="OLE_LINK23"/>
      <w:bookmarkStart w:id="132" w:name="OLE_LINK24"/>
      <w:r>
        <w:t>2.</w:t>
      </w:r>
      <w:r w:rsidR="00057F48">
        <w:t>3</w:t>
      </w:r>
      <w:r w:rsidR="00BC621B">
        <w:t>.</w:t>
      </w:r>
      <w:r>
        <w:t xml:space="preserve">  </w:t>
      </w:r>
      <w:r w:rsidR="00F5594A">
        <w:t xml:space="preserve">Application to </w:t>
      </w:r>
      <w:r w:rsidR="006E6A00">
        <w:t>SNEMA</w:t>
      </w:r>
      <w:r w:rsidR="00F5594A">
        <w:t xml:space="preserve"> yellowtail flounder</w:t>
      </w:r>
      <w:bookmarkEnd w:id="131"/>
      <w:bookmarkEnd w:id="132"/>
    </w:p>
    <w:p w14:paraId="3E7D98AB" w14:textId="42F592A9" w:rsidR="006250F2" w:rsidRDefault="00BA07C8" w:rsidP="008A5784">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133" w:name="OLE_LINK3"/>
      <w:bookmarkStart w:id="134"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1) three indices of 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Selectivity of the fleet was divided into six time blocks as in NEFSC (2020). We estimated logistic selectivity for the fleet and indices, except in three tim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eight and maturity were fixed at the values </w:t>
      </w:r>
      <w:r w:rsidR="00EE3D98">
        <w:rPr>
          <w:lang w:eastAsia="zh-CN"/>
        </w:rPr>
        <w:t xml:space="preserve">in </w:t>
      </w:r>
      <w:r w:rsidR="00C56206">
        <w:rPr>
          <w:lang w:eastAsia="zh-CN"/>
        </w:rPr>
        <w:t>the terminal year of the data</w:t>
      </w:r>
      <w:r w:rsidR="008C4BCA">
        <w:rPr>
          <w:lang w:eastAsia="zh-CN"/>
        </w:rPr>
        <w:t xml:space="preserve">, and </w:t>
      </w:r>
      <w:r w:rsidR="008C4BCA" w:rsidRPr="008C4BCA">
        <w:rPr>
          <w:i/>
          <w:iCs/>
          <w:lang w:eastAsia="zh-CN"/>
        </w:rPr>
        <w:t>F</w:t>
      </w:r>
      <w:r w:rsidR="008C4BCA">
        <w:rPr>
          <w:lang w:eastAsia="zh-CN"/>
        </w:rPr>
        <w:t xml:space="preserve"> was fixed at 0 to facilitate comparisons of SSB projections between models</w:t>
      </w:r>
      <w:r w:rsidR="00C56206">
        <w:rPr>
          <w:lang w:eastAsia="zh-CN"/>
        </w:rPr>
        <w:t xml:space="preserve">. Variables treated as random effects, such as numbers-at-age, </w:t>
      </w:r>
      <w:r w:rsidR="00C56206" w:rsidRPr="00154FA3">
        <w:rPr>
          <w:i/>
          <w:iCs/>
          <w:lang w:eastAsia="zh-CN"/>
        </w:rPr>
        <w:t>M</w:t>
      </w:r>
      <w:r w:rsidR="00C56206">
        <w:rPr>
          <w:lang w:eastAsia="zh-CN"/>
        </w:rPr>
        <w:t xml:space="preserve">, and the CPI, were forecast in the prediction years by simply </w:t>
      </w:r>
      <w:r w:rsidR="00C56206">
        <w:rPr>
          <w:lang w:eastAsia="zh-CN"/>
        </w:rPr>
        <w:lastRenderedPageBreak/>
        <w:t xml:space="preserve">continuing the stochastic process, e.g. AR(1) for the CPI. </w:t>
      </w:r>
      <w:r w:rsidR="00895ED2">
        <w:rPr>
          <w:lang w:eastAsia="zh-CN"/>
        </w:rPr>
        <w:t xml:space="preserve">The data and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hyperlink r:id="rId8" w:history="1">
        <w:r w:rsidR="004A2317" w:rsidRPr="00FA4817">
          <w:rPr>
            <w:rStyle w:val="Hyperlink"/>
          </w:rPr>
          <w:t>https://apps-nefsc.fisheries.noaa.gov/saw/sasi/sasi_report_options.php</w:t>
        </w:r>
      </w:hyperlink>
      <w:r w:rsidR="006250F2">
        <w:rPr>
          <w:lang w:eastAsia="zh-CN"/>
        </w:rPr>
        <w:t>.</w:t>
      </w:r>
      <w:bookmarkEnd w:id="133"/>
      <w:bookmarkEnd w:id="134"/>
    </w:p>
    <w:p w14:paraId="3F9D990D" w14:textId="5BD8734B"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w:t>
      </w:r>
      <w:r w:rsidR="00A51C2A">
        <w:rPr>
          <w:noProof/>
        </w:rPr>
        <w:t>6</w:t>
      </w:r>
      <w:r w:rsidR="004E092F">
        <w:rPr>
          <w:noProof/>
        </w:rPr>
        <w:t>)</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w:t>
      </w:r>
      <w:r w:rsidR="00A51C2A">
        <w:rPr>
          <w:noProof/>
        </w:rPr>
        <w:t>6</w:t>
      </w:r>
      <w:r w:rsidR="00AD6C69">
        <w:rPr>
          <w:noProof/>
        </w:rPr>
        <w:t>)</w:t>
      </w:r>
      <w:r w:rsidR="00450312">
        <w:fldChar w:fldCharType="end"/>
      </w:r>
      <w:r w:rsidR="00C6599E">
        <w:t xml:space="preserve">. </w:t>
      </w:r>
      <w:r>
        <w:rPr>
          <w:lang w:eastAsia="zh-CN"/>
        </w:rPr>
        <w:t xml:space="preserve">We compared model </w:t>
      </w:r>
      <w:r>
        <w:t xml:space="preserve">fit and retrospective pattern using AIC and Mohn’s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135" w:name="_Toc465598052"/>
    </w:p>
    <w:p w14:paraId="0DF6E30E" w14:textId="6B289044" w:rsidR="00BC621B" w:rsidRPr="00BC621B" w:rsidRDefault="002767EC" w:rsidP="001829AC">
      <w:pPr>
        <w:pStyle w:val="Heading1"/>
        <w:numPr>
          <w:ilvl w:val="0"/>
          <w:numId w:val="15"/>
        </w:numPr>
      </w:pPr>
      <w:r w:rsidRPr="009A4919">
        <w:t>Results</w:t>
      </w:r>
      <w:bookmarkEnd w:id="135"/>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4F43BD6A" w:rsidR="00862F13" w:rsidRDefault="002C67A3" w:rsidP="000C5E25">
      <w:pPr>
        <w:pStyle w:val="Chapterheading0"/>
        <w:spacing w:after="0"/>
        <w:jc w:val="left"/>
      </w:pPr>
      <w:r>
        <w:t xml:space="preserve">Treating numbers at all ages as random effects resulted in markedly better model fit (lower AIC) and reduced retrospective pattern (lower Mohn’s </w:t>
      </w:r>
      <m:oMath>
        <m:r>
          <w:rPr>
            <w:rFonts w:ascii="Cambria Math" w:hAnsi="Cambria Math"/>
          </w:rPr>
          <m:t>ρ</m:t>
        </m:r>
      </m:oMath>
      <w:r>
        <w:t xml:space="preserve">; Table </w:t>
      </w:r>
      <w:r w:rsidR="00535C65">
        <w:t>1</w:t>
      </w:r>
      <w:r>
        <w:t xml:space="preserve">). </w:t>
      </w:r>
      <w:r w:rsidR="00B40538">
        <w:t xml:space="preserve">Estimating survival deviations with autocorrelation by age, year, or both further reduced AIC and Mohn’s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 xml:space="preserve">among-age autocorrelation in survival deviations (Table </w:t>
      </w:r>
      <w:r w:rsidR="00535C65">
        <w:t>1</w:t>
      </w:r>
      <w:r w:rsidR="00762789" w:rsidRPr="009A4919">
        <w:t>).</w:t>
      </w:r>
      <w:r w:rsidR="00762789">
        <w:t xml:space="preserve"> </w:t>
      </w:r>
      <w:r w:rsidR="00466F92">
        <w:t xml:space="preserve">The survival deviations estimated by models with autocorrelation were smoothed across ages </w:t>
      </w:r>
      <w:ins w:id="136" w:author="Haikun Xu" w:date="2020-08-07T14:49:00Z">
        <w:r w:rsidR="00B26074">
          <w:t>or/</w:t>
        </w:r>
      </w:ins>
      <w:r w:rsidR="00466F92">
        <w:t xml:space="preserve">and years relative to the models with independent deviations (Fig. 1). </w:t>
      </w:r>
      <w:r w:rsidR="00B40538">
        <w:t>NAA-</w:t>
      </w:r>
      <w:r w:rsidR="00535C65">
        <w:t>5</w:t>
      </w:r>
      <w:r w:rsidR="00B40538">
        <w:t xml:space="preserve">,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w:t>
      </w:r>
      <w:r w:rsidR="00535C65">
        <w:t>2</w:t>
      </w:r>
      <w:r w:rsidR="00B40538">
        <w:t xml:space="preserve"> with independent survival deviations (Table </w:t>
      </w:r>
      <w:r w:rsidR="00535C65">
        <w:t>1</w:t>
      </w:r>
      <w:r w:rsidR="00B40538">
        <w:t>).</w:t>
      </w:r>
      <w:r w:rsidR="00466F92">
        <w:t xml:space="preserve"> Simply constraining the survival deviations with the 2D AR(1) structure reduced estimates of </w:t>
      </w:r>
      <w:r w:rsidR="006919C1" w:rsidRPr="006919C1">
        <w:rPr>
          <w:i/>
          <w:iCs/>
        </w:rPr>
        <w:t>F</w:t>
      </w:r>
      <w:r w:rsidR="006919C1">
        <w:t xml:space="preserve"> </w:t>
      </w:r>
      <w:r w:rsidR="00535C65">
        <w:t xml:space="preserve">by 12% </w:t>
      </w:r>
      <w:r w:rsidR="00466F92">
        <w:t xml:space="preserve">and increased estimates of SSB by </w:t>
      </w:r>
      <w:r w:rsidR="00535C65">
        <w:t>9</w:t>
      </w:r>
      <w:r w:rsidR="00466F92">
        <w:t>% (</w:t>
      </w:r>
      <w:r w:rsidR="00535C65">
        <w:t xml:space="preserve">mean </w:t>
      </w:r>
      <w:r w:rsidR="00466F92">
        <w:t xml:space="preserve">relative </w:t>
      </w:r>
      <w:r w:rsidR="00466F92">
        <w:lastRenderedPageBreak/>
        <w:t>difference between NAA-</w:t>
      </w:r>
      <w:r w:rsidR="00535C65">
        <w:t>5</w:t>
      </w:r>
      <w:r w:rsidR="00466F92">
        <w:t xml:space="preserve"> and NAA-</w:t>
      </w:r>
      <w:r w:rsidR="00535C65">
        <w:t>2</w:t>
      </w:r>
      <w:r w:rsidR="00466F92">
        <w:t>; Fig. 2</w:t>
      </w:r>
      <w:r w:rsidR="00535C65">
        <w:t>a-b</w:t>
      </w:r>
      <w:r w:rsidR="00466F92">
        <w:t xml:space="preserve">). </w:t>
      </w:r>
      <w:r w:rsidR="00762789">
        <w:t>NAA-</w:t>
      </w:r>
      <w:r w:rsidR="00535C65">
        <w:t>2</w:t>
      </w:r>
      <w:r w:rsidR="00762789">
        <w:t xml:space="preserve"> and NAA-</w:t>
      </w:r>
      <w:r w:rsidR="00535C65">
        <w:t>5</w:t>
      </w:r>
      <w:r w:rsidR="00762789">
        <w:t xml:space="preserve"> estimated similar SSB in the terminal year of the assessment, but then differed in their SSB estimates in the projection years by </w:t>
      </w:r>
      <w:r w:rsidR="00535C65">
        <w:t>22</w:t>
      </w:r>
      <w:r w:rsidR="00762789">
        <w:t xml:space="preserve">% </w:t>
      </w:r>
      <w:r w:rsidR="00535C65">
        <w:t xml:space="preserve">when </w:t>
      </w:r>
      <w:r w:rsidR="006919C1" w:rsidRPr="006919C1">
        <w:rPr>
          <w:i/>
          <w:iCs/>
        </w:rPr>
        <w:t>F</w:t>
      </w:r>
      <w:r w:rsidR="006919C1">
        <w:t xml:space="preserve"> </w:t>
      </w:r>
      <w:r w:rsidR="00762789">
        <w:t xml:space="preserve">was </w:t>
      </w:r>
      <w:r w:rsidR="00535C65">
        <w:t>fixed at 0</w:t>
      </w:r>
      <w:r w:rsidR="00762789">
        <w:t xml:space="preserve"> (Fig. 2</w:t>
      </w:r>
      <w:r w:rsidR="00535C65">
        <w:t>a-b</w:t>
      </w:r>
      <w:r w:rsidR="00762789">
        <w:t>).</w:t>
      </w:r>
    </w:p>
    <w:p w14:paraId="426B4293" w14:textId="307660A6"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w:t>
      </w:r>
      <w:ins w:id="137" w:author="Brian Stock" w:date="2020-08-31T16:06:00Z">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ins>
      <w:ins w:id="138" w:author="Brian Stock" w:date="2020-08-31T16:07:00Z">
        <w:r w:rsidR="000337BF" w:rsidRPr="000337BF">
          <w:rPr>
            <w:rStyle w:val="CommentReference"/>
            <w:rFonts w:eastAsiaTheme="minorEastAsia"/>
            <w:sz w:val="24"/>
            <w:szCs w:val="24"/>
            <w:lang w:eastAsia="zh-CN"/>
            <w:rPrChange w:id="139" w:author="Brian Stock" w:date="2020-08-31T16:07:00Z">
              <w:rPr>
                <w:rStyle w:val="CommentReference"/>
                <w:rFonts w:eastAsiaTheme="minorEastAsia"/>
                <w:lang w:eastAsia="zh-CN"/>
              </w:rPr>
            </w:rPrChange>
          </w:rPr>
          <w:t>t</w:t>
        </w:r>
      </w:ins>
      <w:del w:id="140" w:author="Brian Stock" w:date="2020-08-31T16:06:00Z">
        <w:r w:rsidDel="000337BF">
          <w:delText>t</w:delText>
        </w:r>
      </w:del>
      <w:r>
        <w:t>his propagated through the end of the assessment and into the projection years for models that included autocorrelation by year</w:t>
      </w:r>
      <w:ins w:id="141" w:author="Brian Stock" w:date="2020-08-31T16:05:00Z">
        <w:r w:rsidR="000337BF">
          <w:t xml:space="preserve"> </w:t>
        </w:r>
      </w:ins>
      <w:del w:id="142" w:author="Brian Stock" w:date="2020-08-31T16:06:00Z">
        <w:r w:rsidDel="000337BF">
          <w:delText xml:space="preserve"> </w:delText>
        </w:r>
      </w:del>
      <w:r>
        <w:t xml:space="preserve">(Fig. 1). </w:t>
      </w:r>
      <w:r w:rsidR="008E5BB2">
        <w:t>In the terminal year, t</w:t>
      </w:r>
      <w:r>
        <w:t>hese models also estimated negative survival deviations for ages 2-4</w:t>
      </w:r>
      <w:r w:rsidR="008E5BB2">
        <w:t>, but slightly positive deviations for the plus</w:t>
      </w:r>
      <w:r w:rsidR="008977B5">
        <w:t>-</w:t>
      </w:r>
      <w:r w:rsidR="008E5BB2">
        <w:t>group</w:t>
      </w:r>
      <w:r>
        <w:t xml:space="preserve">. </w:t>
      </w:r>
      <w:r w:rsidR="008E5BB2">
        <w:t>The combined effect of the survival deviations across ages resulted in the model with 2D AR(1) autocorrelation projecting lower SSB in 2019</w:t>
      </w:r>
      <w:r w:rsidR="004E2F49">
        <w:t xml:space="preserve">, but higher SSB in 2020-2021, </w:t>
      </w:r>
      <w:r w:rsidR="008E5BB2">
        <w:t>than the model with independent deviations (Fig. 2</w:t>
      </w:r>
      <w:r w:rsidR="004E2F4A">
        <w:t>b</w:t>
      </w:r>
      <w:r w:rsidR="004E2F49">
        <w:t xml:space="preserve">). </w:t>
      </w:r>
      <w:r w:rsidR="000C5E25">
        <w:t xml:space="preserve">Note that </w:t>
      </w:r>
      <w:ins w:id="143" w:author="Brian Stock" w:date="2020-08-31T16:10:00Z">
        <w:r w:rsidR="000337BF">
          <w:t xml:space="preserve">although </w:t>
        </w:r>
      </w:ins>
      <w:r w:rsidR="000C5E25">
        <w:t>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144" w:name="OLE_LINK7"/>
      <w:bookmarkStart w:id="145" w:name="OLE_LINK8"/>
      <w:r w:rsidR="000C5E25" w:rsidRPr="009A4919">
        <w:t>a</w:t>
      </w:r>
      <w:hyperlink r:id="rId9" w:history="1">
        <w:r w:rsidR="000C5E25" w:rsidRPr="009A4919">
          <w:t>symptot</w:t>
        </w:r>
      </w:hyperlink>
      <w:r w:rsidR="000C5E25" w:rsidRPr="009A4919">
        <w:t>ically</w:t>
      </w:r>
      <w:bookmarkEnd w:id="144"/>
      <w:bookmarkEnd w:id="145"/>
      <w:r w:rsidR="000C5E25">
        <w:t xml:space="preserve"> approach</w:t>
      </w:r>
      <w:r w:rsidR="00BB5F1E">
        <w:t>ed</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w:t>
      </w:r>
      <w:del w:id="146" w:author="Brian Stock" w:date="2020-08-31T16:11:00Z">
        <w:r w:rsidR="000C5E25" w:rsidRPr="009A4919" w:rsidDel="000337BF">
          <w:delText xml:space="preserve">so </w:delText>
        </w:r>
      </w:del>
      <w:del w:id="147" w:author="Brian Stock" w:date="2020-08-31T16:14:00Z">
        <w:r w:rsidR="000C5E25" w:rsidRPr="009A4919" w:rsidDel="000337BF">
          <w:delText xml:space="preserve">the </w:delText>
        </w:r>
      </w:del>
      <w:del w:id="148" w:author="Brian Stock" w:date="2020-08-31T16:11:00Z">
        <w:r w:rsidR="000C5E25" w:rsidDel="000337BF">
          <w:delText xml:space="preserve">direct </w:delText>
        </w:r>
      </w:del>
      <w:del w:id="149" w:author="Brian Stock" w:date="2020-08-31T16:14:00Z">
        <w:r w:rsidR="000C5E25" w:rsidDel="000337BF">
          <w:delText xml:space="preserve">influence of the survival smoother on SSB </w:delText>
        </w:r>
      </w:del>
      <w:ins w:id="150" w:author="Brian Stock" w:date="2020-08-31T16:14:00Z">
        <w:r w:rsidR="00B24EE3">
          <w:t xml:space="preserve">SSB </w:t>
        </w:r>
      </w:ins>
      <w:ins w:id="151" w:author="Brian Stock" w:date="2020-08-31T16:11:00Z">
        <w:r w:rsidR="000337BF">
          <w:t>in a g</w:t>
        </w:r>
      </w:ins>
      <w:ins w:id="152" w:author="Brian Stock" w:date="2020-08-31T16:12:00Z">
        <w:r w:rsidR="000337BF">
          <w:t xml:space="preserve">iven projection year </w:t>
        </w:r>
      </w:ins>
      <w:ins w:id="153" w:author="Brian Stock" w:date="2020-08-31T16:15:00Z">
        <w:r w:rsidR="00B24EE3">
          <w:t xml:space="preserve">is the result of </w:t>
        </w:r>
      </w:ins>
      <w:ins w:id="154" w:author="Brian Stock" w:date="2020-08-31T16:12:00Z">
        <w:r w:rsidR="000337BF" w:rsidRPr="00B24EE3">
          <w:rPr>
            <w:i/>
            <w:iCs/>
            <w:rPrChange w:id="155" w:author="Brian Stock" w:date="2020-08-31T16:16:00Z">
              <w:rPr/>
            </w:rPrChange>
          </w:rPr>
          <w:t xml:space="preserve">cumulative </w:t>
        </w:r>
      </w:ins>
      <w:ins w:id="156" w:author="Brian Stock" w:date="2020-08-31T16:16:00Z">
        <w:r w:rsidR="00B24EE3">
          <w:t xml:space="preserve">survival deviations, </w:t>
        </w:r>
      </w:ins>
      <w:ins w:id="157" w:author="Brian Stock" w:date="2020-08-31T16:12:00Z">
        <w:r w:rsidR="000337BF">
          <w:t xml:space="preserve">and </w:t>
        </w:r>
      </w:ins>
      <w:ins w:id="158" w:author="Brian Stock" w:date="2020-08-31T16:15:00Z">
        <w:r w:rsidR="00B24EE3" w:rsidRPr="009A4919">
          <w:t xml:space="preserve">the </w:t>
        </w:r>
        <w:r w:rsidR="00B24EE3">
          <w:t xml:space="preserve">influence of the survival smoother on SSB is </w:t>
        </w:r>
      </w:ins>
      <w:ins w:id="159" w:author="Brian Stock" w:date="2020-08-31T16:12:00Z">
        <w:r w:rsidR="000337BF">
          <w:t xml:space="preserve">not necessarily </w:t>
        </w:r>
      </w:ins>
      <w:del w:id="160" w:author="Brian Stock" w:date="2020-08-31T16:11:00Z">
        <w:r w:rsidR="000C5E25" w:rsidDel="000337BF">
          <w:delText>predictions</w:delText>
        </w:r>
      </w:del>
      <w:del w:id="161" w:author="Brian Stock" w:date="2020-08-31T16:12:00Z">
        <w:r w:rsidR="000C5E25" w:rsidRPr="009A4919" w:rsidDel="000337BF">
          <w:delText xml:space="preserve"> </w:delText>
        </w:r>
        <w:r w:rsidR="004E2F49" w:rsidDel="000337BF">
          <w:delText>be</w:delText>
        </w:r>
        <w:r w:rsidR="00BB5F1E" w:rsidDel="000337BF">
          <w:delText>came</w:delText>
        </w:r>
        <w:r w:rsidR="000C5E25" w:rsidDel="000337BF">
          <w:rPr>
            <w:noProof/>
          </w:rPr>
          <w:delText xml:space="preserve"> </w:delText>
        </w:r>
        <w:r w:rsidR="000C5E25" w:rsidRPr="006B291C" w:rsidDel="000337BF">
          <w:rPr>
            <w:noProof/>
          </w:rPr>
          <w:delText xml:space="preserve">increasingly </w:delText>
        </w:r>
      </w:del>
      <w:r w:rsidR="000C5E25" w:rsidRPr="006B291C">
        <w:rPr>
          <w:noProof/>
        </w:rPr>
        <w:t>weak</w:t>
      </w:r>
      <w:r w:rsidR="000C5E25">
        <w:rPr>
          <w:noProof/>
        </w:rPr>
        <w:t>er</w:t>
      </w:r>
      <w:r w:rsidR="000C5E25">
        <w:t xml:space="preserve"> over time</w:t>
      </w:r>
      <w:ins w:id="162" w:author="Brian Stock" w:date="2020-08-31T16:12:00Z">
        <w:r w:rsidR="000337BF">
          <w:t xml:space="preserve"> (Fig. 2</w:t>
        </w:r>
      </w:ins>
      <w:r w:rsidR="004E2F4A">
        <w:t>b</w:t>
      </w:r>
      <w:ins w:id="163" w:author="Brian Stock" w:date="2020-08-31T16:12:00Z">
        <w:r w:rsidR="000337BF">
          <w:t>)</w:t>
        </w:r>
      </w:ins>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5D827E07"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w:t>
      </w:r>
      <w:r w:rsidR="009F0299">
        <w:t>2</w:t>
      </w:r>
      <w:r>
        <w:t xml:space="preserve">). In contrast to treating numbers-at-age as random effects, including 1D autocorrelation by age or year led to worse fit and retrospective pattern than estimating independent </w:t>
      </w:r>
      <w:r w:rsidRPr="0049552C">
        <w:rPr>
          <w:i/>
          <w:iCs/>
        </w:rPr>
        <w:t>M</w:t>
      </w:r>
      <w:r>
        <w:t xml:space="preserve"> deviations. </w:t>
      </w:r>
      <w:r w:rsidR="00384EFB">
        <w:t>T</w:t>
      </w:r>
      <w:r>
        <w:t xml:space="preserve">he 2D AR(1) structure </w:t>
      </w:r>
      <w:r w:rsidR="00384EFB">
        <w:t xml:space="preserve">again </w:t>
      </w:r>
      <w:r>
        <w:t>had the best fit</w:t>
      </w:r>
      <w:r w:rsidR="00384EFB">
        <w:t xml:space="preserve"> </w:t>
      </w:r>
      <w:r w:rsidR="00063E67">
        <w:t>(M-</w:t>
      </w:r>
      <w:r w:rsidR="00384EFB">
        <w:t>4;</w:t>
      </w:r>
      <w:r w:rsidR="00063E67">
        <w:t xml:space="preserve"> Table </w:t>
      </w:r>
      <w:r w:rsidR="00384EFB">
        <w:t>2</w:t>
      </w:r>
      <w:r w:rsidR="00063E67">
        <w:t xml:space="preserve">). Compared to the models with independent </w:t>
      </w:r>
      <w:r w:rsidR="006919C1">
        <w:rPr>
          <w:i/>
          <w:iCs/>
        </w:rPr>
        <w:t>M</w:t>
      </w:r>
      <w:r w:rsidR="006919C1">
        <w:t xml:space="preserve"> </w:t>
      </w:r>
      <w:r w:rsidR="00063E67">
        <w:t>deviations, including the</w:t>
      </w:r>
      <w:del w:id="164" w:author="Haikun Xu" w:date="2020-08-07T15:03:00Z">
        <w:r w:rsidR="00063E67" w:rsidDel="004F6A20">
          <w:delText xml:space="preserve"> the</w:delText>
        </w:r>
      </w:del>
      <w:r w:rsidR="00063E67">
        <w:t xml:space="preserv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t>
      </w:r>
      <w:r>
        <w:t xml:space="preserve">(Table </w:t>
      </w:r>
      <w:r w:rsidR="00384EFB">
        <w:t>2</w:t>
      </w:r>
      <w:r>
        <w:t>).</w:t>
      </w:r>
      <w:r w:rsidR="00063E67">
        <w:t xml:space="preserve"> </w:t>
      </w:r>
      <w:r w:rsidR="009926EB">
        <w:t xml:space="preserve">The estimated 2D AR(1) </w:t>
      </w:r>
      <w:r w:rsidR="009926EB" w:rsidRPr="009926EB">
        <w:rPr>
          <w:i/>
          <w:iCs/>
        </w:rPr>
        <w:t>M</w:t>
      </w:r>
      <w:r w:rsidR="009926EB">
        <w:t xml:space="preserve"> deviations </w:t>
      </w:r>
      <w:ins w:id="165" w:author="Brian Stock" w:date="2020-08-31T16:56:00Z">
        <w:r w:rsidR="003B4170">
          <w:t>had higher variance and lower autocor</w:t>
        </w:r>
      </w:ins>
      <w:ins w:id="166" w:author="Brian Stock" w:date="2020-08-31T16:57:00Z">
        <w:r w:rsidR="003B4170">
          <w:t xml:space="preserve">relation </w:t>
        </w:r>
      </w:ins>
      <w:r w:rsidR="00384EFB">
        <w:t xml:space="preserve">in time </w:t>
      </w:r>
      <w:del w:id="167" w:author="Brian Stock" w:date="2020-08-31T16:57:00Z">
        <w:r w:rsidR="009926EB" w:rsidDel="003B4170">
          <w:delText xml:space="preserve">were smoothed less </w:delText>
        </w:r>
      </w:del>
      <w:r w:rsidR="009926EB">
        <w:t xml:space="preserve">than the 2D AR(1) survival deviations, </w:t>
      </w:r>
      <w:ins w:id="168" w:author="Brian Stock" w:date="2020-08-31T16:58:00Z">
        <w:r w:rsidR="003B4170">
          <w:t xml:space="preserve">and therefore appeared less smoothed </w:t>
        </w:r>
      </w:ins>
      <w:del w:id="169" w:author="Brian Stock" w:date="2020-08-31T16:58:00Z">
        <w:r w:rsidR="009926EB" w:rsidDel="003B4170">
          <w:delText xml:space="preserve">as evidenced by </w:delText>
        </w:r>
      </w:del>
      <w:moveFromRangeStart w:id="170" w:author="Brian Stock" w:date="2020-08-31T16:57:00Z" w:name="move49785480"/>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moveFrom w:id="171" w:author="Brian Stock" w:date="2020-08-31T16:57:00Z">
        <w:r w:rsidR="009926EB" w:rsidDel="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moveFrom>
      <w:moveFromRangeEnd w:id="170"/>
      <w:del w:id="172" w:author="Brian Stock" w:date="2020-08-31T16:58:00Z">
        <w:r w:rsidR="009926EB" w:rsidDel="003B4170">
          <w:delText xml:space="preserve"> </w:delText>
        </w:r>
      </w:del>
      <w:r w:rsidR="00384EFB">
        <w:t xml:space="preserve"> (</w:t>
      </w:r>
      <w:r w:rsidR="009926EB">
        <w:t>Fi</w:t>
      </w:r>
      <w:r w:rsidR="00466F92">
        <w:t>g</w:t>
      </w:r>
      <w:r w:rsidR="009926EB">
        <w:t>s</w:t>
      </w:r>
      <w:r w:rsidR="00466F92">
        <w:t>.</w:t>
      </w:r>
      <w:r w:rsidR="009926EB">
        <w:t xml:space="preserve"> 1</w:t>
      </w:r>
      <w:r w:rsidR="00466F92">
        <w:t xml:space="preserve"> and 3</w:t>
      </w:r>
      <w:r w:rsidR="009926EB">
        <w:t xml:space="preserve">, </w:t>
      </w:r>
      <w:moveToRangeStart w:id="173" w:author="Brian Stock" w:date="2020-08-31T16:57:00Z" w:name="move49785480"/>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moveTo w:id="174" w:author="Brian Stock" w:date="2020-08-31T16:57:00Z">
        <w:r w:rsidR="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moveTo>
      <w:moveToRangeEnd w:id="173"/>
      <w:ins w:id="175" w:author="Brian Stock" w:date="2020-08-31T16:57:00Z">
        <w:r w:rsidR="003B4170">
          <w:t xml:space="preserve"> in </w:t>
        </w:r>
      </w:ins>
      <w:r w:rsidR="009926EB">
        <w:t xml:space="preserve">Tables </w:t>
      </w:r>
      <w:r w:rsidR="00384EFB">
        <w:t>1-2</w:t>
      </w:r>
      <w:r w:rsidR="009926EB">
        <w:t>).</w:t>
      </w:r>
      <w:r w:rsidR="00762789">
        <w:t xml:space="preserve"> </w:t>
      </w:r>
      <w:r w:rsidR="00384EFB">
        <w:t>T</w:t>
      </w:r>
      <w:r w:rsidR="00762789">
        <w:t xml:space="preserve">he effect of adding the 2D AR(1) structure on estimates of </w:t>
      </w:r>
      <w:r w:rsidR="006919C1" w:rsidRPr="006919C1">
        <w:rPr>
          <w:i/>
          <w:iCs/>
        </w:rPr>
        <w:t>F</w:t>
      </w:r>
      <w:r w:rsidR="006919C1">
        <w:t xml:space="preserve"> </w:t>
      </w:r>
      <w:r w:rsidR="00762789">
        <w:t xml:space="preserve">and SSB was similar as for the NAA models: </w:t>
      </w:r>
      <w:r w:rsidR="00384EFB">
        <w:t xml:space="preserve">10% </w:t>
      </w:r>
      <w:r w:rsidR="00762789">
        <w:t xml:space="preserve">lower </w:t>
      </w:r>
      <w:r w:rsidR="006919C1" w:rsidRPr="006919C1">
        <w:rPr>
          <w:i/>
          <w:iCs/>
        </w:rPr>
        <w:t>F</w:t>
      </w:r>
      <w:r w:rsidR="00762789">
        <w:t xml:space="preserve"> and </w:t>
      </w:r>
      <w:r w:rsidR="00384EFB">
        <w:t xml:space="preserve">7% </w:t>
      </w:r>
      <w:r w:rsidR="00762789">
        <w:t xml:space="preserve">higher SSB </w:t>
      </w:r>
      <w:r w:rsidR="00D401DC">
        <w:t xml:space="preserve">during assessment years, similar terminal year status, and then </w:t>
      </w:r>
      <w:r w:rsidR="00384EFB">
        <w:t xml:space="preserve">22% </w:t>
      </w:r>
      <w:r w:rsidR="00D401DC">
        <w:t xml:space="preserve">lower SSB in short-term projections </w:t>
      </w:r>
      <w:r w:rsidR="00762789">
        <w:t>(Fig. 2).</w:t>
      </w:r>
      <w:r w:rsidR="00D401DC">
        <w:t xml:space="preserve"> </w:t>
      </w:r>
      <w:r w:rsidR="00FC6562" w:rsidRPr="00FC6562">
        <w:rPr>
          <w:i/>
          <w:iCs/>
        </w:rPr>
        <w:t>M</w:t>
      </w:r>
      <w:r w:rsidR="00FC6562">
        <w:t xml:space="preserve"> deviations for younger ages in models with 2D AR(1) autocorrelation were positive in the terminal year (Fig. 3)</w:t>
      </w:r>
      <w:r w:rsidR="00384EFB">
        <w:t xml:space="preserve">. This </w:t>
      </w:r>
      <w:r w:rsidR="00BB5F1E">
        <w:t>wa</w:t>
      </w:r>
      <w:r w:rsidR="00FC6562">
        <w:t>s consistent with the NAA 2D AR(1) models estimating negative survival in this period (Fig. 1)</w:t>
      </w:r>
      <w:r w:rsidR="00384EFB">
        <w:t xml:space="preserve">, </w:t>
      </w:r>
      <w:r w:rsidR="00FC6562">
        <w:t>and explain</w:t>
      </w:r>
      <w:r w:rsidR="00BB5F1E">
        <w:t>ed</w:t>
      </w:r>
      <w:r w:rsidR="00FC6562">
        <w:t xml:space="preserve"> why adding 2D AR(1) autocorrelation </w:t>
      </w:r>
      <w:ins w:id="176" w:author="Brian Stock" w:date="2020-08-31T18:17:00Z">
        <w:r w:rsidR="0082218A">
          <w:t>on</w:t>
        </w:r>
      </w:ins>
      <w:ins w:id="177" w:author="Brian Stock" w:date="2020-08-31T18:16:00Z">
        <w:r w:rsidR="0082218A">
          <w:t xml:space="preserve"> </w:t>
        </w:r>
        <w:r w:rsidR="0082218A" w:rsidRPr="0082218A">
          <w:rPr>
            <w:i/>
            <w:iCs/>
            <w:rPrChange w:id="178" w:author="Brian Stock" w:date="2020-08-31T18:16:00Z">
              <w:rPr/>
            </w:rPrChange>
          </w:rPr>
          <w:t>M</w:t>
        </w:r>
        <w:r w:rsidR="0082218A">
          <w:t xml:space="preserve"> deviations </w:t>
        </w:r>
      </w:ins>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5E194887" w:rsidR="00D11E41" w:rsidRDefault="008239B8" w:rsidP="00D401DC">
      <w:pPr>
        <w:pStyle w:val="Chapterheading0"/>
        <w:jc w:val="left"/>
        <w:rPr>
          <w:lang w:eastAsia="zh-CN"/>
        </w:rPr>
      </w:pPr>
      <w:r>
        <w:rPr>
          <w:lang w:eastAsia="zh-CN"/>
        </w:rPr>
        <w:t xml:space="preserve">The model </w:t>
      </w:r>
      <w:r w:rsidR="00D401DC">
        <w:rPr>
          <w:lang w:eastAsia="zh-CN"/>
        </w:rPr>
        <w:t xml:space="preserve">that attempted to estimate deviations in both survival and </w:t>
      </w:r>
      <w:r w:rsidR="00D401DC" w:rsidRPr="0033309B">
        <w:rPr>
          <w:i/>
          <w:iCs/>
          <w:lang w:eastAsia="zh-CN"/>
        </w:rPr>
        <w:t>M</w:t>
      </w:r>
      <w:r w:rsidR="00D401DC">
        <w:rPr>
          <w:lang w:eastAsia="zh-CN"/>
        </w:rPr>
        <w:t xml:space="preserve"> with 2D AR(1) autocorrelation failed to converge. However, adding independent </w:t>
      </w:r>
      <w:r w:rsidR="00D401DC" w:rsidRPr="0033309B">
        <w:rPr>
          <w:i/>
          <w:iCs/>
          <w:lang w:eastAsia="zh-CN"/>
        </w:rPr>
        <w:t>M</w:t>
      </w:r>
      <w:r w:rsidR="00D401DC">
        <w:rPr>
          <w:lang w:eastAsia="zh-CN"/>
        </w:rPr>
        <w:t xml:space="preserve"> deviations to NAA-</w:t>
      </w:r>
      <w:r>
        <w:rPr>
          <w:lang w:eastAsia="zh-CN"/>
        </w:rPr>
        <w:t>5</w:t>
      </w:r>
      <w:r w:rsidR="00D401DC">
        <w:rPr>
          <w:lang w:eastAsia="zh-CN"/>
        </w:rPr>
        <w:t xml:space="preserve"> (2D AR(1) on survival) and adding independent survival deviations to M-</w:t>
      </w:r>
      <w:r>
        <w:rPr>
          <w:lang w:eastAsia="zh-CN"/>
        </w:rPr>
        <w:t xml:space="preserve">4 </w:t>
      </w:r>
      <w:r w:rsidR="00D401DC">
        <w:rPr>
          <w:lang w:eastAsia="zh-CN"/>
        </w:rPr>
        <w:t xml:space="preserve">(2D AR(1) on </w:t>
      </w:r>
      <w:r w:rsidR="00D401DC" w:rsidRPr="0033309B">
        <w:rPr>
          <w:i/>
          <w:iCs/>
          <w:lang w:eastAsia="zh-CN"/>
        </w:rPr>
        <w:t>M</w:t>
      </w:r>
      <w:r w:rsidR="00D401DC">
        <w:rPr>
          <w:lang w:eastAsia="zh-CN"/>
        </w:rPr>
        <w:t>)</w:t>
      </w:r>
      <w:r w:rsidR="0033309B">
        <w:rPr>
          <w:lang w:eastAsia="zh-CN"/>
        </w:rPr>
        <w:t xml:space="preserve"> substantially improved model fit (lower AIC by 25.9</w:t>
      </w:r>
      <w:r>
        <w:rPr>
          <w:lang w:eastAsia="zh-CN"/>
        </w:rPr>
        <w:t xml:space="preserve"> and </w:t>
      </w:r>
      <w:r w:rsidR="0033309B">
        <w:rPr>
          <w:lang w:eastAsia="zh-CN"/>
        </w:rPr>
        <w:t xml:space="preserve">9.5, respectively; Tables </w:t>
      </w:r>
      <w:r>
        <w:rPr>
          <w:lang w:eastAsia="zh-CN"/>
        </w:rPr>
        <w:t>1-3</w:t>
      </w:r>
      <w:r w:rsidR="0033309B">
        <w:rPr>
          <w:lang w:eastAsia="zh-CN"/>
        </w:rPr>
        <w:t xml:space="preserve">). Differences in Mohn’s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Mohn’s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4C2A77">
        <w:rPr>
          <w:lang w:eastAsia="zh-CN"/>
        </w:rPr>
        <w:t xml:space="preserve">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further into the projection years (M-</w:t>
      </w:r>
      <w:r w:rsidR="002268DE">
        <w:rPr>
          <w:lang w:eastAsia="zh-CN"/>
        </w:rPr>
        <w:t>4</w:t>
      </w:r>
      <w:r w:rsidR="004C2A77">
        <w:rPr>
          <w:lang w:eastAsia="zh-CN"/>
        </w:rPr>
        <w:t xml:space="preserve"> in Fig. 3; top panel in Fig. 4). The result was</w:t>
      </w:r>
      <w:r w:rsidR="00682973">
        <w:rPr>
          <w:lang w:eastAsia="zh-CN"/>
        </w:rPr>
        <w:t xml:space="preserve"> a more pronounced dec</w:t>
      </w:r>
      <w:ins w:id="179" w:author="Brian Stock" w:date="2020-08-31T18:22:00Z">
        <w:r w:rsidR="0082218A">
          <w:rPr>
            <w:lang w:eastAsia="zh-CN"/>
          </w:rPr>
          <w:t>rease</w:t>
        </w:r>
      </w:ins>
      <w:del w:id="180" w:author="Brian Stock" w:date="2020-08-31T18:22:00Z">
        <w:r w:rsidR="00682973" w:rsidDel="0082218A">
          <w:rPr>
            <w:lang w:eastAsia="zh-CN"/>
          </w:rPr>
          <w:delText>line</w:delText>
        </w:r>
      </w:del>
      <w:r w:rsidR="00682973">
        <w:rPr>
          <w:lang w:eastAsia="zh-CN"/>
        </w:rPr>
        <w:t xml:space="preserve"> in projected SSB (Fig. </w:t>
      </w:r>
      <w:r w:rsidR="002268DE">
        <w:rPr>
          <w:lang w:eastAsia="zh-CN"/>
        </w:rPr>
        <w:t>2d</w:t>
      </w:r>
      <w:r w:rsidR="00682973">
        <w:rPr>
          <w:lang w:eastAsia="zh-CN"/>
        </w:rPr>
        <w:t>).</w:t>
      </w:r>
    </w:p>
    <w:p w14:paraId="05ECB751" w14:textId="32BF62CD" w:rsidR="00500450" w:rsidRPr="00500450" w:rsidRDefault="00BC621B" w:rsidP="001829AC">
      <w:pPr>
        <w:pStyle w:val="Heading2"/>
      </w:pPr>
      <w:r>
        <w:lastRenderedPageBreak/>
        <w:t xml:space="preserve">3.4.  </w:t>
      </w:r>
      <w:r w:rsidR="00D11E41">
        <w:t>Incorporating the CPI-recruitment effect</w:t>
      </w:r>
    </w:p>
    <w:p w14:paraId="65415220" w14:textId="3EAE65E8"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NAA-M models</w:t>
      </w:r>
      <w:del w:id="181" w:author="Haikun Xu" w:date="2020-08-07T15:13:00Z">
        <w:r w:rsidR="00182599" w:rsidDel="00AC6639">
          <w:delText xml:space="preserve"> which converged</w:delText>
        </w:r>
      </w:del>
      <w:r w:rsidR="00182599">
        <w:t xml:space="preserve"> (Table</w:t>
      </w:r>
      <w:r w:rsidR="00A24113">
        <w:t xml:space="preserve"> 4</w:t>
      </w:r>
      <w:r w:rsidR="00182599">
        <w:t>).</w:t>
      </w:r>
      <w:r w:rsidR="00DD5593" w:rsidRPr="0025627F">
        <w:t xml:space="preserve"> </w:t>
      </w:r>
      <w:r w:rsidR="00561F49">
        <w:t xml:space="preserve">Across models with different random effects on survival and </w:t>
      </w:r>
      <w:r w:rsidR="00561F49" w:rsidRPr="003A2643">
        <w:rPr>
          <w:i/>
          <w:iCs/>
        </w:rPr>
        <w:t>M</w:t>
      </w:r>
      <w:r w:rsidR="00561F49">
        <w:t>, including a CPI effect on recruitment reduced Mohn’s</w:t>
      </w:r>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NAA-M-CPI</w:t>
      </w:r>
      <w:r w:rsidR="00A24113">
        <w:t xml:space="preserve">-2 had the </w:t>
      </w:r>
      <w:r w:rsidR="00561F49">
        <w:t xml:space="preserve">lowest </w:t>
      </w:r>
      <w:r w:rsidR="00561F49">
        <w:rPr>
          <w:lang w:eastAsia="zh-CN"/>
        </w:rPr>
        <w:t xml:space="preserve">Mohn’s </w:t>
      </w:r>
      <m:oMath>
        <m:r>
          <w:rPr>
            <w:rFonts w:ascii="Cambria Math" w:hAnsi="Cambria Math"/>
            <w:lang w:eastAsia="zh-CN"/>
          </w:rPr>
          <m:t>ρ</m:t>
        </m:r>
      </m:oMath>
      <w:r w:rsidR="00561F49">
        <w:t xml:space="preserve"> of all models considered (</w:t>
      </w:r>
      <w:r w:rsidR="00A24113">
        <w:t xml:space="preserve">Table 5, </w:t>
      </w:r>
      <w:r w:rsidR="00561F49">
        <w:t xml:space="preserve">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deviations in survival and </w:t>
      </w:r>
      <w:r w:rsidR="006919C1">
        <w:rPr>
          <w:i/>
          <w:iCs/>
        </w:rPr>
        <w:t>M</w:t>
      </w:r>
      <w:r w:rsidR="00F1264C">
        <w:t xml:space="preserve"> </w:t>
      </w:r>
      <w:ins w:id="182" w:author="Brian Stock" w:date="2020-08-31T18:39:00Z">
        <w:r w:rsidR="009E777E">
          <w:t xml:space="preserve">for all ages </w:t>
        </w:r>
      </w:ins>
      <w:r w:rsidR="00F1264C">
        <w:t>were already included (</w:t>
      </w:r>
      <w:r w:rsidR="00A24113">
        <w:t xml:space="preserve">Table 5, </w:t>
      </w:r>
      <w:r w:rsidR="00F1264C">
        <w:t>Fig. 7).</w:t>
      </w:r>
    </w:p>
    <w:p w14:paraId="37BA3DB9" w14:textId="77777777" w:rsidR="0019695A" w:rsidRPr="009A4919" w:rsidRDefault="002767EC" w:rsidP="001829AC">
      <w:pPr>
        <w:pStyle w:val="Heading1"/>
        <w:numPr>
          <w:ilvl w:val="0"/>
          <w:numId w:val="15"/>
        </w:numPr>
      </w:pPr>
      <w:bookmarkStart w:id="183" w:name="_Toc465598053"/>
      <w:r w:rsidRPr="004074B0">
        <w:t>Discussion</w:t>
      </w:r>
      <w:bookmarkEnd w:id="183"/>
    </w:p>
    <w:p w14:paraId="2E295D35" w14:textId="3C9F4277"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del w:id="184" w:author="Brian Stock" w:date="2020-08-31T18:44:00Z">
        <w:r w:rsidR="00A02FEC" w:rsidDel="009E777E">
          <w:delText xml:space="preserve"> b</w:delText>
        </w:r>
        <w:r w:rsidR="003C2776" w:rsidDel="009E777E">
          <w:delText>oth</w:delText>
        </w:r>
      </w:del>
      <w:r w:rsidR="003C2776">
        <w:t xml:space="preserve"> </w:t>
      </w:r>
      <w:r w:rsidR="00A7735F">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ins w:id="185" w:author="Haikun Xu" w:date="2020-08-07T15:19:00Z">
        <w:r w:rsidR="00756AD7">
          <w:t xml:space="preserve"> in the assessment model</w:t>
        </w:r>
      </w:ins>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AR(1) </w:t>
      </w:r>
      <w:ins w:id="186" w:author="Brian Stock" w:date="2020-08-31T18:47:00Z">
        <w:r w:rsidR="00F41C7F">
          <w:t>deviations.</w:t>
        </w:r>
      </w:ins>
      <w:commentRangeStart w:id="187"/>
      <w:del w:id="188" w:author="Brian Stock" w:date="2020-08-31T18:47:00Z">
        <w:r w:rsidR="00A02FEC" w:rsidDel="00F41C7F">
          <w:delText>correlation</w:delText>
        </w:r>
        <w:commentRangeEnd w:id="187"/>
        <w:r w:rsidR="00E67145" w:rsidDel="00F41C7F">
          <w:rPr>
            <w:rStyle w:val="CommentReference"/>
            <w:rFonts w:eastAsiaTheme="minorEastAsia"/>
            <w:lang w:eastAsia="zh-CN"/>
          </w:rPr>
          <w:commentReference w:id="187"/>
        </w:r>
        <w:r w:rsidR="00A02FEC" w:rsidDel="00F41C7F">
          <w:delText>.</w:delText>
        </w:r>
      </w:del>
      <w:r w:rsidR="00A02FEC">
        <w:t xml:space="preserve"> Specific to SNEMA yellowtail flounder, </w:t>
      </w:r>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r w:rsidR="002C36A2">
        <w:rPr>
          <w:lang w:eastAsia="zh-CN"/>
        </w:rPr>
        <w:t xml:space="preserve"> </w:t>
      </w:r>
      <w:r w:rsidR="00A02FEC">
        <w:rPr>
          <w:lang w:eastAsia="zh-CN"/>
        </w:rPr>
        <w:t xml:space="preserve">However, including both dimensions as a 2D AR(1) process consistently resulted in </w:t>
      </w:r>
      <w:r w:rsidR="00A02FEC">
        <w:rPr>
          <w:lang w:eastAsia="zh-CN"/>
        </w:rPr>
        <w:lastRenderedPageBreak/>
        <w:t xml:space="preserve">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the variation in</w:t>
      </w:r>
      <w:ins w:id="189" w:author="Brian Stock" w:date="2020-08-31T18:53:00Z">
        <w:r w:rsidR="00F41C7F">
          <w:t xml:space="preserve"> processes at age 2+ </w:t>
        </w:r>
      </w:ins>
      <w:ins w:id="190" w:author="Brian Stock" w:date="2020-08-31T18:54:00Z">
        <w:r w:rsidR="00F41C7F">
          <w:t xml:space="preserve">may be more important </w:t>
        </w:r>
      </w:ins>
      <w:del w:id="191" w:author="Brian Stock" w:date="2020-08-31T18:53:00Z">
        <w:r w:rsidR="00172EDA" w:rsidDel="00F41C7F">
          <w:delText xml:space="preserve"> adult survival is</w:delText>
        </w:r>
      </w:del>
      <w:del w:id="192" w:author="Brian Stock" w:date="2020-08-31T18:54:00Z">
        <w:r w:rsidR="00172EDA" w:rsidDel="00F41C7F">
          <w:delText xml:space="preserve"> </w:delText>
        </w:r>
        <w:r w:rsidR="00BB1244" w:rsidDel="00F41C7F">
          <w:delText xml:space="preserve">at least </w:delText>
        </w:r>
        <w:r w:rsidR="00172EDA" w:rsidDel="00F41C7F">
          <w:delText xml:space="preserve">as </w:delText>
        </w:r>
        <w:r w:rsidR="00941E66" w:rsidDel="00F41C7F">
          <w:delText>influential</w:delText>
        </w:r>
        <w:r w:rsidR="00172EDA" w:rsidDel="00F41C7F">
          <w:delText xml:space="preserve"> as </w:delText>
        </w:r>
      </w:del>
      <w:ins w:id="193" w:author="Brian Stock" w:date="2020-08-31T18:54:00Z">
        <w:r w:rsidR="00F41C7F">
          <w:t xml:space="preserve">than </w:t>
        </w:r>
      </w:ins>
      <w:r w:rsidR="00941E66">
        <w:t xml:space="preserve">recruitment </w:t>
      </w:r>
      <w:r w:rsidR="00BB1244">
        <w:t xml:space="preserve">variation </w:t>
      </w:r>
      <w:r w:rsidR="00941E66">
        <w:t>to the population dynamics of SNEMA yellowtail flounder.</w:t>
      </w:r>
    </w:p>
    <w:p w14:paraId="7EDEA377" w14:textId="19995AB9"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ins w:id="194" w:author="Brian Stock" w:date="2020-08-31T18:50:00Z">
        <w:r w:rsidR="00F41C7F">
          <w:t xml:space="preserve">in model years </w:t>
        </w:r>
      </w:ins>
      <w:r w:rsidR="007F6F3D">
        <w:t>as well as</w:t>
      </w:r>
      <w:r w:rsidR="0040254B">
        <w:t xml:space="preserve"> near-term </w:t>
      </w:r>
      <w:r w:rsidR="000F4329">
        <w:t xml:space="preserve">SSB </w:t>
      </w:r>
      <w:r>
        <w:t xml:space="preserve">predictions, </w:t>
      </w:r>
      <w:del w:id="195" w:author="Haikun Xu" w:date="2020-08-07T15:25:00Z">
        <w:r w:rsidR="00FE3B3F" w:rsidDel="00E67145">
          <w:delText xml:space="preserve">and </w:delText>
        </w:r>
      </w:del>
      <w:ins w:id="196" w:author="Haikun Xu" w:date="2020-08-07T15:25:00Z">
        <w:r w:rsidR="00E67145">
          <w:t>while</w:t>
        </w:r>
        <w:del w:id="197" w:author="Brian Stock" w:date="2020-08-31T18:50:00Z">
          <w:r w:rsidR="00E67145" w:rsidDel="00F41C7F">
            <w:delText xml:space="preserve"> </w:delText>
          </w:r>
        </w:del>
      </w:ins>
      <w:del w:id="198" w:author="Brian Stock" w:date="2020-08-31T18:50:00Z">
        <w:r w:rsidR="00FE3B3F" w:rsidDel="00F41C7F">
          <w:delText>that</w:delText>
        </w:r>
      </w:del>
      <w:r w:rsidR="00573299">
        <w:t xml:space="preserve"> </w:t>
      </w:r>
      <w:r w:rsidR="00FE3B3F">
        <w:t xml:space="preserve">including an effect of the CPI on </w:t>
      </w:r>
      <w:r w:rsidR="00B62D84">
        <w:t>recruitment</w:t>
      </w:r>
      <w:ins w:id="199" w:author="Brian Stock" w:date="2020-08-31T18:51:00Z">
        <w:r w:rsidR="00F41C7F">
          <w:t xml:space="preserve"> had less impact on</w:t>
        </w:r>
      </w:ins>
      <w:del w:id="200" w:author="Brian Stock" w:date="2020-08-31T18:51:00Z">
        <w:r w:rsidR="00FE3B3F" w:rsidDel="00F41C7F">
          <w:delText xml:space="preserve"> in models with survival and </w:delText>
        </w:r>
        <w:r w:rsidR="00FE3B3F" w:rsidRPr="00FE3B3F" w:rsidDel="00F41C7F">
          <w:rPr>
            <w:i/>
            <w:iCs/>
          </w:rPr>
          <w:delText>M</w:delText>
        </w:r>
        <w:r w:rsidR="00FE3B3F" w:rsidDel="00F41C7F">
          <w:delText xml:space="preserve"> deviations</w:delText>
        </w:r>
        <w:r w:rsidR="00B62D84" w:rsidDel="00F41C7F">
          <w:delText xml:space="preserve"> </w:delText>
        </w:r>
        <w:r w:rsidR="00573299" w:rsidDel="00F41C7F">
          <w:delText>negligibly impacted</w:delText>
        </w:r>
      </w:del>
      <w:r w:rsidR="00573299">
        <w:t xml:space="preserve"> the estimates of SSB and </w:t>
      </w:r>
      <m:oMath>
        <m:r>
          <w:rPr>
            <w:rFonts w:ascii="Cambria Math" w:hAnsi="Cambria Math"/>
          </w:rPr>
          <m:t>F</m:t>
        </m:r>
      </m:oMath>
      <w:r w:rsidR="00FE3B3F">
        <w:t xml:space="preserve">. 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AR(1) smoother to the assessment of SNEMA yellowtail flounder</w:t>
      </w:r>
      <w:r w:rsidR="004E3AB5">
        <w:t xml:space="preserve">. </w:t>
      </w:r>
      <w:r w:rsidR="00FE3B3F">
        <w:t>T</w:t>
      </w:r>
      <w:r>
        <w:t>h</w:t>
      </w:r>
      <w:r w:rsidR="00FE3B3F">
        <w:t>e</w:t>
      </w:r>
      <w:r>
        <w:t xml:space="preserve"> 2D AR(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 xml:space="preserve">to </w:t>
      </w:r>
      <w:ins w:id="201" w:author="Brian Stock" w:date="2020-08-31T18:55:00Z">
        <w:r w:rsidR="00F41C7F">
          <w:t xml:space="preserve">also </w:t>
        </w:r>
      </w:ins>
      <w:r w:rsidR="00DC1A90">
        <w:t>be</w:t>
      </w:r>
      <w:r w:rsidR="005425D7">
        <w:t xml:space="preserve"> </w:t>
      </w:r>
      <w:r w:rsidR="00163EEE">
        <w:t>sex-</w:t>
      </w:r>
      <w:ins w:id="202" w:author="Brian Stock" w:date="2020-08-31T18:55:00Z">
        <w:r w:rsidR="00F41C7F">
          <w:t xml:space="preserve"> or cohort-</w:t>
        </w:r>
      </w:ins>
      <w:r w:rsidR="00163EEE">
        <w:t>specific</w:t>
      </w:r>
      <w:r w:rsidR="00DC1A90">
        <w:t xml:space="preserve">. </w:t>
      </w:r>
      <w:r w:rsidR="00604172">
        <w:t>A 3D AR(1) process across year, age, and cohort could be appropriate</w:t>
      </w:r>
      <w:del w:id="203" w:author="Brian Stock" w:date="2020-08-31T18:56:00Z">
        <w:r w:rsidR="00604172" w:rsidDel="00F41C7F">
          <w:delText>,</w:delText>
        </w:r>
      </w:del>
      <w:r w:rsidR="00604172">
        <w:t xml:space="preserv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t>
      </w:r>
      <w:ins w:id="204" w:author="Brian Stock" w:date="2020-08-31T18:57:00Z">
        <w:r w:rsidR="0067267B">
          <w:t>described here</w:t>
        </w:r>
      </w:ins>
      <w:del w:id="205" w:author="Brian Stock" w:date="2020-08-31T18:57:00Z">
        <w:r w:rsidR="00DC1A90" w:rsidDel="0067267B">
          <w:delText>we introduce in this paper</w:delText>
        </w:r>
      </w:del>
      <w:r w:rsidR="00DC1A90">
        <w:t xml:space="preserve"> can </w:t>
      </w:r>
      <w:ins w:id="206" w:author="Brian Stock" w:date="2020-08-31T18:57:00Z">
        <w:r w:rsidR="0067267B">
          <w:t xml:space="preserve">also </w:t>
        </w:r>
      </w:ins>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ins w:id="207" w:author="Brian Stock" w:date="2020-08-31T18:58:00Z">
        <w:r w:rsidR="0067267B">
          <w:t xml:space="preserve">, </w:t>
        </w:r>
      </w:ins>
      <w:del w:id="208" w:author="Brian Stock" w:date="2020-08-31T18:58:00Z">
        <w:r w:rsidR="00073AF1" w:rsidDel="0067267B">
          <w:delText xml:space="preserve"> (</w:delText>
        </w:r>
      </w:del>
      <w:r w:rsidR="00073AF1">
        <w:t>e.g.</w:t>
      </w:r>
      <w:ins w:id="209" w:author="Brian Stock" w:date="2020-08-31T18:58:00Z">
        <w:r w:rsidR="0067267B">
          <w:t xml:space="preserve"> </w:t>
        </w:r>
      </w:ins>
      <w:del w:id="210" w:author="Brian Stock" w:date="2020-08-31T18:58:00Z">
        <w:r w:rsidR="00073AF1" w:rsidDel="0067267B">
          <w:delText xml:space="preserve">, </w:delText>
        </w:r>
      </w:del>
      <w:r w:rsidR="00073AF1">
        <w:t xml:space="preserve">selectivity </w:t>
      </w:r>
      <w:ins w:id="211" w:author="Brian Stock" w:date="2020-08-31T18:58:00Z">
        <w:r w:rsidR="0067267B">
          <w:t>as in Xu et al. (2019</w:t>
        </w:r>
      </w:ins>
      <w:del w:id="212" w:author="Brian Stock" w:date="2020-08-31T18:58:00Z">
        <w:r w:rsidR="00073AF1" w:rsidDel="0067267B">
          <w:delText>and growth</w:delText>
        </w:r>
      </w:del>
      <w:r w:rsidR="00073AF1">
        <w:rPr>
          <w:rFonts w:hint="eastAsia"/>
          <w:lang w:eastAsia="zh-CN"/>
        </w:rPr>
        <w:t>)</w:t>
      </w:r>
      <w:del w:id="213" w:author="Brian Stock" w:date="2020-08-31T18:58:00Z">
        <w:r w:rsidR="00073AF1" w:rsidDel="0067267B">
          <w:delText xml:space="preserve"> as w</w:delText>
        </w:r>
      </w:del>
      <w:del w:id="214" w:author="Brian Stock" w:date="2020-08-31T18:57:00Z">
        <w:r w:rsidR="00073AF1" w:rsidDel="0067267B">
          <w:delText>ell</w:delText>
        </w:r>
      </w:del>
      <w:r w:rsidR="00073AF1">
        <w:t xml:space="preserve">,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development of next-generation </w:t>
      </w:r>
      <w:r w:rsidR="00910F66">
        <w:t xml:space="preserve">stock </w:t>
      </w:r>
      <w:r w:rsidR="002F71CB">
        <w:t>assessment model</w:t>
      </w:r>
      <w:r w:rsidR="00604172">
        <w:t xml:space="preserve">s with mixed effects (Punt et al. 2020). Indeed, WHAM makes heavy use of 2D AR(1) random effects, currently allowing users to specify them on numbers-at-age, </w:t>
      </w:r>
      <w:r w:rsidR="00A24113" w:rsidRPr="00A24113">
        <w:rPr>
          <w:i/>
          <w:iCs/>
        </w:rPr>
        <w:t>M</w:t>
      </w:r>
      <w:r w:rsidR="00604172">
        <w:t>, and selectivity (Stock and Miller, this issue).</w:t>
      </w:r>
    </w:p>
    <w:p w14:paraId="3E321473" w14:textId="2019E516"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AR(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2D AR(1)</w:t>
      </w:r>
      <w:r w:rsidR="00BE227A">
        <w:t xml:space="preserve"> deviations in survival led to lower AIC, while the model with </w:t>
      </w:r>
      <w:r w:rsidR="00BE227A" w:rsidRPr="005F7AC4">
        <w:t>2D AR(1)</w:t>
      </w:r>
      <w:r w:rsidR="00BE227A">
        <w:t xml:space="preserve"> deviations in </w:t>
      </w:r>
      <w:r w:rsidR="00BE227A" w:rsidRPr="00BE227A">
        <w:rPr>
          <w:i/>
          <w:iCs/>
        </w:rPr>
        <w:t>M</w:t>
      </w:r>
      <w:r w:rsidR="00BE227A">
        <w:t xml:space="preserve"> had lower Mohn’s </w:t>
      </w:r>
      <m:oMath>
        <m:r>
          <w:rPr>
            <w:rFonts w:ascii="Cambria Math" w:hAnsi="Cambria Math"/>
          </w:rPr>
          <m:t>ρ</m:t>
        </m:r>
      </m:oMath>
      <w:r w:rsidR="00BE227A">
        <w:t xml:space="preserve"> (Tables </w:t>
      </w:r>
      <w:r w:rsidR="00874DD1">
        <w:t>1-2</w:t>
      </w:r>
      <w:r w:rsidR="00BE227A">
        <w:t>,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Mohn’s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w:t>
      </w:r>
      <w:r w:rsidR="00481462">
        <w:lastRenderedPageBreak/>
        <w:t xml:space="preserve">including </w:t>
      </w:r>
      <w:r w:rsidR="005E6D51">
        <w:t xml:space="preserve">these factors in the SNEMA yellowtail flounder assessment would provide </w:t>
      </w:r>
      <w:r w:rsidR="00647571">
        <w:t xml:space="preserve">more </w:t>
      </w:r>
      <w:ins w:id="215" w:author="Brian Stock" w:date="2020-08-31T19:00:00Z">
        <w:r w:rsidR="0067267B">
          <w:t>consistent</w:t>
        </w:r>
      </w:ins>
      <w:del w:id="216" w:author="Brian Stock" w:date="2020-08-31T19:00:00Z">
        <w:r w:rsidR="00647571" w:rsidDel="0067267B">
          <w:delText>reliabl</w:delText>
        </w:r>
        <w:r w:rsidR="005E6D51" w:rsidDel="0067267B">
          <w:delText>e</w:delText>
        </w:r>
      </w:del>
      <w:r w:rsidR="00647571">
        <w:t xml:space="preserve"> </w:t>
      </w:r>
      <w:r w:rsidR="005E6D51">
        <w:t>estimates</w:t>
      </w:r>
      <w:r w:rsidR="00647571">
        <w:t xml:space="preserve"> </w:t>
      </w:r>
      <w:r w:rsidR="005E6D51">
        <w:t xml:space="preserve">of </w:t>
      </w:r>
      <w:r w:rsidR="00EF0F2D">
        <w:t>stock and harvest status.</w:t>
      </w:r>
    </w:p>
    <w:p w14:paraId="2247624F" w14:textId="4E58CA0F" w:rsidR="002767EC" w:rsidRDefault="00190D85" w:rsidP="001829AC">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ins w:id="217" w:author="Haikun Xu" w:date="2020-08-07T15:38:00Z">
        <w:r w:rsidR="007C3B7B">
          <w:t xml:space="preserve">by </w:t>
        </w:r>
      </w:ins>
      <w:r w:rsidR="00874DD1">
        <w:t>22</w:t>
      </w:r>
      <w:r w:rsidR="00BB5F1E">
        <w:t xml:space="preserve">%,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e.g. </w:t>
      </w:r>
      <w:r w:rsidR="00874DD1">
        <w:t>Base</w:t>
      </w:r>
      <w:r w:rsidR="00727544">
        <w:t>, NAA-</w:t>
      </w:r>
      <w:r w:rsidR="00874DD1">
        <w:t>2</w:t>
      </w:r>
      <w:r w:rsidR="00727544">
        <w:t xml:space="preserve">, </w:t>
      </w:r>
      <w:r w:rsidR="00874DD1">
        <w:t xml:space="preserve">and </w:t>
      </w:r>
      <w:r w:rsidR="00727544">
        <w:t>M-</w:t>
      </w:r>
      <w:r w:rsidR="00874DD1">
        <w:t>1</w:t>
      </w:r>
      <w:r w:rsidR="00727544">
        <w:t xml:space="preserve">),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ins w:id="218" w:author="Brian Stock" w:date="2020-08-31T19:01:00Z">
        <w:r w:rsidR="0067267B">
          <w:t xml:space="preserve">propagates non-zero survival </w:t>
        </w:r>
      </w:ins>
      <w:ins w:id="219" w:author="Brian Stock" w:date="2020-08-31T19:02:00Z">
        <w:r w:rsidR="0067267B">
          <w:t>or M deviations into</w:t>
        </w:r>
      </w:ins>
      <w:del w:id="220" w:author="Brian Stock" w:date="2020-08-31T19:02:00Z">
        <w:r w:rsidR="001A0BB6" w:rsidDel="0067267B">
          <w:delText>affects</w:delText>
        </w:r>
      </w:del>
      <w:r w:rsidR="001A0BB6">
        <w:t xml:space="preserve"> short-term projections,</w:t>
      </w:r>
      <w:ins w:id="221" w:author="Brian Stock" w:date="2020-08-31T19:02:00Z">
        <w:r w:rsidR="0067267B">
          <w:t xml:space="preserve"> </w:t>
        </w:r>
      </w:ins>
      <w:del w:id="222" w:author="Brian Stock" w:date="2020-08-31T19:02:00Z">
        <w:r w:rsidR="001A0BB6" w:rsidDel="0067267B">
          <w:delText xml:space="preserve"> </w:delText>
        </w:r>
      </w:del>
      <w:r w:rsidR="001A0BB6">
        <w:t xml:space="preserve">with the trend near the assessment terminal year becoming important. In the case of SNEMA yellowtail flounder,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1A0BB6">
        <w:t>in recent years</w:t>
      </w:r>
      <w:r w:rsidR="001C68B4">
        <w:t>, and this clearly resulted in lower projected SSB. The effect of including the 2D AR(1) on survival deviations was less straightforward, because projected survival deviations were negative for younger ages and positive for older ages.</w:t>
      </w:r>
      <w:r w:rsidR="00D058E4">
        <w:t xml:space="preserve"> The combined effect in the first projection year was a reduction in forecasted SSB relative to the model with independent deviations. In subsequent years, the forecasted SSB increased. The explanation for this counterintuitive result is that the older ages contribute more to SSB than younger ages, and the </w:t>
      </w:r>
      <w:r w:rsidR="001E3FA3">
        <w:t>cumulative effect of consecutive years with slightly elevated survival of the plus-group trumped the reduced survival of younger ages. Therefore</w:t>
      </w:r>
      <w:r w:rsidR="002767EC" w:rsidRPr="001D6560">
        <w:t xml:space="preserve">, </w:t>
      </w:r>
      <w:r w:rsidR="006C7F86" w:rsidRPr="001D6560">
        <w:t xml:space="preserve">implementing 2D AR(1) </w:t>
      </w:r>
      <w:r w:rsidR="001E3FA3">
        <w:t xml:space="preserve">autocorrelation in survival or </w:t>
      </w:r>
      <w:r w:rsidR="001E3FA3" w:rsidRPr="001E3FA3">
        <w:rPr>
          <w:i/>
          <w:iCs/>
        </w:rPr>
        <w:t>M</w:t>
      </w:r>
      <w:r w:rsidR="001E3FA3">
        <w:t xml:space="preserve"> </w:t>
      </w:r>
      <w:r w:rsidR="00956941" w:rsidRPr="001D6560">
        <w:t xml:space="preserve">is likely to </w:t>
      </w:r>
      <w:r w:rsidR="001E3FA3">
        <w:t xml:space="preserve">have greater impact on </w:t>
      </w:r>
      <w:r w:rsidR="001E3FA3" w:rsidRPr="001D6560">
        <w:t xml:space="preserve">near-term SSB predictions </w:t>
      </w:r>
      <w:r w:rsidR="001E3FA3">
        <w:t xml:space="preserve">in the </w:t>
      </w:r>
      <w:r w:rsidR="001D6560" w:rsidRPr="001D6560">
        <w:t xml:space="preserve">SNEMA yellowtail flounder </w:t>
      </w:r>
      <w:r w:rsidR="001E3FA3">
        <w:t xml:space="preserve">assessment </w:t>
      </w:r>
      <w:r w:rsidR="006C7F86" w:rsidRPr="001D6560">
        <w:t xml:space="preserve">than incorporating an environmental </w:t>
      </w:r>
      <w:r w:rsidR="00AE1385" w:rsidRPr="001D6560">
        <w:t>effect on recruitment</w:t>
      </w:r>
      <w:r w:rsidR="002767EC" w:rsidRPr="001D6560">
        <w:t>.</w:t>
      </w:r>
      <w:r w:rsidR="00AE5FDB">
        <w:t xml:space="preserve"> Unfortunately, whether to include the </w:t>
      </w:r>
      <w:r w:rsidR="00AE5FDB" w:rsidRPr="001D6560">
        <w:t>2D AR(1)</w:t>
      </w:r>
      <w:r w:rsidR="00AE5FDB">
        <w:t xml:space="preserve"> smoother on survival or </w:t>
      </w:r>
      <w:r w:rsidR="00AE5FDB" w:rsidRPr="00AE5FDB">
        <w:rPr>
          <w:i/>
          <w:iCs/>
        </w:rPr>
        <w:t>M</w:t>
      </w:r>
      <w:r w:rsidR="00AE5FDB">
        <w:t xml:space="preserve"> was not clear—</w:t>
      </w:r>
      <w:r w:rsidR="00874DD1">
        <w:t xml:space="preserve">the </w:t>
      </w:r>
      <w:r w:rsidR="00AE5FDB">
        <w:t xml:space="preserve">model with </w:t>
      </w:r>
      <w:r w:rsidR="00AE5FDB" w:rsidRPr="001D6560">
        <w:t>2D AR(1)</w:t>
      </w:r>
      <w:r w:rsidR="00AE5FDB">
        <w:t xml:space="preserve"> survival deviations </w:t>
      </w:r>
      <w:r w:rsidR="00874DD1">
        <w:t xml:space="preserve">(NAA-5) </w:t>
      </w:r>
      <w:r w:rsidR="00AE5FDB">
        <w:t xml:space="preserve">had lower AIC, while </w:t>
      </w:r>
      <w:r w:rsidR="00874DD1">
        <w:t xml:space="preserve">the </w:t>
      </w:r>
      <w:r w:rsidR="00AE5FDB">
        <w:t xml:space="preserve">model with </w:t>
      </w:r>
      <w:r w:rsidR="00AE5FDB" w:rsidRPr="001D6560">
        <w:t>2D AR(1)</w:t>
      </w:r>
      <w:r w:rsidR="00AE5FDB">
        <w:t xml:space="preserve"> </w:t>
      </w:r>
      <w:r w:rsidR="00AE5FDB" w:rsidRPr="00AE5FDB">
        <w:rPr>
          <w:i/>
          <w:iCs/>
        </w:rPr>
        <w:t>M</w:t>
      </w:r>
      <w:r w:rsidR="00AE5FDB">
        <w:t xml:space="preserve"> deviations </w:t>
      </w:r>
      <w:r w:rsidR="00874DD1">
        <w:t xml:space="preserve">(M-4) </w:t>
      </w:r>
      <w:r w:rsidR="00AE5FDB">
        <w:t xml:space="preserve">had lower Mohn’s </w:t>
      </w:r>
      <m:oMath>
        <m:r>
          <w:rPr>
            <w:rFonts w:ascii="Cambria Math" w:hAnsi="Cambria Math"/>
          </w:rPr>
          <m:t>ρ</m:t>
        </m:r>
      </m:oMath>
      <w:r w:rsidR="00AE5FDB">
        <w:t xml:space="preserve">. </w:t>
      </w:r>
      <w:r w:rsidR="00874DD1">
        <w:t xml:space="preserve">However, both models estimated similar </w:t>
      </w:r>
      <w:r w:rsidR="00D05D2A">
        <w:t xml:space="preserve">impacts to </w:t>
      </w:r>
      <w:r w:rsidR="00874DD1">
        <w:t xml:space="preserve">SSB projections: increased uncertainty in all projection years and increased mean </w:t>
      </w:r>
      <w:r w:rsidR="00874DD1">
        <w:lastRenderedPageBreak/>
        <w:t>SSB in 2019-2020.</w:t>
      </w:r>
      <w:r w:rsidR="00D05D2A">
        <w:t xml:space="preserve"> Taking an ensemble, or model averaging, approach is one sensible path forward, especially since allowing correlated time- and age-variation in survival </w:t>
      </w:r>
      <w:r w:rsidR="00FF3441">
        <w:t xml:space="preserve">versus </w:t>
      </w:r>
      <w:r w:rsidR="00FF3441" w:rsidRPr="00FF3441">
        <w:rPr>
          <w:i/>
          <w:iCs/>
        </w:rPr>
        <w:t>M</w:t>
      </w:r>
      <w:r w:rsidR="00FF3441">
        <w:t xml:space="preserve"> makes similar biological assumptions and </w:t>
      </w:r>
      <w:r w:rsidR="00D05D2A">
        <w:t xml:space="preserve">affected </w:t>
      </w:r>
      <w:r w:rsidR="00FF3441">
        <w:t>estimates of SSB and F in the same direction (Table 5; Figs. 2 and 7).</w:t>
      </w:r>
    </w:p>
    <w:p w14:paraId="484D700E" w14:textId="27AFF9B9" w:rsidR="00CF271D" w:rsidRDefault="008A48AE" w:rsidP="001829AC">
      <w:pPr>
        <w:pStyle w:val="Chapterheading0"/>
        <w:ind w:firstLine="720"/>
        <w:jc w:val="left"/>
      </w:pPr>
      <w:r>
        <w:t xml:space="preserve">Whether 2D AR(1) autocorrelation is included or not, allowing </w:t>
      </w:r>
      <w:r w:rsidR="00891EF6">
        <w:t xml:space="preserve">survival or </w:t>
      </w:r>
      <w:r w:rsidR="00891EF6" w:rsidRPr="00891EF6">
        <w:rPr>
          <w:i/>
          <w:iCs/>
        </w:rPr>
        <w:t>M</w:t>
      </w:r>
      <w:r>
        <w:t xml:space="preserve"> to vary in time </w:t>
      </w:r>
      <w:r w:rsidR="00722659">
        <w:t xml:space="preserve">does not make calculating biological reference points </w:t>
      </w:r>
      <w:r w:rsidR="00E409F3">
        <w:t xml:space="preserve">(BRPs) </w:t>
      </w:r>
      <w:r w:rsidR="00722659">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t xml:space="preserve">for models with deviations in survival or </w:t>
      </w:r>
      <w:r w:rsidRPr="008A48AE">
        <w:rPr>
          <w:i/>
          <w:iCs/>
        </w:rPr>
        <w:t>M</w:t>
      </w:r>
      <w:r w:rsidR="00CF271D">
        <w:t>:</w:t>
      </w:r>
    </w:p>
    <w:p w14:paraId="2AE2118D" w14:textId="0482DD83"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del w:id="223" w:author="Brian Stock" w:date="2020-08-31T19:06:00Z">
        <w:r w:rsidDel="00905018">
          <w:rPr>
            <w:rFonts w:eastAsiaTheme="minorEastAsia"/>
          </w:rPr>
          <w:delText>the process error</w:delText>
        </w:r>
      </w:del>
      <w:ins w:id="224" w:author="Brian Stock" w:date="2020-08-31T19:06:00Z">
        <w:r w:rsidR="00905018">
          <w:rPr>
            <w:rFonts w:eastAsiaTheme="minorEastAsia"/>
          </w:rPr>
          <w:t>variation</w:t>
        </w:r>
      </w:ins>
      <w:r>
        <w:rPr>
          <w:rFonts w:eastAsiaTheme="minorEastAsia"/>
        </w:rPr>
        <w:t xml:space="preserve"> in biological processes and is typically used to calculate BRPs.</w:t>
      </w:r>
    </w:p>
    <w:p w14:paraId="6AAE0F22" w14:textId="2D03AE2F"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ins w:id="225" w:author="Brian Stock" w:date="2020-08-31T19:07:00Z">
        <w:r w:rsidR="00905018">
          <w:rPr>
            <w:rFonts w:eastAsiaTheme="minorEastAsia"/>
          </w:rPr>
          <w:t>BRPs can vary across time and be calculated annually based upon the survival deviation estimated for each year</w:t>
        </w:r>
      </w:ins>
      <w:ins w:id="226" w:author="Brian Stock" w:date="2020-08-31T19:08:00Z">
        <w:r w:rsidR="00905018">
          <w:rPr>
            <w:rFonts w:eastAsiaTheme="minorEastAsia"/>
          </w:rPr>
          <w:t>.</w:t>
        </w:r>
      </w:ins>
      <w:del w:id="227" w:author="Brian Stock" w:date="2020-08-31T19:26:00Z">
        <w:r w:rsidR="0078246A" w:rsidDel="005A00C6">
          <w:rPr>
            <w:rFonts w:eastAsiaTheme="minorEastAsia"/>
          </w:rPr>
          <w:delText xml:space="preserve">Regime shifts in recruitment have been shown to trigger rebuilding rules that target </w:delText>
        </w:r>
      </w:del>
      <w:del w:id="228" w:author="Brian Stock" w:date="2020-08-31T19:28:00Z">
        <w:r w:rsidR="0078246A" w:rsidDel="0003267E">
          <w:rPr>
            <w:rFonts w:eastAsiaTheme="minorEastAsia"/>
          </w:rPr>
          <w:delText xml:space="preserve">biomass levels that are essentially impossible under new recruitment dynamics </w:delText>
        </w:r>
        <w:r w:rsidR="007129F8" w:rsidDel="0003267E">
          <w:rPr>
            <w:rFonts w:eastAsiaTheme="minorEastAsia"/>
          </w:rPr>
          <w:fldChar w:fldCharType="begin"/>
        </w:r>
        <w:r w:rsidR="007129F8" w:rsidDel="0003267E">
          <w:rPr>
            <w:rFonts w:eastAsiaTheme="minorEastAsia"/>
          </w:rPr>
          <w:del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delInstrText>
        </w:r>
        <w:r w:rsidR="007129F8" w:rsidDel="0003267E">
          <w:rPr>
            <w:rFonts w:eastAsiaTheme="minorEastAsia"/>
          </w:rPr>
          <w:fldChar w:fldCharType="separate"/>
        </w:r>
        <w:r w:rsidR="007129F8" w:rsidDel="0003267E">
          <w:rPr>
            <w:rFonts w:eastAsiaTheme="minorEastAsia"/>
            <w:noProof/>
          </w:rPr>
          <w:delText>(Szuwalski et al. 2015)</w:delText>
        </w:r>
        <w:r w:rsidR="007129F8" w:rsidDel="0003267E">
          <w:rPr>
            <w:rFonts w:eastAsiaTheme="minorEastAsia"/>
          </w:rPr>
          <w:fldChar w:fldCharType="end"/>
        </w:r>
        <w:r w:rsidR="007129F8" w:rsidDel="0003267E">
          <w:rPr>
            <w:rFonts w:eastAsiaTheme="minorEastAsia"/>
          </w:rPr>
          <w:delText>.</w:delText>
        </w:r>
      </w:del>
      <w:del w:id="229" w:author="Brian Stock" w:date="2020-08-31T19:08:00Z">
        <w:r w:rsidR="007129F8" w:rsidDel="00905018">
          <w:rPr>
            <w:rFonts w:eastAsiaTheme="minorEastAsia"/>
          </w:rPr>
          <w:delText xml:space="preserve"> Therefore</w:delText>
        </w:r>
      </w:del>
      <w:del w:id="230" w:author="Brian Stock" w:date="2020-08-31T19:07:00Z">
        <w:r w:rsidR="007129F8" w:rsidDel="00905018">
          <w:rPr>
            <w:rFonts w:eastAsiaTheme="minorEastAsia"/>
          </w:rPr>
          <w:delText xml:space="preserve">, BRPs can </w:delText>
        </w:r>
        <w:r w:rsidR="00D42BF6" w:rsidDel="00905018">
          <w:rPr>
            <w:rFonts w:eastAsiaTheme="minorEastAsia"/>
          </w:rPr>
          <w:delText xml:space="preserve">vary across time and </w:delText>
        </w:r>
        <w:r w:rsidR="007129F8" w:rsidDel="00905018">
          <w:rPr>
            <w:rFonts w:eastAsiaTheme="minorEastAsia"/>
          </w:rPr>
          <w:delText xml:space="preserve">be calculated annually based upon the </w:delText>
        </w:r>
        <w:r w:rsidR="000E2B01" w:rsidDel="00905018">
          <w:rPr>
            <w:rFonts w:eastAsiaTheme="minorEastAsia"/>
          </w:rPr>
          <w:delText>survival deviation estimated for each year</w:delText>
        </w:r>
      </w:del>
      <w:del w:id="231" w:author="Brian Stock" w:date="2020-08-31T19:08:00Z">
        <w:r w:rsidR="007B76DA" w:rsidDel="00905018">
          <w:rPr>
            <w:rFonts w:eastAsiaTheme="minorEastAsia"/>
          </w:rPr>
          <w:delText>.</w:delText>
        </w:r>
      </w:del>
    </w:p>
    <w:p w14:paraId="2138075A" w14:textId="76A400AE" w:rsidR="00D93B2C" w:rsidRDefault="00361C3B" w:rsidP="001829AC">
      <w:pPr>
        <w:pStyle w:val="Chapterheading0"/>
        <w:jc w:val="left"/>
      </w:pPr>
      <w:r>
        <w:t>For SNEMA yellowtail flounder</w:t>
      </w:r>
      <w:r w:rsidR="004C099A">
        <w:t>,</w:t>
      </w:r>
      <w:r w:rsidR="007B76DA">
        <w:t xml:space="preserve"> </w:t>
      </w:r>
      <w:r>
        <w:t xml:space="preserve">since the 1990s estimated </w:t>
      </w:r>
      <w:r w:rsidR="007B76DA">
        <w:t>survival deviations wer</w:t>
      </w:r>
      <w:r w:rsidR="00097EDE">
        <w:t>e</w:t>
      </w:r>
      <w:r w:rsidR="007B76DA">
        <w:t xml:space="preserve"> </w:t>
      </w:r>
      <w:r w:rsidR="00896884">
        <w:t>predominantly negative</w:t>
      </w:r>
      <w:r>
        <w:t xml:space="preserve">, and </w:t>
      </w:r>
      <w:r w:rsidRPr="00361C3B">
        <w:rPr>
          <w:i/>
          <w:iCs/>
        </w:rPr>
        <w:t>M</w:t>
      </w:r>
      <w:r>
        <w:t xml:space="preserve"> deviations were mostly positive.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lastRenderedPageBreak/>
        <w:t>survival.</w:t>
      </w:r>
      <w:r w:rsidR="007B5925">
        <w:t xml:space="preserve"> </w:t>
      </w:r>
      <w:r w:rsidR="00B70E7D">
        <w:t>W</w:t>
      </w:r>
      <w:r w:rsidR="00D93B2C">
        <w:t xml:space="preserve">e recommend future research exploring their relative performance when coupled with management procedures and different </w:t>
      </w:r>
      <w:r w:rsidR="004F2FA5">
        <w:t>parameterizations</w:t>
      </w:r>
      <w:r w:rsidR="00D93B2C">
        <w:t xml:space="preserve"> of time-variation in survival</w:t>
      </w:r>
      <w:r w:rsidR="004F2FA5">
        <w:t xml:space="preserve"> and </w:t>
      </w:r>
      <w:r w:rsidR="004F2FA5" w:rsidRPr="004F2FA5">
        <w:rPr>
          <w:i/>
          <w:iCs/>
        </w:rPr>
        <w:t>M</w:t>
      </w:r>
      <w:r w:rsidR="00D93B2C">
        <w:t>.</w:t>
      </w:r>
    </w:p>
    <w:p w14:paraId="27934512" w14:textId="4493E067"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673712">
        <w:t xml:space="preserve">survival </w:t>
      </w:r>
      <w:r w:rsidR="0064235C">
        <w:t>of</w:t>
      </w:r>
      <w:r w:rsidR="00673712">
        <w:t xml:space="preserve"> the plus</w:t>
      </w:r>
      <w:r w:rsidR="008977B5">
        <w:t>-</w:t>
      </w:r>
      <w:r w:rsidR="00673712">
        <w:t>group is not strictly survival</w:t>
      </w:r>
      <w:r w:rsidR="00301FFE">
        <w:t xml:space="preserve">. </w:t>
      </w:r>
      <w:r w:rsidR="008977B5">
        <w:t>This matters because including the 2D AR(1) smoother on survival estimated increased survival of</w:t>
      </w:r>
      <w:r w:rsidR="00673712">
        <w:t xml:space="preserve"> the plus</w:t>
      </w:r>
      <w:r w:rsidR="008977B5">
        <w:t>-</w:t>
      </w:r>
      <w:r w:rsidR="00673712">
        <w:t>group</w:t>
      </w:r>
      <w:r w:rsidR="008977B5">
        <w:t>, which resulted in higher short-term forecasts of SSB relative to models with independent survival deviations</w:t>
      </w:r>
      <w:r w:rsidR="00673712">
        <w:t xml:space="preserve"> </w:t>
      </w:r>
      <w:r w:rsidR="008977B5">
        <w:t xml:space="preserve">or 2D AR(1) deviations on </w:t>
      </w:r>
      <w:r w:rsidR="008977B5" w:rsidRPr="008977B5">
        <w:rPr>
          <w:i/>
          <w:iCs/>
        </w:rPr>
        <w:t>M</w:t>
      </w:r>
      <w:r w:rsidR="008977B5">
        <w:t>.</w:t>
      </w:r>
      <w:r w:rsidR="00301FFE">
        <w:t xml:space="preserve"> </w:t>
      </w:r>
      <w:r w:rsidR="00A96379">
        <w:t>Second</w:t>
      </w:r>
      <w:r w:rsidR="002767EC" w:rsidRPr="009A4919">
        <w:t xml:space="preserve">, </w:t>
      </w:r>
      <w:r w:rsidR="00301FFE">
        <w:t xml:space="preserve">population </w:t>
      </w:r>
      <w:r w:rsidR="00A463BC">
        <w:t xml:space="preserve">dynamics </w:t>
      </w:r>
      <w:r w:rsidR="006D50E6">
        <w:t>in the 3</w:t>
      </w:r>
      <w:ins w:id="232" w:author="Haikun Xu" w:date="2020-08-07T15:44:00Z">
        <w:r w:rsidR="007B2EFB">
          <w:t>-</w:t>
        </w:r>
      </w:ins>
      <w:del w:id="233" w:author="Haikun Xu" w:date="2020-08-07T15:44:00Z">
        <w:r w:rsidR="006D50E6" w:rsidDel="007B2EFB">
          <w:delText xml:space="preserve"> </w:delText>
        </w:r>
      </w:del>
      <w:r w:rsidR="006D50E6">
        <w:t>year projection time period were</w:t>
      </w:r>
      <w:r w:rsidR="00A463BC">
        <w:t xml:space="preserve"> predicted </w:t>
      </w:r>
      <w:r w:rsidR="006D50E6">
        <w:t xml:space="preserve">by </w:t>
      </w:r>
      <w:r w:rsidR="006C528E">
        <w:t xml:space="preserve">fixing </w:t>
      </w:r>
      <w:r w:rsidR="006D50E6" w:rsidRPr="006D50E6">
        <w:rPr>
          <w:i/>
          <w:iCs/>
        </w:rPr>
        <w:t>F</w:t>
      </w:r>
      <w:r w:rsidR="006D50E6">
        <w:t xml:space="preserve"> </w:t>
      </w:r>
      <w:r w:rsidR="006C528E">
        <w:t xml:space="preserve">= 0, </w:t>
      </w:r>
      <w:r w:rsidR="006D50E6">
        <w:t xml:space="preserve">and </w:t>
      </w:r>
      <w:r w:rsidR="006C528E">
        <w:t>non-zero catches will almost certainly occur</w:t>
      </w:r>
      <w:r w:rsidR="006D50E6">
        <w:t xml:space="preserve">. </w:t>
      </w:r>
      <w:r w:rsidR="001E5758">
        <w:t>Last</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w:t>
      </w:r>
      <w:r w:rsidR="00B87620">
        <w:t xml:space="preserve">, deviations in survival versus </w:t>
      </w:r>
      <w:r w:rsidR="00B87620" w:rsidRPr="00B87620">
        <w:rPr>
          <w:i/>
          <w:iCs/>
        </w:rPr>
        <w:t>M</w:t>
      </w:r>
      <w:r w:rsidR="00B87620">
        <w:t xml:space="preserve">, and 2D AR(1) </w:t>
      </w:r>
      <w:r w:rsidR="00E07F95">
        <w:t>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B87620">
        <w:t xml:space="preserve">2D AR(1) </w:t>
      </w:r>
      <w:r w:rsidR="00CC53A4">
        <w:t>smoother</w:t>
      </w:r>
      <w:r w:rsidR="00A420DA">
        <w:t xml:space="preserve"> </w:t>
      </w:r>
      <w:r w:rsidR="00E07F95">
        <w:t>can directly impact</w:t>
      </w:r>
      <w:r w:rsidR="00BD38A8">
        <w:t xml:space="preserve"> the predicted </w:t>
      </w:r>
      <w:r w:rsidR="00B87620">
        <w:t>numbers</w:t>
      </w:r>
      <w:r w:rsidR="00BD38A8">
        <w:t xml:space="preserve">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AC7139">
        <w:t xml:space="preserve">On the other hand, </w:t>
      </w:r>
      <w:r w:rsidR="009C2459">
        <w:t>a recruitment covariate</w:t>
      </w:r>
      <w:r w:rsidR="00196AED">
        <w:t xml:space="preserve"> </w:t>
      </w:r>
      <w:r w:rsidR="009C2459">
        <w:t>can only dir</w:t>
      </w:r>
      <w:r w:rsidR="00CC53A4">
        <w:t>ect</w:t>
      </w:r>
      <w:r w:rsidR="009C2459">
        <w:t>ly</w:t>
      </w:r>
      <w:r w:rsidR="00CC53A4">
        <w:t xml:space="preserve"> impact n</w:t>
      </w:r>
      <w:r w:rsidR="009C2459">
        <w:t xml:space="preserve">ear-term </w:t>
      </w:r>
      <w:r w:rsidR="00AC7139">
        <w:t xml:space="preserve">predictions of </w:t>
      </w:r>
      <w:r w:rsidR="009C2459">
        <w:t>recruitment. For</w:t>
      </w:r>
      <w:r w:rsidR="00CC53A4">
        <w:t xml:space="preserve"> late-matured and long-lived fish stocks, the </w:t>
      </w:r>
      <w:r w:rsidR="009C2459">
        <w:t>covariate-induced change in recruitment prediction</w:t>
      </w:r>
      <w:r w:rsidR="00CC53A4">
        <w:t xml:space="preserve"> </w:t>
      </w:r>
      <w:r w:rsidR="00FB7C29">
        <w:t>is not able to</w:t>
      </w:r>
      <w:r w:rsidR="00A420DA">
        <w:t xml:space="preserve"> propagate to </w:t>
      </w:r>
      <w:r w:rsidR="00AC7139">
        <w:t>most of the mature</w:t>
      </w:r>
      <w:r w:rsidR="00D05AD5">
        <w:t xml:space="preserve"> </w:t>
      </w:r>
      <w:r w:rsidR="00196AED">
        <w:t>age classes</w:t>
      </w:r>
      <w:r w:rsidR="00AC7139">
        <w:t>,</w:t>
      </w:r>
      <w:r w:rsidR="00196AED">
        <w:t xml:space="preserve"> </w:t>
      </w:r>
      <w:r w:rsidR="00D92C22">
        <w:t xml:space="preserve">and </w:t>
      </w:r>
      <w:r w:rsidR="00AC7139">
        <w:t xml:space="preserve">therefore will not appreciably </w:t>
      </w:r>
      <w:r w:rsidR="000213F0">
        <w:t>impact SSB prediction</w:t>
      </w:r>
      <w:r w:rsidR="00AC7139">
        <w:t>s</w:t>
      </w:r>
      <w:r w:rsidR="000213F0">
        <w:t xml:space="preserve"> in the near-term</w:t>
      </w:r>
      <w:r w:rsidR="00BD38A8">
        <w:t>.</w:t>
      </w:r>
    </w:p>
    <w:p w14:paraId="09B5441A" w14:textId="77777777" w:rsidR="00BA1122"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w:t>
      </w:r>
      <w:r w:rsidR="00DB55B6">
        <w:rPr>
          <w:lang w:eastAsia="zh-CN"/>
        </w:rPr>
        <w:lastRenderedPageBreak/>
        <w:t xml:space="preserve">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i.e. recruits) were random effects</w:t>
      </w:r>
      <w:r w:rsidR="0038372E">
        <w:rPr>
          <w:lang w:eastAsia="zh-CN"/>
        </w:rPr>
        <w:t xml:space="preserve">, the Hessian was not detected as sparse. Thus, some of the least complex models we considered (e.g. </w:t>
      </w:r>
      <w:r w:rsidR="001F17A7">
        <w:rPr>
          <w:lang w:eastAsia="zh-CN"/>
        </w:rPr>
        <w:t>Base</w:t>
      </w:r>
      <w:r w:rsidR="0038372E">
        <w:rPr>
          <w:lang w:eastAsia="zh-CN"/>
        </w:rPr>
        <w:t>, NAA-</w:t>
      </w:r>
      <w:r w:rsidR="001F17A7">
        <w:rPr>
          <w:lang w:eastAsia="zh-CN"/>
        </w:rPr>
        <w:t>1</w:t>
      </w:r>
      <w:r w:rsidR="0038372E">
        <w:rPr>
          <w:lang w:eastAsia="zh-CN"/>
        </w:rPr>
        <w:t xml:space="preserve">, and </w:t>
      </w:r>
      <w:r w:rsidR="001F17A7">
        <w:rPr>
          <w:lang w:eastAsia="zh-CN"/>
        </w:rPr>
        <w:t>M-1)</w:t>
      </w:r>
      <w:r w:rsidR="0038372E">
        <w:rPr>
          <w:lang w:eastAsia="zh-CN"/>
        </w:rPr>
        <w:t xml:space="preserve"> took longer to run than the most complex model, NAA-M-CPI-</w:t>
      </w:r>
      <w:r w:rsidR="001F17A7">
        <w:rPr>
          <w:lang w:eastAsia="zh-CN"/>
        </w:rPr>
        <w:t>2</w:t>
      </w:r>
      <w:r w:rsidR="0038372E">
        <w:rPr>
          <w:lang w:eastAsia="zh-CN"/>
        </w:rPr>
        <w:t xml:space="preserve"> (Table </w:t>
      </w:r>
      <w:r w:rsidR="001F17A7">
        <w:rPr>
          <w:lang w:eastAsia="zh-CN"/>
        </w:rPr>
        <w:t>5</w:t>
      </w:r>
      <w:r w:rsidR="0038372E">
        <w:rPr>
          <w:lang w:eastAsia="zh-CN"/>
        </w:rPr>
        <w:t xml:space="preserve">). </w:t>
      </w:r>
      <w:r w:rsidR="00F46A02">
        <w:rPr>
          <w:lang w:eastAsia="zh-CN"/>
        </w:rPr>
        <w:t>With or without a sparse Hessian, adding 2D AR(1) autocorrelation increased run time by about 3x. Increasing model complexity had little impact on run time as long as the Hessian was detected as sparse, and the most complex model took 1.35 minutes to run on a laptop computer</w:t>
      </w:r>
      <w:r w:rsidR="00FC3C50">
        <w:rPr>
          <w:lang w:eastAsia="zh-CN"/>
        </w:rPr>
        <w:t xml:space="preserve"> (Table </w:t>
      </w:r>
      <w:r w:rsidR="001F17A7">
        <w:rPr>
          <w:lang w:eastAsia="zh-CN"/>
        </w:rPr>
        <w:t>5</w:t>
      </w:r>
      <w:r w:rsidR="00FC3C50">
        <w:rPr>
          <w:lang w:eastAsia="zh-CN"/>
        </w:rPr>
        <w:t>)</w:t>
      </w:r>
      <w:r w:rsidR="00F46A02">
        <w:rPr>
          <w:lang w:eastAsia="zh-CN"/>
        </w:rPr>
        <w:t xml:space="preserve">. </w:t>
      </w:r>
      <w:r w:rsidR="00D25C94">
        <w:rPr>
          <w:lang w:eastAsia="zh-CN"/>
        </w:rPr>
        <w:t>Therefore, w</w:t>
      </w:r>
      <w:r w:rsidR="00F46A02">
        <w:rPr>
          <w:lang w:eastAsia="zh-CN"/>
        </w:rPr>
        <w:t xml:space="preserve">hile these results are limited to the </w:t>
      </w:r>
      <w:r w:rsidR="00FC3C50">
        <w:rPr>
          <w:lang w:eastAsia="zh-CN"/>
        </w:rPr>
        <w:t>dimension of the SNEMA yellowtail flounder application (e.g. the number of age classes and time steps)</w:t>
      </w:r>
      <w:r w:rsidR="00F46A02">
        <w:rPr>
          <w:lang w:eastAsia="zh-CN"/>
        </w:rPr>
        <w:t xml:space="preserve">, </w:t>
      </w:r>
      <w:r w:rsidR="00FC3C50">
        <w:rPr>
          <w:lang w:eastAsia="zh-CN"/>
        </w:rPr>
        <w:t xml:space="preserve">they suggest that </w:t>
      </w:r>
      <w:r w:rsidR="00247A0C">
        <w:rPr>
          <w:lang w:eastAsia="zh-CN"/>
        </w:rPr>
        <w:t xml:space="preserve">computation speed is </w:t>
      </w:r>
      <w:r w:rsidR="00247A0C" w:rsidRPr="0040254B">
        <w:t xml:space="preserve">unlikely to be a </w:t>
      </w:r>
      <w:bookmarkStart w:id="234" w:name="OLE_LINK5"/>
      <w:bookmarkStart w:id="235" w:name="OLE_LINK6"/>
      <w:r w:rsidR="00247A0C" w:rsidRPr="0040254B">
        <w:t>hurdle</w:t>
      </w:r>
      <w:bookmarkEnd w:id="234"/>
      <w:bookmarkEnd w:id="235"/>
      <w:r w:rsidR="00247A0C" w:rsidRPr="0040254B">
        <w:t xml:space="preserve"> </w:t>
      </w:r>
      <w:r w:rsidR="00247A0C">
        <w:t xml:space="preserve">to </w:t>
      </w:r>
      <w:r w:rsidR="00FC3C50">
        <w:rPr>
          <w:lang w:eastAsia="zh-CN"/>
        </w:rPr>
        <w:t>incorporating additional complexity into stock assessments via random effects in TMB</w:t>
      </w:r>
      <w:bookmarkStart w:id="236" w:name="OLE_LINK49"/>
      <w:bookmarkStart w:id="237" w:name="OLE_LINK50"/>
      <w:r w:rsidR="00CC772F">
        <w:t>.</w:t>
      </w:r>
      <w:bookmarkStart w:id="238" w:name="_Toc465598054"/>
      <w:bookmarkEnd w:id="236"/>
      <w:bookmarkEnd w:id="237"/>
    </w:p>
    <w:p w14:paraId="2133E07A" w14:textId="5FD4C967" w:rsidR="00BA1122" w:rsidRDefault="00BA1122" w:rsidP="00BA1122">
      <w:pPr>
        <w:pStyle w:val="Heading1"/>
      </w:pPr>
      <w:r>
        <w:t>Acknowledgements</w:t>
      </w:r>
    </w:p>
    <w:p w14:paraId="013F6A0F" w14:textId="68BBDA7D" w:rsidR="00BA1122" w:rsidRPr="00BA1122" w:rsidRDefault="00BA1122" w:rsidP="00BA1122">
      <w:pPr>
        <w:pStyle w:val="Chapterheading0"/>
        <w:jc w:val="left"/>
      </w:pPr>
      <w:r w:rsidRPr="00BA1122">
        <w:t xml:space="preserve">This research was performed while </w:t>
      </w:r>
      <w:r>
        <w:t>BCS</w:t>
      </w:r>
      <w:r w:rsidRPr="00BA1122">
        <w:t xml:space="preserve"> held an NRC Research Associateship award at</w:t>
      </w:r>
      <w:r>
        <w:t xml:space="preserve"> the Northeast Fisheries Science Center. We thank Chris Melrose for updating the CPI with data through 2018, using code originally written by Jon Hare.</w:t>
      </w:r>
      <w:bookmarkStart w:id="239" w:name="_GoBack"/>
      <w:bookmarkEnd w:id="239"/>
    </w:p>
    <w:p w14:paraId="69200E45" w14:textId="40E4B656" w:rsidR="006E0CB5" w:rsidRDefault="005E7CE8" w:rsidP="001829AC">
      <w:pPr>
        <w:pStyle w:val="Chapterheading0"/>
        <w:ind w:firstLine="720"/>
        <w:jc w:val="left"/>
      </w:pPr>
      <w:r>
        <w:br w:type="page"/>
      </w:r>
      <w:bookmarkStart w:id="240" w:name="OLE_LINK1"/>
      <w:bookmarkStart w:id="241" w:name="OLE_LINK2"/>
      <w:bookmarkEnd w:id="238"/>
    </w:p>
    <w:p w14:paraId="769849C2" w14:textId="77777777" w:rsidR="004753A9" w:rsidRPr="004C096C" w:rsidRDefault="004753A9" w:rsidP="004753A9">
      <w:pPr>
        <w:pStyle w:val="Heading1"/>
        <w:rPr>
          <w:b w:val="0"/>
        </w:rPr>
      </w:pPr>
      <w:bookmarkStart w:id="242" w:name="table-1.-naa-only-models-where-only-naa-"/>
      <w:r w:rsidRPr="004C096C">
        <w:rPr>
          <w:rFonts w:hint="eastAsia"/>
        </w:rPr>
        <w:lastRenderedPageBreak/>
        <w:t>Refer</w:t>
      </w:r>
      <w:r w:rsidRPr="004C096C">
        <w:t>ences</w:t>
      </w:r>
    </w:p>
    <w:p w14:paraId="4EED52CD" w14:textId="1B6D8BB6" w:rsidR="003402DE" w:rsidRPr="0003267E" w:rsidRDefault="003402DE" w:rsidP="004753A9">
      <w:pPr>
        <w:ind w:left="720" w:hanging="720"/>
        <w:rPr>
          <w:rFonts w:ascii="Times New Roman" w:hAnsi="Times New Roman" w:cs="Times New Roman"/>
        </w:rPr>
      </w:pPr>
      <w:r w:rsidRPr="0003267E">
        <w:rPr>
          <w:rFonts w:ascii="Times New Roman" w:hAnsi="Times New Roman" w:cs="Times New Roman"/>
        </w:rPr>
        <w:t>Aeberhard, W. H., Mills Flemming, J., and Nielsen, A. 2018. Review of State-Space Models for Fisheries Science. Annual Review of Statistics and Its Application</w:t>
      </w:r>
      <w:del w:id="243" w:author="Brian Stock" w:date="2020-08-31T19:31:00Z">
        <w:r w:rsidRPr="0003267E" w:rsidDel="0003267E">
          <w:rPr>
            <w:rFonts w:ascii="Times New Roman" w:hAnsi="Times New Roman" w:cs="Times New Roman"/>
          </w:rPr>
          <w:delText>,</w:delText>
        </w:r>
      </w:del>
      <w:r w:rsidRPr="0003267E">
        <w:rPr>
          <w:rFonts w:ascii="Times New Roman" w:hAnsi="Times New Roman" w:cs="Times New Roman"/>
        </w:rPr>
        <w:t xml:space="preserve">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Akaike, H. 1973. Information theory and an extension of the maximum likelihood principle. In Proceedings of the Second International Symposium on Information Theory, ed. B. N. Petrov and F. Csaki, 267–281. Budapest: Akademiai Kiado. Reprinted in Breakthroughs in Statistics, ed. S. Kotz, 610–624. New York: Springer (1992).</w:t>
      </w:r>
    </w:p>
    <w:p w14:paraId="1183C558" w14:textId="754C7C2D"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Aldrin, M., Tvete, I. F., Aanes, S., and Subbey, S. 2020. The specification of the data model part in the SAM model matters. Fisheries Research</w:t>
      </w:r>
      <w:del w:id="244" w:author="Brian Stock" w:date="2020-08-31T19:31:00Z">
        <w:r w:rsidRPr="0003267E" w:rsidDel="0003267E">
          <w:rPr>
            <w:rFonts w:ascii="Times New Roman" w:hAnsi="Times New Roman" w:cs="Times New Roman"/>
          </w:rPr>
          <w:delText>,</w:delText>
        </w:r>
      </w:del>
      <w:r w:rsidRPr="0003267E">
        <w:rPr>
          <w:rFonts w:ascii="Times New Roman" w:hAnsi="Times New Roman" w:cs="Times New Roman"/>
        </w:rPr>
        <w:t xml:space="preserve"> 229: 105585.</w:t>
      </w:r>
    </w:p>
    <w:p w14:paraId="4B5290C9" w14:textId="772189ED"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Change w:id="245" w:author="Brian Stock" w:date="2020-08-31T19:35:00Z">
            <w:rPr>
              <w:rFonts w:ascii="Times New Roman" w:hAnsi="Times New Roman" w:cs="Times New Roman"/>
            </w:rPr>
          </w:rPrChange>
        </w:rPr>
        <w:fldChar w:fldCharType="begin"/>
      </w:r>
      <w:r w:rsidRPr="0003267E">
        <w:rPr>
          <w:rFonts w:ascii="Times New Roman" w:hAnsi="Times New Roman" w:cs="Times New Roman"/>
        </w:rPr>
        <w:instrText xml:space="preserve"> ADDIN EN.REFLIST </w:instrText>
      </w:r>
      <w:r w:rsidRPr="0003267E">
        <w:rPr>
          <w:rFonts w:ascii="Times New Roman" w:hAnsi="Times New Roman" w:cs="Times New Roman"/>
          <w:rPrChange w:id="246" w:author="Brian Stock" w:date="2020-08-31T19:35:00Z">
            <w:rPr>
              <w:rFonts w:ascii="Times New Roman" w:hAnsi="Times New Roman" w:cs="Times New Roman"/>
            </w:rPr>
          </w:rPrChange>
        </w:rPr>
        <w:fldChar w:fldCharType="separate"/>
      </w:r>
      <w:r w:rsidRPr="0003267E">
        <w:rPr>
          <w:rFonts w:ascii="Times New Roman" w:hAnsi="Times New Roman" w:cs="Times New Roman"/>
        </w:rPr>
        <w:t>Atchison, J.</w:t>
      </w:r>
      <w:del w:id="247" w:author="Brian Stock" w:date="2020-08-31T19:35:00Z">
        <w:r w:rsidRPr="0003267E" w:rsidDel="0003267E">
          <w:rPr>
            <w:rFonts w:ascii="Times New Roman" w:hAnsi="Times New Roman" w:cs="Times New Roman"/>
          </w:rPr>
          <w:delText>;</w:delText>
        </w:r>
      </w:del>
      <w:ins w:id="248"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249"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Shen, S.M. </w:t>
      </w:r>
      <w:ins w:id="250" w:author="Brian Stock" w:date="2020-08-31T15:23:00Z">
        <w:r w:rsidR="00B26BC1" w:rsidRPr="0003267E">
          <w:rPr>
            <w:rFonts w:ascii="Times New Roman" w:hAnsi="Times New Roman" w:cs="Times New Roman"/>
          </w:rPr>
          <w:t xml:space="preserve">1980. </w:t>
        </w:r>
      </w:ins>
      <w:r w:rsidRPr="0003267E">
        <w:rPr>
          <w:rFonts w:ascii="Times New Roman" w:hAnsi="Times New Roman" w:cs="Times New Roman"/>
        </w:rPr>
        <w:t>Logistic-normal distributions: Some properties and uses. Biometrika. 67:</w:t>
      </w:r>
      <w:ins w:id="251" w:author="Brian Stock" w:date="2020-08-31T19:33:00Z">
        <w:r w:rsidR="0003267E" w:rsidRPr="0003267E">
          <w:rPr>
            <w:rFonts w:ascii="Times New Roman" w:hAnsi="Times New Roman" w:cs="Times New Roman"/>
          </w:rPr>
          <w:t xml:space="preserve"> </w:t>
        </w:r>
      </w:ins>
      <w:r w:rsidRPr="0003267E">
        <w:rPr>
          <w:rFonts w:ascii="Times New Roman" w:hAnsi="Times New Roman" w:cs="Times New Roman"/>
        </w:rPr>
        <w:t>261-272</w:t>
      </w:r>
      <w:ins w:id="252" w:author="Brian Stock" w:date="2020-08-31T15:23:00Z">
        <w:r w:rsidR="00B26BC1" w:rsidRPr="0003267E">
          <w:rPr>
            <w:rFonts w:ascii="Times New Roman" w:hAnsi="Times New Roman" w:cs="Times New Roman"/>
          </w:rPr>
          <w:t>.</w:t>
        </w:r>
      </w:ins>
      <w:del w:id="253" w:author="Brian Stock" w:date="2020-08-31T15:23:00Z">
        <w:r w:rsidRPr="0003267E" w:rsidDel="00B26BC1">
          <w:rPr>
            <w:rFonts w:ascii="Times New Roman" w:hAnsi="Times New Roman" w:cs="Times New Roman"/>
          </w:rPr>
          <w:delText>; 1980</w:delText>
        </w:r>
      </w:del>
    </w:p>
    <w:p w14:paraId="2CE53AAC" w14:textId="09308CBB" w:rsidR="0003267E" w:rsidRPr="0003267E" w:rsidRDefault="004753A9" w:rsidP="004753A9">
      <w:pPr>
        <w:ind w:left="720" w:hanging="720"/>
        <w:rPr>
          <w:rFonts w:ascii="Times New Roman" w:hAnsi="Times New Roman" w:cs="Times New Roman"/>
        </w:rPr>
      </w:pPr>
      <w:del w:id="254" w:author="Brian Stock" w:date="2020-08-31T19:33:00Z">
        <w:r w:rsidRPr="0003267E" w:rsidDel="0003267E">
          <w:rPr>
            <w:rFonts w:ascii="Times New Roman" w:hAnsi="Times New Roman" w:cs="Times New Roman"/>
          </w:rPr>
          <w:delText>Berg, C.W.; Nielsen, A. Accounting for correlated observations in an age-based state-space stock assessment model. ICES Journal of Marine Science</w:delText>
        </w:r>
      </w:del>
      <w:del w:id="255" w:author="Brian Stock" w:date="2020-08-31T15:23:00Z">
        <w:r w:rsidRPr="0003267E" w:rsidDel="00B26BC1">
          <w:rPr>
            <w:rFonts w:ascii="Times New Roman" w:hAnsi="Times New Roman" w:cs="Times New Roman"/>
          </w:rPr>
          <w:delText>: Journal du Conseil:fsw046; 2016</w:delText>
        </w:r>
      </w:del>
      <w:ins w:id="256" w:author="Brian Stock" w:date="2020-08-31T19:33:00Z">
        <w:r w:rsidR="0003267E" w:rsidRPr="0003267E">
          <w:rPr>
            <w:rFonts w:ascii="Times New Roman" w:hAnsi="Times New Roman" w:cs="Times New Roman"/>
          </w:rPr>
          <w:t>Berg, C. W., and Nielsen, A. 2016. Accounting for correlated observations in an age-based state-space stock assessment model. ICES Journal of Marine Science 73: 1788–1797.</w:t>
        </w:r>
      </w:ins>
    </w:p>
    <w:p w14:paraId="2E02866C" w14:textId="77777777"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w:t>
      </w:r>
      <w:del w:id="257" w:author="Brian Stock" w:date="2020-08-31T19:38:00Z">
        <w:r w:rsidRPr="0003267E" w:rsidDel="00FC4FBA">
          <w:rPr>
            <w:rFonts w:ascii="Times New Roman" w:hAnsi="Times New Roman" w:cs="Times New Roman"/>
          </w:rPr>
          <w:delText>,</w:delText>
        </w:r>
      </w:del>
      <w:r w:rsidRPr="0003267E">
        <w:rPr>
          <w:rFonts w:ascii="Times New Roman" w:hAnsi="Times New Roman" w:cs="Times New Roman"/>
        </w:rPr>
        <w:t xml:space="preserve"> 73: 935–950.</w:t>
      </w:r>
      <w:del w:id="258" w:author="Brian Stock" w:date="2020-08-31T15:22:00Z">
        <w:r w:rsidRPr="0003267E" w:rsidDel="00B26BC1">
          <w:rPr>
            <w:rFonts w:ascii="Times New Roman" w:hAnsi="Times New Roman" w:cs="Times New Roman"/>
          </w:rPr>
          <w:delText xml:space="preserve"> </w:delText>
        </w:r>
      </w:del>
    </w:p>
    <w:p w14:paraId="632FEC6B" w14:textId="2C6B1A2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ins w:id="259" w:author="Brian Stock" w:date="2020-08-31T19:33:00Z">
        <w:r w:rsidR="0003267E" w:rsidRPr="0003267E">
          <w:rPr>
            <w:rFonts w:ascii="Times New Roman" w:hAnsi="Times New Roman" w:cs="Times New Roman"/>
          </w:rPr>
          <w:t>, a</w:t>
        </w:r>
      </w:ins>
      <w:ins w:id="260" w:author="Brian Stock" w:date="2020-08-31T19:34:00Z">
        <w:r w:rsidR="0003267E" w:rsidRPr="0003267E">
          <w:rPr>
            <w:rFonts w:ascii="Times New Roman" w:hAnsi="Times New Roman" w:cs="Times New Roman"/>
          </w:rPr>
          <w:t xml:space="preserve">nd </w:t>
        </w:r>
      </w:ins>
      <w:del w:id="261" w:author="Brian Stock" w:date="2020-08-31T19:33:00Z">
        <w:r w:rsidRPr="0003267E" w:rsidDel="0003267E">
          <w:rPr>
            <w:rFonts w:ascii="Times New Roman" w:hAnsi="Times New Roman" w:cs="Times New Roman"/>
          </w:rPr>
          <w:delText xml:space="preserve">; </w:delText>
        </w:r>
      </w:del>
      <w:r w:rsidRPr="0003267E">
        <w:rPr>
          <w:rFonts w:ascii="Times New Roman" w:hAnsi="Times New Roman" w:cs="Times New Roman"/>
        </w:rPr>
        <w:t xml:space="preserve">Anderson, D.R. </w:t>
      </w:r>
      <w:ins w:id="262" w:author="Brian Stock" w:date="2020-08-31T15:22:00Z">
        <w:r w:rsidR="00B26BC1" w:rsidRPr="0003267E">
          <w:rPr>
            <w:rFonts w:ascii="Times New Roman" w:hAnsi="Times New Roman" w:cs="Times New Roman"/>
          </w:rPr>
          <w:t xml:space="preserve">2002. </w:t>
        </w:r>
      </w:ins>
      <w:r w:rsidRPr="0003267E">
        <w:rPr>
          <w:rFonts w:ascii="Times New Roman" w:hAnsi="Times New Roman" w:cs="Times New Roman"/>
        </w:rPr>
        <w:t>Model selection and multimodel inference: a practical information-theoretic approach: Springer Science &amp; Business Media</w:t>
      </w:r>
      <w:ins w:id="263" w:author="Brian Stock" w:date="2020-08-31T15:22:00Z">
        <w:r w:rsidR="00B26BC1" w:rsidRPr="0003267E">
          <w:rPr>
            <w:rFonts w:ascii="Times New Roman" w:hAnsi="Times New Roman" w:cs="Times New Roman"/>
          </w:rPr>
          <w:t>.</w:t>
        </w:r>
      </w:ins>
      <w:del w:id="264" w:author="Brian Stock" w:date="2020-08-31T15:22:00Z">
        <w:r w:rsidRPr="0003267E" w:rsidDel="00B26BC1">
          <w:rPr>
            <w:rFonts w:ascii="Times New Roman" w:hAnsi="Times New Roman" w:cs="Times New Roman"/>
          </w:rPr>
          <w:delText>; 2002</w:delText>
        </w:r>
      </w:del>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6C6AE9BA"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ins w:id="265" w:author="Brian Stock" w:date="2020-08-31T15:20:00Z">
        <w:r w:rsidR="00B26BC1" w:rsidRPr="0003267E">
          <w:rPr>
            <w:rFonts w:ascii="Times New Roman" w:hAnsi="Times New Roman" w:cs="Times New Roman"/>
          </w:rPr>
          <w:t xml:space="preserve">2003. </w:t>
        </w:r>
      </w:ins>
      <w:r w:rsidRPr="0003267E">
        <w:rPr>
          <w:rFonts w:ascii="Times New Roman" w:hAnsi="Times New Roman" w:cs="Times New Roman"/>
        </w:rPr>
        <w:t>Stock structure of yellowtail flounder off the northeastern United States.</w:t>
      </w:r>
      <w:ins w:id="266" w:author="Brian Stock" w:date="2020-08-31T15:22:00Z">
        <w:r w:rsidR="00B26BC1" w:rsidRPr="0003267E">
          <w:rPr>
            <w:rFonts w:ascii="Times New Roman" w:hAnsi="Times New Roman" w:cs="Times New Roman"/>
          </w:rPr>
          <w:t xml:space="preserve"> Dissertations and Master's Theses (Campus Access). Paper AAI3103697.</w:t>
        </w:r>
      </w:ins>
      <w:del w:id="267" w:author="Brian Stock" w:date="2020-08-31T15:20:00Z">
        <w:r w:rsidRPr="0003267E" w:rsidDel="00B26BC1">
          <w:rPr>
            <w:rFonts w:ascii="Times New Roman" w:hAnsi="Times New Roman" w:cs="Times New Roman"/>
          </w:rPr>
          <w:delText xml:space="preserve"> 2003</w:delText>
        </w:r>
      </w:del>
    </w:p>
    <w:p w14:paraId="085AF512" w14:textId="18E340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ins w:id="268" w:author="Brian Stock" w:date="2020-08-31T19:34:00Z">
        <w:r w:rsidR="0003267E" w:rsidRPr="0003267E">
          <w:rPr>
            <w:rFonts w:ascii="Times New Roman" w:hAnsi="Times New Roman" w:cs="Times New Roman"/>
          </w:rPr>
          <w:t xml:space="preserve">, and </w:t>
        </w:r>
      </w:ins>
      <w:del w:id="269" w:author="Brian Stock" w:date="2020-08-31T19:34:00Z">
        <w:r w:rsidRPr="0003267E" w:rsidDel="0003267E">
          <w:rPr>
            <w:rFonts w:ascii="Times New Roman" w:hAnsi="Times New Roman" w:cs="Times New Roman"/>
          </w:rPr>
          <w:delText xml:space="preserve">; </w:delText>
        </w:r>
      </w:del>
      <w:r w:rsidRPr="0003267E">
        <w:rPr>
          <w:rFonts w:ascii="Times New Roman" w:hAnsi="Times New Roman" w:cs="Times New Roman"/>
        </w:rPr>
        <w:t xml:space="preserve">Schueller, A.M. </w:t>
      </w:r>
      <w:ins w:id="270" w:author="Brian Stock" w:date="2020-08-31T15:20:00Z">
        <w:r w:rsidR="00B26BC1" w:rsidRPr="0003267E">
          <w:rPr>
            <w:rFonts w:ascii="Times New Roman" w:hAnsi="Times New Roman" w:cs="Times New Roman"/>
          </w:rPr>
          <w:t xml:space="preserve">2013. </w:t>
        </w:r>
      </w:ins>
      <w:r w:rsidRPr="0003267E">
        <w:rPr>
          <w:rFonts w:ascii="Times New Roman" w:hAnsi="Times New Roman" w:cs="Times New Roman"/>
        </w:rPr>
        <w:t>Performance of stock assessments with misspecified age-and time-varying natural mortality. Fisheries Research. 146:27-40</w:t>
      </w:r>
      <w:ins w:id="271" w:author="Brian Stock" w:date="2020-08-31T15:20:00Z">
        <w:r w:rsidR="00B26BC1" w:rsidRPr="0003267E">
          <w:rPr>
            <w:rFonts w:ascii="Times New Roman" w:hAnsi="Times New Roman" w:cs="Times New Roman"/>
          </w:rPr>
          <w:t>.</w:t>
        </w:r>
      </w:ins>
      <w:del w:id="272" w:author="Brian Stock" w:date="2020-08-31T15:20:00Z">
        <w:r w:rsidRPr="0003267E" w:rsidDel="00B26BC1">
          <w:rPr>
            <w:rFonts w:ascii="Times New Roman" w:hAnsi="Times New Roman" w:cs="Times New Roman"/>
          </w:rPr>
          <w:delText>; 2013</w:delText>
        </w:r>
      </w:del>
    </w:p>
    <w:p w14:paraId="24786CF0" w14:textId="2B2BA1D5"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del w:id="273" w:author="Brian Stock" w:date="2020-08-31T19:35:00Z">
        <w:r w:rsidRPr="0003267E" w:rsidDel="0003267E">
          <w:rPr>
            <w:rFonts w:ascii="Times New Roman" w:hAnsi="Times New Roman" w:cs="Times New Roman"/>
          </w:rPr>
          <w:delText>;</w:delText>
        </w:r>
      </w:del>
      <w:ins w:id="274" w:author="Brian Stock" w:date="2020-08-31T19:35:00Z">
        <w:r w:rsidR="0003267E">
          <w:rPr>
            <w:rFonts w:ascii="Times New Roman" w:hAnsi="Times New Roman" w:cs="Times New Roman"/>
          </w:rPr>
          <w:t>,</w:t>
        </w:r>
      </w:ins>
      <w:r w:rsidRPr="0003267E">
        <w:rPr>
          <w:rFonts w:ascii="Times New Roman" w:hAnsi="Times New Roman" w:cs="Times New Roman"/>
        </w:rPr>
        <w:t xml:space="preserve"> Skaug, H.J.</w:t>
      </w:r>
      <w:del w:id="275" w:author="Brian Stock" w:date="2020-08-31T19:35:00Z">
        <w:r w:rsidRPr="0003267E" w:rsidDel="0003267E">
          <w:rPr>
            <w:rFonts w:ascii="Times New Roman" w:hAnsi="Times New Roman" w:cs="Times New Roman"/>
          </w:rPr>
          <w:delText>;</w:delText>
        </w:r>
      </w:del>
      <w:ins w:id="276" w:author="Brian Stock" w:date="2020-08-31T19:35:00Z">
        <w:r w:rsidR="0003267E">
          <w:rPr>
            <w:rFonts w:ascii="Times New Roman" w:hAnsi="Times New Roman" w:cs="Times New Roman"/>
          </w:rPr>
          <w:t>,</w:t>
        </w:r>
      </w:ins>
      <w:r w:rsidRPr="0003267E">
        <w:rPr>
          <w:rFonts w:ascii="Times New Roman" w:hAnsi="Times New Roman" w:cs="Times New Roman"/>
        </w:rPr>
        <w:t xml:space="preserve"> Ancheta, J.</w:t>
      </w:r>
      <w:del w:id="277" w:author="Brian Stock" w:date="2020-08-31T19:35:00Z">
        <w:r w:rsidRPr="0003267E" w:rsidDel="0003267E">
          <w:rPr>
            <w:rFonts w:ascii="Times New Roman" w:hAnsi="Times New Roman" w:cs="Times New Roman"/>
          </w:rPr>
          <w:delText>;</w:delText>
        </w:r>
      </w:del>
      <w:ins w:id="278" w:author="Brian Stock" w:date="2020-08-31T19:35:00Z">
        <w:r w:rsidR="0003267E">
          <w:rPr>
            <w:rFonts w:ascii="Times New Roman" w:hAnsi="Times New Roman" w:cs="Times New Roman"/>
          </w:rPr>
          <w:t>,</w:t>
        </w:r>
      </w:ins>
      <w:r w:rsidRPr="0003267E">
        <w:rPr>
          <w:rFonts w:ascii="Times New Roman" w:hAnsi="Times New Roman" w:cs="Times New Roman"/>
        </w:rPr>
        <w:t xml:space="preserve"> Ianelli, J.</w:t>
      </w:r>
      <w:del w:id="279" w:author="Brian Stock" w:date="2020-08-31T19:35:00Z">
        <w:r w:rsidRPr="0003267E" w:rsidDel="0003267E">
          <w:rPr>
            <w:rFonts w:ascii="Times New Roman" w:hAnsi="Times New Roman" w:cs="Times New Roman"/>
          </w:rPr>
          <w:delText>;</w:delText>
        </w:r>
      </w:del>
      <w:ins w:id="280" w:author="Brian Stock" w:date="2020-08-31T19:35:00Z">
        <w:r w:rsidR="0003267E">
          <w:rPr>
            <w:rFonts w:ascii="Times New Roman" w:hAnsi="Times New Roman" w:cs="Times New Roman"/>
          </w:rPr>
          <w:t>,</w:t>
        </w:r>
      </w:ins>
      <w:r w:rsidRPr="0003267E">
        <w:rPr>
          <w:rFonts w:ascii="Times New Roman" w:hAnsi="Times New Roman" w:cs="Times New Roman"/>
        </w:rPr>
        <w:t xml:space="preserve"> Magnusson, A.</w:t>
      </w:r>
      <w:del w:id="281" w:author="Brian Stock" w:date="2020-08-31T19:35:00Z">
        <w:r w:rsidRPr="0003267E" w:rsidDel="0003267E">
          <w:rPr>
            <w:rFonts w:ascii="Times New Roman" w:hAnsi="Times New Roman" w:cs="Times New Roman"/>
          </w:rPr>
          <w:delText>;</w:delText>
        </w:r>
      </w:del>
      <w:ins w:id="282" w:author="Brian Stock" w:date="2020-08-31T19:35:00Z">
        <w:r w:rsidR="0003267E">
          <w:rPr>
            <w:rFonts w:ascii="Times New Roman" w:hAnsi="Times New Roman" w:cs="Times New Roman"/>
          </w:rPr>
          <w:t>,</w:t>
        </w:r>
      </w:ins>
      <w:r w:rsidRPr="0003267E">
        <w:rPr>
          <w:rFonts w:ascii="Times New Roman" w:hAnsi="Times New Roman" w:cs="Times New Roman"/>
        </w:rPr>
        <w:t xml:space="preserve"> Maunder, M.N.</w:t>
      </w:r>
      <w:del w:id="283" w:author="Brian Stock" w:date="2020-08-31T19:35:00Z">
        <w:r w:rsidRPr="0003267E" w:rsidDel="0003267E">
          <w:rPr>
            <w:rFonts w:ascii="Times New Roman" w:hAnsi="Times New Roman" w:cs="Times New Roman"/>
          </w:rPr>
          <w:delText>;</w:delText>
        </w:r>
      </w:del>
      <w:ins w:id="284" w:author="Brian Stock" w:date="2020-08-31T19:35:00Z">
        <w:r w:rsidR="0003267E">
          <w:rPr>
            <w:rFonts w:ascii="Times New Roman" w:hAnsi="Times New Roman" w:cs="Times New Roman"/>
          </w:rPr>
          <w:t>,</w:t>
        </w:r>
      </w:ins>
      <w:r w:rsidRPr="0003267E">
        <w:rPr>
          <w:rFonts w:ascii="Times New Roman" w:hAnsi="Times New Roman" w:cs="Times New Roman"/>
        </w:rPr>
        <w:t xml:space="preserve"> Nielsen, A.</w:t>
      </w:r>
      <w:del w:id="285" w:author="Brian Stock" w:date="2020-08-31T19:35:00Z">
        <w:r w:rsidRPr="0003267E" w:rsidDel="0003267E">
          <w:rPr>
            <w:rFonts w:ascii="Times New Roman" w:hAnsi="Times New Roman" w:cs="Times New Roman"/>
          </w:rPr>
          <w:delText>;</w:delText>
        </w:r>
      </w:del>
      <w:ins w:id="286"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287"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Sibert, J. </w:t>
      </w:r>
      <w:ins w:id="288" w:author="Brian Stock" w:date="2020-08-31T15:20:00Z">
        <w:r w:rsidR="00B26BC1" w:rsidRPr="0003267E">
          <w:rPr>
            <w:rFonts w:ascii="Times New Roman" w:hAnsi="Times New Roman" w:cs="Times New Roman"/>
          </w:rPr>
          <w:t xml:space="preserve">2012. </w:t>
        </w:r>
      </w:ins>
      <w:r w:rsidRPr="0003267E">
        <w:rPr>
          <w:rFonts w:ascii="Times New Roman" w:hAnsi="Times New Roman" w:cs="Times New Roman"/>
        </w:rPr>
        <w:t>AD Model Builder: using automatic differentiation for statistical inference of highly parameterized complex nonlinear models. Optimization Methods and Software. 27:</w:t>
      </w:r>
      <w:ins w:id="289" w:author="Brian Stock" w:date="2020-08-31T19:36:00Z">
        <w:r w:rsidR="0003267E">
          <w:rPr>
            <w:rFonts w:ascii="Times New Roman" w:hAnsi="Times New Roman" w:cs="Times New Roman"/>
          </w:rPr>
          <w:t xml:space="preserve"> </w:t>
        </w:r>
      </w:ins>
      <w:r w:rsidRPr="0003267E">
        <w:rPr>
          <w:rFonts w:ascii="Times New Roman" w:hAnsi="Times New Roman" w:cs="Times New Roman"/>
        </w:rPr>
        <w:t>233-249</w:t>
      </w:r>
      <w:ins w:id="290" w:author="Brian Stock" w:date="2020-08-31T15:20:00Z">
        <w:r w:rsidR="00B26BC1" w:rsidRPr="0003267E">
          <w:rPr>
            <w:rFonts w:ascii="Times New Roman" w:hAnsi="Times New Roman" w:cs="Times New Roman"/>
          </w:rPr>
          <w:t>.</w:t>
        </w:r>
      </w:ins>
      <w:del w:id="291" w:author="Brian Stock" w:date="2020-08-31T15:20:00Z">
        <w:r w:rsidRPr="0003267E" w:rsidDel="00B26BC1">
          <w:rPr>
            <w:rFonts w:ascii="Times New Roman" w:hAnsi="Times New Roman" w:cs="Times New Roman"/>
          </w:rPr>
          <w:delText>; 2012</w:delText>
        </w:r>
      </w:del>
    </w:p>
    <w:p w14:paraId="3AF7EBE9" w14:textId="6857706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del w:id="292" w:author="Brian Stock" w:date="2020-08-31T19:35:00Z">
        <w:r w:rsidRPr="0003267E" w:rsidDel="0003267E">
          <w:rPr>
            <w:rFonts w:ascii="Times New Roman" w:hAnsi="Times New Roman" w:cs="Times New Roman"/>
          </w:rPr>
          <w:delText>;</w:delText>
        </w:r>
      </w:del>
      <w:ins w:id="293" w:author="Brian Stock" w:date="2020-08-31T19:35:00Z">
        <w:r w:rsidR="0003267E">
          <w:rPr>
            <w:rFonts w:ascii="Times New Roman" w:hAnsi="Times New Roman" w:cs="Times New Roman"/>
          </w:rPr>
          <w:t>,</w:t>
        </w:r>
      </w:ins>
      <w:r w:rsidRPr="0003267E">
        <w:rPr>
          <w:rFonts w:ascii="Times New Roman" w:hAnsi="Times New Roman" w:cs="Times New Roman"/>
        </w:rPr>
        <w:t xml:space="preserve"> Legault, C.M.</w:t>
      </w:r>
      <w:del w:id="294" w:author="Brian Stock" w:date="2020-08-31T19:35:00Z">
        <w:r w:rsidRPr="0003267E" w:rsidDel="0003267E">
          <w:rPr>
            <w:rFonts w:ascii="Times New Roman" w:hAnsi="Times New Roman" w:cs="Times New Roman"/>
          </w:rPr>
          <w:delText>;</w:delText>
        </w:r>
      </w:del>
      <w:ins w:id="295"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296"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Cadrin, S.X. </w:t>
      </w:r>
      <w:ins w:id="297" w:author="Brian Stock" w:date="2020-08-31T15:20:00Z">
        <w:r w:rsidR="00B26BC1" w:rsidRPr="0003267E">
          <w:rPr>
            <w:rFonts w:ascii="Times New Roman" w:hAnsi="Times New Roman" w:cs="Times New Roman"/>
          </w:rPr>
          <w:t xml:space="preserve">2015. </w:t>
        </w:r>
      </w:ins>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w:t>
      </w:r>
      <w:del w:id="298" w:author="Brian Stock" w:date="2020-08-31T19:36:00Z">
        <w:r w:rsidRPr="0003267E" w:rsidDel="0003267E">
          <w:rPr>
            <w:rFonts w:ascii="Times New Roman" w:hAnsi="Times New Roman" w:cs="Times New Roman"/>
          </w:rPr>
          <w:delText>: Journal du Conseil.</w:delText>
        </w:r>
      </w:del>
      <w:r w:rsidRPr="0003267E">
        <w:rPr>
          <w:rFonts w:ascii="Times New Roman" w:hAnsi="Times New Roman" w:cs="Times New Roman"/>
        </w:rPr>
        <w:t xml:space="preserve"> 72:</w:t>
      </w:r>
      <w:ins w:id="299" w:author="Brian Stock" w:date="2020-08-31T19:36:00Z">
        <w:r w:rsidR="0003267E">
          <w:rPr>
            <w:rFonts w:ascii="Times New Roman" w:hAnsi="Times New Roman" w:cs="Times New Roman"/>
          </w:rPr>
          <w:t xml:space="preserve"> </w:t>
        </w:r>
      </w:ins>
      <w:r w:rsidRPr="0003267E">
        <w:rPr>
          <w:rFonts w:ascii="Times New Roman" w:hAnsi="Times New Roman" w:cs="Times New Roman"/>
        </w:rPr>
        <w:t>164-177</w:t>
      </w:r>
      <w:ins w:id="300" w:author="Brian Stock" w:date="2020-08-31T15:20:00Z">
        <w:r w:rsidR="00B26BC1" w:rsidRPr="0003267E">
          <w:rPr>
            <w:rFonts w:ascii="Times New Roman" w:hAnsi="Times New Roman" w:cs="Times New Roman"/>
          </w:rPr>
          <w:t>.</w:t>
        </w:r>
      </w:ins>
      <w:del w:id="301" w:author="Brian Stock" w:date="2020-08-31T15:20:00Z">
        <w:r w:rsidRPr="0003267E" w:rsidDel="00B26BC1">
          <w:rPr>
            <w:rFonts w:ascii="Times New Roman" w:hAnsi="Times New Roman" w:cs="Times New Roman"/>
          </w:rPr>
          <w:delText>; 2015</w:delText>
        </w:r>
      </w:del>
    </w:p>
    <w:p w14:paraId="54221060" w14:textId="2D7F16D8"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del w:id="302" w:author="Brian Stock" w:date="2020-08-31T19:35:00Z">
        <w:r w:rsidRPr="0003267E" w:rsidDel="0003267E">
          <w:rPr>
            <w:rFonts w:ascii="Times New Roman" w:hAnsi="Times New Roman" w:cs="Times New Roman"/>
          </w:rPr>
          <w:delText>;</w:delText>
        </w:r>
      </w:del>
      <w:ins w:id="303"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04" w:author="Brian Stock" w:date="2020-08-31T19:36:00Z">
        <w:r w:rsidR="0003267E">
          <w:rPr>
            <w:rFonts w:ascii="Times New Roman" w:hAnsi="Times New Roman" w:cs="Times New Roman"/>
          </w:rPr>
          <w:t xml:space="preserve">and </w:t>
        </w:r>
      </w:ins>
      <w:r w:rsidRPr="0003267E">
        <w:rPr>
          <w:rFonts w:ascii="Times New Roman" w:hAnsi="Times New Roman" w:cs="Times New Roman"/>
        </w:rPr>
        <w:t xml:space="preserve">Gunnlaugsson, T. </w:t>
      </w:r>
      <w:ins w:id="305" w:author="Brian Stock" w:date="2020-08-31T15:20:00Z">
        <w:r w:rsidR="00B26BC1" w:rsidRPr="0003267E">
          <w:rPr>
            <w:rFonts w:ascii="Times New Roman" w:hAnsi="Times New Roman" w:cs="Times New Roman"/>
          </w:rPr>
          <w:t xml:space="preserve">2012. </w:t>
        </w:r>
      </w:ins>
      <w:r w:rsidRPr="0003267E">
        <w:rPr>
          <w:rFonts w:ascii="Times New Roman" w:hAnsi="Times New Roman" w:cs="Times New Roman"/>
        </w:rPr>
        <w:t>Selection and estimation of sequential catch-at-age models. Canadian Journal of Fisheries and Aquatic Sciences</w:t>
      </w:r>
      <w:del w:id="306" w:author="Brian Stock" w:date="2020-08-31T19:37:00Z">
        <w:r w:rsidRPr="0003267E" w:rsidDel="00FC4FBA">
          <w:rPr>
            <w:rFonts w:ascii="Times New Roman" w:hAnsi="Times New Roman" w:cs="Times New Roman"/>
          </w:rPr>
          <w:delText>.</w:delText>
        </w:r>
      </w:del>
      <w:r w:rsidRPr="0003267E">
        <w:rPr>
          <w:rFonts w:ascii="Times New Roman" w:hAnsi="Times New Roman" w:cs="Times New Roman"/>
        </w:rPr>
        <w:t xml:space="preserve"> 69:</w:t>
      </w:r>
      <w:ins w:id="307" w:author="Brian Stock" w:date="2020-08-31T19:37:00Z">
        <w:r w:rsidR="00FC4FBA">
          <w:rPr>
            <w:rFonts w:ascii="Times New Roman" w:hAnsi="Times New Roman" w:cs="Times New Roman"/>
          </w:rPr>
          <w:t xml:space="preserve"> </w:t>
        </w:r>
      </w:ins>
      <w:r w:rsidRPr="0003267E">
        <w:rPr>
          <w:rFonts w:ascii="Times New Roman" w:hAnsi="Times New Roman" w:cs="Times New Roman"/>
        </w:rPr>
        <w:t>1760-1772</w:t>
      </w:r>
      <w:ins w:id="308" w:author="Brian Stock" w:date="2020-08-31T15:20:00Z">
        <w:r w:rsidR="00B26BC1" w:rsidRPr="0003267E">
          <w:rPr>
            <w:rFonts w:ascii="Times New Roman" w:hAnsi="Times New Roman" w:cs="Times New Roman"/>
          </w:rPr>
          <w:t>.</w:t>
        </w:r>
      </w:ins>
      <w:del w:id="309" w:author="Brian Stock" w:date="2020-08-31T15:20:00Z">
        <w:r w:rsidRPr="0003267E" w:rsidDel="00B26BC1">
          <w:rPr>
            <w:rFonts w:ascii="Times New Roman" w:hAnsi="Times New Roman" w:cs="Times New Roman"/>
          </w:rPr>
          <w:delText>; 2012</w:delText>
        </w:r>
      </w:del>
    </w:p>
    <w:p w14:paraId="39DB1EB3" w14:textId="3ED742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Hurtado-Ferro, F.</w:t>
      </w:r>
      <w:del w:id="310" w:author="Brian Stock" w:date="2020-08-31T19:35:00Z">
        <w:r w:rsidRPr="0003267E" w:rsidDel="0003267E">
          <w:rPr>
            <w:rFonts w:ascii="Times New Roman" w:hAnsi="Times New Roman" w:cs="Times New Roman"/>
          </w:rPr>
          <w:delText>;</w:delText>
        </w:r>
      </w:del>
      <w:ins w:id="311" w:author="Brian Stock" w:date="2020-08-31T19:35:00Z">
        <w:r w:rsidR="0003267E">
          <w:rPr>
            <w:rFonts w:ascii="Times New Roman" w:hAnsi="Times New Roman" w:cs="Times New Roman"/>
          </w:rPr>
          <w:t>,</w:t>
        </w:r>
      </w:ins>
      <w:r w:rsidRPr="0003267E">
        <w:rPr>
          <w:rFonts w:ascii="Times New Roman" w:hAnsi="Times New Roman" w:cs="Times New Roman"/>
        </w:rPr>
        <w:t xml:space="preserve"> Szuwalski, C.S.</w:t>
      </w:r>
      <w:del w:id="312" w:author="Brian Stock" w:date="2020-08-31T19:35:00Z">
        <w:r w:rsidRPr="0003267E" w:rsidDel="0003267E">
          <w:rPr>
            <w:rFonts w:ascii="Times New Roman" w:hAnsi="Times New Roman" w:cs="Times New Roman"/>
          </w:rPr>
          <w:delText>;</w:delText>
        </w:r>
      </w:del>
      <w:ins w:id="313" w:author="Brian Stock" w:date="2020-08-31T19:35:00Z">
        <w:r w:rsidR="0003267E">
          <w:rPr>
            <w:rFonts w:ascii="Times New Roman" w:hAnsi="Times New Roman" w:cs="Times New Roman"/>
          </w:rPr>
          <w:t>,</w:t>
        </w:r>
      </w:ins>
      <w:r w:rsidRPr="0003267E">
        <w:rPr>
          <w:rFonts w:ascii="Times New Roman" w:hAnsi="Times New Roman" w:cs="Times New Roman"/>
        </w:rPr>
        <w:t xml:space="preserve"> Valero, J.L.</w:t>
      </w:r>
      <w:del w:id="314" w:author="Brian Stock" w:date="2020-08-31T19:35:00Z">
        <w:r w:rsidRPr="0003267E" w:rsidDel="0003267E">
          <w:rPr>
            <w:rFonts w:ascii="Times New Roman" w:hAnsi="Times New Roman" w:cs="Times New Roman"/>
          </w:rPr>
          <w:delText>;</w:delText>
        </w:r>
      </w:del>
      <w:ins w:id="315" w:author="Brian Stock" w:date="2020-08-31T19:35:00Z">
        <w:r w:rsidR="0003267E">
          <w:rPr>
            <w:rFonts w:ascii="Times New Roman" w:hAnsi="Times New Roman" w:cs="Times New Roman"/>
          </w:rPr>
          <w:t>,</w:t>
        </w:r>
      </w:ins>
      <w:r w:rsidRPr="0003267E">
        <w:rPr>
          <w:rFonts w:ascii="Times New Roman" w:hAnsi="Times New Roman" w:cs="Times New Roman"/>
        </w:rPr>
        <w:t xml:space="preserve"> Anderson, S.C.</w:t>
      </w:r>
      <w:del w:id="316" w:author="Brian Stock" w:date="2020-08-31T19:35:00Z">
        <w:r w:rsidRPr="0003267E" w:rsidDel="0003267E">
          <w:rPr>
            <w:rFonts w:ascii="Times New Roman" w:hAnsi="Times New Roman" w:cs="Times New Roman"/>
          </w:rPr>
          <w:delText>;</w:delText>
        </w:r>
      </w:del>
      <w:ins w:id="317" w:author="Brian Stock" w:date="2020-08-31T19:35:00Z">
        <w:r w:rsidR="0003267E">
          <w:rPr>
            <w:rFonts w:ascii="Times New Roman" w:hAnsi="Times New Roman" w:cs="Times New Roman"/>
          </w:rPr>
          <w:t>,</w:t>
        </w:r>
      </w:ins>
      <w:r w:rsidRPr="0003267E">
        <w:rPr>
          <w:rFonts w:ascii="Times New Roman" w:hAnsi="Times New Roman" w:cs="Times New Roman"/>
        </w:rPr>
        <w:t xml:space="preserve"> Cunningham, C.J.</w:t>
      </w:r>
      <w:del w:id="318" w:author="Brian Stock" w:date="2020-08-31T19:35:00Z">
        <w:r w:rsidRPr="0003267E" w:rsidDel="0003267E">
          <w:rPr>
            <w:rFonts w:ascii="Times New Roman" w:hAnsi="Times New Roman" w:cs="Times New Roman"/>
          </w:rPr>
          <w:delText>;</w:delText>
        </w:r>
      </w:del>
      <w:ins w:id="319" w:author="Brian Stock" w:date="2020-08-31T19:35:00Z">
        <w:r w:rsidR="0003267E">
          <w:rPr>
            <w:rFonts w:ascii="Times New Roman" w:hAnsi="Times New Roman" w:cs="Times New Roman"/>
          </w:rPr>
          <w:t>,</w:t>
        </w:r>
      </w:ins>
      <w:r w:rsidRPr="0003267E">
        <w:rPr>
          <w:rFonts w:ascii="Times New Roman" w:hAnsi="Times New Roman" w:cs="Times New Roman"/>
        </w:rPr>
        <w:t xml:space="preserve"> Johnson, K.F.</w:t>
      </w:r>
      <w:del w:id="320" w:author="Brian Stock" w:date="2020-08-31T19:35:00Z">
        <w:r w:rsidRPr="0003267E" w:rsidDel="0003267E">
          <w:rPr>
            <w:rFonts w:ascii="Times New Roman" w:hAnsi="Times New Roman" w:cs="Times New Roman"/>
          </w:rPr>
          <w:delText>;</w:delText>
        </w:r>
      </w:del>
      <w:ins w:id="321" w:author="Brian Stock" w:date="2020-08-31T19:35:00Z">
        <w:r w:rsidR="0003267E">
          <w:rPr>
            <w:rFonts w:ascii="Times New Roman" w:hAnsi="Times New Roman" w:cs="Times New Roman"/>
          </w:rPr>
          <w:t>,</w:t>
        </w:r>
      </w:ins>
      <w:r w:rsidRPr="0003267E">
        <w:rPr>
          <w:rFonts w:ascii="Times New Roman" w:hAnsi="Times New Roman" w:cs="Times New Roman"/>
        </w:rPr>
        <w:t xml:space="preserve"> Licandeo, R.</w:t>
      </w:r>
      <w:del w:id="322" w:author="Brian Stock" w:date="2020-08-31T19:35:00Z">
        <w:r w:rsidRPr="0003267E" w:rsidDel="0003267E">
          <w:rPr>
            <w:rFonts w:ascii="Times New Roman" w:hAnsi="Times New Roman" w:cs="Times New Roman"/>
          </w:rPr>
          <w:delText>;</w:delText>
        </w:r>
      </w:del>
      <w:ins w:id="323" w:author="Brian Stock" w:date="2020-08-31T19:35:00Z">
        <w:r w:rsidR="0003267E">
          <w:rPr>
            <w:rFonts w:ascii="Times New Roman" w:hAnsi="Times New Roman" w:cs="Times New Roman"/>
          </w:rPr>
          <w:t>,</w:t>
        </w:r>
      </w:ins>
      <w:r w:rsidRPr="0003267E">
        <w:rPr>
          <w:rFonts w:ascii="Times New Roman" w:hAnsi="Times New Roman" w:cs="Times New Roman"/>
        </w:rPr>
        <w:t xml:space="preserve"> McGilliard, C.R.</w:t>
      </w:r>
      <w:del w:id="324" w:author="Brian Stock" w:date="2020-08-31T19:35:00Z">
        <w:r w:rsidRPr="0003267E" w:rsidDel="0003267E">
          <w:rPr>
            <w:rFonts w:ascii="Times New Roman" w:hAnsi="Times New Roman" w:cs="Times New Roman"/>
          </w:rPr>
          <w:delText>;</w:delText>
        </w:r>
      </w:del>
      <w:ins w:id="325" w:author="Brian Stock" w:date="2020-08-31T19:35:00Z">
        <w:r w:rsidR="0003267E">
          <w:rPr>
            <w:rFonts w:ascii="Times New Roman" w:hAnsi="Times New Roman" w:cs="Times New Roman"/>
          </w:rPr>
          <w:t>,</w:t>
        </w:r>
      </w:ins>
      <w:r w:rsidRPr="0003267E">
        <w:rPr>
          <w:rFonts w:ascii="Times New Roman" w:hAnsi="Times New Roman" w:cs="Times New Roman"/>
        </w:rPr>
        <w:t xml:space="preserve"> Monnahan, C.C.</w:t>
      </w:r>
      <w:del w:id="326" w:author="Brian Stock" w:date="2020-08-31T19:35:00Z">
        <w:r w:rsidRPr="0003267E" w:rsidDel="0003267E">
          <w:rPr>
            <w:rFonts w:ascii="Times New Roman" w:hAnsi="Times New Roman" w:cs="Times New Roman"/>
          </w:rPr>
          <w:delText>;</w:delText>
        </w:r>
      </w:del>
      <w:ins w:id="327"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28" w:author="Brian Stock" w:date="2020-08-31T19:37:00Z">
        <w:r w:rsidR="00FC4FBA">
          <w:rPr>
            <w:rFonts w:ascii="Times New Roman" w:hAnsi="Times New Roman" w:cs="Times New Roman"/>
          </w:rPr>
          <w:t xml:space="preserve">and </w:t>
        </w:r>
      </w:ins>
      <w:r w:rsidRPr="0003267E">
        <w:rPr>
          <w:rFonts w:ascii="Times New Roman" w:hAnsi="Times New Roman" w:cs="Times New Roman"/>
        </w:rPr>
        <w:t xml:space="preserve">Muradian, M.L. </w:t>
      </w:r>
      <w:ins w:id="329" w:author="Brian Stock" w:date="2020-08-31T15:20:00Z">
        <w:r w:rsidR="00B26BC1" w:rsidRPr="0003267E">
          <w:rPr>
            <w:rFonts w:ascii="Times New Roman" w:hAnsi="Times New Roman" w:cs="Times New Roman"/>
          </w:rPr>
          <w:t xml:space="preserve">2014. </w:t>
        </w:r>
      </w:ins>
      <w:r w:rsidRPr="0003267E">
        <w:rPr>
          <w:rFonts w:ascii="Times New Roman" w:hAnsi="Times New Roman" w:cs="Times New Roman"/>
        </w:rPr>
        <w:t>Looking in the rear-view mirror: bias and retrospective patterns in integrated, age-structured stock assessment models. ICES Journal of Marine Science</w:t>
      </w:r>
      <w:ins w:id="330" w:author="Brian Stock" w:date="2020-08-31T19:37:00Z">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ins>
      <w:del w:id="331" w:author="Brian Stock" w:date="2020-08-31T19:37:00Z">
        <w:r w:rsidRPr="0003267E" w:rsidDel="00FC4FBA">
          <w:rPr>
            <w:rFonts w:ascii="Times New Roman" w:hAnsi="Times New Roman" w:cs="Times New Roman"/>
          </w:rPr>
          <w:delText>: Journal du Conseil:fsu198</w:delText>
        </w:r>
      </w:del>
      <w:del w:id="332" w:author="Brian Stock" w:date="2020-08-31T15:19:00Z">
        <w:r w:rsidRPr="0003267E" w:rsidDel="00B26BC1">
          <w:rPr>
            <w:rFonts w:ascii="Times New Roman" w:hAnsi="Times New Roman" w:cs="Times New Roman"/>
          </w:rPr>
          <w:delText>; 2014</w:delText>
        </w:r>
      </w:del>
      <w:ins w:id="333" w:author="Brian Stock" w:date="2020-08-31T19:37:00Z">
        <w:r w:rsidR="00FC4FBA">
          <w:rPr>
            <w:rFonts w:ascii="Times New Roman" w:hAnsi="Times New Roman" w:cs="Times New Roman"/>
          </w:rPr>
          <w:t>.</w:t>
        </w:r>
      </w:ins>
    </w:p>
    <w:p w14:paraId="26357B1E" w14:textId="34DFCBB9"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del w:id="334" w:author="Brian Stock" w:date="2020-08-31T19:35:00Z">
        <w:r w:rsidRPr="0003267E" w:rsidDel="0003267E">
          <w:rPr>
            <w:rFonts w:ascii="Times New Roman" w:hAnsi="Times New Roman" w:cs="Times New Roman"/>
          </w:rPr>
          <w:delText>;</w:delText>
        </w:r>
      </w:del>
      <w:ins w:id="335" w:author="Brian Stock" w:date="2020-08-31T19:35:00Z">
        <w:r w:rsidR="0003267E">
          <w:rPr>
            <w:rFonts w:ascii="Times New Roman" w:hAnsi="Times New Roman" w:cs="Times New Roman"/>
          </w:rPr>
          <w:t>,</w:t>
        </w:r>
      </w:ins>
      <w:r w:rsidRPr="0003267E">
        <w:rPr>
          <w:rFonts w:ascii="Times New Roman" w:hAnsi="Times New Roman" w:cs="Times New Roman"/>
        </w:rPr>
        <w:t xml:space="preserve"> Councill, E.</w:t>
      </w:r>
      <w:del w:id="336" w:author="Brian Stock" w:date="2020-08-31T19:35:00Z">
        <w:r w:rsidRPr="0003267E" w:rsidDel="0003267E">
          <w:rPr>
            <w:rFonts w:ascii="Times New Roman" w:hAnsi="Times New Roman" w:cs="Times New Roman"/>
          </w:rPr>
          <w:delText>;</w:delText>
        </w:r>
      </w:del>
      <w:ins w:id="337" w:author="Brian Stock" w:date="2020-08-31T19:35:00Z">
        <w:r w:rsidR="0003267E">
          <w:rPr>
            <w:rFonts w:ascii="Times New Roman" w:hAnsi="Times New Roman" w:cs="Times New Roman"/>
          </w:rPr>
          <w:t>,</w:t>
        </w:r>
      </w:ins>
      <w:r w:rsidRPr="0003267E">
        <w:rPr>
          <w:rFonts w:ascii="Times New Roman" w:hAnsi="Times New Roman" w:cs="Times New Roman"/>
        </w:rPr>
        <w:t xml:space="preserve"> Thorson, J.T.</w:t>
      </w:r>
      <w:del w:id="338" w:author="Brian Stock" w:date="2020-08-31T19:35:00Z">
        <w:r w:rsidRPr="0003267E" w:rsidDel="0003267E">
          <w:rPr>
            <w:rFonts w:ascii="Times New Roman" w:hAnsi="Times New Roman" w:cs="Times New Roman"/>
          </w:rPr>
          <w:delText>;</w:delText>
        </w:r>
      </w:del>
      <w:ins w:id="339" w:author="Brian Stock" w:date="2020-08-31T19:35:00Z">
        <w:r w:rsidR="0003267E">
          <w:rPr>
            <w:rFonts w:ascii="Times New Roman" w:hAnsi="Times New Roman" w:cs="Times New Roman"/>
          </w:rPr>
          <w:t>,</w:t>
        </w:r>
      </w:ins>
      <w:r w:rsidRPr="0003267E">
        <w:rPr>
          <w:rFonts w:ascii="Times New Roman" w:hAnsi="Times New Roman" w:cs="Times New Roman"/>
        </w:rPr>
        <w:t xml:space="preserve"> Brooks, E.</w:t>
      </w:r>
      <w:del w:id="340" w:author="Brian Stock" w:date="2020-08-31T19:35:00Z">
        <w:r w:rsidRPr="0003267E" w:rsidDel="0003267E">
          <w:rPr>
            <w:rFonts w:ascii="Times New Roman" w:hAnsi="Times New Roman" w:cs="Times New Roman"/>
          </w:rPr>
          <w:delText>;</w:delText>
        </w:r>
      </w:del>
      <w:ins w:id="341" w:author="Brian Stock" w:date="2020-08-31T19:35:00Z">
        <w:r w:rsidR="0003267E">
          <w:rPr>
            <w:rFonts w:ascii="Times New Roman" w:hAnsi="Times New Roman" w:cs="Times New Roman"/>
          </w:rPr>
          <w:t>,</w:t>
        </w:r>
      </w:ins>
      <w:r w:rsidRPr="0003267E">
        <w:rPr>
          <w:rFonts w:ascii="Times New Roman" w:hAnsi="Times New Roman" w:cs="Times New Roman"/>
        </w:rPr>
        <w:t xml:space="preserve"> Methot, R.D.</w:t>
      </w:r>
      <w:del w:id="342" w:author="Brian Stock" w:date="2020-08-31T19:35:00Z">
        <w:r w:rsidRPr="0003267E" w:rsidDel="0003267E">
          <w:rPr>
            <w:rFonts w:ascii="Times New Roman" w:hAnsi="Times New Roman" w:cs="Times New Roman"/>
          </w:rPr>
          <w:delText>;</w:delText>
        </w:r>
      </w:del>
      <w:ins w:id="343"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44" w:author="Brian Stock" w:date="2020-08-31T19:38:00Z">
        <w:r w:rsidR="00FC4FBA">
          <w:rPr>
            <w:rFonts w:ascii="Times New Roman" w:hAnsi="Times New Roman" w:cs="Times New Roman"/>
          </w:rPr>
          <w:t xml:space="preserve">and </w:t>
        </w:r>
      </w:ins>
      <w:r w:rsidRPr="0003267E">
        <w:rPr>
          <w:rFonts w:ascii="Times New Roman" w:hAnsi="Times New Roman" w:cs="Times New Roman"/>
        </w:rPr>
        <w:t xml:space="preserve">Punt, A.E. </w:t>
      </w:r>
      <w:ins w:id="345" w:author="Brian Stock" w:date="2020-08-31T15:19:00Z">
        <w:r w:rsidR="00B26BC1" w:rsidRPr="0003267E">
          <w:rPr>
            <w:rFonts w:ascii="Times New Roman" w:hAnsi="Times New Roman" w:cs="Times New Roman"/>
          </w:rPr>
          <w:t xml:space="preserve">2016. </w:t>
        </w:r>
      </w:ins>
      <w:r w:rsidRPr="0003267E">
        <w:rPr>
          <w:rFonts w:ascii="Times New Roman" w:hAnsi="Times New Roman" w:cs="Times New Roman"/>
        </w:rPr>
        <w:t>Can autocorrelated recruitment be estimated using integrated assessment models and how does it affect population forecasts? Fisheries Research</w:t>
      </w:r>
      <w:del w:id="346" w:author="Brian Stock" w:date="2020-08-31T19:38:00Z">
        <w:r w:rsidRPr="0003267E" w:rsidDel="00FC4FBA">
          <w:rPr>
            <w:rFonts w:ascii="Times New Roman" w:hAnsi="Times New Roman" w:cs="Times New Roman"/>
          </w:rPr>
          <w:delText>.</w:delText>
        </w:r>
      </w:del>
      <w:r w:rsidRPr="0003267E">
        <w:rPr>
          <w:rFonts w:ascii="Times New Roman" w:hAnsi="Times New Roman" w:cs="Times New Roman"/>
        </w:rPr>
        <w:t xml:space="preserve"> 183:222-232</w:t>
      </w:r>
      <w:ins w:id="347" w:author="Brian Stock" w:date="2020-08-31T15:19:00Z">
        <w:r w:rsidR="00B26BC1" w:rsidRPr="0003267E">
          <w:rPr>
            <w:rFonts w:ascii="Times New Roman" w:hAnsi="Times New Roman" w:cs="Times New Roman"/>
          </w:rPr>
          <w:t>.</w:t>
        </w:r>
      </w:ins>
      <w:del w:id="348" w:author="Brian Stock" w:date="2020-08-31T15:19:00Z">
        <w:r w:rsidRPr="0003267E" w:rsidDel="00B26BC1">
          <w:rPr>
            <w:rFonts w:ascii="Times New Roman" w:hAnsi="Times New Roman" w:cs="Times New Roman"/>
          </w:rPr>
          <w:delText>; 2016</w:delText>
        </w:r>
      </w:del>
    </w:p>
    <w:p w14:paraId="6CC0E950" w14:textId="7279415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del w:id="349" w:author="Brian Stock" w:date="2020-08-31T19:35:00Z">
        <w:r w:rsidRPr="0003267E" w:rsidDel="0003267E">
          <w:rPr>
            <w:rFonts w:ascii="Times New Roman" w:hAnsi="Times New Roman" w:cs="Times New Roman"/>
          </w:rPr>
          <w:delText>;</w:delText>
        </w:r>
      </w:del>
      <w:ins w:id="350" w:author="Brian Stock" w:date="2020-08-31T19:35:00Z">
        <w:r w:rsidR="0003267E">
          <w:rPr>
            <w:rFonts w:ascii="Times New Roman" w:hAnsi="Times New Roman" w:cs="Times New Roman"/>
          </w:rPr>
          <w:t>,</w:t>
        </w:r>
      </w:ins>
      <w:r w:rsidRPr="0003267E">
        <w:rPr>
          <w:rFonts w:ascii="Times New Roman" w:hAnsi="Times New Roman" w:cs="Times New Roman"/>
        </w:rPr>
        <w:t xml:space="preserve"> Monnahan, C.C.</w:t>
      </w:r>
      <w:del w:id="351" w:author="Brian Stock" w:date="2020-08-31T19:35:00Z">
        <w:r w:rsidRPr="0003267E" w:rsidDel="0003267E">
          <w:rPr>
            <w:rFonts w:ascii="Times New Roman" w:hAnsi="Times New Roman" w:cs="Times New Roman"/>
          </w:rPr>
          <w:delText>;</w:delText>
        </w:r>
      </w:del>
      <w:ins w:id="352" w:author="Brian Stock" w:date="2020-08-31T19:35:00Z">
        <w:r w:rsidR="0003267E">
          <w:rPr>
            <w:rFonts w:ascii="Times New Roman" w:hAnsi="Times New Roman" w:cs="Times New Roman"/>
          </w:rPr>
          <w:t>,</w:t>
        </w:r>
      </w:ins>
      <w:r w:rsidRPr="0003267E">
        <w:rPr>
          <w:rFonts w:ascii="Times New Roman" w:hAnsi="Times New Roman" w:cs="Times New Roman"/>
        </w:rPr>
        <w:t xml:space="preserve"> McGilliard, C.R.</w:t>
      </w:r>
      <w:del w:id="353" w:author="Brian Stock" w:date="2020-08-31T19:35:00Z">
        <w:r w:rsidRPr="0003267E" w:rsidDel="0003267E">
          <w:rPr>
            <w:rFonts w:ascii="Times New Roman" w:hAnsi="Times New Roman" w:cs="Times New Roman"/>
          </w:rPr>
          <w:delText>;</w:delText>
        </w:r>
      </w:del>
      <w:ins w:id="354" w:author="Brian Stock" w:date="2020-08-31T19:35:00Z">
        <w:r w:rsidR="0003267E">
          <w:rPr>
            <w:rFonts w:ascii="Times New Roman" w:hAnsi="Times New Roman" w:cs="Times New Roman"/>
          </w:rPr>
          <w:t>,</w:t>
        </w:r>
      </w:ins>
      <w:r w:rsidRPr="0003267E">
        <w:rPr>
          <w:rFonts w:ascii="Times New Roman" w:hAnsi="Times New Roman" w:cs="Times New Roman"/>
        </w:rPr>
        <w:t xml:space="preserve"> Vert-pre, K.A.</w:t>
      </w:r>
      <w:del w:id="355" w:author="Brian Stock" w:date="2020-08-31T19:35:00Z">
        <w:r w:rsidRPr="0003267E" w:rsidDel="0003267E">
          <w:rPr>
            <w:rFonts w:ascii="Times New Roman" w:hAnsi="Times New Roman" w:cs="Times New Roman"/>
          </w:rPr>
          <w:delText>;</w:delText>
        </w:r>
      </w:del>
      <w:ins w:id="356" w:author="Brian Stock" w:date="2020-08-31T19:35:00Z">
        <w:r w:rsidR="0003267E">
          <w:rPr>
            <w:rFonts w:ascii="Times New Roman" w:hAnsi="Times New Roman" w:cs="Times New Roman"/>
          </w:rPr>
          <w:t>,</w:t>
        </w:r>
      </w:ins>
      <w:r w:rsidRPr="0003267E">
        <w:rPr>
          <w:rFonts w:ascii="Times New Roman" w:hAnsi="Times New Roman" w:cs="Times New Roman"/>
        </w:rPr>
        <w:t xml:space="preserve"> Anderson, S.C.</w:t>
      </w:r>
      <w:del w:id="357" w:author="Brian Stock" w:date="2020-08-31T19:35:00Z">
        <w:r w:rsidRPr="0003267E" w:rsidDel="0003267E">
          <w:rPr>
            <w:rFonts w:ascii="Times New Roman" w:hAnsi="Times New Roman" w:cs="Times New Roman"/>
          </w:rPr>
          <w:delText>;</w:delText>
        </w:r>
      </w:del>
      <w:ins w:id="358" w:author="Brian Stock" w:date="2020-08-31T19:35:00Z">
        <w:r w:rsidR="0003267E">
          <w:rPr>
            <w:rFonts w:ascii="Times New Roman" w:hAnsi="Times New Roman" w:cs="Times New Roman"/>
          </w:rPr>
          <w:t>,</w:t>
        </w:r>
      </w:ins>
      <w:r w:rsidRPr="0003267E">
        <w:rPr>
          <w:rFonts w:ascii="Times New Roman" w:hAnsi="Times New Roman" w:cs="Times New Roman"/>
        </w:rPr>
        <w:t xml:space="preserve"> Cunningham, C.J.</w:t>
      </w:r>
      <w:del w:id="359" w:author="Brian Stock" w:date="2020-08-31T19:35:00Z">
        <w:r w:rsidRPr="0003267E" w:rsidDel="0003267E">
          <w:rPr>
            <w:rFonts w:ascii="Times New Roman" w:hAnsi="Times New Roman" w:cs="Times New Roman"/>
          </w:rPr>
          <w:delText>;</w:delText>
        </w:r>
      </w:del>
      <w:ins w:id="360" w:author="Brian Stock" w:date="2020-08-31T19:35:00Z">
        <w:r w:rsidR="0003267E">
          <w:rPr>
            <w:rFonts w:ascii="Times New Roman" w:hAnsi="Times New Roman" w:cs="Times New Roman"/>
          </w:rPr>
          <w:t>,</w:t>
        </w:r>
      </w:ins>
      <w:r w:rsidRPr="0003267E">
        <w:rPr>
          <w:rFonts w:ascii="Times New Roman" w:hAnsi="Times New Roman" w:cs="Times New Roman"/>
        </w:rPr>
        <w:t xml:space="preserve"> Hurtado-Ferro, F.</w:t>
      </w:r>
      <w:del w:id="361" w:author="Brian Stock" w:date="2020-08-31T19:35:00Z">
        <w:r w:rsidRPr="0003267E" w:rsidDel="0003267E">
          <w:rPr>
            <w:rFonts w:ascii="Times New Roman" w:hAnsi="Times New Roman" w:cs="Times New Roman"/>
          </w:rPr>
          <w:delText>;</w:delText>
        </w:r>
      </w:del>
      <w:ins w:id="362" w:author="Brian Stock" w:date="2020-08-31T19:35:00Z">
        <w:r w:rsidR="0003267E">
          <w:rPr>
            <w:rFonts w:ascii="Times New Roman" w:hAnsi="Times New Roman" w:cs="Times New Roman"/>
          </w:rPr>
          <w:t>,</w:t>
        </w:r>
      </w:ins>
      <w:r w:rsidRPr="0003267E">
        <w:rPr>
          <w:rFonts w:ascii="Times New Roman" w:hAnsi="Times New Roman" w:cs="Times New Roman"/>
        </w:rPr>
        <w:t xml:space="preserve"> Licandeo, R.R.</w:t>
      </w:r>
      <w:del w:id="363" w:author="Brian Stock" w:date="2020-08-31T19:35:00Z">
        <w:r w:rsidRPr="0003267E" w:rsidDel="0003267E">
          <w:rPr>
            <w:rFonts w:ascii="Times New Roman" w:hAnsi="Times New Roman" w:cs="Times New Roman"/>
          </w:rPr>
          <w:delText>;</w:delText>
        </w:r>
      </w:del>
      <w:ins w:id="364" w:author="Brian Stock" w:date="2020-08-31T19:35:00Z">
        <w:r w:rsidR="0003267E">
          <w:rPr>
            <w:rFonts w:ascii="Times New Roman" w:hAnsi="Times New Roman" w:cs="Times New Roman"/>
          </w:rPr>
          <w:t>,</w:t>
        </w:r>
      </w:ins>
      <w:r w:rsidRPr="0003267E">
        <w:rPr>
          <w:rFonts w:ascii="Times New Roman" w:hAnsi="Times New Roman" w:cs="Times New Roman"/>
        </w:rPr>
        <w:t xml:space="preserve"> Muradian, M.L.</w:t>
      </w:r>
      <w:del w:id="365" w:author="Brian Stock" w:date="2020-08-31T19:35:00Z">
        <w:r w:rsidRPr="0003267E" w:rsidDel="0003267E">
          <w:rPr>
            <w:rFonts w:ascii="Times New Roman" w:hAnsi="Times New Roman" w:cs="Times New Roman"/>
          </w:rPr>
          <w:delText>;</w:delText>
        </w:r>
      </w:del>
      <w:ins w:id="366"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67" w:author="Brian Stock" w:date="2020-08-31T19:38:00Z">
        <w:r w:rsidR="00FC4FBA">
          <w:rPr>
            <w:rFonts w:ascii="Times New Roman" w:hAnsi="Times New Roman" w:cs="Times New Roman"/>
          </w:rPr>
          <w:t xml:space="preserve">and </w:t>
        </w:r>
      </w:ins>
      <w:r w:rsidRPr="0003267E">
        <w:rPr>
          <w:rFonts w:ascii="Times New Roman" w:hAnsi="Times New Roman" w:cs="Times New Roman"/>
        </w:rPr>
        <w:t xml:space="preserve">Ono, K. </w:t>
      </w:r>
      <w:ins w:id="368" w:author="Brian Stock" w:date="2020-08-31T15:19:00Z">
        <w:r w:rsidR="00B26BC1" w:rsidRPr="0003267E">
          <w:rPr>
            <w:rFonts w:ascii="Times New Roman" w:hAnsi="Times New Roman" w:cs="Times New Roman"/>
          </w:rPr>
          <w:t xml:space="preserve">2015. </w:t>
        </w:r>
      </w:ins>
      <w:r w:rsidRPr="0003267E">
        <w:rPr>
          <w:rFonts w:ascii="Times New Roman" w:hAnsi="Times New Roman" w:cs="Times New Roman"/>
        </w:rPr>
        <w:t>Time-varying natural mortality in fisheries stock assessment models: identifying a default approach. ICES Journal of Marine Science</w:t>
      </w:r>
      <w:ins w:id="369" w:author="Brian Stock" w:date="2020-08-31T19:38:00Z">
        <w:r w:rsidR="00FC4FBA">
          <w:rPr>
            <w:rFonts w:ascii="Times New Roman" w:hAnsi="Times New Roman" w:cs="Times New Roman"/>
          </w:rPr>
          <w:t xml:space="preserve"> </w:t>
        </w:r>
      </w:ins>
      <w:del w:id="370" w:author="Brian Stock" w:date="2020-08-31T19:38:00Z">
        <w:r w:rsidRPr="0003267E" w:rsidDel="00FC4FBA">
          <w:rPr>
            <w:rFonts w:ascii="Times New Roman" w:hAnsi="Times New Roman" w:cs="Times New Roman"/>
          </w:rPr>
          <w:delText xml:space="preserve">: Journal du Conseil. </w:delText>
        </w:r>
      </w:del>
      <w:r w:rsidRPr="0003267E">
        <w:rPr>
          <w:rFonts w:ascii="Times New Roman" w:hAnsi="Times New Roman" w:cs="Times New Roman"/>
        </w:rPr>
        <w:t>72:</w:t>
      </w:r>
      <w:ins w:id="371" w:author="Brian Stock" w:date="2020-08-31T19:38:00Z">
        <w:r w:rsidR="00FC4FBA">
          <w:rPr>
            <w:rFonts w:ascii="Times New Roman" w:hAnsi="Times New Roman" w:cs="Times New Roman"/>
          </w:rPr>
          <w:t xml:space="preserve"> </w:t>
        </w:r>
      </w:ins>
      <w:r w:rsidRPr="0003267E">
        <w:rPr>
          <w:rFonts w:ascii="Times New Roman" w:hAnsi="Times New Roman" w:cs="Times New Roman"/>
        </w:rPr>
        <w:t>137-150</w:t>
      </w:r>
      <w:ins w:id="372" w:author="Brian Stock" w:date="2020-08-31T15:19:00Z">
        <w:r w:rsidR="00B26BC1" w:rsidRPr="0003267E">
          <w:rPr>
            <w:rFonts w:ascii="Times New Roman" w:hAnsi="Times New Roman" w:cs="Times New Roman"/>
          </w:rPr>
          <w:t>.</w:t>
        </w:r>
      </w:ins>
      <w:del w:id="373" w:author="Brian Stock" w:date="2020-08-31T15:19:00Z">
        <w:r w:rsidRPr="0003267E" w:rsidDel="00B26BC1">
          <w:rPr>
            <w:rFonts w:ascii="Times New Roman" w:hAnsi="Times New Roman" w:cs="Times New Roman"/>
          </w:rPr>
          <w:delText>; 2015</w:delText>
        </w:r>
      </w:del>
    </w:p>
    <w:p w14:paraId="3329EF1A" w14:textId="4785493E" w:rsidR="00986FA6" w:rsidRPr="0003267E"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w:t>
      </w:r>
      <w:del w:id="374" w:author="Brian Stock" w:date="2020-08-31T19:38:00Z">
        <w:r w:rsidRPr="0003267E" w:rsidDel="00FC4FBA">
          <w:rPr>
            <w:rFonts w:ascii="Times New Roman" w:hAnsi="Times New Roman" w:cs="Times New Roman"/>
          </w:rPr>
          <w:delText>,</w:delText>
        </w:r>
      </w:del>
      <w:r w:rsidRPr="0003267E">
        <w:rPr>
          <w:rFonts w:ascii="Times New Roman" w:hAnsi="Times New Roman" w:cs="Times New Roman"/>
        </w:rPr>
        <w:t xml:space="preserve"> 70: 1</w:t>
      </w:r>
      <w:ins w:id="375" w:author="Brian Stock" w:date="2020-08-31T19:39:00Z">
        <w:r w:rsidR="00FC4FBA">
          <w:rPr>
            <w:rFonts w:ascii="Times New Roman" w:hAnsi="Times New Roman" w:cs="Times New Roman"/>
          </w:rPr>
          <w:t>-</w:t>
        </w:r>
      </w:ins>
      <w:del w:id="376" w:author="Brian Stock" w:date="2020-08-31T19:39:00Z">
        <w:r w:rsidRPr="0003267E" w:rsidDel="00FC4FBA">
          <w:rPr>
            <w:rFonts w:ascii="Times New Roman" w:hAnsi="Times New Roman" w:cs="Times New Roman"/>
          </w:rPr>
          <w:delText>–</w:delText>
        </w:r>
      </w:del>
      <w:r w:rsidRPr="0003267E">
        <w:rPr>
          <w:rFonts w:ascii="Times New Roman" w:hAnsi="Times New Roman" w:cs="Times New Roman"/>
        </w:rPr>
        <w:t>21.</w:t>
      </w:r>
    </w:p>
    <w:p w14:paraId="4F7139A9" w14:textId="749677E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ins w:id="377" w:author="Brian Stock" w:date="2020-08-31T15:19:00Z">
        <w:r w:rsidR="00B26BC1" w:rsidRPr="0003267E">
          <w:rPr>
            <w:rFonts w:ascii="Times New Roman" w:hAnsi="Times New Roman" w:cs="Times New Roman"/>
          </w:rPr>
          <w:t xml:space="preserve"> 2009.</w:t>
        </w:r>
      </w:ins>
      <w:r w:rsidRPr="0003267E">
        <w:rPr>
          <w:rFonts w:ascii="Times New Roman" w:hAnsi="Times New Roman" w:cs="Times New Roman"/>
        </w:rPr>
        <w:t xml:space="preserve"> Report of the retrospective working group. NOAA NMFS Northeast Fisheries Science Center Reference Document:09-01</w:t>
      </w:r>
      <w:ins w:id="378" w:author="Brian Stock" w:date="2020-08-31T15:19:00Z">
        <w:r w:rsidR="00B26BC1" w:rsidRPr="0003267E">
          <w:rPr>
            <w:rFonts w:ascii="Times New Roman" w:hAnsi="Times New Roman" w:cs="Times New Roman"/>
          </w:rPr>
          <w:t>.</w:t>
        </w:r>
      </w:ins>
      <w:del w:id="379" w:author="Brian Stock" w:date="2020-08-31T15:19:00Z">
        <w:r w:rsidRPr="0003267E" w:rsidDel="00B26BC1">
          <w:rPr>
            <w:rFonts w:ascii="Times New Roman" w:hAnsi="Times New Roman" w:cs="Times New Roman"/>
          </w:rPr>
          <w:delText>; 2009</w:delText>
        </w:r>
      </w:del>
    </w:p>
    <w:p w14:paraId="45BDD7F8" w14:textId="02B0A31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del w:id="380" w:author="Brian Stock" w:date="2020-08-31T19:35:00Z">
        <w:r w:rsidRPr="0003267E" w:rsidDel="0003267E">
          <w:rPr>
            <w:rFonts w:ascii="Times New Roman" w:hAnsi="Times New Roman" w:cs="Times New Roman"/>
          </w:rPr>
          <w:delText>;</w:delText>
        </w:r>
      </w:del>
      <w:ins w:id="381" w:author="Brian Stock" w:date="2020-08-31T19:35:00Z">
        <w:r w:rsidR="0003267E">
          <w:rPr>
            <w:rFonts w:ascii="Times New Roman" w:hAnsi="Times New Roman" w:cs="Times New Roman"/>
          </w:rPr>
          <w:t>,</w:t>
        </w:r>
      </w:ins>
      <w:r w:rsidRPr="0003267E">
        <w:rPr>
          <w:rFonts w:ascii="Times New Roman" w:hAnsi="Times New Roman" w:cs="Times New Roman"/>
        </w:rPr>
        <w:t xml:space="preserve"> Alade, L.</w:t>
      </w:r>
      <w:del w:id="382" w:author="Brian Stock" w:date="2020-08-31T19:35:00Z">
        <w:r w:rsidRPr="0003267E" w:rsidDel="0003267E">
          <w:rPr>
            <w:rFonts w:ascii="Times New Roman" w:hAnsi="Times New Roman" w:cs="Times New Roman"/>
          </w:rPr>
          <w:delText>;</w:delText>
        </w:r>
      </w:del>
      <w:ins w:id="383" w:author="Brian Stock" w:date="2020-08-31T19:35:00Z">
        <w:r w:rsidR="0003267E">
          <w:rPr>
            <w:rFonts w:ascii="Times New Roman" w:hAnsi="Times New Roman" w:cs="Times New Roman"/>
          </w:rPr>
          <w:t>,</w:t>
        </w:r>
      </w:ins>
      <w:r w:rsidRPr="0003267E">
        <w:rPr>
          <w:rFonts w:ascii="Times New Roman" w:hAnsi="Times New Roman" w:cs="Times New Roman"/>
        </w:rPr>
        <w:t xml:space="preserve"> Stone, H.H.</w:t>
      </w:r>
      <w:del w:id="384" w:author="Brian Stock" w:date="2020-08-31T19:35:00Z">
        <w:r w:rsidRPr="0003267E" w:rsidDel="0003267E">
          <w:rPr>
            <w:rFonts w:ascii="Times New Roman" w:hAnsi="Times New Roman" w:cs="Times New Roman"/>
          </w:rPr>
          <w:delText>;</w:delText>
        </w:r>
      </w:del>
      <w:ins w:id="385"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86" w:author="Brian Stock" w:date="2020-08-31T19:39:00Z">
        <w:r w:rsidR="00FC4FBA">
          <w:rPr>
            <w:rFonts w:ascii="Times New Roman" w:hAnsi="Times New Roman" w:cs="Times New Roman"/>
          </w:rPr>
          <w:t xml:space="preserve">and </w:t>
        </w:r>
      </w:ins>
      <w:r w:rsidRPr="0003267E">
        <w:rPr>
          <w:rFonts w:ascii="Times New Roman" w:hAnsi="Times New Roman" w:cs="Times New Roman"/>
        </w:rPr>
        <w:t xml:space="preserve">Gross, W.E. </w:t>
      </w:r>
      <w:ins w:id="387" w:author="Brian Stock" w:date="2020-08-31T15:19:00Z">
        <w:r w:rsidR="00B26BC1" w:rsidRPr="0003267E">
          <w:rPr>
            <w:rFonts w:ascii="Times New Roman" w:hAnsi="Times New Roman" w:cs="Times New Roman"/>
          </w:rPr>
          <w:t xml:space="preserve">2012. </w:t>
        </w:r>
      </w:ins>
      <w:r w:rsidRPr="0003267E">
        <w:rPr>
          <w:rFonts w:ascii="Times New Roman" w:hAnsi="Times New Roman" w:cs="Times New Roman"/>
        </w:rPr>
        <w:t>Stock assessment of Georges Bank yellowtail flounder for 2012. TRAC Ref Doc. 2:133</w:t>
      </w:r>
      <w:ins w:id="388" w:author="Brian Stock" w:date="2020-08-31T15:19:00Z">
        <w:r w:rsidR="00B26BC1" w:rsidRPr="0003267E">
          <w:rPr>
            <w:rFonts w:ascii="Times New Roman" w:hAnsi="Times New Roman" w:cs="Times New Roman"/>
          </w:rPr>
          <w:t>.</w:t>
        </w:r>
      </w:ins>
      <w:del w:id="389" w:author="Brian Stock" w:date="2020-08-31T15:19:00Z">
        <w:r w:rsidRPr="0003267E" w:rsidDel="00B26BC1">
          <w:rPr>
            <w:rFonts w:ascii="Times New Roman" w:hAnsi="Times New Roman" w:cs="Times New Roman"/>
          </w:rPr>
          <w:delText>; 2012</w:delText>
        </w:r>
      </w:del>
    </w:p>
    <w:p w14:paraId="1F131B30" w14:textId="137909E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del w:id="390" w:author="Brian Stock" w:date="2020-08-31T19:35:00Z">
        <w:r w:rsidRPr="0003267E" w:rsidDel="0003267E">
          <w:rPr>
            <w:rFonts w:ascii="Times New Roman" w:hAnsi="Times New Roman" w:cs="Times New Roman"/>
          </w:rPr>
          <w:delText>;</w:delText>
        </w:r>
      </w:del>
      <w:ins w:id="391"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392" w:author="Brian Stock" w:date="2020-08-31T19:39:00Z">
        <w:r w:rsidR="00FC4FBA">
          <w:rPr>
            <w:rFonts w:ascii="Times New Roman" w:hAnsi="Times New Roman" w:cs="Times New Roman"/>
          </w:rPr>
          <w:t xml:space="preserve">and </w:t>
        </w:r>
      </w:ins>
      <w:r w:rsidRPr="0003267E">
        <w:rPr>
          <w:rFonts w:ascii="Times New Roman" w:hAnsi="Times New Roman" w:cs="Times New Roman"/>
        </w:rPr>
        <w:t xml:space="preserve">Palmer, M.C. </w:t>
      </w:r>
      <w:ins w:id="393" w:author="Brian Stock" w:date="2020-08-31T15:18:00Z">
        <w:r w:rsidR="00B26BC1" w:rsidRPr="0003267E">
          <w:rPr>
            <w:rFonts w:ascii="Times New Roman" w:hAnsi="Times New Roman" w:cs="Times New Roman"/>
          </w:rPr>
          <w:t xml:space="preserve">2015. </w:t>
        </w:r>
      </w:ins>
      <w:r w:rsidRPr="0003267E">
        <w:rPr>
          <w:rFonts w:ascii="Times New Roman" w:hAnsi="Times New Roman" w:cs="Times New Roman"/>
        </w:rPr>
        <w:t>In what direction should the fishing mortality target change when natural mortality increases within an assessment? Canadian Journal of Fisheries and Aquatic Sciences</w:t>
      </w:r>
      <w:ins w:id="394" w:author="Brian Stock" w:date="2020-08-31T19:39:00Z">
        <w:r w:rsidR="00FC4FBA">
          <w:rPr>
            <w:rFonts w:ascii="Times New Roman" w:hAnsi="Times New Roman" w:cs="Times New Roman"/>
          </w:rPr>
          <w:t xml:space="preserve"> </w:t>
        </w:r>
      </w:ins>
      <w:del w:id="395" w:author="Brian Stock" w:date="2020-08-31T19:39:00Z">
        <w:r w:rsidRPr="0003267E" w:rsidDel="00FC4FBA">
          <w:rPr>
            <w:rFonts w:ascii="Times New Roman" w:hAnsi="Times New Roman" w:cs="Times New Roman"/>
          </w:rPr>
          <w:delText xml:space="preserve">. </w:delText>
        </w:r>
      </w:del>
      <w:r w:rsidRPr="0003267E">
        <w:rPr>
          <w:rFonts w:ascii="Times New Roman" w:hAnsi="Times New Roman" w:cs="Times New Roman"/>
        </w:rPr>
        <w:t>73:</w:t>
      </w:r>
      <w:ins w:id="396" w:author="Brian Stock" w:date="2020-08-31T19:39:00Z">
        <w:r w:rsidR="00FC4FBA">
          <w:rPr>
            <w:rFonts w:ascii="Times New Roman" w:hAnsi="Times New Roman" w:cs="Times New Roman"/>
          </w:rPr>
          <w:t xml:space="preserve"> </w:t>
        </w:r>
      </w:ins>
      <w:r w:rsidRPr="0003267E">
        <w:rPr>
          <w:rFonts w:ascii="Times New Roman" w:hAnsi="Times New Roman" w:cs="Times New Roman"/>
        </w:rPr>
        <w:t>1-9</w:t>
      </w:r>
      <w:ins w:id="397" w:author="Brian Stock" w:date="2020-08-31T15:18:00Z">
        <w:r w:rsidR="00B26BC1" w:rsidRPr="0003267E">
          <w:rPr>
            <w:rFonts w:ascii="Times New Roman" w:hAnsi="Times New Roman" w:cs="Times New Roman"/>
          </w:rPr>
          <w:t>.</w:t>
        </w:r>
      </w:ins>
      <w:del w:id="398" w:author="Brian Stock" w:date="2020-08-31T15:18:00Z">
        <w:r w:rsidRPr="0003267E" w:rsidDel="00B26BC1">
          <w:rPr>
            <w:rFonts w:ascii="Times New Roman" w:hAnsi="Times New Roman" w:cs="Times New Roman"/>
          </w:rPr>
          <w:delText>; 2015</w:delText>
        </w:r>
      </w:del>
    </w:p>
    <w:p w14:paraId="3B06CEF7" w14:textId="5D61B7E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del w:id="399" w:author="Brian Stock" w:date="2020-08-31T19:35:00Z">
        <w:r w:rsidRPr="0003267E" w:rsidDel="0003267E">
          <w:rPr>
            <w:rFonts w:ascii="Times New Roman" w:hAnsi="Times New Roman" w:cs="Times New Roman"/>
          </w:rPr>
          <w:delText>;</w:delText>
        </w:r>
      </w:del>
      <w:ins w:id="400"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01" w:author="Brian Stock" w:date="2020-08-31T19:39:00Z">
        <w:r w:rsidR="00FC4FBA">
          <w:rPr>
            <w:rFonts w:ascii="Times New Roman" w:hAnsi="Times New Roman" w:cs="Times New Roman"/>
          </w:rPr>
          <w:t xml:space="preserve">and </w:t>
        </w:r>
      </w:ins>
      <w:r w:rsidRPr="0003267E">
        <w:rPr>
          <w:rFonts w:ascii="Times New Roman" w:hAnsi="Times New Roman" w:cs="Times New Roman"/>
        </w:rPr>
        <w:t xml:space="preserve">Restrepo, V.R. </w:t>
      </w:r>
      <w:ins w:id="402" w:author="Brian Stock" w:date="2020-08-31T15:18:00Z">
        <w:r w:rsidR="00B26BC1" w:rsidRPr="0003267E">
          <w:rPr>
            <w:rFonts w:ascii="Times New Roman" w:hAnsi="Times New Roman" w:cs="Times New Roman"/>
          </w:rPr>
          <w:t xml:space="preserve">1999. </w:t>
        </w:r>
      </w:ins>
      <w:r w:rsidRPr="0003267E">
        <w:rPr>
          <w:rFonts w:ascii="Times New Roman" w:hAnsi="Times New Roman" w:cs="Times New Roman"/>
        </w:rPr>
        <w:t>A flexible forward age-structured assessment program. ICCAT Col Vol Sci Pap. 49:</w:t>
      </w:r>
      <w:ins w:id="403" w:author="Brian Stock" w:date="2020-08-31T19:40:00Z">
        <w:r w:rsidR="00FC4FBA">
          <w:rPr>
            <w:rFonts w:ascii="Times New Roman" w:hAnsi="Times New Roman" w:cs="Times New Roman"/>
          </w:rPr>
          <w:t xml:space="preserve"> </w:t>
        </w:r>
      </w:ins>
      <w:r w:rsidRPr="0003267E">
        <w:rPr>
          <w:rFonts w:ascii="Times New Roman" w:hAnsi="Times New Roman" w:cs="Times New Roman"/>
        </w:rPr>
        <w:t>246-253</w:t>
      </w:r>
      <w:ins w:id="404" w:author="Brian Stock" w:date="2020-08-31T15:18:00Z">
        <w:r w:rsidR="00B26BC1" w:rsidRPr="0003267E">
          <w:rPr>
            <w:rFonts w:ascii="Times New Roman" w:hAnsi="Times New Roman" w:cs="Times New Roman"/>
          </w:rPr>
          <w:t>.</w:t>
        </w:r>
      </w:ins>
      <w:del w:id="405" w:author="Brian Stock" w:date="2020-08-31T15:18:00Z">
        <w:r w:rsidRPr="0003267E" w:rsidDel="00B26BC1">
          <w:rPr>
            <w:rFonts w:ascii="Times New Roman" w:hAnsi="Times New Roman" w:cs="Times New Roman"/>
          </w:rPr>
          <w:delText>; 199</w:delText>
        </w:r>
        <w:r w:rsidR="00F96875" w:rsidRPr="0003267E" w:rsidDel="00B26BC1">
          <w:rPr>
            <w:rFonts w:ascii="Times New Roman" w:hAnsi="Times New Roman" w:cs="Times New Roman"/>
          </w:rPr>
          <w:delText>9.</w:delText>
        </w:r>
      </w:del>
    </w:p>
    <w:p w14:paraId="0F3E9AFF" w14:textId="2B9F6827" w:rsidR="004753A9" w:rsidRPr="0003267E" w:rsidRDefault="004753A9" w:rsidP="004753A9">
      <w:pPr>
        <w:ind w:left="720" w:hanging="720"/>
        <w:rPr>
          <w:ins w:id="406" w:author="Brian Stock" w:date="2020-08-31T15:34:00Z"/>
          <w:rFonts w:ascii="Times New Roman" w:hAnsi="Times New Roman" w:cs="Times New Roman"/>
        </w:rPr>
      </w:pPr>
      <w:r w:rsidRPr="0003267E">
        <w:rPr>
          <w:rFonts w:ascii="Times New Roman" w:hAnsi="Times New Roman" w:cs="Times New Roman"/>
        </w:rPr>
        <w:t xml:space="preserve">Lorenzen, K. </w:t>
      </w:r>
      <w:ins w:id="407" w:author="Brian Stock" w:date="2020-08-31T15:18:00Z">
        <w:r w:rsidR="00B26BC1" w:rsidRPr="0003267E">
          <w:rPr>
            <w:rFonts w:ascii="Times New Roman" w:hAnsi="Times New Roman" w:cs="Times New Roman"/>
          </w:rPr>
          <w:t xml:space="preserve">1996. </w:t>
        </w:r>
      </w:ins>
      <w:r w:rsidRPr="0003267E">
        <w:rPr>
          <w:rFonts w:ascii="Times New Roman" w:hAnsi="Times New Roman" w:cs="Times New Roman"/>
        </w:rPr>
        <w:t xml:space="preserve">The relationship between body weight and natural mortality in juvenile and adult fish: a comparison of natural ecosystems and aquaculture. Journal of </w:t>
      </w:r>
      <w:ins w:id="408" w:author="Brian Stock" w:date="2020-08-31T19:40:00Z">
        <w:r w:rsidR="00FC4FBA">
          <w:rPr>
            <w:rFonts w:ascii="Times New Roman" w:hAnsi="Times New Roman" w:cs="Times New Roman"/>
          </w:rPr>
          <w:t>F</w:t>
        </w:r>
      </w:ins>
      <w:del w:id="409" w:author="Brian Stock" w:date="2020-08-31T19:40:00Z">
        <w:r w:rsidRPr="0003267E" w:rsidDel="00FC4FBA">
          <w:rPr>
            <w:rFonts w:ascii="Times New Roman" w:hAnsi="Times New Roman" w:cs="Times New Roman"/>
          </w:rPr>
          <w:delText>f</w:delText>
        </w:r>
      </w:del>
      <w:r w:rsidRPr="0003267E">
        <w:rPr>
          <w:rFonts w:ascii="Times New Roman" w:hAnsi="Times New Roman" w:cs="Times New Roman"/>
        </w:rPr>
        <w:t xml:space="preserve">ish </w:t>
      </w:r>
      <w:del w:id="410" w:author="Brian Stock" w:date="2020-08-31T19:40:00Z">
        <w:r w:rsidRPr="0003267E" w:rsidDel="00FC4FBA">
          <w:rPr>
            <w:rFonts w:ascii="Times New Roman" w:hAnsi="Times New Roman" w:cs="Times New Roman"/>
          </w:rPr>
          <w:delText>b</w:delText>
        </w:r>
      </w:del>
      <w:ins w:id="411" w:author="Brian Stock" w:date="2020-08-31T19:40:00Z">
        <w:r w:rsidR="00FC4FBA">
          <w:rPr>
            <w:rFonts w:ascii="Times New Roman" w:hAnsi="Times New Roman" w:cs="Times New Roman"/>
          </w:rPr>
          <w:t>B</w:t>
        </w:r>
      </w:ins>
      <w:r w:rsidRPr="0003267E">
        <w:rPr>
          <w:rFonts w:ascii="Times New Roman" w:hAnsi="Times New Roman" w:cs="Times New Roman"/>
        </w:rPr>
        <w:t>iology</w:t>
      </w:r>
      <w:del w:id="412" w:author="Brian Stock" w:date="2020-08-31T19:40:00Z">
        <w:r w:rsidRPr="0003267E" w:rsidDel="00FC4FBA">
          <w:rPr>
            <w:rFonts w:ascii="Times New Roman" w:hAnsi="Times New Roman" w:cs="Times New Roman"/>
          </w:rPr>
          <w:delText>.</w:delText>
        </w:r>
      </w:del>
      <w:r w:rsidRPr="0003267E">
        <w:rPr>
          <w:rFonts w:ascii="Times New Roman" w:hAnsi="Times New Roman" w:cs="Times New Roman"/>
        </w:rPr>
        <w:t xml:space="preserve"> 49:</w:t>
      </w:r>
      <w:ins w:id="413" w:author="Brian Stock" w:date="2020-08-31T19:40:00Z">
        <w:r w:rsidR="00FC4FBA">
          <w:rPr>
            <w:rFonts w:ascii="Times New Roman" w:hAnsi="Times New Roman" w:cs="Times New Roman"/>
          </w:rPr>
          <w:t xml:space="preserve"> </w:t>
        </w:r>
      </w:ins>
      <w:r w:rsidRPr="0003267E">
        <w:rPr>
          <w:rFonts w:ascii="Times New Roman" w:hAnsi="Times New Roman" w:cs="Times New Roman"/>
        </w:rPr>
        <w:t>627-642</w:t>
      </w:r>
      <w:ins w:id="414" w:author="Brian Stock" w:date="2020-08-31T15:18:00Z">
        <w:r w:rsidR="00B26BC1" w:rsidRPr="0003267E">
          <w:rPr>
            <w:rFonts w:ascii="Times New Roman" w:hAnsi="Times New Roman" w:cs="Times New Roman"/>
          </w:rPr>
          <w:t>.</w:t>
        </w:r>
      </w:ins>
      <w:del w:id="415" w:author="Brian Stock" w:date="2020-08-31T15:18:00Z">
        <w:r w:rsidRPr="0003267E" w:rsidDel="00B26BC1">
          <w:rPr>
            <w:rFonts w:ascii="Times New Roman" w:hAnsi="Times New Roman" w:cs="Times New Roman"/>
          </w:rPr>
          <w:delText>; 1996</w:delText>
        </w:r>
      </w:del>
    </w:p>
    <w:p w14:paraId="25D4DCEC" w14:textId="118C8E4C" w:rsidR="00A95D46" w:rsidRPr="0003267E" w:rsidRDefault="00A95D46" w:rsidP="004753A9">
      <w:pPr>
        <w:ind w:left="720" w:hanging="720"/>
        <w:rPr>
          <w:rFonts w:ascii="Times New Roman" w:hAnsi="Times New Roman" w:cs="Times New Roman"/>
        </w:rPr>
      </w:pPr>
      <w:ins w:id="416" w:author="Brian Stock" w:date="2020-08-31T15:34:00Z">
        <w:r w:rsidRPr="0003267E">
          <w:rPr>
            <w:rFonts w:ascii="Times New Roman" w:hAnsi="Times New Roman" w:cs="Times New Roman"/>
          </w:rPr>
          <w:t>Methot Jr, R. D., and Wetzel, C. R. 2013. Stock synthesis: a biological and statistical framework for fish stock assessment and fishery management. Fisheries Research 142:</w:t>
        </w:r>
      </w:ins>
      <w:ins w:id="417" w:author="Brian Stock" w:date="2020-08-31T19:40:00Z">
        <w:r w:rsidR="00FC4FBA">
          <w:rPr>
            <w:rFonts w:ascii="Times New Roman" w:hAnsi="Times New Roman" w:cs="Times New Roman"/>
          </w:rPr>
          <w:t xml:space="preserve"> </w:t>
        </w:r>
      </w:ins>
      <w:ins w:id="418" w:author="Brian Stock" w:date="2020-08-31T15:34:00Z">
        <w:r w:rsidRPr="0003267E">
          <w:rPr>
            <w:rFonts w:ascii="Times New Roman" w:hAnsi="Times New Roman" w:cs="Times New Roman"/>
          </w:rPr>
          <w:t>86-99.</w:t>
        </w:r>
      </w:ins>
    </w:p>
    <w:p w14:paraId="6FCCE421" w14:textId="738C0E8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del w:id="419" w:author="Brian Stock" w:date="2020-08-31T19:35:00Z">
        <w:r w:rsidRPr="0003267E" w:rsidDel="0003267E">
          <w:rPr>
            <w:rFonts w:ascii="Times New Roman" w:hAnsi="Times New Roman" w:cs="Times New Roman"/>
          </w:rPr>
          <w:delText>;</w:delText>
        </w:r>
      </w:del>
      <w:ins w:id="420" w:author="Brian Stock" w:date="2020-08-31T19:35:00Z">
        <w:r w:rsidR="0003267E">
          <w:rPr>
            <w:rFonts w:ascii="Times New Roman" w:hAnsi="Times New Roman" w:cs="Times New Roman"/>
          </w:rPr>
          <w:t>,</w:t>
        </w:r>
      </w:ins>
      <w:r w:rsidRPr="0003267E">
        <w:rPr>
          <w:rFonts w:ascii="Times New Roman" w:hAnsi="Times New Roman" w:cs="Times New Roman"/>
        </w:rPr>
        <w:t xml:space="preserve"> Hare, J.A.</w:t>
      </w:r>
      <w:del w:id="421" w:author="Brian Stock" w:date="2020-08-31T19:35:00Z">
        <w:r w:rsidRPr="0003267E" w:rsidDel="0003267E">
          <w:rPr>
            <w:rFonts w:ascii="Times New Roman" w:hAnsi="Times New Roman" w:cs="Times New Roman"/>
          </w:rPr>
          <w:delText>;</w:delText>
        </w:r>
      </w:del>
      <w:ins w:id="422"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23" w:author="Brian Stock" w:date="2020-08-31T19:40:00Z">
        <w:r w:rsidR="00FC4FBA">
          <w:rPr>
            <w:rFonts w:ascii="Times New Roman" w:hAnsi="Times New Roman" w:cs="Times New Roman"/>
          </w:rPr>
          <w:t xml:space="preserve">and </w:t>
        </w:r>
      </w:ins>
      <w:r w:rsidRPr="0003267E">
        <w:rPr>
          <w:rFonts w:ascii="Times New Roman" w:hAnsi="Times New Roman" w:cs="Times New Roman"/>
        </w:rPr>
        <w:t xml:space="preserve">Alade, L.A. </w:t>
      </w:r>
      <w:ins w:id="424" w:author="Brian Stock" w:date="2020-08-31T15:18:00Z">
        <w:r w:rsidR="00B26BC1" w:rsidRPr="0003267E">
          <w:rPr>
            <w:rFonts w:ascii="Times New Roman" w:hAnsi="Times New Roman" w:cs="Times New Roman"/>
          </w:rPr>
          <w:t xml:space="preserve">2016. </w:t>
        </w:r>
      </w:ins>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w:t>
      </w:r>
      <w:del w:id="425" w:author="Brian Stock" w:date="2020-08-31T19:40:00Z">
        <w:r w:rsidRPr="0003267E" w:rsidDel="00FC4FBA">
          <w:rPr>
            <w:rFonts w:ascii="Times New Roman" w:hAnsi="Times New Roman" w:cs="Times New Roman"/>
          </w:rPr>
          <w:delText>.</w:delText>
        </w:r>
      </w:del>
      <w:r w:rsidRPr="0003267E">
        <w:rPr>
          <w:rFonts w:ascii="Times New Roman" w:hAnsi="Times New Roman" w:cs="Times New Roman"/>
        </w:rPr>
        <w:t xml:space="preserve"> 73:</w:t>
      </w:r>
      <w:ins w:id="426" w:author="Brian Stock" w:date="2020-08-31T19:40:00Z">
        <w:r w:rsidR="00FC4FBA">
          <w:rPr>
            <w:rFonts w:ascii="Times New Roman" w:hAnsi="Times New Roman" w:cs="Times New Roman"/>
          </w:rPr>
          <w:t xml:space="preserve"> </w:t>
        </w:r>
      </w:ins>
      <w:r w:rsidRPr="0003267E">
        <w:rPr>
          <w:rFonts w:ascii="Times New Roman" w:hAnsi="Times New Roman" w:cs="Times New Roman"/>
        </w:rPr>
        <w:t>1261-1270</w:t>
      </w:r>
      <w:ins w:id="427" w:author="Brian Stock" w:date="2020-08-31T15:18:00Z">
        <w:r w:rsidR="00B26BC1" w:rsidRPr="0003267E">
          <w:rPr>
            <w:rFonts w:ascii="Times New Roman" w:hAnsi="Times New Roman" w:cs="Times New Roman"/>
          </w:rPr>
          <w:t>.</w:t>
        </w:r>
      </w:ins>
      <w:del w:id="428" w:author="Brian Stock" w:date="2020-08-31T15:18:00Z">
        <w:r w:rsidRPr="0003267E" w:rsidDel="00B26BC1">
          <w:rPr>
            <w:rFonts w:ascii="Times New Roman" w:hAnsi="Times New Roman" w:cs="Times New Roman"/>
          </w:rPr>
          <w:delText>; 2016</w:delText>
        </w:r>
      </w:del>
    </w:p>
    <w:p w14:paraId="2258A85F" w14:textId="01784B2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w:t>
      </w:r>
      <w:del w:id="429" w:author="Brian Stock" w:date="2020-08-31T19:40:00Z">
        <w:r w:rsidRPr="0003267E" w:rsidDel="00FC4FBA">
          <w:rPr>
            <w:rFonts w:ascii="Times New Roman" w:hAnsi="Times New Roman" w:cs="Times New Roman"/>
          </w:rPr>
          <w:delText>.</w:delText>
        </w:r>
      </w:del>
      <w:r w:rsidRPr="0003267E">
        <w:rPr>
          <w:rFonts w:ascii="Times New Roman" w:hAnsi="Times New Roman" w:cs="Times New Roman"/>
        </w:rPr>
        <w:t xml:space="preserve"> 186:</w:t>
      </w:r>
      <w:ins w:id="430" w:author="Brian Stock" w:date="2020-08-31T19:40:00Z">
        <w:r w:rsidR="00FC4FBA">
          <w:rPr>
            <w:rFonts w:ascii="Times New Roman" w:hAnsi="Times New Roman" w:cs="Times New Roman"/>
          </w:rPr>
          <w:t xml:space="preserve"> </w:t>
        </w:r>
      </w:ins>
      <w:r w:rsidRPr="0003267E">
        <w:rPr>
          <w:rFonts w:ascii="Times New Roman" w:hAnsi="Times New Roman" w:cs="Times New Roman"/>
        </w:rPr>
        <w:t>109-120</w:t>
      </w:r>
      <w:r w:rsidR="00036C2C" w:rsidRPr="0003267E">
        <w:rPr>
          <w:rFonts w:ascii="Times New Roman" w:hAnsi="Times New Roman" w:cs="Times New Roman"/>
        </w:rPr>
        <w:t>.</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t>Miller, T.J. and Stock, B.C. 2020. The Woods Hole Assessment Model (WHAM). Version 1.0. https://timjmiller.github.io/wham/.</w:t>
      </w:r>
    </w:p>
    <w:p w14:paraId="3E400B05" w14:textId="77766AB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w:t>
      </w:r>
      <w:del w:id="431" w:author="Brian Stock" w:date="2020-08-31T19:40:00Z">
        <w:r w:rsidRPr="0003267E" w:rsidDel="00FC4FBA">
          <w:rPr>
            <w:rFonts w:ascii="Times New Roman" w:hAnsi="Times New Roman" w:cs="Times New Roman"/>
          </w:rPr>
          <w:delText>: Journal du Conseil.</w:delText>
        </w:r>
      </w:del>
      <w:r w:rsidRPr="0003267E">
        <w:rPr>
          <w:rFonts w:ascii="Times New Roman" w:hAnsi="Times New Roman" w:cs="Times New Roman"/>
        </w:rPr>
        <w:t xml:space="preserve"> 56:</w:t>
      </w:r>
      <w:ins w:id="432" w:author="Brian Stock" w:date="2020-08-31T19:40:00Z">
        <w:r w:rsidR="00FC4FBA">
          <w:rPr>
            <w:rFonts w:ascii="Times New Roman" w:hAnsi="Times New Roman" w:cs="Times New Roman"/>
          </w:rPr>
          <w:t xml:space="preserve"> </w:t>
        </w:r>
      </w:ins>
      <w:r w:rsidRPr="0003267E">
        <w:rPr>
          <w:rFonts w:ascii="Times New Roman" w:hAnsi="Times New Roman" w:cs="Times New Roman"/>
        </w:rPr>
        <w:t>473-488</w:t>
      </w:r>
      <w:r w:rsidR="00036C2C" w:rsidRPr="0003267E">
        <w:rPr>
          <w:rFonts w:ascii="Times New Roman" w:hAnsi="Times New Roman" w:cs="Times New Roman"/>
        </w:rPr>
        <w:t>.</w:t>
      </w:r>
    </w:p>
    <w:p w14:paraId="39F395BC" w14:textId="1199000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del w:id="433" w:author="Brian Stock" w:date="2020-08-31T19:35:00Z">
        <w:r w:rsidRPr="0003267E" w:rsidDel="0003267E">
          <w:rPr>
            <w:rFonts w:ascii="Times New Roman" w:hAnsi="Times New Roman" w:cs="Times New Roman"/>
          </w:rPr>
          <w:delText>;</w:delText>
        </w:r>
      </w:del>
      <w:ins w:id="434" w:author="Brian Stock" w:date="2020-08-31T19:35:00Z">
        <w:r w:rsidR="0003267E">
          <w:rPr>
            <w:rFonts w:ascii="Times New Roman" w:hAnsi="Times New Roman" w:cs="Times New Roman"/>
          </w:rPr>
          <w:t>,</w:t>
        </w:r>
      </w:ins>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33014B60" w:rsidR="00B4606B" w:rsidRPr="0003267E" w:rsidRDefault="00B4606B" w:rsidP="005476C4">
      <w:pPr>
        <w:ind w:left="720" w:hanging="720"/>
        <w:rPr>
          <w:rFonts w:ascii="Times New Roman" w:hAnsi="Times New Roman" w:cs="Times New Roman"/>
        </w:rPr>
      </w:pPr>
      <w:r w:rsidRPr="0003267E">
        <w:rPr>
          <w:rFonts w:ascii="Times New Roman" w:hAnsi="Times New Roman" w:cs="Times New Roman"/>
        </w:rPr>
        <w:t xml:space="preserve">NEFSC. 2020. Operational Assessment of 14 Northeast Groundfish Stocks, Updated Through 2018. </w:t>
      </w:r>
      <w:r w:rsidR="005476C4" w:rsidRPr="005476C4">
        <w:rPr>
          <w:rFonts w:ascii="Times New Roman" w:hAnsi="Times New Roman" w:cs="Times New Roman"/>
        </w:rPr>
        <w:t>https://s3.amazonaws.com/nefmc.org/9_Prepublication-NE-Grndfsh-10-3-2019_191202_105733.pdf</w:t>
      </w:r>
      <w:r w:rsidR="005476C4">
        <w:rPr>
          <w:rFonts w:ascii="Times New Roman" w:hAnsi="Times New Roman" w:cs="Times New Roman"/>
        </w:rPr>
        <w:t xml:space="preserve">.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0E694F0C" w14:textId="62E901D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Nielsen, A.</w:t>
      </w:r>
      <w:del w:id="435" w:author="Brian Stock" w:date="2020-08-31T19:35:00Z">
        <w:r w:rsidRPr="0003267E" w:rsidDel="0003267E">
          <w:rPr>
            <w:rFonts w:ascii="Times New Roman" w:hAnsi="Times New Roman" w:cs="Times New Roman"/>
          </w:rPr>
          <w:delText>;</w:delText>
        </w:r>
      </w:del>
      <w:ins w:id="436"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37" w:author="Brian Stock" w:date="2020-08-31T19:41:00Z">
        <w:r w:rsidR="00FC4FBA">
          <w:rPr>
            <w:rFonts w:ascii="Times New Roman" w:hAnsi="Times New Roman" w:cs="Times New Roman"/>
          </w:rPr>
          <w:t xml:space="preserve">and </w:t>
        </w:r>
      </w:ins>
      <w:r w:rsidRPr="0003267E">
        <w:rPr>
          <w:rFonts w:ascii="Times New Roman" w:hAnsi="Times New Roman" w:cs="Times New Roman"/>
        </w:rPr>
        <w:t>Berg, C.W.</w:t>
      </w:r>
      <w:ins w:id="438" w:author="Brian Stock" w:date="2020-08-31T15:18:00Z">
        <w:r w:rsidR="00B26BC1" w:rsidRPr="0003267E">
          <w:rPr>
            <w:rFonts w:ascii="Times New Roman" w:hAnsi="Times New Roman" w:cs="Times New Roman"/>
          </w:rPr>
          <w:t xml:space="preserve"> 2014.</w:t>
        </w:r>
      </w:ins>
      <w:r w:rsidRPr="0003267E">
        <w:rPr>
          <w:rFonts w:ascii="Times New Roman" w:hAnsi="Times New Roman" w:cs="Times New Roman"/>
        </w:rPr>
        <w:t xml:space="preserve"> Estimation of time-varying selectivity in stock assessments using state-space models. Fisheries Research</w:t>
      </w:r>
      <w:del w:id="439" w:author="Brian Stock" w:date="2020-08-31T19:41:00Z">
        <w:r w:rsidRPr="0003267E" w:rsidDel="00FC4FBA">
          <w:rPr>
            <w:rFonts w:ascii="Times New Roman" w:hAnsi="Times New Roman" w:cs="Times New Roman"/>
          </w:rPr>
          <w:delText>.</w:delText>
        </w:r>
      </w:del>
      <w:r w:rsidRPr="0003267E">
        <w:rPr>
          <w:rFonts w:ascii="Times New Roman" w:hAnsi="Times New Roman" w:cs="Times New Roman"/>
        </w:rPr>
        <w:t xml:space="preserve"> 158:</w:t>
      </w:r>
      <w:ins w:id="440" w:author="Brian Stock" w:date="2020-08-31T19:41:00Z">
        <w:r w:rsidR="00FC4FBA">
          <w:rPr>
            <w:rFonts w:ascii="Times New Roman" w:hAnsi="Times New Roman" w:cs="Times New Roman"/>
          </w:rPr>
          <w:t xml:space="preserve"> </w:t>
        </w:r>
      </w:ins>
      <w:r w:rsidRPr="0003267E">
        <w:rPr>
          <w:rFonts w:ascii="Times New Roman" w:hAnsi="Times New Roman" w:cs="Times New Roman"/>
        </w:rPr>
        <w:t>96-101</w:t>
      </w:r>
      <w:ins w:id="441" w:author="Brian Stock" w:date="2020-08-31T15:18:00Z">
        <w:r w:rsidR="00B26BC1" w:rsidRPr="0003267E">
          <w:rPr>
            <w:rFonts w:ascii="Times New Roman" w:hAnsi="Times New Roman" w:cs="Times New Roman"/>
          </w:rPr>
          <w:t>.</w:t>
        </w:r>
      </w:ins>
      <w:del w:id="442" w:author="Brian Stock" w:date="2020-08-31T15:18:00Z">
        <w:r w:rsidRPr="0003267E" w:rsidDel="00B26BC1">
          <w:rPr>
            <w:rFonts w:ascii="Times New Roman" w:hAnsi="Times New Roman" w:cs="Times New Roman"/>
          </w:rPr>
          <w:delText>; 2014</w:delText>
        </w:r>
      </w:del>
    </w:p>
    <w:p w14:paraId="2A54ED77" w14:textId="57EC9022"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w:t>
      </w:r>
      <w:del w:id="443" w:author="Brian Stock" w:date="2020-08-31T19:41:00Z">
        <w:r w:rsidRPr="0003267E" w:rsidDel="00FC4FBA">
          <w:rPr>
            <w:rFonts w:ascii="Times New Roman" w:hAnsi="Times New Roman" w:cs="Times New Roman"/>
          </w:rPr>
          <w:delText>,</w:delText>
        </w:r>
      </w:del>
      <w:r w:rsidRPr="0003267E">
        <w:rPr>
          <w:rFonts w:ascii="Times New Roman" w:hAnsi="Times New Roman" w:cs="Times New Roman"/>
        </w:rPr>
        <w:t xml:space="preserve">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7DDD5DEE"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ins w:id="444" w:author="Brian Stock" w:date="2020-08-31T19:45:00Z">
        <w:r w:rsidR="00FC4FBA" w:rsidRPr="00FC4FBA">
          <w:rPr>
            <w:rFonts w:ascii="Times New Roman" w:hAnsi="Times New Roman" w:cs="Times New Roman"/>
          </w:rPr>
          <w:t xml:space="preserve">The Woods Hole Assessment Model (WHAM): </w:t>
        </w:r>
        <w:r w:rsidR="00FC4FBA">
          <w:rPr>
            <w:rFonts w:ascii="Times New Roman" w:hAnsi="Times New Roman" w:cs="Times New Roman"/>
          </w:rPr>
          <w:t>a</w:t>
        </w:r>
      </w:ins>
      <w:ins w:id="445" w:author="Brian Stock" w:date="2020-08-31T19:46:00Z">
        <w:r w:rsidR="00FC4FBA">
          <w:rPr>
            <w:rFonts w:ascii="Times New Roman" w:hAnsi="Times New Roman" w:cs="Times New Roman"/>
          </w:rPr>
          <w:t xml:space="preserve"> </w:t>
        </w:r>
        <w:r w:rsidR="00FC4FBA" w:rsidRPr="00FC4FBA">
          <w:rPr>
            <w:rFonts w:ascii="Times New Roman" w:hAnsi="Times New Roman" w:cs="Times New Roman"/>
          </w:rPr>
          <w:t>general state-space age-structured stock assessment framework</w:t>
        </w:r>
        <w:r w:rsidR="00FC4FBA">
          <w:rPr>
            <w:rFonts w:ascii="Times New Roman" w:hAnsi="Times New Roman" w:cs="Times New Roman"/>
          </w:rPr>
          <w:t xml:space="preserve"> </w:t>
        </w:r>
      </w:ins>
      <w:r w:rsidR="005476C4">
        <w:rPr>
          <w:rFonts w:ascii="Times New Roman" w:hAnsi="Times New Roman" w:cs="Times New Roman"/>
        </w:rPr>
        <w:t xml:space="preserve">designed to </w:t>
      </w:r>
      <w:ins w:id="446" w:author="Brian Stock" w:date="2020-08-31T19:46:00Z">
        <w:r w:rsidR="00FC4FBA">
          <w:rPr>
            <w:rFonts w:ascii="Times New Roman" w:hAnsi="Times New Roman" w:cs="Times New Roman"/>
          </w:rPr>
          <w:t>i</w:t>
        </w:r>
      </w:ins>
      <w:ins w:id="447" w:author="Brian Stock" w:date="2020-08-31T19:45:00Z">
        <w:r w:rsidR="00FC4FBA" w:rsidRPr="00FC4FBA">
          <w:rPr>
            <w:rFonts w:ascii="Times New Roman" w:hAnsi="Times New Roman" w:cs="Times New Roman"/>
          </w:rPr>
          <w:t>ncorporat</w:t>
        </w:r>
      </w:ins>
      <w:ins w:id="448" w:author="Brian Stock" w:date="2020-08-31T19:46:00Z">
        <w:r w:rsidR="00FC4FBA">
          <w:rPr>
            <w:rFonts w:ascii="Times New Roman" w:hAnsi="Times New Roman" w:cs="Times New Roman"/>
          </w:rPr>
          <w:t>e</w:t>
        </w:r>
      </w:ins>
      <w:ins w:id="449" w:author="Brian Stock" w:date="2020-08-31T19:45:00Z">
        <w:r w:rsidR="00FC4FBA">
          <w:rPr>
            <w:rFonts w:ascii="Times New Roman" w:hAnsi="Times New Roman" w:cs="Times New Roman"/>
          </w:rPr>
          <w:t xml:space="preserve"> </w:t>
        </w:r>
        <w:r w:rsidR="00FC4FBA" w:rsidRPr="00FC4FBA">
          <w:rPr>
            <w:rFonts w:ascii="Times New Roman" w:hAnsi="Times New Roman" w:cs="Times New Roman"/>
          </w:rPr>
          <w:t xml:space="preserve">environmental </w:t>
        </w:r>
      </w:ins>
      <w:ins w:id="450" w:author="Brian Stock" w:date="2020-08-31T19:47:00Z">
        <w:r w:rsidR="00E06303">
          <w:rPr>
            <w:rFonts w:ascii="Times New Roman" w:hAnsi="Times New Roman" w:cs="Times New Roman"/>
          </w:rPr>
          <w:t xml:space="preserve">effects. </w:t>
        </w:r>
      </w:ins>
      <w:del w:id="451" w:author="Brian Stock" w:date="2020-08-31T19:44:00Z">
        <w:r w:rsidRPr="0003267E" w:rsidDel="00FC4FBA">
          <w:rPr>
            <w:rFonts w:ascii="Times New Roman" w:hAnsi="Times New Roman" w:cs="Times New Roman"/>
          </w:rPr>
          <w:delText>WHAM description and simulation test</w:delText>
        </w:r>
      </w:del>
      <w:del w:id="452" w:author="Brian Stock" w:date="2020-08-31T19:47:00Z">
        <w:r w:rsidR="00FC3C50" w:rsidRPr="0003267E" w:rsidDel="00E06303">
          <w:rPr>
            <w:rFonts w:ascii="Times New Roman" w:hAnsi="Times New Roman" w:cs="Times New Roman"/>
          </w:rPr>
          <w:delText xml:space="preserve"> </w:delText>
        </w:r>
      </w:del>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31D1D2C"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del w:id="453" w:author="Brian Stock" w:date="2020-08-31T19:35:00Z">
        <w:r w:rsidRPr="0003267E" w:rsidDel="0003267E">
          <w:rPr>
            <w:rFonts w:ascii="Times New Roman" w:hAnsi="Times New Roman" w:cs="Times New Roman"/>
          </w:rPr>
          <w:delText>;</w:delText>
        </w:r>
      </w:del>
      <w:ins w:id="454" w:author="Brian Stock" w:date="2020-08-31T19:35:00Z">
        <w:r w:rsidR="0003267E">
          <w:rPr>
            <w:rFonts w:ascii="Times New Roman" w:hAnsi="Times New Roman" w:cs="Times New Roman"/>
          </w:rPr>
          <w:t>,</w:t>
        </w:r>
      </w:ins>
      <w:r w:rsidRPr="0003267E">
        <w:rPr>
          <w:rFonts w:ascii="Times New Roman" w:hAnsi="Times New Roman" w:cs="Times New Roman"/>
        </w:rPr>
        <w:t xml:space="preserve"> Gavaris, S.</w:t>
      </w:r>
      <w:del w:id="455" w:author="Brian Stock" w:date="2020-08-31T19:35:00Z">
        <w:r w:rsidRPr="0003267E" w:rsidDel="0003267E">
          <w:rPr>
            <w:rFonts w:ascii="Times New Roman" w:hAnsi="Times New Roman" w:cs="Times New Roman"/>
          </w:rPr>
          <w:delText>;</w:delText>
        </w:r>
      </w:del>
      <w:ins w:id="456" w:author="Brian Stock" w:date="2020-08-31T19:35:00Z">
        <w:r w:rsidR="0003267E">
          <w:rPr>
            <w:rFonts w:ascii="Times New Roman" w:hAnsi="Times New Roman" w:cs="Times New Roman"/>
          </w:rPr>
          <w:t>,</w:t>
        </w:r>
      </w:ins>
      <w:r w:rsidRPr="0003267E">
        <w:rPr>
          <w:rFonts w:ascii="Times New Roman" w:hAnsi="Times New Roman" w:cs="Times New Roman"/>
        </w:rPr>
        <w:t xml:space="preserve"> Legault, C.M.</w:t>
      </w:r>
      <w:del w:id="457" w:author="Brian Stock" w:date="2020-08-31T19:35:00Z">
        <w:r w:rsidRPr="0003267E" w:rsidDel="0003267E">
          <w:rPr>
            <w:rFonts w:ascii="Times New Roman" w:hAnsi="Times New Roman" w:cs="Times New Roman"/>
          </w:rPr>
          <w:delText>;</w:delText>
        </w:r>
      </w:del>
      <w:ins w:id="458" w:author="Brian Stock" w:date="2020-08-31T19:35:00Z">
        <w:r w:rsidR="0003267E">
          <w:rPr>
            <w:rFonts w:ascii="Times New Roman" w:hAnsi="Times New Roman" w:cs="Times New Roman"/>
          </w:rPr>
          <w:t>,</w:t>
        </w:r>
      </w:ins>
      <w:r w:rsidRPr="0003267E">
        <w:rPr>
          <w:rFonts w:ascii="Times New Roman" w:hAnsi="Times New Roman" w:cs="Times New Roman"/>
        </w:rPr>
        <w:t xml:space="preserve"> Neilson, J.D.</w:t>
      </w:r>
      <w:del w:id="459" w:author="Brian Stock" w:date="2020-08-31T19:35:00Z">
        <w:r w:rsidRPr="0003267E" w:rsidDel="0003267E">
          <w:rPr>
            <w:rFonts w:ascii="Times New Roman" w:hAnsi="Times New Roman" w:cs="Times New Roman"/>
          </w:rPr>
          <w:delText>;</w:delText>
        </w:r>
      </w:del>
      <w:ins w:id="460"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61" w:author="Brian Stock" w:date="2020-08-31T19:47:00Z">
        <w:r w:rsidR="00E06303">
          <w:rPr>
            <w:rFonts w:ascii="Times New Roman" w:hAnsi="Times New Roman" w:cs="Times New Roman"/>
          </w:rPr>
          <w:t xml:space="preserve">and </w:t>
        </w:r>
      </w:ins>
      <w:r w:rsidRPr="0003267E">
        <w:rPr>
          <w:rFonts w:ascii="Times New Roman" w:hAnsi="Times New Roman" w:cs="Times New Roman"/>
        </w:rPr>
        <w:t xml:space="preserve">Cadrin, S.X. </w:t>
      </w:r>
      <w:ins w:id="462" w:author="Brian Stock" w:date="2020-08-31T15:17:00Z">
        <w:r w:rsidR="00B26BC1" w:rsidRPr="0003267E">
          <w:rPr>
            <w:rFonts w:ascii="Times New Roman" w:hAnsi="Times New Roman" w:cs="Times New Roman"/>
          </w:rPr>
          <w:t xml:space="preserve">2004. </w:t>
        </w:r>
      </w:ins>
      <w:r w:rsidRPr="0003267E">
        <w:rPr>
          <w:rFonts w:ascii="Times New Roman" w:hAnsi="Times New Roman" w:cs="Times New Roman"/>
        </w:rPr>
        <w:t>Collapse and recovery of the yellowtail flounder (Limanda ferruginea) fishery on Georges Bank. Journal of Sea Research. 51:</w:t>
      </w:r>
      <w:ins w:id="463" w:author="Brian Stock" w:date="2020-08-31T19:47:00Z">
        <w:r w:rsidR="00E06303">
          <w:rPr>
            <w:rFonts w:ascii="Times New Roman" w:hAnsi="Times New Roman" w:cs="Times New Roman"/>
          </w:rPr>
          <w:t xml:space="preserve"> </w:t>
        </w:r>
      </w:ins>
      <w:r w:rsidRPr="0003267E">
        <w:rPr>
          <w:rFonts w:ascii="Times New Roman" w:hAnsi="Times New Roman" w:cs="Times New Roman"/>
        </w:rPr>
        <w:t>261-270</w:t>
      </w:r>
      <w:ins w:id="464" w:author="Brian Stock" w:date="2020-08-31T15:17:00Z">
        <w:r w:rsidR="00B26BC1" w:rsidRPr="0003267E">
          <w:rPr>
            <w:rFonts w:ascii="Times New Roman" w:hAnsi="Times New Roman" w:cs="Times New Roman"/>
          </w:rPr>
          <w:t>.</w:t>
        </w:r>
      </w:ins>
      <w:del w:id="465" w:author="Brian Stock" w:date="2020-08-31T15:17:00Z">
        <w:r w:rsidRPr="0003267E" w:rsidDel="00B26BC1">
          <w:rPr>
            <w:rFonts w:ascii="Times New Roman" w:hAnsi="Times New Roman" w:cs="Times New Roman"/>
          </w:rPr>
          <w:delText>; 2004</w:delText>
        </w:r>
      </w:del>
    </w:p>
    <w:p w14:paraId="2FC42AA1" w14:textId="4F311404" w:rsidR="004753A9" w:rsidRPr="0003267E" w:rsidDel="00606AF8" w:rsidRDefault="004753A9" w:rsidP="004753A9">
      <w:pPr>
        <w:ind w:left="720" w:hanging="720"/>
        <w:rPr>
          <w:del w:id="466" w:author="Brian Stock" w:date="2020-08-31T19:49:00Z"/>
          <w:rFonts w:ascii="Times New Roman" w:hAnsi="Times New Roman" w:cs="Times New Roman"/>
        </w:rPr>
      </w:pPr>
      <w:del w:id="467" w:author="Brian Stock" w:date="2020-08-31T19:49:00Z">
        <w:r w:rsidRPr="0003267E" w:rsidDel="00606AF8">
          <w:rPr>
            <w:rFonts w:ascii="Times New Roman" w:hAnsi="Times New Roman" w:cs="Times New Roman"/>
          </w:rPr>
          <w:delText>Szuwalski, C.S.</w:delText>
        </w:r>
      </w:del>
      <w:del w:id="468" w:author="Brian Stock" w:date="2020-08-31T19:35:00Z">
        <w:r w:rsidRPr="0003267E" w:rsidDel="0003267E">
          <w:rPr>
            <w:rFonts w:ascii="Times New Roman" w:hAnsi="Times New Roman" w:cs="Times New Roman"/>
          </w:rPr>
          <w:delText>;</w:delText>
        </w:r>
      </w:del>
      <w:del w:id="469" w:author="Brian Stock" w:date="2020-08-31T19:49:00Z">
        <w:r w:rsidRPr="0003267E" w:rsidDel="00606AF8">
          <w:rPr>
            <w:rFonts w:ascii="Times New Roman" w:hAnsi="Times New Roman" w:cs="Times New Roman"/>
          </w:rPr>
          <w:delText xml:space="preserve"> Vert</w:delText>
        </w:r>
        <w:r w:rsidRPr="0003267E" w:rsidDel="00606AF8">
          <w:rPr>
            <w:rFonts w:ascii="Cambria Math" w:hAnsi="Cambria Math" w:cs="Cambria Math" w:hint="eastAsia"/>
          </w:rPr>
          <w:delText>‐</w:delText>
        </w:r>
        <w:r w:rsidRPr="0003267E" w:rsidDel="00606AF8">
          <w:rPr>
            <w:rFonts w:ascii="Times New Roman" w:hAnsi="Times New Roman" w:cs="Times New Roman"/>
          </w:rPr>
          <w:delText>Pre, K.A.</w:delText>
        </w:r>
      </w:del>
      <w:del w:id="470" w:author="Brian Stock" w:date="2020-08-31T19:35:00Z">
        <w:r w:rsidRPr="0003267E" w:rsidDel="0003267E">
          <w:rPr>
            <w:rFonts w:ascii="Times New Roman" w:hAnsi="Times New Roman" w:cs="Times New Roman"/>
          </w:rPr>
          <w:delText>;</w:delText>
        </w:r>
      </w:del>
      <w:del w:id="471" w:author="Brian Stock" w:date="2020-08-31T19:49:00Z">
        <w:r w:rsidRPr="0003267E" w:rsidDel="00606AF8">
          <w:rPr>
            <w:rFonts w:ascii="Times New Roman" w:hAnsi="Times New Roman" w:cs="Times New Roman"/>
          </w:rPr>
          <w:delText xml:space="preserve"> Punt, A.E.</w:delText>
        </w:r>
      </w:del>
      <w:del w:id="472" w:author="Brian Stock" w:date="2020-08-31T19:35:00Z">
        <w:r w:rsidRPr="0003267E" w:rsidDel="0003267E">
          <w:rPr>
            <w:rFonts w:ascii="Times New Roman" w:hAnsi="Times New Roman" w:cs="Times New Roman"/>
          </w:rPr>
          <w:delText>;</w:delText>
        </w:r>
      </w:del>
      <w:del w:id="473" w:author="Brian Stock" w:date="2020-08-31T19:49:00Z">
        <w:r w:rsidRPr="0003267E" w:rsidDel="00606AF8">
          <w:rPr>
            <w:rFonts w:ascii="Times New Roman" w:hAnsi="Times New Roman" w:cs="Times New Roman"/>
          </w:rPr>
          <w:delText xml:space="preserve"> Branch, T.A.</w:delText>
        </w:r>
      </w:del>
      <w:del w:id="474" w:author="Brian Stock" w:date="2020-08-31T19:35:00Z">
        <w:r w:rsidRPr="0003267E" w:rsidDel="0003267E">
          <w:rPr>
            <w:rFonts w:ascii="Times New Roman" w:hAnsi="Times New Roman" w:cs="Times New Roman"/>
          </w:rPr>
          <w:delText>;</w:delText>
        </w:r>
      </w:del>
      <w:del w:id="475" w:author="Brian Stock" w:date="2020-08-31T19:49:00Z">
        <w:r w:rsidRPr="0003267E" w:rsidDel="00606AF8">
          <w:rPr>
            <w:rFonts w:ascii="Times New Roman" w:hAnsi="Times New Roman" w:cs="Times New Roman"/>
          </w:rPr>
          <w:delText xml:space="preserve"> Hilborn, R. Examining common assumptions about recruitment: a meta</w:delText>
        </w:r>
        <w:r w:rsidRPr="0003267E" w:rsidDel="00606AF8">
          <w:rPr>
            <w:rFonts w:ascii="Cambria Math" w:hAnsi="Cambria Math" w:cs="Cambria Math" w:hint="eastAsia"/>
          </w:rPr>
          <w:delText>‐</w:delText>
        </w:r>
        <w:r w:rsidRPr="0003267E" w:rsidDel="00606AF8">
          <w:rPr>
            <w:rFonts w:ascii="Times New Roman" w:hAnsi="Times New Roman" w:cs="Times New Roman"/>
          </w:rPr>
          <w:delText>analysis of recruitment dynamics for worldwide marine fisheries. Fish and Fisheries</w:delText>
        </w:r>
      </w:del>
      <w:del w:id="476" w:author="Brian Stock" w:date="2020-08-31T19:47:00Z">
        <w:r w:rsidRPr="0003267E" w:rsidDel="00E06303">
          <w:rPr>
            <w:rFonts w:ascii="Times New Roman" w:hAnsi="Times New Roman" w:cs="Times New Roman"/>
          </w:rPr>
          <w:delText>.</w:delText>
        </w:r>
      </w:del>
      <w:del w:id="477" w:author="Brian Stock" w:date="2020-08-31T19:49:00Z">
        <w:r w:rsidRPr="0003267E" w:rsidDel="00606AF8">
          <w:rPr>
            <w:rFonts w:ascii="Times New Roman" w:hAnsi="Times New Roman" w:cs="Times New Roman"/>
          </w:rPr>
          <w:delText xml:space="preserve"> 16:633-648</w:delText>
        </w:r>
      </w:del>
      <w:del w:id="478" w:author="Brian Stock" w:date="2020-08-31T15:17:00Z">
        <w:r w:rsidRPr="0003267E" w:rsidDel="00B26BC1">
          <w:rPr>
            <w:rFonts w:ascii="Times New Roman" w:hAnsi="Times New Roman" w:cs="Times New Roman"/>
          </w:rPr>
          <w:delText>; 2015</w:delText>
        </w:r>
      </w:del>
    </w:p>
    <w:p w14:paraId="13A43330" w14:textId="68A2B09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del w:id="479" w:author="Brian Stock" w:date="2020-08-31T19:35:00Z">
        <w:r w:rsidRPr="0003267E" w:rsidDel="0003267E">
          <w:rPr>
            <w:rFonts w:ascii="Times New Roman" w:hAnsi="Times New Roman" w:cs="Times New Roman"/>
          </w:rPr>
          <w:delText>;</w:delText>
        </w:r>
      </w:del>
      <w:ins w:id="480" w:author="Brian Stock" w:date="2020-08-31T19:35:00Z">
        <w:r w:rsidR="0003267E">
          <w:rPr>
            <w:rFonts w:ascii="Times New Roman" w:hAnsi="Times New Roman" w:cs="Times New Roman"/>
          </w:rPr>
          <w:t>,</w:t>
        </w:r>
      </w:ins>
      <w:r w:rsidRPr="0003267E">
        <w:rPr>
          <w:rFonts w:ascii="Times New Roman" w:hAnsi="Times New Roman" w:cs="Times New Roman"/>
        </w:rPr>
        <w:t xml:space="preserve"> Jensen, O.P.</w:t>
      </w:r>
      <w:del w:id="481" w:author="Brian Stock" w:date="2020-08-31T19:35:00Z">
        <w:r w:rsidRPr="0003267E" w:rsidDel="0003267E">
          <w:rPr>
            <w:rFonts w:ascii="Times New Roman" w:hAnsi="Times New Roman" w:cs="Times New Roman"/>
          </w:rPr>
          <w:delText>;</w:delText>
        </w:r>
      </w:del>
      <w:ins w:id="482"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83" w:author="Brian Stock" w:date="2020-08-31T19:47:00Z">
        <w:r w:rsidR="00E06303">
          <w:rPr>
            <w:rFonts w:ascii="Times New Roman" w:hAnsi="Times New Roman" w:cs="Times New Roman"/>
          </w:rPr>
          <w:t xml:space="preserve">and </w:t>
        </w:r>
      </w:ins>
      <w:r w:rsidRPr="0003267E">
        <w:rPr>
          <w:rFonts w:ascii="Times New Roman" w:hAnsi="Times New Roman" w:cs="Times New Roman"/>
        </w:rPr>
        <w:t xml:space="preserve">Zipkin, E.F. </w:t>
      </w:r>
      <w:ins w:id="484" w:author="Brian Stock" w:date="2020-08-31T15:17:00Z">
        <w:r w:rsidR="00B26BC1" w:rsidRPr="0003267E">
          <w:rPr>
            <w:rFonts w:ascii="Times New Roman" w:hAnsi="Times New Roman" w:cs="Times New Roman"/>
          </w:rPr>
          <w:t xml:space="preserve">2014. </w:t>
        </w:r>
      </w:ins>
      <w:r w:rsidRPr="0003267E">
        <w:rPr>
          <w:rFonts w:ascii="Times New Roman" w:hAnsi="Times New Roman" w:cs="Times New Roman"/>
        </w:rPr>
        <w:t>How variable is recruitment for exploited marine fishes? A hierarchical model for testing life history theory. Canadian Journal of Fisheries and Aquatic Sciences</w:t>
      </w:r>
      <w:del w:id="485" w:author="Brian Stock" w:date="2020-08-31T19:48:00Z">
        <w:r w:rsidRPr="0003267E" w:rsidDel="00E06303">
          <w:rPr>
            <w:rFonts w:ascii="Times New Roman" w:hAnsi="Times New Roman" w:cs="Times New Roman"/>
          </w:rPr>
          <w:delText>.</w:delText>
        </w:r>
      </w:del>
      <w:r w:rsidRPr="0003267E">
        <w:rPr>
          <w:rFonts w:ascii="Times New Roman" w:hAnsi="Times New Roman" w:cs="Times New Roman"/>
        </w:rPr>
        <w:t xml:space="preserve"> 71:</w:t>
      </w:r>
      <w:ins w:id="486" w:author="Brian Stock" w:date="2020-08-31T19:48:00Z">
        <w:r w:rsidR="00E06303">
          <w:rPr>
            <w:rFonts w:ascii="Times New Roman" w:hAnsi="Times New Roman" w:cs="Times New Roman"/>
          </w:rPr>
          <w:t xml:space="preserve"> </w:t>
        </w:r>
      </w:ins>
      <w:r w:rsidRPr="0003267E">
        <w:rPr>
          <w:rFonts w:ascii="Times New Roman" w:hAnsi="Times New Roman" w:cs="Times New Roman"/>
        </w:rPr>
        <w:t>973-983</w:t>
      </w:r>
      <w:ins w:id="487" w:author="Brian Stock" w:date="2020-08-31T15:17:00Z">
        <w:r w:rsidR="00B26BC1" w:rsidRPr="0003267E">
          <w:rPr>
            <w:rFonts w:ascii="Times New Roman" w:hAnsi="Times New Roman" w:cs="Times New Roman"/>
          </w:rPr>
          <w:t>.</w:t>
        </w:r>
      </w:ins>
      <w:del w:id="488" w:author="Brian Stock" w:date="2020-08-31T15:17:00Z">
        <w:r w:rsidRPr="0003267E" w:rsidDel="00B26BC1">
          <w:rPr>
            <w:rFonts w:ascii="Times New Roman" w:hAnsi="Times New Roman" w:cs="Times New Roman"/>
          </w:rPr>
          <w:delText>; 2014</w:delText>
        </w:r>
      </w:del>
    </w:p>
    <w:p w14:paraId="1D4C83F8" w14:textId="2D8194F8"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del w:id="489" w:author="Brian Stock" w:date="2020-08-31T19:35:00Z">
        <w:r w:rsidRPr="0003267E" w:rsidDel="0003267E">
          <w:rPr>
            <w:rFonts w:ascii="Times New Roman" w:hAnsi="Times New Roman" w:cs="Times New Roman"/>
          </w:rPr>
          <w:delText>;</w:delText>
        </w:r>
      </w:del>
      <w:ins w:id="490" w:author="Brian Stock" w:date="2020-08-31T19:35:00Z">
        <w:r w:rsidR="0003267E">
          <w:rPr>
            <w:rFonts w:ascii="Times New Roman" w:hAnsi="Times New Roman" w:cs="Times New Roman"/>
          </w:rPr>
          <w:t>,</w:t>
        </w:r>
      </w:ins>
      <w:r w:rsidRPr="0003267E">
        <w:rPr>
          <w:rFonts w:ascii="Times New Roman" w:hAnsi="Times New Roman" w:cs="Times New Roman"/>
        </w:rPr>
        <w:t xml:space="preserve"> Monnahan, C.C.</w:t>
      </w:r>
      <w:del w:id="491" w:author="Brian Stock" w:date="2020-08-31T19:35:00Z">
        <w:r w:rsidRPr="0003267E" w:rsidDel="0003267E">
          <w:rPr>
            <w:rFonts w:ascii="Times New Roman" w:hAnsi="Times New Roman" w:cs="Times New Roman"/>
          </w:rPr>
          <w:delText>;</w:delText>
        </w:r>
      </w:del>
      <w:ins w:id="492" w:author="Brian Stock" w:date="2020-08-31T19:35:00Z">
        <w:r w:rsidR="0003267E">
          <w:rPr>
            <w:rFonts w:ascii="Times New Roman" w:hAnsi="Times New Roman" w:cs="Times New Roman"/>
          </w:rPr>
          <w:t>,</w:t>
        </w:r>
      </w:ins>
      <w:r w:rsidRPr="0003267E">
        <w:rPr>
          <w:rFonts w:ascii="Times New Roman" w:hAnsi="Times New Roman" w:cs="Times New Roman"/>
        </w:rPr>
        <w:t xml:space="preserve"> </w:t>
      </w:r>
      <w:ins w:id="493" w:author="Brian Stock" w:date="2020-08-31T19:48:00Z">
        <w:r w:rsidR="00E06303">
          <w:rPr>
            <w:rFonts w:ascii="Times New Roman" w:hAnsi="Times New Roman" w:cs="Times New Roman"/>
          </w:rPr>
          <w:t xml:space="preserve">and </w:t>
        </w:r>
      </w:ins>
      <w:r w:rsidRPr="0003267E">
        <w:rPr>
          <w:rFonts w:ascii="Times New Roman" w:hAnsi="Times New Roman" w:cs="Times New Roman"/>
        </w:rPr>
        <w:t xml:space="preserve">Cope, J.M. </w:t>
      </w:r>
      <w:ins w:id="494" w:author="Brian Stock" w:date="2020-08-31T15:17:00Z">
        <w:r w:rsidR="00B26BC1" w:rsidRPr="0003267E">
          <w:rPr>
            <w:rFonts w:ascii="Times New Roman" w:hAnsi="Times New Roman" w:cs="Times New Roman"/>
          </w:rPr>
          <w:t xml:space="preserve">2015. </w:t>
        </w:r>
      </w:ins>
      <w:r w:rsidRPr="0003267E">
        <w:rPr>
          <w:rFonts w:ascii="Times New Roman" w:hAnsi="Times New Roman" w:cs="Times New Roman"/>
        </w:rPr>
        <w:t>The potential impact of time-variation in vital rates on fisheries management targets for marine fishes. Fisheries Research</w:t>
      </w:r>
      <w:del w:id="495" w:author="Brian Stock" w:date="2020-08-31T19:48:00Z">
        <w:r w:rsidRPr="0003267E" w:rsidDel="00E06303">
          <w:rPr>
            <w:rFonts w:ascii="Times New Roman" w:hAnsi="Times New Roman" w:cs="Times New Roman"/>
          </w:rPr>
          <w:delText>.</w:delText>
        </w:r>
      </w:del>
      <w:r w:rsidRPr="0003267E">
        <w:rPr>
          <w:rFonts w:ascii="Times New Roman" w:hAnsi="Times New Roman" w:cs="Times New Roman"/>
        </w:rPr>
        <w:t xml:space="preserve"> 169:</w:t>
      </w:r>
      <w:ins w:id="496" w:author="Brian Stock" w:date="2020-08-31T19:48:00Z">
        <w:r w:rsidR="00E06303">
          <w:rPr>
            <w:rFonts w:ascii="Times New Roman" w:hAnsi="Times New Roman" w:cs="Times New Roman"/>
          </w:rPr>
          <w:t xml:space="preserve"> </w:t>
        </w:r>
      </w:ins>
      <w:r w:rsidRPr="0003267E">
        <w:rPr>
          <w:rFonts w:ascii="Times New Roman" w:hAnsi="Times New Roman" w:cs="Times New Roman"/>
        </w:rPr>
        <w:t>8-17</w:t>
      </w:r>
      <w:ins w:id="497" w:author="Brian Stock" w:date="2020-08-31T15:17:00Z">
        <w:r w:rsidR="00B26BC1" w:rsidRPr="0003267E">
          <w:rPr>
            <w:rFonts w:ascii="Times New Roman" w:hAnsi="Times New Roman" w:cs="Times New Roman"/>
          </w:rPr>
          <w:t>.</w:t>
        </w:r>
      </w:ins>
      <w:del w:id="498" w:author="Brian Stock" w:date="2020-08-31T15:17:00Z">
        <w:r w:rsidRPr="0003267E" w:rsidDel="00B26BC1">
          <w:rPr>
            <w:rFonts w:ascii="Times New Roman" w:hAnsi="Times New Roman" w:cs="Times New Roman"/>
          </w:rPr>
          <w:delText>; 2015</w:delText>
        </w:r>
      </w:del>
    </w:p>
    <w:p w14:paraId="1315E9AB" w14:textId="77777777" w:rsidR="00B26BC1" w:rsidRPr="0003267E" w:rsidRDefault="00EA7EA4" w:rsidP="004753A9">
      <w:pPr>
        <w:ind w:left="720" w:hanging="720"/>
        <w:rPr>
          <w:ins w:id="499" w:author="Brian Stock" w:date="2020-08-31T15:16:00Z"/>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w:t>
      </w:r>
      <w:del w:id="500" w:author="Brian Stock" w:date="2020-08-31T19:48:00Z">
        <w:r w:rsidRPr="0003267E" w:rsidDel="00E06303">
          <w:rPr>
            <w:rFonts w:ascii="Times New Roman" w:hAnsi="Times New Roman" w:cs="Times New Roman"/>
          </w:rPr>
          <w:delText>,</w:delText>
        </w:r>
      </w:del>
      <w:r w:rsidRPr="0003267E">
        <w:rPr>
          <w:rFonts w:ascii="Times New Roman" w:hAnsi="Times New Roman" w:cs="Times New Roman"/>
        </w:rPr>
        <w:t xml:space="preserve"> 27: 85–95.</w:t>
      </w:r>
      <w:r w:rsidR="004753A9" w:rsidRPr="0003267E">
        <w:rPr>
          <w:rFonts w:ascii="Times New Roman" w:hAnsi="Times New Roman" w:cs="Times New Roman"/>
          <w:rPrChange w:id="501" w:author="Brian Stock" w:date="2020-08-31T19:35:00Z">
            <w:rPr>
              <w:rFonts w:ascii="Times New Roman" w:hAnsi="Times New Roman" w:cs="Times New Roman"/>
            </w:rPr>
          </w:rPrChange>
        </w:rPr>
        <w:fldChar w:fldCharType="end"/>
      </w:r>
    </w:p>
    <w:p w14:paraId="159D1C54" w14:textId="24A8B260" w:rsidR="004753A9" w:rsidRDefault="00B26BC1" w:rsidP="004753A9">
      <w:pPr>
        <w:ind w:left="720" w:hanging="720"/>
        <w:rPr>
          <w:rFonts w:ascii="Times New Roman" w:hAnsi="Times New Roman" w:cs="Times New Roman"/>
        </w:rPr>
      </w:pPr>
      <w:ins w:id="502" w:author="Brian Stock" w:date="2020-08-31T15:16:00Z">
        <w:r w:rsidRPr="0003267E">
          <w:rPr>
            <w:rFonts w:ascii="Times New Roman" w:hAnsi="Times New Roman" w:cs="Times New Roman"/>
          </w:rPr>
          <w:t>Xu, H., Thorson, J. T., Methot, R. D., and Taylor, I. G. 2019. A new semi-parametric method for autocorrelated age-and time-varying selectivity in age-structured assessment models. Canadian Journal of Fisheries and Aquatic Sciences</w:t>
        </w:r>
      </w:ins>
      <w:ins w:id="503" w:author="Brian Stock" w:date="2020-08-31T19:48:00Z">
        <w:r w:rsidR="00E06303">
          <w:rPr>
            <w:rFonts w:ascii="Times New Roman" w:hAnsi="Times New Roman" w:cs="Times New Roman"/>
          </w:rPr>
          <w:t xml:space="preserve"> </w:t>
        </w:r>
      </w:ins>
      <w:ins w:id="504" w:author="Brian Stock" w:date="2020-08-31T15:16:00Z">
        <w:r w:rsidRPr="0003267E">
          <w:rPr>
            <w:rFonts w:ascii="Times New Roman" w:hAnsi="Times New Roman" w:cs="Times New Roman"/>
          </w:rPr>
          <w:t>76: 268-285.</w:t>
        </w:r>
      </w:ins>
      <w:r w:rsidR="004753A9" w:rsidRPr="00EA75F0">
        <w:rPr>
          <w:rFonts w:ascii="Times New Roman" w:hAnsi="Times New Roman" w:cs="Times New Roman"/>
        </w:rPr>
        <w:fldChar w:fldCharType="begin"/>
      </w:r>
      <w:r w:rsidR="004753A9" w:rsidRPr="00EA75F0">
        <w:rPr>
          <w:rFonts w:ascii="Times New Roman" w:hAnsi="Times New Roman" w:cs="Times New Roman"/>
        </w:rPr>
        <w:instrText xml:space="preserve"> ADDIN </w:instrText>
      </w:r>
      <w:r w:rsidR="004753A9" w:rsidRPr="00EA75F0">
        <w:rPr>
          <w:rFonts w:ascii="Times New Roman" w:hAnsi="Times New Roman" w:cs="Times New Roman"/>
        </w:rPr>
        <w:fldChar w:fldCharType="end"/>
      </w:r>
      <w:r w:rsidR="004753A9">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3"/>
          <w:pgSz w:w="12240" w:h="15840"/>
          <w:pgMar w:top="1440" w:right="1440" w:bottom="1440" w:left="1440" w:header="720" w:footer="720" w:gutter="0"/>
          <w:lnNumType w:countBy="1" w:restart="continuous"/>
          <w:cols w:space="720"/>
          <w:docGrid w:linePitch="360"/>
        </w:sectPr>
      </w:pPr>
    </w:p>
    <w:p w14:paraId="0C472F39" w14:textId="16B394A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1</w:t>
      </w:r>
      <w:r w:rsidRPr="00A53D54">
        <w:rPr>
          <w:rFonts w:ascii="Times New Roman" w:hAnsi="Times New Roman" w:cs="Times New Roman"/>
        </w:rPr>
        <w:t xml:space="preserve">. </w:t>
      </w:r>
      <w:r w:rsidR="00D0122D">
        <w:rPr>
          <w:rFonts w:ascii="Times New Roman" w:hAnsi="Times New Roman" w:cs="Times New Roman"/>
        </w:rPr>
        <w:t>Model d</w:t>
      </w:r>
      <w:r w:rsidR="00063A88">
        <w:rPr>
          <w:rFonts w:ascii="Times New Roman" w:hAnsi="Times New Roman" w:cs="Times New Roman"/>
        </w:rPr>
        <w:t xml:space="preserve">escriptions and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242"/>
      <w:r w:rsidR="00660ABD">
        <w:rPr>
          <w:rFonts w:ascii="Times New Roman" w:hAnsi="Times New Roman" w:cs="Times New Roman"/>
        </w:rPr>
        <w:t xml:space="preserve"> </w:t>
      </w:r>
      <w:ins w:id="505" w:author="Brian Stock" w:date="2020-09-01T17:42:00Z">
        <w:r w:rsidR="00063A88">
          <w:rPr>
            <w:rFonts w:ascii="Times New Roman" w:hAnsi="Times New Roman" w:cs="Times New Roman"/>
          </w:rPr>
          <w:t>“Base”</w:t>
        </w:r>
      </w:ins>
      <w:del w:id="506" w:author="Brian Stock" w:date="2020-09-01T17:41:00Z">
        <w:r w:rsidR="00063A88" w:rsidDel="005E58B4">
          <w:rPr>
            <w:rFonts w:ascii="Times New Roman" w:hAnsi="Times New Roman" w:cs="Times New Roman"/>
          </w:rPr>
          <w:delText xml:space="preserve"> NAA-1</w:delText>
        </w:r>
      </w:del>
      <w:r w:rsidR="00063A88">
        <w:rPr>
          <w:rFonts w:ascii="Times New Roman" w:hAnsi="Times New Roman" w:cs="Times New Roman"/>
        </w:rPr>
        <w:t xml:space="preserve"> is most similar to a statistical catch-at-age model, </w:t>
      </w:r>
      <w:ins w:id="507" w:author="Brian Stock" w:date="2020-09-01T17:42:00Z">
        <w:r w:rsidR="00063A88">
          <w:rPr>
            <w:rFonts w:ascii="Times New Roman" w:hAnsi="Times New Roman" w:cs="Times New Roman"/>
          </w:rPr>
          <w:t xml:space="preserve">with </w:t>
        </w:r>
      </w:ins>
      <w:r w:rsidR="00D0122D">
        <w:rPr>
          <w:rFonts w:ascii="Times New Roman" w:hAnsi="Times New Roman" w:cs="Times New Roman"/>
        </w:rPr>
        <w:t xml:space="preserve">independent </w:t>
      </w:r>
      <w:del w:id="508" w:author="Brian Stock" w:date="2020-09-01T17:42:00Z">
        <w:r w:rsidR="00063A88" w:rsidDel="005E58B4">
          <w:rPr>
            <w:rFonts w:ascii="Times New Roman" w:hAnsi="Times New Roman" w:cs="Times New Roman"/>
          </w:rPr>
          <w:delText xml:space="preserve">where </w:delText>
        </w:r>
      </w:del>
      <w:r w:rsidR="00063A88">
        <w:rPr>
          <w:rFonts w:ascii="Times New Roman" w:hAnsi="Times New Roman" w:cs="Times New Roman"/>
        </w:rPr>
        <w:t xml:space="preserve">recruitment </w:t>
      </w:r>
      <w:del w:id="509" w:author="Brian Stock" w:date="2020-09-01T17:42:00Z">
        <w:r w:rsidR="00063A88" w:rsidDel="005E58B4">
          <w:rPr>
            <w:rFonts w:ascii="Times New Roman" w:hAnsi="Times New Roman" w:cs="Times New Roman"/>
          </w:rPr>
          <w:delText xml:space="preserve">is typically </w:delText>
        </w:r>
      </w:del>
      <w:r w:rsidR="00D0122D">
        <w:rPr>
          <w:rFonts w:ascii="Times New Roman" w:hAnsi="Times New Roman" w:cs="Times New Roman"/>
        </w:rPr>
        <w:t>deviations</w:t>
      </w:r>
      <w:r w:rsidR="00063A88">
        <w:rPr>
          <w:rFonts w:ascii="Times New Roman" w:hAnsi="Times New Roman" w:cs="Times New Roman"/>
        </w:rPr>
        <w:t xml:space="preserve"> and </w:t>
      </w:r>
      <w:ins w:id="510" w:author="Brian Stock" w:date="2020-09-01T17:42:00Z">
        <w:r w:rsidR="00063A88">
          <w:rPr>
            <w:rFonts w:ascii="Times New Roman" w:hAnsi="Times New Roman" w:cs="Times New Roman"/>
          </w:rPr>
          <w:t>deterministic</w:t>
        </w:r>
      </w:ins>
      <w:ins w:id="511" w:author="Brian Stock" w:date="2020-09-01T17:43:00Z">
        <w:r w:rsidR="00063A88">
          <w:rPr>
            <w:rFonts w:ascii="Times New Roman" w:hAnsi="Times New Roman" w:cs="Times New Roman"/>
          </w:rPr>
          <w:t xml:space="preserve"> </w:t>
        </w:r>
      </w:ins>
      <w:r w:rsidR="00063A88">
        <w:rPr>
          <w:rFonts w:ascii="Times New Roman" w:hAnsi="Times New Roman" w:cs="Times New Roman"/>
        </w:rPr>
        <w:t>survival</w:t>
      </w:r>
      <w:ins w:id="512" w:author="Brian Stock" w:date="2020-09-01T17:43:00Z">
        <w:r w:rsidR="00063A88">
          <w:rPr>
            <w:rFonts w:ascii="Times New Roman" w:hAnsi="Times New Roman" w:cs="Times New Roman"/>
          </w:rPr>
          <w:t>. NAA-2 is the state-space model with independent survival deviations, as in Miller et al. (201</w:t>
        </w:r>
      </w:ins>
      <w:ins w:id="513" w:author="Brian Stock" w:date="2020-09-01T17:44:00Z">
        <w:r w:rsidR="00063A88">
          <w:rPr>
            <w:rFonts w:ascii="Times New Roman" w:hAnsi="Times New Roman" w:cs="Times New Roman"/>
          </w:rPr>
          <w:t>6).</w:t>
        </w:r>
      </w:ins>
      <w:r w:rsidR="00063A88">
        <w:rPr>
          <w:rFonts w:ascii="Times New Roman" w:hAnsi="Times New Roman" w:cs="Times New Roman"/>
        </w:rPr>
        <w:t xml:space="preserve"> </w:t>
      </w:r>
      <w:r w:rsidR="00660ABD">
        <w:rPr>
          <w:rFonts w:ascii="Times New Roman" w:hAnsi="Times New Roman" w:cs="Times New Roman"/>
        </w:rPr>
        <w:t>NAA-</w:t>
      </w:r>
      <w:r w:rsidR="00063A88">
        <w:rPr>
          <w:rFonts w:ascii="Times New Roman" w:hAnsi="Times New Roman" w:cs="Times New Roman"/>
        </w:rPr>
        <w:t>5</w:t>
      </w:r>
      <w:r w:rsidR="00660ABD">
        <w:rPr>
          <w:rFonts w:ascii="Times New Roman" w:hAnsi="Times New Roman" w:cs="Times New Roman"/>
        </w:rPr>
        <w:t>, where survival is a 2D AR</w:t>
      </w:r>
      <w:r w:rsidR="00063A88">
        <w:rPr>
          <w:rFonts w:ascii="Times New Roman" w:hAnsi="Times New Roman" w:cs="Times New Roman"/>
        </w:rPr>
        <w:t>(</w:t>
      </w:r>
      <w:r w:rsidR="00660ABD">
        <w:rPr>
          <w:rFonts w:ascii="Times New Roman" w:hAnsi="Times New Roman" w:cs="Times New Roman"/>
        </w:rPr>
        <w:t>1</w:t>
      </w:r>
      <w:r w:rsidR="00063A88">
        <w:rPr>
          <w:rFonts w:ascii="Times New Roman" w:hAnsi="Times New Roman" w:cs="Times New Roman"/>
        </w:rPr>
        <w:t>)</w:t>
      </w:r>
      <w:r w:rsidR="00660ABD">
        <w:rPr>
          <w:rFonts w:ascii="Times New Roman" w:hAnsi="Times New Roman" w:cs="Times New Roman"/>
        </w:rPr>
        <w:t xml:space="preserve"> process across years and ages, had the lowest AIC and 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ins w:id="514" w:author="Brian Stock" w:date="2020-09-01T17:46:00Z"/>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3899968C"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r w:rsidRPr="00A53D54">
              <w:rPr>
                <w:rFonts w:ascii="Times New Roman" w:hAnsi="Times New Roman" w:cs="Times New Roman"/>
              </w:rPr>
              <w:t xml:space="preserve">Mohn’s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BA1122"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BA1122"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BA1122"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BA1122"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76DC2C4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77777777" w:rsidR="005E58B4" w:rsidRPr="00A53D54" w:rsidRDefault="005E58B4" w:rsidP="005E58B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BA1122"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BA1122"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BA1122"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5E58B4" w:rsidRPr="00A53D54" w14:paraId="140D0130" w14:textId="77777777" w:rsidTr="005E58B4">
        <w:trPr>
          <w:trHeight w:val="504"/>
        </w:trPr>
        <w:tc>
          <w:tcPr>
            <w:tcW w:w="990" w:type="dxa"/>
            <w:vAlign w:val="center"/>
          </w:tcPr>
          <w:p w14:paraId="18006D80" w14:textId="67341E87" w:rsidR="005E58B4" w:rsidRPr="00A53D54" w:rsidRDefault="005E58B4" w:rsidP="005E58B4">
            <w:pPr>
              <w:spacing w:after="0"/>
              <w:ind w:firstLine="0"/>
              <w:jc w:val="center"/>
              <w:rPr>
                <w:rFonts w:ascii="Times New Roman" w:hAnsi="Times New Roman" w:cs="Times New Roman"/>
              </w:rPr>
            </w:pPr>
            <w:ins w:id="515" w:author="Brian Stock" w:date="2020-09-01T17:07:00Z">
              <w:r>
                <w:rPr>
                  <w:rFonts w:ascii="Times New Roman" w:hAnsi="Times New Roman" w:cs="Times New Roman"/>
                </w:rPr>
                <w:t>Base</w:t>
              </w:r>
            </w:ins>
            <w:del w:id="516" w:author="Brian Stock" w:date="2020-09-01T17:07:00Z">
              <w:r w:rsidRPr="00A53D54" w:rsidDel="001B451A">
                <w:rPr>
                  <w:rFonts w:ascii="Times New Roman" w:hAnsi="Times New Roman" w:cs="Times New Roman"/>
                </w:rPr>
                <w:delText>NAA-1</w:delText>
              </w:r>
            </w:del>
          </w:p>
        </w:tc>
        <w:tc>
          <w:tcPr>
            <w:tcW w:w="1683" w:type="dxa"/>
            <w:vAlign w:val="center"/>
          </w:tcPr>
          <w:p w14:paraId="7519BCE4" w14:textId="5A71AAE4" w:rsidR="005E58B4" w:rsidRPr="00A53D54" w:rsidRDefault="005E58B4" w:rsidP="005E58B4">
            <w:pPr>
              <w:spacing w:after="0"/>
              <w:ind w:firstLine="0"/>
              <w:jc w:val="center"/>
              <w:rPr>
                <w:ins w:id="517" w:author="Brian Stock" w:date="2020-09-01T17:46:00Z"/>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5E58B4" w:rsidRPr="00A53D54" w:rsidRDefault="005E58B4" w:rsidP="005E58B4">
            <w:pPr>
              <w:spacing w:after="0"/>
              <w:ind w:firstLine="0"/>
              <w:jc w:val="center"/>
              <w:rPr>
                <w:ins w:id="518" w:author="Brian Stock" w:date="2020-09-01T17:46:00Z"/>
                <w:rFonts w:ascii="Times New Roman" w:hAnsi="Times New Roman" w:cs="Times New Roman"/>
              </w:rPr>
            </w:pPr>
            <w:r>
              <w:rPr>
                <w:rFonts w:ascii="Times New Roman" w:hAnsi="Times New Roman" w:cs="Times New Roman"/>
              </w:rPr>
              <w:t>Indep.</w:t>
            </w:r>
          </w:p>
        </w:tc>
        <w:tc>
          <w:tcPr>
            <w:tcW w:w="939" w:type="dxa"/>
            <w:vAlign w:val="center"/>
          </w:tcPr>
          <w:p w14:paraId="13D54AD6" w14:textId="3E3FB09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939" w:type="dxa"/>
            <w:vAlign w:val="center"/>
          </w:tcPr>
          <w:p w14:paraId="78A4BE4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6325392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260F96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2ED7A23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3F067DE3" w14:textId="44C403E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77184CD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7A49036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221.6</w:t>
            </w:r>
          </w:p>
        </w:tc>
        <w:tc>
          <w:tcPr>
            <w:tcW w:w="270" w:type="dxa"/>
          </w:tcPr>
          <w:p w14:paraId="66EC1638"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E15BB06" w14:textId="21F59F46"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20" w:type="dxa"/>
            <w:vAlign w:val="center"/>
          </w:tcPr>
          <w:p w14:paraId="02B4BF35" w14:textId="01DF1CE4"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0" w:type="dxa"/>
            <w:vAlign w:val="center"/>
          </w:tcPr>
          <w:p w14:paraId="6B18088D" w14:textId="29734E8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5E58B4" w:rsidRPr="00A53D54" w14:paraId="16E652DF" w14:textId="77777777" w:rsidTr="005E58B4">
        <w:trPr>
          <w:trHeight w:val="504"/>
        </w:trPr>
        <w:tc>
          <w:tcPr>
            <w:tcW w:w="990" w:type="dxa"/>
            <w:vAlign w:val="center"/>
          </w:tcPr>
          <w:p w14:paraId="2F46001C" w14:textId="7765958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del w:id="519" w:author="Brian Stock" w:date="2020-09-01T17:07:00Z">
              <w:r w:rsidRPr="00A53D54" w:rsidDel="001B451A">
                <w:rPr>
                  <w:rFonts w:ascii="Times New Roman" w:hAnsi="Times New Roman" w:cs="Times New Roman"/>
                </w:rPr>
                <w:delText>2</w:delText>
              </w:r>
            </w:del>
            <w:ins w:id="520" w:author="Brian Stock" w:date="2020-09-01T17:07:00Z">
              <w:r>
                <w:rPr>
                  <w:rFonts w:ascii="Times New Roman" w:hAnsi="Times New Roman" w:cs="Times New Roman"/>
                </w:rPr>
                <w:t>1</w:t>
              </w:r>
            </w:ins>
          </w:p>
        </w:tc>
        <w:tc>
          <w:tcPr>
            <w:tcW w:w="1683" w:type="dxa"/>
            <w:vAlign w:val="center"/>
          </w:tcPr>
          <w:p w14:paraId="2C5A7048" w14:textId="7C162554" w:rsidR="005E58B4" w:rsidRPr="00A53D54" w:rsidRDefault="005E58B4" w:rsidP="005E58B4">
            <w:pPr>
              <w:spacing w:after="0"/>
              <w:ind w:firstLine="0"/>
              <w:jc w:val="center"/>
              <w:rPr>
                <w:ins w:id="521" w:author="Brian Stock" w:date="2020-09-01T17:46:00Z"/>
                <w:rFonts w:ascii="Times New Roman" w:hAnsi="Times New Roman" w:cs="Times New Roman"/>
              </w:rPr>
            </w:pPr>
            <w:r>
              <w:rPr>
                <w:rFonts w:ascii="Times New Roman" w:hAnsi="Times New Roman" w:cs="Times New Roman"/>
              </w:rPr>
              <w:t>Age-1</w:t>
            </w:r>
          </w:p>
        </w:tc>
        <w:tc>
          <w:tcPr>
            <w:tcW w:w="1310" w:type="dxa"/>
            <w:vAlign w:val="center"/>
          </w:tcPr>
          <w:p w14:paraId="09B32EFE" w14:textId="2BEA1371" w:rsidR="005E58B4" w:rsidRPr="00A53D54" w:rsidRDefault="005E58B4" w:rsidP="005E58B4">
            <w:pPr>
              <w:spacing w:after="0"/>
              <w:ind w:firstLine="0"/>
              <w:jc w:val="center"/>
              <w:rPr>
                <w:ins w:id="522" w:author="Brian Stock" w:date="2020-09-01T17:46:00Z"/>
                <w:rFonts w:ascii="Times New Roman" w:hAnsi="Times New Roman" w:cs="Times New Roman"/>
              </w:rPr>
            </w:pPr>
            <w:r>
              <w:rPr>
                <w:rFonts w:ascii="Times New Roman" w:hAnsi="Times New Roman" w:cs="Times New Roman"/>
              </w:rPr>
              <w:t>AR(1) year</w:t>
            </w:r>
          </w:p>
        </w:tc>
        <w:tc>
          <w:tcPr>
            <w:tcW w:w="939" w:type="dxa"/>
            <w:vAlign w:val="center"/>
          </w:tcPr>
          <w:p w14:paraId="7E8A64C7" w14:textId="617968B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939" w:type="dxa"/>
            <w:vAlign w:val="center"/>
          </w:tcPr>
          <w:p w14:paraId="1E4918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754B7F6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940" w:type="dxa"/>
            <w:vAlign w:val="center"/>
          </w:tcPr>
          <w:p w14:paraId="6C64215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B866346"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58609911" w14:textId="21761EC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990" w:type="dxa"/>
            <w:vAlign w:val="center"/>
          </w:tcPr>
          <w:p w14:paraId="0CDD0881"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56.3</w:t>
            </w:r>
          </w:p>
        </w:tc>
        <w:tc>
          <w:tcPr>
            <w:tcW w:w="810" w:type="dxa"/>
            <w:vAlign w:val="center"/>
          </w:tcPr>
          <w:p w14:paraId="169C02D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7.3</w:t>
            </w:r>
          </w:p>
        </w:tc>
        <w:tc>
          <w:tcPr>
            <w:tcW w:w="270" w:type="dxa"/>
          </w:tcPr>
          <w:p w14:paraId="243AC7F5"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A260B55" w14:textId="0A1D61B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20" w:type="dxa"/>
            <w:vAlign w:val="center"/>
          </w:tcPr>
          <w:p w14:paraId="208DA72E" w14:textId="671E1A2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0</w:t>
            </w:r>
          </w:p>
        </w:tc>
        <w:tc>
          <w:tcPr>
            <w:tcW w:w="720" w:type="dxa"/>
            <w:vAlign w:val="center"/>
          </w:tcPr>
          <w:p w14:paraId="75534761" w14:textId="42C6B23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5E58B4" w:rsidRPr="00A53D54" w14:paraId="67833C2E" w14:textId="77777777" w:rsidTr="005E58B4">
        <w:trPr>
          <w:trHeight w:val="504"/>
        </w:trPr>
        <w:tc>
          <w:tcPr>
            <w:tcW w:w="990" w:type="dxa"/>
            <w:vAlign w:val="center"/>
          </w:tcPr>
          <w:p w14:paraId="4469DBD9" w14:textId="4DF8B01D"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ins w:id="523" w:author="Brian Stock" w:date="2020-09-01T17:07:00Z">
              <w:r>
                <w:rPr>
                  <w:rFonts w:ascii="Times New Roman" w:hAnsi="Times New Roman" w:cs="Times New Roman"/>
                </w:rPr>
                <w:t>2</w:t>
              </w:r>
            </w:ins>
            <w:del w:id="524" w:author="Brian Stock" w:date="2020-09-01T17:07:00Z">
              <w:r w:rsidRPr="00A53D54" w:rsidDel="001B451A">
                <w:rPr>
                  <w:rFonts w:ascii="Times New Roman" w:hAnsi="Times New Roman" w:cs="Times New Roman"/>
                </w:rPr>
                <w:delText>3</w:delText>
              </w:r>
            </w:del>
          </w:p>
        </w:tc>
        <w:tc>
          <w:tcPr>
            <w:tcW w:w="1683" w:type="dxa"/>
            <w:vAlign w:val="center"/>
          </w:tcPr>
          <w:p w14:paraId="1A294C48" w14:textId="58892F1C" w:rsidR="005E58B4" w:rsidRPr="00A53D54" w:rsidRDefault="005E58B4" w:rsidP="005E58B4">
            <w:pPr>
              <w:spacing w:after="0"/>
              <w:ind w:firstLine="0"/>
              <w:jc w:val="center"/>
              <w:rPr>
                <w:ins w:id="525" w:author="Brian Stock" w:date="2020-09-01T17:46:00Z"/>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5E58B4" w:rsidRPr="00A53D54" w:rsidRDefault="005E58B4" w:rsidP="005E58B4">
            <w:pPr>
              <w:spacing w:after="0"/>
              <w:ind w:firstLine="0"/>
              <w:jc w:val="center"/>
              <w:rPr>
                <w:ins w:id="526" w:author="Brian Stock" w:date="2020-09-01T17:46:00Z"/>
                <w:rFonts w:ascii="Times New Roman" w:hAnsi="Times New Roman" w:cs="Times New Roman"/>
              </w:rPr>
            </w:pPr>
            <w:r>
              <w:rPr>
                <w:rFonts w:ascii="Times New Roman" w:hAnsi="Times New Roman" w:cs="Times New Roman"/>
              </w:rPr>
              <w:t>Indep.</w:t>
            </w:r>
          </w:p>
        </w:tc>
        <w:tc>
          <w:tcPr>
            <w:tcW w:w="939" w:type="dxa"/>
            <w:vAlign w:val="center"/>
          </w:tcPr>
          <w:p w14:paraId="069256A3" w14:textId="3A1E791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939" w:type="dxa"/>
            <w:vAlign w:val="center"/>
          </w:tcPr>
          <w:p w14:paraId="3712695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939" w:type="dxa"/>
            <w:vAlign w:val="center"/>
          </w:tcPr>
          <w:p w14:paraId="585FAB9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69474F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7C3798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6FBAD9D9" w14:textId="7D9B3EC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990" w:type="dxa"/>
            <w:vAlign w:val="center"/>
          </w:tcPr>
          <w:p w14:paraId="6E444A9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897.4</w:t>
            </w:r>
          </w:p>
        </w:tc>
        <w:tc>
          <w:tcPr>
            <w:tcW w:w="810" w:type="dxa"/>
            <w:vAlign w:val="center"/>
          </w:tcPr>
          <w:p w14:paraId="4CEEB7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36.2</w:t>
            </w:r>
          </w:p>
        </w:tc>
        <w:tc>
          <w:tcPr>
            <w:tcW w:w="270" w:type="dxa"/>
          </w:tcPr>
          <w:p w14:paraId="22DA161B"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D088D68" w14:textId="7E15BBF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7</w:t>
            </w:r>
          </w:p>
        </w:tc>
        <w:tc>
          <w:tcPr>
            <w:tcW w:w="720" w:type="dxa"/>
            <w:vAlign w:val="center"/>
          </w:tcPr>
          <w:p w14:paraId="4C25C5C4" w14:textId="4E78D68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20" w:type="dxa"/>
            <w:vAlign w:val="center"/>
          </w:tcPr>
          <w:p w14:paraId="6020DB20" w14:textId="5EEBFEC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5E58B4" w:rsidRPr="00A53D54" w14:paraId="26D49222" w14:textId="77777777" w:rsidTr="005E58B4">
        <w:trPr>
          <w:trHeight w:val="504"/>
        </w:trPr>
        <w:tc>
          <w:tcPr>
            <w:tcW w:w="990" w:type="dxa"/>
            <w:vAlign w:val="center"/>
          </w:tcPr>
          <w:p w14:paraId="78D7B75C" w14:textId="5843BBA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ins w:id="527" w:author="Brian Stock" w:date="2020-09-01T17:07:00Z">
              <w:r>
                <w:rPr>
                  <w:rFonts w:ascii="Times New Roman" w:hAnsi="Times New Roman" w:cs="Times New Roman"/>
                </w:rPr>
                <w:t>3</w:t>
              </w:r>
            </w:ins>
            <w:del w:id="528" w:author="Brian Stock" w:date="2020-09-01T17:07:00Z">
              <w:r w:rsidRPr="00A53D54" w:rsidDel="001B451A">
                <w:rPr>
                  <w:rFonts w:ascii="Times New Roman" w:hAnsi="Times New Roman" w:cs="Times New Roman"/>
                </w:rPr>
                <w:delText>4</w:delText>
              </w:r>
            </w:del>
          </w:p>
        </w:tc>
        <w:tc>
          <w:tcPr>
            <w:tcW w:w="1683" w:type="dxa"/>
            <w:vAlign w:val="center"/>
          </w:tcPr>
          <w:p w14:paraId="2B0EEA2A" w14:textId="398329F2" w:rsidR="005E58B4" w:rsidRPr="00A53D54" w:rsidRDefault="005E58B4" w:rsidP="005E58B4">
            <w:pPr>
              <w:spacing w:after="0"/>
              <w:ind w:firstLine="0"/>
              <w:jc w:val="center"/>
              <w:rPr>
                <w:ins w:id="529" w:author="Brian Stock" w:date="2020-09-01T17:46:00Z"/>
                <w:rFonts w:ascii="Times New Roman" w:hAnsi="Times New Roman" w:cs="Times New Roman"/>
              </w:rPr>
            </w:pPr>
            <w:r>
              <w:rPr>
                <w:rFonts w:ascii="Times New Roman" w:hAnsi="Times New Roman" w:cs="Times New Roman"/>
              </w:rPr>
              <w:t>All ages</w:t>
            </w:r>
          </w:p>
        </w:tc>
        <w:tc>
          <w:tcPr>
            <w:tcW w:w="1310" w:type="dxa"/>
            <w:vAlign w:val="center"/>
          </w:tcPr>
          <w:p w14:paraId="0374CA87" w14:textId="77ED03CD" w:rsidR="005E58B4" w:rsidRPr="00A53D54" w:rsidRDefault="005E58B4" w:rsidP="005E58B4">
            <w:pPr>
              <w:spacing w:after="0"/>
              <w:ind w:firstLine="0"/>
              <w:jc w:val="center"/>
              <w:rPr>
                <w:ins w:id="530" w:author="Brian Stock" w:date="2020-09-01T17:46:00Z"/>
                <w:rFonts w:ascii="Times New Roman" w:hAnsi="Times New Roman" w:cs="Times New Roman"/>
              </w:rPr>
            </w:pPr>
            <w:r>
              <w:rPr>
                <w:rFonts w:ascii="Times New Roman" w:hAnsi="Times New Roman" w:cs="Times New Roman"/>
              </w:rPr>
              <w:t>AR(1) age</w:t>
            </w:r>
          </w:p>
        </w:tc>
        <w:tc>
          <w:tcPr>
            <w:tcW w:w="939" w:type="dxa"/>
            <w:vAlign w:val="center"/>
          </w:tcPr>
          <w:p w14:paraId="4FB2340C" w14:textId="2D6B2B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939" w:type="dxa"/>
            <w:vAlign w:val="center"/>
          </w:tcPr>
          <w:p w14:paraId="02837ED0"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939" w:type="dxa"/>
            <w:vAlign w:val="center"/>
          </w:tcPr>
          <w:p w14:paraId="09A4AB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0D61D68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270" w:type="dxa"/>
          </w:tcPr>
          <w:p w14:paraId="3388B0D9"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7D703EC4" w14:textId="311952C2"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990" w:type="dxa"/>
            <w:vAlign w:val="center"/>
          </w:tcPr>
          <w:p w14:paraId="5624E39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13.7</w:t>
            </w:r>
          </w:p>
        </w:tc>
        <w:tc>
          <w:tcPr>
            <w:tcW w:w="810" w:type="dxa"/>
            <w:vAlign w:val="center"/>
          </w:tcPr>
          <w:p w14:paraId="603B2BB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9</w:t>
            </w:r>
          </w:p>
        </w:tc>
        <w:tc>
          <w:tcPr>
            <w:tcW w:w="270" w:type="dxa"/>
          </w:tcPr>
          <w:p w14:paraId="39B50084"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909A103" w14:textId="238ED60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5</w:t>
            </w:r>
          </w:p>
        </w:tc>
        <w:tc>
          <w:tcPr>
            <w:tcW w:w="720" w:type="dxa"/>
            <w:vAlign w:val="center"/>
          </w:tcPr>
          <w:p w14:paraId="6172E87F" w14:textId="7573FD1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2</w:t>
            </w:r>
          </w:p>
        </w:tc>
        <w:tc>
          <w:tcPr>
            <w:tcW w:w="720" w:type="dxa"/>
            <w:vAlign w:val="center"/>
          </w:tcPr>
          <w:p w14:paraId="104E4C5F" w14:textId="012732F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5E58B4" w:rsidRPr="00A53D54" w14:paraId="02B6510E" w14:textId="77777777" w:rsidTr="005E58B4">
        <w:trPr>
          <w:trHeight w:val="504"/>
        </w:trPr>
        <w:tc>
          <w:tcPr>
            <w:tcW w:w="990" w:type="dxa"/>
            <w:vAlign w:val="center"/>
          </w:tcPr>
          <w:p w14:paraId="1B04364E" w14:textId="5AB7B5F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ins w:id="531" w:author="Brian Stock" w:date="2020-09-01T17:07:00Z">
              <w:r>
                <w:rPr>
                  <w:rFonts w:ascii="Times New Roman" w:hAnsi="Times New Roman" w:cs="Times New Roman"/>
                </w:rPr>
                <w:t>4</w:t>
              </w:r>
            </w:ins>
            <w:del w:id="532" w:author="Brian Stock" w:date="2020-09-01T17:07:00Z">
              <w:r w:rsidRPr="00A53D54" w:rsidDel="001B451A">
                <w:rPr>
                  <w:rFonts w:ascii="Times New Roman" w:hAnsi="Times New Roman" w:cs="Times New Roman"/>
                </w:rPr>
                <w:delText>5</w:delText>
              </w:r>
            </w:del>
          </w:p>
        </w:tc>
        <w:tc>
          <w:tcPr>
            <w:tcW w:w="1683" w:type="dxa"/>
            <w:vAlign w:val="center"/>
          </w:tcPr>
          <w:p w14:paraId="2B5A710A" w14:textId="54CCFDE1" w:rsidR="005E58B4" w:rsidRPr="00A53D54" w:rsidRDefault="005E58B4" w:rsidP="005E58B4">
            <w:pPr>
              <w:spacing w:after="0"/>
              <w:ind w:firstLine="0"/>
              <w:jc w:val="center"/>
              <w:rPr>
                <w:ins w:id="533" w:author="Brian Stock" w:date="2020-09-01T17:46:00Z"/>
                <w:rFonts w:ascii="Times New Roman" w:hAnsi="Times New Roman" w:cs="Times New Roman"/>
              </w:rPr>
            </w:pPr>
            <w:r>
              <w:rPr>
                <w:rFonts w:ascii="Times New Roman" w:hAnsi="Times New Roman" w:cs="Times New Roman"/>
              </w:rPr>
              <w:t>All ages</w:t>
            </w:r>
          </w:p>
        </w:tc>
        <w:tc>
          <w:tcPr>
            <w:tcW w:w="1310" w:type="dxa"/>
            <w:vAlign w:val="center"/>
          </w:tcPr>
          <w:p w14:paraId="01E3519A" w14:textId="57347435" w:rsidR="005E58B4" w:rsidRPr="00A53D54" w:rsidRDefault="005E58B4" w:rsidP="005E58B4">
            <w:pPr>
              <w:spacing w:after="0"/>
              <w:ind w:firstLine="0"/>
              <w:jc w:val="center"/>
              <w:rPr>
                <w:ins w:id="534" w:author="Brian Stock" w:date="2020-09-01T17:46:00Z"/>
                <w:rFonts w:ascii="Times New Roman" w:hAnsi="Times New Roman" w:cs="Times New Roman"/>
              </w:rPr>
            </w:pPr>
            <w:r>
              <w:rPr>
                <w:rFonts w:ascii="Times New Roman" w:hAnsi="Times New Roman" w:cs="Times New Roman"/>
              </w:rPr>
              <w:t>AR(1) year</w:t>
            </w:r>
          </w:p>
        </w:tc>
        <w:tc>
          <w:tcPr>
            <w:tcW w:w="939" w:type="dxa"/>
            <w:vAlign w:val="center"/>
          </w:tcPr>
          <w:p w14:paraId="73612A8D" w14:textId="328A622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939" w:type="dxa"/>
            <w:vAlign w:val="center"/>
          </w:tcPr>
          <w:p w14:paraId="71AA502A"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939" w:type="dxa"/>
            <w:vAlign w:val="center"/>
          </w:tcPr>
          <w:p w14:paraId="2DD25F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940" w:type="dxa"/>
            <w:vAlign w:val="center"/>
          </w:tcPr>
          <w:p w14:paraId="7AAC885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64204D74"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47F88445" w14:textId="1DF53C8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990" w:type="dxa"/>
            <w:vAlign w:val="center"/>
          </w:tcPr>
          <w:p w14:paraId="23F72A4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28.5</w:t>
            </w:r>
          </w:p>
        </w:tc>
        <w:tc>
          <w:tcPr>
            <w:tcW w:w="810" w:type="dxa"/>
            <w:vAlign w:val="center"/>
          </w:tcPr>
          <w:p w14:paraId="5C1EA0A4"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1</w:t>
            </w:r>
          </w:p>
        </w:tc>
        <w:tc>
          <w:tcPr>
            <w:tcW w:w="270" w:type="dxa"/>
          </w:tcPr>
          <w:p w14:paraId="3B6258F1"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1E059729" w14:textId="6FE1901B"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20" w:type="dxa"/>
            <w:vAlign w:val="center"/>
          </w:tcPr>
          <w:p w14:paraId="5784C2BB" w14:textId="2111830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4</w:t>
            </w:r>
          </w:p>
        </w:tc>
        <w:tc>
          <w:tcPr>
            <w:tcW w:w="720" w:type="dxa"/>
            <w:vAlign w:val="center"/>
          </w:tcPr>
          <w:p w14:paraId="1B2F5AAD" w14:textId="106CA85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5E58B4" w:rsidRPr="00A53D54" w14:paraId="6D4A9CF0" w14:textId="77777777" w:rsidTr="005E58B4">
        <w:trPr>
          <w:trHeight w:val="504"/>
        </w:trPr>
        <w:tc>
          <w:tcPr>
            <w:tcW w:w="990" w:type="dxa"/>
            <w:tcBorders>
              <w:bottom w:val="single" w:sz="4" w:space="0" w:color="auto"/>
            </w:tcBorders>
            <w:vAlign w:val="center"/>
          </w:tcPr>
          <w:p w14:paraId="2F2B2B9F" w14:textId="125AFC6F" w:rsidR="005E58B4" w:rsidRPr="00A53D54" w:rsidRDefault="005E58B4" w:rsidP="005E58B4">
            <w:pPr>
              <w:spacing w:after="0"/>
              <w:ind w:firstLine="0"/>
              <w:jc w:val="center"/>
              <w:rPr>
                <w:rFonts w:ascii="Times New Roman" w:hAnsi="Times New Roman" w:cs="Times New Roman"/>
              </w:rPr>
            </w:pPr>
            <w:bookmarkStart w:id="535" w:name="_Hlk47096343"/>
            <w:r w:rsidRPr="00A53D54">
              <w:rPr>
                <w:rFonts w:ascii="Times New Roman" w:hAnsi="Times New Roman" w:cs="Times New Roman"/>
              </w:rPr>
              <w:t>NAA-</w:t>
            </w:r>
            <w:ins w:id="536" w:author="Brian Stock" w:date="2020-09-01T17:07:00Z">
              <w:r>
                <w:rPr>
                  <w:rFonts w:ascii="Times New Roman" w:hAnsi="Times New Roman" w:cs="Times New Roman"/>
                </w:rPr>
                <w:t>5</w:t>
              </w:r>
            </w:ins>
            <w:del w:id="537" w:author="Brian Stock" w:date="2020-09-01T17:07:00Z">
              <w:r w:rsidRPr="00A53D54" w:rsidDel="001B451A">
                <w:rPr>
                  <w:rFonts w:ascii="Times New Roman" w:hAnsi="Times New Roman" w:cs="Times New Roman"/>
                </w:rPr>
                <w:delText>6</w:delText>
              </w:r>
            </w:del>
          </w:p>
        </w:tc>
        <w:tc>
          <w:tcPr>
            <w:tcW w:w="1683" w:type="dxa"/>
            <w:tcBorders>
              <w:bottom w:val="single" w:sz="4" w:space="0" w:color="auto"/>
            </w:tcBorders>
            <w:vAlign w:val="center"/>
          </w:tcPr>
          <w:p w14:paraId="2AAB334B" w14:textId="4792E65F" w:rsidR="005E58B4" w:rsidRPr="00A53D54" w:rsidRDefault="005E58B4" w:rsidP="005E58B4">
            <w:pPr>
              <w:spacing w:after="0"/>
              <w:ind w:firstLine="0"/>
              <w:jc w:val="center"/>
              <w:rPr>
                <w:ins w:id="538" w:author="Brian Stock" w:date="2020-09-01T17:46:00Z"/>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5E58B4" w:rsidRPr="00A53D54" w:rsidRDefault="005E58B4" w:rsidP="005E58B4">
            <w:pPr>
              <w:spacing w:after="0"/>
              <w:ind w:firstLine="0"/>
              <w:jc w:val="center"/>
              <w:rPr>
                <w:ins w:id="539" w:author="Brian Stock" w:date="2020-09-01T17:46:00Z"/>
                <w:rFonts w:ascii="Times New Roman" w:hAnsi="Times New Roman" w:cs="Times New Roman"/>
              </w:rPr>
            </w:pPr>
            <w:r>
              <w:rPr>
                <w:rFonts w:ascii="Times New Roman" w:hAnsi="Times New Roman" w:cs="Times New Roman"/>
              </w:rPr>
              <w:t>2D AR(1)</w:t>
            </w:r>
          </w:p>
        </w:tc>
        <w:tc>
          <w:tcPr>
            <w:tcW w:w="939" w:type="dxa"/>
            <w:tcBorders>
              <w:bottom w:val="single" w:sz="4" w:space="0" w:color="auto"/>
            </w:tcBorders>
            <w:vAlign w:val="center"/>
          </w:tcPr>
          <w:p w14:paraId="4A026EE7" w14:textId="08BE2A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939" w:type="dxa"/>
            <w:tcBorders>
              <w:bottom w:val="single" w:sz="4" w:space="0" w:color="auto"/>
            </w:tcBorders>
            <w:vAlign w:val="center"/>
          </w:tcPr>
          <w:p w14:paraId="5A6572C7"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939" w:type="dxa"/>
            <w:tcBorders>
              <w:bottom w:val="single" w:sz="4" w:space="0" w:color="auto"/>
            </w:tcBorders>
            <w:vAlign w:val="center"/>
          </w:tcPr>
          <w:p w14:paraId="00F1147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940" w:type="dxa"/>
            <w:tcBorders>
              <w:bottom w:val="single" w:sz="4" w:space="0" w:color="auto"/>
            </w:tcBorders>
            <w:vAlign w:val="center"/>
          </w:tcPr>
          <w:p w14:paraId="3BABAAD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270" w:type="dxa"/>
            <w:tcBorders>
              <w:bottom w:val="single" w:sz="4" w:space="0" w:color="auto"/>
            </w:tcBorders>
          </w:tcPr>
          <w:p w14:paraId="5B0E53E4" w14:textId="77777777" w:rsidR="005E58B4" w:rsidRPr="00A53D54" w:rsidRDefault="005E58B4" w:rsidP="005E58B4">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4648346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990" w:type="dxa"/>
            <w:tcBorders>
              <w:bottom w:val="single" w:sz="4" w:space="0" w:color="auto"/>
            </w:tcBorders>
            <w:vAlign w:val="center"/>
          </w:tcPr>
          <w:p w14:paraId="41A4614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33.6</w:t>
            </w:r>
          </w:p>
        </w:tc>
        <w:tc>
          <w:tcPr>
            <w:tcW w:w="810" w:type="dxa"/>
            <w:tcBorders>
              <w:bottom w:val="single" w:sz="4" w:space="0" w:color="auto"/>
            </w:tcBorders>
            <w:vAlign w:val="center"/>
          </w:tcPr>
          <w:p w14:paraId="5A34588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p>
        </w:tc>
        <w:tc>
          <w:tcPr>
            <w:tcW w:w="270" w:type="dxa"/>
            <w:tcBorders>
              <w:bottom w:val="single" w:sz="4" w:space="0" w:color="auto"/>
            </w:tcBorders>
          </w:tcPr>
          <w:p w14:paraId="1FF8CC75" w14:textId="77777777" w:rsidR="005E58B4" w:rsidRPr="00A53D54" w:rsidRDefault="005E58B4" w:rsidP="005E58B4">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46FAD63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6</w:t>
            </w:r>
          </w:p>
        </w:tc>
        <w:tc>
          <w:tcPr>
            <w:tcW w:w="720" w:type="dxa"/>
            <w:tcBorders>
              <w:bottom w:val="single" w:sz="4" w:space="0" w:color="auto"/>
            </w:tcBorders>
            <w:vAlign w:val="center"/>
          </w:tcPr>
          <w:p w14:paraId="21D73D31" w14:textId="6412A09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9</w:t>
            </w:r>
          </w:p>
        </w:tc>
        <w:tc>
          <w:tcPr>
            <w:tcW w:w="720" w:type="dxa"/>
            <w:tcBorders>
              <w:bottom w:val="single" w:sz="4" w:space="0" w:color="auto"/>
            </w:tcBorders>
            <w:vAlign w:val="center"/>
          </w:tcPr>
          <w:p w14:paraId="59535757" w14:textId="5865D38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540" w:name="table-2.-m-only-models-where-only-m-is-a"/>
      <w:bookmarkEnd w:id="535"/>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5D60A61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2</w:t>
      </w:r>
      <w:r w:rsidRPr="00A53D54">
        <w:rPr>
          <w:rFonts w:ascii="Times New Roman" w:hAnsi="Times New Roman" w:cs="Times New Roman"/>
        </w:rPr>
        <w:t xml:space="preserve">. </w:t>
      </w:r>
      <w:r w:rsidR="00D0122D">
        <w:rPr>
          <w:rFonts w:ascii="Times New Roman" w:hAnsi="Times New Roman" w:cs="Times New Roman"/>
        </w:rPr>
        <w:t>Model descriptions and r</w:t>
      </w:r>
      <w:r w:rsidR="004F4C5D">
        <w:rPr>
          <w:rFonts w:ascii="Times New Roman" w:hAnsi="Times New Roman" w:cs="Times New Roman"/>
        </w:rPr>
        <w:t xml:space="preserve">esult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F95B43">
        <w:rPr>
          <w:rFonts w:ascii="Times New Roman" w:hAnsi="Times New Roman" w:cs="Times New Roman"/>
        </w:rPr>
        <w:t xml:space="preserve">: </w:t>
      </w:r>
      <w:r w:rsidR="00063A88">
        <w:rPr>
          <w:rFonts w:ascii="Times New Roman" w:hAnsi="Times New Roman" w:cs="Times New Roman"/>
        </w:rPr>
        <w:t>recruitment independent by year</w:t>
      </w:r>
      <w:r w:rsidR="00F95B43">
        <w:rPr>
          <w:rFonts w:ascii="Times New Roman" w:hAnsi="Times New Roman" w:cs="Times New Roman"/>
        </w:rPr>
        <w:t xml:space="preserve"> 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r w:rsidR="002A322C">
        <w:rPr>
          <w:rFonts w:ascii="Times New Roman" w:hAnsi="Times New Roman" w:cs="Times New Roman"/>
        </w:rPr>
        <w:t>2D AR</w:t>
      </w:r>
      <w:r w:rsidR="00F95B43">
        <w:rPr>
          <w:rFonts w:ascii="Times New Roman" w:hAnsi="Times New Roman" w:cs="Times New Roman"/>
        </w:rPr>
        <w:t>(</w:t>
      </w:r>
      <w:r w:rsidR="002A322C">
        <w:rPr>
          <w:rFonts w:ascii="Times New Roman" w:hAnsi="Times New Roman" w:cs="Times New Roman"/>
        </w:rPr>
        <w:t>1</w:t>
      </w:r>
      <w:r w:rsidR="00F95B43">
        <w:rPr>
          <w:rFonts w:ascii="Times New Roman" w:hAnsi="Times New Roman" w:cs="Times New Roman"/>
        </w:rPr>
        <w:t>)</w:t>
      </w:r>
      <w:r w:rsidR="002A322C">
        <w:rPr>
          <w:rFonts w:ascii="Times New Roman" w:hAnsi="Times New Roman" w:cs="Times New Roman"/>
        </w:rPr>
        <w:t xml:space="preserve"> random effects on </w:t>
      </w:r>
      <w:r w:rsidR="006919C1">
        <w:rPr>
          <w:rFonts w:ascii="Times New Roman" w:hAnsi="Times New Roman" w:cs="Times New Roman"/>
          <w:i/>
          <w:iCs/>
        </w:rPr>
        <w:t>M</w:t>
      </w:r>
      <w:r w:rsidR="00F95B43">
        <w:rPr>
          <w:rFonts w:ascii="Times New Roman" w:hAnsi="Times New Roman" w:cs="Times New Roman"/>
        </w:rPr>
        <w:t xml:space="preserve"> as in Cadigan (2016) and</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F95B43">
        <w:rPr>
          <w:rFonts w:ascii="Times New Roman" w:hAnsi="Times New Roman" w:cs="Times New Roman"/>
        </w:rPr>
        <w:t xml:space="preserve">and </w:t>
      </w:r>
      <w:r w:rsidR="00660ABD">
        <w:rPr>
          <w:rFonts w:ascii="Times New Roman" w:hAnsi="Times New Roman" w:cs="Times New Roman"/>
        </w:rPr>
        <w:t>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bookmarkEnd w:id="540"/>
      <w:r w:rsidR="002A322C">
        <w:rPr>
          <w:rFonts w:ascii="Times New Roman" w:hAnsi="Times New Roman" w:cs="Times New Roman"/>
        </w:rPr>
        <w:t xml:space="preserve">Mohn’s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B320330"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r>
              <w:rPr>
                <w:rFonts w:ascii="Times New Roman" w:hAnsi="Times New Roman" w:cs="Times New Roman"/>
              </w:rPr>
              <w:t>Mohn’s</w:t>
            </w:r>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BA1122"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BA1122"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BA1122"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1BA68B4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77777777" w:rsidR="004F4C5D" w:rsidRPr="00A53D54" w:rsidRDefault="004F4C5D" w:rsidP="004F4C5D">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BA1122"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BA1122"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BA1122"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21DF9953" w14:textId="77777777" w:rsidTr="009D6DDF">
        <w:trPr>
          <w:trHeight w:val="504"/>
        </w:trPr>
        <w:tc>
          <w:tcPr>
            <w:tcW w:w="917" w:type="dxa"/>
            <w:vAlign w:val="center"/>
          </w:tcPr>
          <w:p w14:paraId="2EE511CD" w14:textId="05E844EB"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67177A4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D084DF0" w14:textId="7E84308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34CDEBA8" w14:textId="442BBD4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19BF74E" w14:textId="276DA7D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376B5E47"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2D0C95B2" w14:textId="2F1B3893"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211.9</w:t>
            </w:r>
          </w:p>
        </w:tc>
        <w:tc>
          <w:tcPr>
            <w:tcW w:w="270" w:type="dxa"/>
          </w:tcPr>
          <w:p w14:paraId="505A5EEC"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56D7A794" w14:textId="1DAB514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5.86</w:t>
            </w:r>
          </w:p>
        </w:tc>
        <w:tc>
          <w:tcPr>
            <w:tcW w:w="721" w:type="dxa"/>
            <w:vAlign w:val="center"/>
          </w:tcPr>
          <w:p w14:paraId="2A44B168" w14:textId="5045694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1" w:type="dxa"/>
            <w:vAlign w:val="center"/>
          </w:tcPr>
          <w:p w14:paraId="2856B80D" w14:textId="5E67195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9D6DDF" w:rsidRPr="00A53D54" w14:paraId="6896C1B6" w14:textId="77777777" w:rsidTr="009D6DDF">
        <w:trPr>
          <w:trHeight w:val="504"/>
        </w:trPr>
        <w:tc>
          <w:tcPr>
            <w:tcW w:w="917" w:type="dxa"/>
            <w:vAlign w:val="center"/>
          </w:tcPr>
          <w:p w14:paraId="1A09CD63" w14:textId="0BE95D1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Indep.</w:t>
            </w:r>
          </w:p>
        </w:tc>
        <w:tc>
          <w:tcPr>
            <w:tcW w:w="1350" w:type="dxa"/>
            <w:vAlign w:val="center"/>
          </w:tcPr>
          <w:p w14:paraId="2C14F40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1350" w:type="dxa"/>
            <w:vAlign w:val="center"/>
          </w:tcPr>
          <w:p w14:paraId="3AE166E9"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CF34045" w14:textId="477251B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6BD8A729" w14:textId="22A2DC89"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51068324" w14:textId="5AD6571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990" w:type="dxa"/>
            <w:vAlign w:val="center"/>
          </w:tcPr>
          <w:p w14:paraId="01E1CAD5"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18.0</w:t>
            </w:r>
          </w:p>
        </w:tc>
        <w:tc>
          <w:tcPr>
            <w:tcW w:w="810" w:type="dxa"/>
            <w:vAlign w:val="center"/>
          </w:tcPr>
          <w:p w14:paraId="4E2EFD2F" w14:textId="01B9475F"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5.9</w:t>
            </w:r>
          </w:p>
        </w:tc>
        <w:tc>
          <w:tcPr>
            <w:tcW w:w="270" w:type="dxa"/>
          </w:tcPr>
          <w:p w14:paraId="1267566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7BB3C991" w14:textId="35F851D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3B48BA2F" w14:textId="64015A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721" w:type="dxa"/>
            <w:vAlign w:val="center"/>
          </w:tcPr>
          <w:p w14:paraId="701B7650" w14:textId="0125F61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9D6DDF" w:rsidRPr="00A53D54" w14:paraId="5EC1990A" w14:textId="77777777" w:rsidTr="009D6DDF">
        <w:trPr>
          <w:trHeight w:val="504"/>
        </w:trPr>
        <w:tc>
          <w:tcPr>
            <w:tcW w:w="917" w:type="dxa"/>
            <w:vAlign w:val="center"/>
          </w:tcPr>
          <w:p w14:paraId="7A925D9F" w14:textId="436F7E4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AR(1) age</w:t>
            </w:r>
          </w:p>
        </w:tc>
        <w:tc>
          <w:tcPr>
            <w:tcW w:w="1350" w:type="dxa"/>
            <w:vAlign w:val="center"/>
          </w:tcPr>
          <w:p w14:paraId="1D5EA2B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1350" w:type="dxa"/>
            <w:vAlign w:val="center"/>
          </w:tcPr>
          <w:p w14:paraId="52952C8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379707D2" w14:textId="7C023D32"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269" w:type="dxa"/>
          </w:tcPr>
          <w:p w14:paraId="7D06B902" w14:textId="7AF5825C"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33CAE370" w14:textId="7191AF8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990" w:type="dxa"/>
            <w:vAlign w:val="center"/>
          </w:tcPr>
          <w:p w14:paraId="0983FE42"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98.8</w:t>
            </w:r>
          </w:p>
        </w:tc>
        <w:tc>
          <w:tcPr>
            <w:tcW w:w="810" w:type="dxa"/>
            <w:vAlign w:val="center"/>
          </w:tcPr>
          <w:p w14:paraId="27BDD0CB" w14:textId="0F56993A"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25.1</w:t>
            </w:r>
          </w:p>
        </w:tc>
        <w:tc>
          <w:tcPr>
            <w:tcW w:w="270" w:type="dxa"/>
          </w:tcPr>
          <w:p w14:paraId="6B7DB7A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37FFB2AB" w14:textId="21699B7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2.06</w:t>
            </w:r>
          </w:p>
        </w:tc>
        <w:tc>
          <w:tcPr>
            <w:tcW w:w="721" w:type="dxa"/>
            <w:vAlign w:val="center"/>
          </w:tcPr>
          <w:p w14:paraId="6776296E" w14:textId="23D53CA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vAlign w:val="center"/>
          </w:tcPr>
          <w:p w14:paraId="3B203C99" w14:textId="42522E8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8</w:t>
            </w:r>
          </w:p>
        </w:tc>
      </w:tr>
      <w:tr w:rsidR="009D6DDF" w:rsidRPr="00A53D54" w14:paraId="6BE3444F" w14:textId="77777777" w:rsidTr="009D6DDF">
        <w:trPr>
          <w:trHeight w:val="504"/>
        </w:trPr>
        <w:tc>
          <w:tcPr>
            <w:tcW w:w="917" w:type="dxa"/>
            <w:vAlign w:val="center"/>
          </w:tcPr>
          <w:p w14:paraId="4418FE35" w14:textId="587EB8C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AR(1) year</w:t>
            </w:r>
          </w:p>
        </w:tc>
        <w:tc>
          <w:tcPr>
            <w:tcW w:w="1350" w:type="dxa"/>
            <w:vAlign w:val="center"/>
          </w:tcPr>
          <w:p w14:paraId="7480FBEA"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1350" w:type="dxa"/>
            <w:vAlign w:val="center"/>
          </w:tcPr>
          <w:p w14:paraId="134D368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1365" w:type="dxa"/>
            <w:gridSpan w:val="2"/>
            <w:vAlign w:val="center"/>
          </w:tcPr>
          <w:p w14:paraId="6CDD8F3F" w14:textId="0180E84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0E8B6BD5" w14:textId="3813DBA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AB8391E" w14:textId="05F4772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990" w:type="dxa"/>
            <w:vAlign w:val="center"/>
          </w:tcPr>
          <w:p w14:paraId="3874164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816.6</w:t>
            </w:r>
          </w:p>
        </w:tc>
        <w:tc>
          <w:tcPr>
            <w:tcW w:w="810" w:type="dxa"/>
            <w:vAlign w:val="center"/>
          </w:tcPr>
          <w:p w14:paraId="58878E96" w14:textId="412AD097"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07.3</w:t>
            </w:r>
          </w:p>
        </w:tc>
        <w:tc>
          <w:tcPr>
            <w:tcW w:w="270" w:type="dxa"/>
          </w:tcPr>
          <w:p w14:paraId="3F3581EF"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637606CD" w14:textId="50FAC3C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9</w:t>
            </w:r>
          </w:p>
        </w:tc>
        <w:tc>
          <w:tcPr>
            <w:tcW w:w="721" w:type="dxa"/>
            <w:vAlign w:val="center"/>
          </w:tcPr>
          <w:p w14:paraId="41EFDF68" w14:textId="3EBA247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2A5A7911" w14:textId="69FFC2D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0</w:t>
            </w:r>
          </w:p>
        </w:tc>
      </w:tr>
      <w:tr w:rsidR="009D6DDF" w:rsidRPr="00A53D54" w14:paraId="5F449C56" w14:textId="77777777" w:rsidTr="009D6DDF">
        <w:trPr>
          <w:trHeight w:val="504"/>
        </w:trPr>
        <w:tc>
          <w:tcPr>
            <w:tcW w:w="917" w:type="dxa"/>
            <w:tcBorders>
              <w:bottom w:val="single" w:sz="4" w:space="0" w:color="auto"/>
            </w:tcBorders>
            <w:vAlign w:val="center"/>
          </w:tcPr>
          <w:p w14:paraId="08C08150" w14:textId="2AB9E79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2D AR(1)</w:t>
            </w:r>
          </w:p>
        </w:tc>
        <w:tc>
          <w:tcPr>
            <w:tcW w:w="1350" w:type="dxa"/>
            <w:tcBorders>
              <w:bottom w:val="single" w:sz="4" w:space="0" w:color="auto"/>
            </w:tcBorders>
            <w:vAlign w:val="center"/>
          </w:tcPr>
          <w:p w14:paraId="5DB5151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1350" w:type="dxa"/>
            <w:tcBorders>
              <w:bottom w:val="single" w:sz="4" w:space="0" w:color="auto"/>
            </w:tcBorders>
            <w:vAlign w:val="center"/>
          </w:tcPr>
          <w:p w14:paraId="06F7BA0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1365" w:type="dxa"/>
            <w:gridSpan w:val="2"/>
            <w:tcBorders>
              <w:bottom w:val="single" w:sz="4" w:space="0" w:color="auto"/>
            </w:tcBorders>
            <w:vAlign w:val="center"/>
          </w:tcPr>
          <w:p w14:paraId="7F8F1143" w14:textId="773A77A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269" w:type="dxa"/>
            <w:tcBorders>
              <w:bottom w:val="single" w:sz="4" w:space="0" w:color="auto"/>
            </w:tcBorders>
          </w:tcPr>
          <w:p w14:paraId="4BF901F1" w14:textId="0ACD42F9" w:rsidR="009D6DDF" w:rsidRPr="00A53D54" w:rsidRDefault="009D6DDF" w:rsidP="009D6DDF">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15B4965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990" w:type="dxa"/>
            <w:tcBorders>
              <w:bottom w:val="single" w:sz="4" w:space="0" w:color="auto"/>
            </w:tcBorders>
            <w:vAlign w:val="center"/>
          </w:tcPr>
          <w:p w14:paraId="738577F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23.9</w:t>
            </w:r>
          </w:p>
        </w:tc>
        <w:tc>
          <w:tcPr>
            <w:tcW w:w="810" w:type="dxa"/>
            <w:tcBorders>
              <w:bottom w:val="single" w:sz="4" w:space="0" w:color="auto"/>
            </w:tcBorders>
            <w:vAlign w:val="center"/>
          </w:tcPr>
          <w:p w14:paraId="6257255A" w14:textId="30D885E6"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0.0</w:t>
            </w:r>
          </w:p>
        </w:tc>
        <w:tc>
          <w:tcPr>
            <w:tcW w:w="270" w:type="dxa"/>
            <w:tcBorders>
              <w:bottom w:val="single" w:sz="4" w:space="0" w:color="auto"/>
            </w:tcBorders>
          </w:tcPr>
          <w:p w14:paraId="149FFE52" w14:textId="77777777" w:rsidR="009D6DDF" w:rsidRPr="00A53D54" w:rsidRDefault="009D6DDF" w:rsidP="009D6DDF">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02C683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0541D84A" w14:textId="5BD43D1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tcBorders>
              <w:bottom w:val="single" w:sz="4" w:space="0" w:color="auto"/>
            </w:tcBorders>
            <w:vAlign w:val="center"/>
          </w:tcPr>
          <w:p w14:paraId="4A133E2A" w14:textId="16E3BD2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6</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541" w:name="table-3.-naa-m."/>
    </w:p>
    <w:p w14:paraId="3027FC10" w14:textId="673F3DB4"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541"/>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w:t>
      </w:r>
      <w:r w:rsidR="00E1535F">
        <w:rPr>
          <w:rFonts w:ascii="Times New Roman" w:hAnsi="Times New Roman" w:cs="Times New Roman"/>
        </w:rPr>
        <w:t>3</w:t>
      </w:r>
      <w:r w:rsidR="00214D31">
        <w:rPr>
          <w:rFonts w:ascii="Times New Roman" w:hAnsi="Times New Roman" w:cs="Times New Roman"/>
        </w:rPr>
        <w:t xml:space="preserve"> had the lowest AIC but no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r w:rsidR="00E1535F">
        <w:rPr>
          <w:rFonts w:ascii="Times New Roman" w:hAnsi="Times New Roman" w:cs="Times New Roman"/>
        </w:rPr>
        <w:t xml:space="preserve"> NAA-M-4 did not converge.</w:t>
      </w:r>
    </w:p>
    <w:tbl>
      <w:tblPr>
        <w:tblStyle w:val="Table"/>
        <w:tblW w:w="0" w:type="auto"/>
        <w:tblLook w:val="07E0" w:firstRow="1" w:lastRow="1" w:firstColumn="1" w:lastColumn="1" w:noHBand="1" w:noVBand="1"/>
      </w:tblPr>
      <w:tblGrid>
        <w:gridCol w:w="1230"/>
        <w:gridCol w:w="2061"/>
        <w:gridCol w:w="1788"/>
        <w:gridCol w:w="222"/>
        <w:gridCol w:w="1196"/>
        <w:gridCol w:w="956"/>
        <w:gridCol w:w="760"/>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9D6DDF" w:rsidRPr="00A53D54" w:rsidRDefault="009D6DDF"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BA112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BA112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BA112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4C6FF13E" w14:textId="77777777" w:rsidTr="0042447A">
        <w:trPr>
          <w:trHeight w:val="504"/>
        </w:trPr>
        <w:tc>
          <w:tcPr>
            <w:tcW w:w="0" w:type="auto"/>
            <w:vAlign w:val="center"/>
          </w:tcPr>
          <w:p w14:paraId="6186330D"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9D6DDF" w:rsidRPr="00A53D54" w:rsidRDefault="00BA112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9D6DDF" w:rsidRPr="00A53D54" w:rsidRDefault="00BA112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65B10E1D" w14:textId="4F265456"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214BEEC9" w14:textId="22964E6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9D6DDF" w:rsidRPr="00A53D54" w14:paraId="6E9EDDC5" w14:textId="77777777" w:rsidTr="0042447A">
        <w:trPr>
          <w:trHeight w:val="504"/>
        </w:trPr>
        <w:tc>
          <w:tcPr>
            <w:tcW w:w="0" w:type="auto"/>
            <w:vAlign w:val="center"/>
          </w:tcPr>
          <w:p w14:paraId="7D86B149"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9D6DDF" w:rsidRPr="00A53D54" w:rsidRDefault="00BA112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9D6DDF" w:rsidRPr="00A53D54" w:rsidRDefault="00BA112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66D1925" w14:textId="6300CF6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78F0305" w14:textId="2005A6D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614D2E71" w14:textId="77777777" w:rsidTr="009D6DDF">
        <w:trPr>
          <w:trHeight w:val="504"/>
        </w:trPr>
        <w:tc>
          <w:tcPr>
            <w:tcW w:w="0" w:type="auto"/>
            <w:vAlign w:val="center"/>
          </w:tcPr>
          <w:p w14:paraId="2D3C0168" w14:textId="143DE314"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9D6DDF" w:rsidRPr="00A53D54" w:rsidRDefault="00BA112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9D6DDF" w:rsidRPr="00A53D54" w:rsidRDefault="00BA112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6BE165A" w14:textId="6234AA4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F99967F" w14:textId="56205C9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30BAF044" w14:textId="77777777" w:rsidTr="009D6DDF">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BA112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BA112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A53D54" w:rsidRDefault="009D6DDF"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542"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542"/>
    <w:p w14:paraId="731DD25D" w14:textId="6C5E40E6"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4</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E1535F">
        <w:rPr>
          <w:rFonts w:ascii="Times New Roman" w:hAnsi="Times New Roman" w:cs="Times New Roman"/>
        </w:rPr>
        <w:t>1</w:t>
      </w:r>
      <w:r>
        <w:rPr>
          <w:rFonts w:ascii="Times New Roman" w:hAnsi="Times New Roman" w:cs="Times New Roman"/>
        </w:rPr>
        <w:t xml:space="preserve"> had the lowest AIC but no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2 had higher AIC but the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Pr>
          <w:rFonts w:ascii="Times New Roman" w:hAnsi="Times New Roman" w:cs="Times New Roman"/>
        </w:rPr>
        <w:t xml:space="preserve">Mohn’s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r w:rsidR="00E1535F">
        <w:rPr>
          <w:rFonts w:ascii="Times New Roman" w:hAnsi="Times New Roman" w:cs="Times New Roman"/>
        </w:rPr>
        <w:t xml:space="preserve"> NAA-M-CPI-3 and NAA-M-CPI-4 did not converge.</w:t>
      </w:r>
    </w:p>
    <w:tbl>
      <w:tblPr>
        <w:tblStyle w:val="Table"/>
        <w:tblW w:w="0" w:type="auto"/>
        <w:tblLook w:val="07E0" w:firstRow="1" w:lastRow="1" w:firstColumn="1" w:lastColumn="1" w:noHBand="1" w:noVBand="1"/>
      </w:tblPr>
      <w:tblGrid>
        <w:gridCol w:w="1683"/>
        <w:gridCol w:w="2061"/>
        <w:gridCol w:w="1788"/>
        <w:gridCol w:w="222"/>
        <w:gridCol w:w="1076"/>
        <w:gridCol w:w="956"/>
        <w:gridCol w:w="760"/>
        <w:gridCol w:w="222"/>
        <w:gridCol w:w="716"/>
        <w:gridCol w:w="660"/>
        <w:gridCol w:w="716"/>
      </w:tblGrid>
      <w:tr w:rsidR="009D6DDF" w:rsidRPr="00A53D54" w14:paraId="3B5E6E88" w14:textId="77777777" w:rsidTr="000F0308">
        <w:trPr>
          <w:trHeight w:val="360"/>
        </w:trPr>
        <w:tc>
          <w:tcPr>
            <w:tcW w:w="0" w:type="auto"/>
            <w:tcBorders>
              <w:top w:val="single" w:sz="4" w:space="0" w:color="auto"/>
            </w:tcBorders>
            <w:vAlign w:val="center"/>
          </w:tcPr>
          <w:p w14:paraId="043E52F9" w14:textId="77777777" w:rsidR="009D6DDF" w:rsidRPr="00A53D54" w:rsidRDefault="009D6DDF" w:rsidP="004502E4">
            <w:pPr>
              <w:spacing w:after="0"/>
              <w:ind w:firstLine="0"/>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20081C44" w14:textId="5C060BE6" w:rsidR="009D6DDF" w:rsidRPr="00A53D54" w:rsidRDefault="009D6DDF"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9D6DDF" w:rsidRDefault="009D6DDF"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9D6DDF" w:rsidRPr="00A53D54" w:rsidRDefault="009D6DDF"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9D6DDF" w:rsidRDefault="009D6DDF"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9D6DDF" w:rsidRPr="00A53D54" w:rsidRDefault="009D6DDF" w:rsidP="004502E4">
            <w:pPr>
              <w:spacing w:after="0"/>
              <w:ind w:firstLine="0"/>
              <w:rPr>
                <w:rFonts w:ascii="Times New Roman" w:eastAsia="Calibri"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9D6DDF" w:rsidRPr="00A53D54" w14:paraId="1F3FFA6B" w14:textId="77777777" w:rsidTr="004502E4">
        <w:trPr>
          <w:trHeight w:val="360"/>
        </w:trPr>
        <w:tc>
          <w:tcPr>
            <w:tcW w:w="0" w:type="auto"/>
            <w:tcBorders>
              <w:bottom w:val="single" w:sz="0" w:space="0" w:color="auto"/>
            </w:tcBorders>
            <w:vAlign w:val="center"/>
          </w:tcPr>
          <w:p w14:paraId="7F024A73" w14:textId="5A58547C"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70101A9F" w14:textId="77777777" w:rsidR="009D6DDF" w:rsidRPr="00A53D54" w:rsidRDefault="009D6DDF"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9D6DDF" w:rsidRPr="00A53D54" w:rsidRDefault="009D6DDF"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9D6DDF" w:rsidRPr="00A53D54" w:rsidRDefault="009D6DDF"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9D6DDF" w:rsidRPr="00A53D54" w:rsidRDefault="00BA112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9D6DDF" w:rsidRPr="00A53D54" w:rsidRDefault="00BA112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9D6DDF" w:rsidRPr="00A53D54" w:rsidRDefault="00BA112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FF0F68" w:rsidRPr="00A53D54" w14:paraId="6FFFC42B" w14:textId="77777777" w:rsidTr="00FF0F68">
        <w:trPr>
          <w:trHeight w:val="504"/>
        </w:trPr>
        <w:tc>
          <w:tcPr>
            <w:tcW w:w="0" w:type="auto"/>
            <w:vAlign w:val="center"/>
          </w:tcPr>
          <w:p w14:paraId="7476A4AC"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FF0F68" w:rsidRPr="00A53D54" w:rsidRDefault="00BA1122"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FF0F68" w:rsidRPr="00A53D54" w:rsidRDefault="00BA1122" w:rsidP="00FF0F68">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1B15980"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F3F0851" w14:textId="34DA31B2"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687C32AE"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0.0</w:t>
            </w:r>
          </w:p>
        </w:tc>
        <w:tc>
          <w:tcPr>
            <w:tcW w:w="0" w:type="auto"/>
            <w:vAlign w:val="center"/>
          </w:tcPr>
          <w:p w14:paraId="5B6EEFEE"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4B569CCB" w14:textId="028BA19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9</w:t>
            </w:r>
          </w:p>
        </w:tc>
      </w:tr>
      <w:tr w:rsidR="00FF0F68" w:rsidRPr="00A53D54" w14:paraId="6EA03657" w14:textId="77777777" w:rsidTr="00FF0F68">
        <w:trPr>
          <w:trHeight w:val="504"/>
        </w:trPr>
        <w:tc>
          <w:tcPr>
            <w:tcW w:w="0" w:type="auto"/>
            <w:vAlign w:val="center"/>
          </w:tcPr>
          <w:p w14:paraId="421599C3"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FF0F68" w:rsidRPr="00A53D54" w:rsidRDefault="00BA1122"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FF0F68" w:rsidRPr="00A53D54" w:rsidRDefault="00BA1122"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F5716A"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1109C2F6" w14:textId="7BC3433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4A6EC122"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6.7</w:t>
            </w:r>
          </w:p>
        </w:tc>
        <w:tc>
          <w:tcPr>
            <w:tcW w:w="0" w:type="auto"/>
            <w:vAlign w:val="center"/>
          </w:tcPr>
          <w:p w14:paraId="312A9327"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9B0A467" w14:textId="4350B7EB"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6</w:t>
            </w:r>
          </w:p>
        </w:tc>
      </w:tr>
      <w:tr w:rsidR="009D6DDF" w:rsidRPr="00A53D54" w14:paraId="24D85478" w14:textId="77777777" w:rsidTr="009D6DDF">
        <w:trPr>
          <w:trHeight w:val="504"/>
        </w:trPr>
        <w:tc>
          <w:tcPr>
            <w:tcW w:w="0" w:type="auto"/>
            <w:vAlign w:val="center"/>
          </w:tcPr>
          <w:p w14:paraId="20766DD6" w14:textId="48EA4F79" w:rsidR="009D6DDF" w:rsidRPr="00A53D54" w:rsidRDefault="009D6DDF"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3</w:t>
            </w:r>
          </w:p>
        </w:tc>
        <w:tc>
          <w:tcPr>
            <w:tcW w:w="0" w:type="auto"/>
            <w:vAlign w:val="center"/>
          </w:tcPr>
          <w:p w14:paraId="7A60699B" w14:textId="733304B3" w:rsidR="009D6DDF" w:rsidRDefault="00BA1122"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5FC0485B" w14:textId="07484C41" w:rsidR="009D6DDF" w:rsidRDefault="00BA1122"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41283142"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DF6766F" w14:textId="14862F8C"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32A68C6" w14:textId="70A5E8B5"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7D0255B5" w14:textId="30293DD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5D9F0287"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830E5F6" w14:textId="6366ACB9"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46F2DDF1" w14:textId="56C9EEFB"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6E393CA4" w14:textId="0CE916F2" w:rsidR="009D6DDF" w:rsidRPr="00A53D54" w:rsidRDefault="009D6DDF" w:rsidP="008638C7">
            <w:pPr>
              <w:spacing w:after="0"/>
              <w:ind w:firstLine="0"/>
              <w:jc w:val="center"/>
              <w:rPr>
                <w:rFonts w:ascii="Times New Roman" w:hAnsi="Times New Roman" w:cs="Times New Roman"/>
              </w:rPr>
            </w:pPr>
          </w:p>
        </w:tc>
      </w:tr>
      <w:tr w:rsidR="009D6DDF" w:rsidRPr="00A53D54" w14:paraId="70F1F7BB" w14:textId="77777777" w:rsidTr="00DB57DB">
        <w:trPr>
          <w:trHeight w:val="504"/>
        </w:trPr>
        <w:tc>
          <w:tcPr>
            <w:tcW w:w="0" w:type="auto"/>
            <w:tcBorders>
              <w:bottom w:val="single" w:sz="4" w:space="0" w:color="auto"/>
            </w:tcBorders>
            <w:vAlign w:val="center"/>
          </w:tcPr>
          <w:p w14:paraId="30A21BC2" w14:textId="3B41A20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4</w:t>
            </w:r>
          </w:p>
        </w:tc>
        <w:tc>
          <w:tcPr>
            <w:tcW w:w="0" w:type="auto"/>
            <w:tcBorders>
              <w:bottom w:val="single" w:sz="4" w:space="0" w:color="auto"/>
            </w:tcBorders>
            <w:vAlign w:val="center"/>
          </w:tcPr>
          <w:p w14:paraId="560FA12A" w14:textId="4B65A4C1" w:rsidR="009D6DDF" w:rsidRDefault="00BA1122"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0A6B13C" w14:textId="682EEE99" w:rsidR="009D6DDF" w:rsidRDefault="00BA1122"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7F8CD56A"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E4370C" w14:textId="52F44891"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20A4C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5EECFD"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B69FA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2184368"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7DEAFFE"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5127A7D" w14:textId="77777777" w:rsidR="009D6DDF" w:rsidRPr="00A53D54" w:rsidRDefault="009D6DDF" w:rsidP="009D6DDF">
            <w:pPr>
              <w:spacing w:after="0"/>
              <w:ind w:firstLine="0"/>
              <w:jc w:val="center"/>
              <w:rPr>
                <w:rFonts w:ascii="Times New Roman" w:hAnsi="Times New Roman" w:cs="Times New Roman"/>
              </w:rPr>
            </w:pPr>
          </w:p>
        </w:tc>
      </w:tr>
    </w:tbl>
    <w:p w14:paraId="1F073541" w14:textId="6615BC7F" w:rsidR="00FF0F68"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6AED3012" w14:textId="77777777" w:rsidR="00FF0F68" w:rsidRDefault="00FF0F68">
      <w:pPr>
        <w:ind w:firstLine="0"/>
        <w:rPr>
          <w:rFonts w:ascii="Times New Roman" w:hAnsi="Times New Roman" w:cs="Times New Roman"/>
        </w:rPr>
      </w:pPr>
      <w:r>
        <w:rPr>
          <w:rFonts w:ascii="Times New Roman" w:hAnsi="Times New Roman" w:cs="Times New Roman"/>
        </w:rPr>
        <w:br w:type="page"/>
      </w:r>
    </w:p>
    <w:p w14:paraId="2E038D04" w14:textId="385423DB" w:rsidR="00FF0F68" w:rsidRDefault="00FF0F68">
      <w:pPr>
        <w:ind w:firstLine="0"/>
        <w:rPr>
          <w:rFonts w:ascii="Times New Roman" w:hAnsi="Times New Roman" w:cs="Times New Roman"/>
        </w:rPr>
      </w:pPr>
      <w:r>
        <w:rPr>
          <w:rFonts w:ascii="Times New Roman" w:hAnsi="Times New Roman" w:cs="Times New Roman"/>
        </w:rPr>
        <w:lastRenderedPageBreak/>
        <w:t xml:space="preserve">Table 5. Short-term projections of spawning stock biomass (SSB) for the models from each class with lowest Mohn’s </w:t>
      </w:r>
      <m:oMath>
        <m:r>
          <w:rPr>
            <w:rFonts w:ascii="Cambria Math" w:hAnsi="Cambria Math" w:cs="Times New Roman"/>
          </w:rPr>
          <m:t>ρ</m:t>
        </m:r>
      </m:oMath>
      <w:r>
        <w:rPr>
          <w:rFonts w:ascii="Times New Roman" w:hAnsi="Times New Roman" w:cs="Times New Roman"/>
        </w:rPr>
        <w:t xml:space="preserve">. </w:t>
      </w:r>
      <w:r w:rsidR="001B7343">
        <w:rPr>
          <w:rFonts w:ascii="Times New Roman" w:hAnsi="Times New Roman" w:cs="Times New Roman"/>
        </w:rPr>
        <w:t xml:space="preserve">Base = recruitment independent by year, deterministic survival, and no random effects on </w:t>
      </w:r>
      <w:r w:rsidR="001B7343" w:rsidRPr="001B7343">
        <w:rPr>
          <w:rFonts w:ascii="Times New Roman" w:hAnsi="Times New Roman" w:cs="Times New Roman"/>
          <w:i/>
          <w:iCs/>
        </w:rPr>
        <w:t>M</w:t>
      </w:r>
      <w:r w:rsidR="001B7343">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Although only NAA-M-CPI-2 included an effect of the CPI on recruitment, a</w:t>
      </w:r>
      <w:r>
        <w:rPr>
          <w:rFonts w:ascii="Times New Roman" w:hAnsi="Times New Roman" w:cs="Times New Roman"/>
        </w:rPr>
        <w:t>ll models fit an AR(1) process to CPI observations</w:t>
      </w:r>
      <w:r w:rsidR="00CA53D1">
        <w:rPr>
          <w:rFonts w:ascii="Times New Roman" w:hAnsi="Times New Roman" w:cs="Times New Roman"/>
        </w:rPr>
        <w:t xml:space="preserve"> in order to allow </w:t>
      </w:r>
      <w:r>
        <w:rPr>
          <w:rFonts w:ascii="Times New Roman" w:hAnsi="Times New Roman" w:cs="Times New Roman"/>
        </w:rPr>
        <w:t>direct comparison using AIC.</w:t>
      </w:r>
    </w:p>
    <w:tbl>
      <w:tblPr>
        <w:tblStyle w:val="Table"/>
        <w:tblW w:w="12940" w:type="dxa"/>
        <w:jc w:val="center"/>
        <w:tblLayout w:type="fixed"/>
        <w:tblLook w:val="07E0" w:firstRow="1" w:lastRow="1" w:firstColumn="1" w:lastColumn="1" w:noHBand="1" w:noVBand="1"/>
      </w:tblPr>
      <w:tblGrid>
        <w:gridCol w:w="1709"/>
        <w:gridCol w:w="1012"/>
        <w:gridCol w:w="1260"/>
        <w:gridCol w:w="1260"/>
        <w:gridCol w:w="632"/>
        <w:gridCol w:w="810"/>
        <w:gridCol w:w="720"/>
        <w:gridCol w:w="720"/>
        <w:gridCol w:w="720"/>
        <w:gridCol w:w="90"/>
        <w:gridCol w:w="1170"/>
        <w:gridCol w:w="1395"/>
        <w:gridCol w:w="1350"/>
        <w:gridCol w:w="92"/>
      </w:tblGrid>
      <w:tr w:rsidR="00CA53D1" w:rsidRPr="00FF0F68" w14:paraId="2A4D1F14" w14:textId="77777777" w:rsidTr="00CA53D1">
        <w:trPr>
          <w:jc w:val="center"/>
        </w:trPr>
        <w:tc>
          <w:tcPr>
            <w:tcW w:w="1710" w:type="dxa"/>
            <w:tcBorders>
              <w:top w:val="single" w:sz="4" w:space="0" w:color="auto"/>
            </w:tcBorders>
            <w:vAlign w:val="center"/>
          </w:tcPr>
          <w:p w14:paraId="12E8C260" w14:textId="77777777" w:rsidR="00CA53D1" w:rsidRPr="00FF0F68" w:rsidRDefault="00CA53D1" w:rsidP="000F0308">
            <w:pPr>
              <w:pStyle w:val="Compact"/>
              <w:jc w:val="center"/>
              <w:rPr>
                <w:rFonts w:ascii="Times New Roman" w:hAnsi="Times New Roman" w:cs="Times New Roman"/>
              </w:rPr>
            </w:pPr>
          </w:p>
        </w:tc>
        <w:tc>
          <w:tcPr>
            <w:tcW w:w="4165" w:type="dxa"/>
            <w:gridSpan w:val="4"/>
            <w:tcBorders>
              <w:top w:val="single" w:sz="4" w:space="0" w:color="auto"/>
              <w:bottom w:val="single" w:sz="4" w:space="0" w:color="auto"/>
            </w:tcBorders>
            <w:vAlign w:val="center"/>
          </w:tcPr>
          <w:p w14:paraId="3245D87E" w14:textId="41CF41F6" w:rsidR="00CA53D1" w:rsidRPr="00FF0F68" w:rsidRDefault="00CA53D1" w:rsidP="000F0308">
            <w:pPr>
              <w:pStyle w:val="Compact"/>
              <w:rPr>
                <w:rFonts w:ascii="Times New Roman" w:hAnsi="Times New Roman" w:cs="Times New Roman"/>
              </w:rPr>
            </w:pPr>
            <w:r>
              <w:rPr>
                <w:rFonts w:ascii="Times New Roman" w:hAnsi="Times New Roman" w:cs="Times New Roman"/>
              </w:rPr>
              <w:t>Description</w:t>
            </w:r>
          </w:p>
        </w:tc>
        <w:tc>
          <w:tcPr>
            <w:tcW w:w="3060" w:type="dxa"/>
            <w:gridSpan w:val="5"/>
            <w:tcBorders>
              <w:top w:val="single" w:sz="4" w:space="0" w:color="auto"/>
              <w:bottom w:val="single" w:sz="4" w:space="0" w:color="auto"/>
            </w:tcBorders>
            <w:vAlign w:val="center"/>
          </w:tcPr>
          <w:p w14:paraId="7C5AF1E0" w14:textId="1155CCDA" w:rsidR="00CA53D1" w:rsidRPr="00CA53D1" w:rsidRDefault="00CA53D1" w:rsidP="000F0308">
            <w:pPr>
              <w:pStyle w:val="Compact"/>
              <w:rPr>
                <w:rFonts w:ascii="Times New Roman" w:hAnsi="Times New Roman" w:cs="Times New Roman"/>
              </w:rPr>
            </w:pPr>
            <w:r>
              <w:rPr>
                <w:rFonts w:ascii="Times New Roman" w:hAnsi="Times New Roman" w:cs="Times New Roman"/>
              </w:rPr>
              <w:t>Model performance</w:t>
            </w:r>
          </w:p>
        </w:tc>
        <w:tc>
          <w:tcPr>
            <w:tcW w:w="4005" w:type="dxa"/>
            <w:gridSpan w:val="4"/>
            <w:tcBorders>
              <w:top w:val="single" w:sz="4" w:space="0" w:color="auto"/>
              <w:bottom w:val="single" w:sz="4" w:space="0" w:color="auto"/>
            </w:tcBorders>
            <w:vAlign w:val="center"/>
          </w:tcPr>
          <w:p w14:paraId="54FDDE7C" w14:textId="0CC24ACC" w:rsidR="00CA53D1" w:rsidRPr="00FF0F68" w:rsidRDefault="00CA53D1" w:rsidP="000F0308">
            <w:pPr>
              <w:pStyle w:val="Compact"/>
              <w:rPr>
                <w:rFonts w:ascii="Times New Roman" w:hAnsi="Times New Roman" w:cs="Times New Roman"/>
              </w:rPr>
            </w:pPr>
            <w:r>
              <w:rPr>
                <w:rFonts w:ascii="Times New Roman" w:hAnsi="Times New Roman" w:cs="Times New Roman"/>
              </w:rPr>
              <w:t>SSB projections</w:t>
            </w:r>
          </w:p>
        </w:tc>
      </w:tr>
      <w:tr w:rsidR="00CA53D1" w:rsidRPr="00FF0F68" w14:paraId="60A381FA" w14:textId="77777777" w:rsidTr="00CA53D1">
        <w:trPr>
          <w:gridAfter w:val="1"/>
          <w:wAfter w:w="92" w:type="dxa"/>
          <w:jc w:val="center"/>
        </w:trPr>
        <w:tc>
          <w:tcPr>
            <w:tcW w:w="1710" w:type="dxa"/>
            <w:tcBorders>
              <w:bottom w:val="single" w:sz="2" w:space="0" w:color="auto"/>
            </w:tcBorders>
            <w:vAlign w:val="center"/>
          </w:tcPr>
          <w:p w14:paraId="06A7928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odel</w:t>
            </w:r>
          </w:p>
        </w:tc>
        <w:tc>
          <w:tcPr>
            <w:tcW w:w="2273" w:type="dxa"/>
            <w:gridSpan w:val="2"/>
            <w:tcBorders>
              <w:top w:val="single" w:sz="4" w:space="0" w:color="auto"/>
              <w:bottom w:val="single" w:sz="2" w:space="0" w:color="auto"/>
            </w:tcBorders>
            <w:vAlign w:val="center"/>
          </w:tcPr>
          <w:p w14:paraId="65ACB921" w14:textId="5696DD39"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NAA random effects</w:t>
            </w:r>
          </w:p>
        </w:tc>
        <w:tc>
          <w:tcPr>
            <w:tcW w:w="1260" w:type="dxa"/>
            <w:tcBorders>
              <w:top w:val="single" w:sz="4" w:space="0" w:color="auto"/>
              <w:bottom w:val="single" w:sz="2" w:space="0" w:color="auto"/>
            </w:tcBorders>
            <w:vAlign w:val="center"/>
          </w:tcPr>
          <w:p w14:paraId="75A6EECC" w14:textId="31A9C4C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w:t>
            </w:r>
            <w:r>
              <w:rPr>
                <w:rFonts w:ascii="Times New Roman" w:hAnsi="Times New Roman" w:cs="Times New Roman"/>
              </w:rPr>
              <w:t xml:space="preserve"> random effects</w:t>
            </w:r>
          </w:p>
        </w:tc>
        <w:tc>
          <w:tcPr>
            <w:tcW w:w="630" w:type="dxa"/>
            <w:tcBorders>
              <w:bottom w:val="single" w:sz="2" w:space="0" w:color="auto"/>
            </w:tcBorders>
            <w:vAlign w:val="center"/>
          </w:tcPr>
          <w:p w14:paraId="2023F2A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CPI</w:t>
            </w:r>
          </w:p>
        </w:tc>
        <w:tc>
          <w:tcPr>
            <w:tcW w:w="810" w:type="dxa"/>
            <w:tcBorders>
              <w:top w:val="single" w:sz="4" w:space="0" w:color="auto"/>
              <w:bottom w:val="single" w:sz="2" w:space="0" w:color="auto"/>
            </w:tcBorders>
            <w:vAlign w:val="center"/>
          </w:tcPr>
          <w:p w14:paraId="727A5906" w14:textId="77777777" w:rsidR="00CA53D1" w:rsidRPr="00FF0F68" w:rsidRDefault="00CA53D1" w:rsidP="000F0308">
            <w:pPr>
              <w:pStyle w:val="Compact"/>
              <w:jc w:val="center"/>
              <w:rPr>
                <w:rFonts w:ascii="Times New Roman" w:hAnsi="Times New Roman" w:cs="Times New Roman"/>
              </w:rPr>
            </w:pPr>
            <m:oMathPara>
              <m:oMath>
                <m:r>
                  <w:rPr>
                    <w:rFonts w:ascii="Cambria Math" w:hAnsi="Cambria Math" w:cs="Times New Roman"/>
                  </w:rPr>
                  <m:t>ΔAIC</m:t>
                </m:r>
              </m:oMath>
            </m:oMathPara>
          </w:p>
        </w:tc>
        <w:tc>
          <w:tcPr>
            <w:tcW w:w="720" w:type="dxa"/>
            <w:tcBorders>
              <w:top w:val="single" w:sz="4" w:space="0" w:color="auto"/>
              <w:bottom w:val="single" w:sz="2" w:space="0" w:color="auto"/>
            </w:tcBorders>
            <w:vAlign w:val="center"/>
          </w:tcPr>
          <w:p w14:paraId="1A1CC6DB" w14:textId="77777777" w:rsidR="00CA53D1" w:rsidRPr="00FF0F68" w:rsidRDefault="00BA1122"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2" w:space="0" w:color="auto"/>
            </w:tcBorders>
            <w:vAlign w:val="center"/>
          </w:tcPr>
          <w:p w14:paraId="5D056DB7" w14:textId="77777777" w:rsidR="00CA53D1" w:rsidRPr="00FF0F68" w:rsidRDefault="00BA1122"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2" w:space="0" w:color="auto"/>
            </w:tcBorders>
            <w:vAlign w:val="center"/>
          </w:tcPr>
          <w:p w14:paraId="344EDB20" w14:textId="77777777" w:rsidR="00CA53D1" w:rsidRPr="00FF0F68" w:rsidRDefault="00BA1122"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c>
          <w:tcPr>
            <w:tcW w:w="1260" w:type="dxa"/>
            <w:gridSpan w:val="2"/>
            <w:tcBorders>
              <w:top w:val="single" w:sz="4" w:space="0" w:color="auto"/>
              <w:bottom w:val="single" w:sz="2" w:space="0" w:color="auto"/>
            </w:tcBorders>
            <w:vAlign w:val="center"/>
          </w:tcPr>
          <w:p w14:paraId="503925B4"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19</w:t>
            </w:r>
          </w:p>
        </w:tc>
        <w:tc>
          <w:tcPr>
            <w:tcW w:w="1395" w:type="dxa"/>
            <w:tcBorders>
              <w:top w:val="single" w:sz="4" w:space="0" w:color="auto"/>
              <w:bottom w:val="single" w:sz="2" w:space="0" w:color="auto"/>
            </w:tcBorders>
            <w:vAlign w:val="center"/>
          </w:tcPr>
          <w:p w14:paraId="3B68446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0</w:t>
            </w:r>
          </w:p>
        </w:tc>
        <w:tc>
          <w:tcPr>
            <w:tcW w:w="1350" w:type="dxa"/>
            <w:tcBorders>
              <w:top w:val="single" w:sz="4" w:space="0" w:color="auto"/>
              <w:bottom w:val="single" w:sz="2" w:space="0" w:color="auto"/>
            </w:tcBorders>
            <w:vAlign w:val="center"/>
          </w:tcPr>
          <w:p w14:paraId="2A141C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1</w:t>
            </w:r>
          </w:p>
        </w:tc>
      </w:tr>
      <w:tr w:rsidR="00CA53D1" w:rsidRPr="00FF0F68" w14:paraId="7C0433AF" w14:textId="77777777" w:rsidTr="00CA53D1">
        <w:trPr>
          <w:gridAfter w:val="1"/>
          <w:wAfter w:w="92" w:type="dxa"/>
          <w:jc w:val="center"/>
        </w:trPr>
        <w:tc>
          <w:tcPr>
            <w:tcW w:w="1710" w:type="dxa"/>
            <w:tcBorders>
              <w:top w:val="single" w:sz="2" w:space="0" w:color="auto"/>
            </w:tcBorders>
            <w:vAlign w:val="center"/>
          </w:tcPr>
          <w:p w14:paraId="7BBE49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Base</w:t>
            </w:r>
          </w:p>
        </w:tc>
        <w:tc>
          <w:tcPr>
            <w:tcW w:w="1013" w:type="dxa"/>
            <w:tcBorders>
              <w:top w:val="single" w:sz="2" w:space="0" w:color="auto"/>
            </w:tcBorders>
            <w:vAlign w:val="center"/>
          </w:tcPr>
          <w:p w14:paraId="25879B2D" w14:textId="38974A7C"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E096E9A" w14:textId="15A3B696"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tcBorders>
              <w:top w:val="single" w:sz="2" w:space="0" w:color="auto"/>
            </w:tcBorders>
            <w:vAlign w:val="center"/>
          </w:tcPr>
          <w:p w14:paraId="1D450230"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tcBorders>
              <w:top w:val="single" w:sz="2" w:space="0" w:color="auto"/>
            </w:tcBorders>
            <w:vAlign w:val="center"/>
          </w:tcPr>
          <w:p w14:paraId="7B71BEF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tcBorders>
              <w:top w:val="single" w:sz="2" w:space="0" w:color="auto"/>
            </w:tcBorders>
            <w:vAlign w:val="center"/>
          </w:tcPr>
          <w:p w14:paraId="24AC1DF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47.4</w:t>
            </w:r>
          </w:p>
        </w:tc>
        <w:tc>
          <w:tcPr>
            <w:tcW w:w="720" w:type="dxa"/>
            <w:tcBorders>
              <w:top w:val="single" w:sz="2" w:space="0" w:color="auto"/>
            </w:tcBorders>
            <w:vAlign w:val="center"/>
          </w:tcPr>
          <w:p w14:paraId="52BC1773" w14:textId="62136EB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86</w:t>
            </w:r>
          </w:p>
        </w:tc>
        <w:tc>
          <w:tcPr>
            <w:tcW w:w="720" w:type="dxa"/>
            <w:tcBorders>
              <w:top w:val="single" w:sz="2" w:space="0" w:color="auto"/>
            </w:tcBorders>
            <w:vAlign w:val="center"/>
          </w:tcPr>
          <w:p w14:paraId="14DC6814" w14:textId="04A265D4"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w:t>
            </w:r>
            <w:r>
              <w:rPr>
                <w:rFonts w:ascii="Times New Roman" w:hAnsi="Times New Roman" w:cs="Times New Roman"/>
              </w:rPr>
              <w:t>9</w:t>
            </w:r>
          </w:p>
        </w:tc>
        <w:tc>
          <w:tcPr>
            <w:tcW w:w="720" w:type="dxa"/>
            <w:tcBorders>
              <w:top w:val="single" w:sz="2" w:space="0" w:color="auto"/>
            </w:tcBorders>
            <w:vAlign w:val="center"/>
          </w:tcPr>
          <w:p w14:paraId="66917DD0" w14:textId="23258F2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4</w:t>
            </w:r>
            <w:r>
              <w:rPr>
                <w:rFonts w:ascii="Times New Roman" w:hAnsi="Times New Roman" w:cs="Times New Roman"/>
              </w:rPr>
              <w:t>2</w:t>
            </w:r>
          </w:p>
        </w:tc>
        <w:tc>
          <w:tcPr>
            <w:tcW w:w="1260" w:type="dxa"/>
            <w:gridSpan w:val="2"/>
            <w:tcBorders>
              <w:top w:val="single" w:sz="2" w:space="0" w:color="auto"/>
            </w:tcBorders>
            <w:vAlign w:val="center"/>
          </w:tcPr>
          <w:p w14:paraId="24E26BF4"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3</w:t>
            </w:r>
          </w:p>
          <w:p w14:paraId="76947764" w14:textId="43F83A5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3, 430)</w:t>
            </w:r>
          </w:p>
        </w:tc>
        <w:tc>
          <w:tcPr>
            <w:tcW w:w="1395" w:type="dxa"/>
            <w:tcBorders>
              <w:top w:val="single" w:sz="2" w:space="0" w:color="auto"/>
            </w:tcBorders>
            <w:vAlign w:val="center"/>
          </w:tcPr>
          <w:p w14:paraId="3451F0B9" w14:textId="7B1B1486"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2</w:t>
            </w:r>
          </w:p>
          <w:p w14:paraId="38B52792" w14:textId="5994962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7, 665)</w:t>
            </w:r>
          </w:p>
        </w:tc>
        <w:tc>
          <w:tcPr>
            <w:tcW w:w="1350" w:type="dxa"/>
            <w:tcBorders>
              <w:top w:val="single" w:sz="2" w:space="0" w:color="auto"/>
            </w:tcBorders>
            <w:vAlign w:val="center"/>
          </w:tcPr>
          <w:p w14:paraId="0F766961" w14:textId="58EF4939"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2</w:t>
            </w:r>
          </w:p>
          <w:p w14:paraId="18BBE9C7" w14:textId="127E39A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 1055)</w:t>
            </w:r>
          </w:p>
        </w:tc>
      </w:tr>
      <w:tr w:rsidR="00CA53D1" w:rsidRPr="00FF0F68" w14:paraId="49ABBA2B" w14:textId="77777777" w:rsidTr="00CA53D1">
        <w:trPr>
          <w:gridAfter w:val="1"/>
          <w:wAfter w:w="92" w:type="dxa"/>
          <w:jc w:val="center"/>
        </w:trPr>
        <w:tc>
          <w:tcPr>
            <w:tcW w:w="1710" w:type="dxa"/>
            <w:vAlign w:val="center"/>
          </w:tcPr>
          <w:p w14:paraId="483FA9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2</w:t>
            </w:r>
          </w:p>
        </w:tc>
        <w:tc>
          <w:tcPr>
            <w:tcW w:w="1013" w:type="dxa"/>
            <w:vAlign w:val="center"/>
          </w:tcPr>
          <w:p w14:paraId="0EB36746" w14:textId="1F1147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4D63CB9D" w14:textId="0901DD88"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431B035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7E5BA373"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BAA1F6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62.1</w:t>
            </w:r>
          </w:p>
        </w:tc>
        <w:tc>
          <w:tcPr>
            <w:tcW w:w="720" w:type="dxa"/>
            <w:vAlign w:val="center"/>
          </w:tcPr>
          <w:p w14:paraId="61455241" w14:textId="6B43357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7</w:t>
            </w:r>
          </w:p>
        </w:tc>
        <w:tc>
          <w:tcPr>
            <w:tcW w:w="720" w:type="dxa"/>
            <w:vAlign w:val="center"/>
          </w:tcPr>
          <w:p w14:paraId="3B716A72" w14:textId="2335472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w:t>
            </w:r>
            <w:r>
              <w:rPr>
                <w:rFonts w:ascii="Times New Roman" w:hAnsi="Times New Roman" w:cs="Times New Roman"/>
              </w:rPr>
              <w:t>7</w:t>
            </w:r>
          </w:p>
        </w:tc>
        <w:tc>
          <w:tcPr>
            <w:tcW w:w="720" w:type="dxa"/>
            <w:vAlign w:val="center"/>
          </w:tcPr>
          <w:p w14:paraId="090D614C" w14:textId="27BC04D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w:t>
            </w:r>
            <w:r>
              <w:rPr>
                <w:rFonts w:ascii="Times New Roman" w:hAnsi="Times New Roman" w:cs="Times New Roman"/>
              </w:rPr>
              <w:t>7</w:t>
            </w:r>
          </w:p>
        </w:tc>
        <w:tc>
          <w:tcPr>
            <w:tcW w:w="1260" w:type="dxa"/>
            <w:gridSpan w:val="2"/>
            <w:vAlign w:val="center"/>
          </w:tcPr>
          <w:p w14:paraId="0033523B"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56</w:t>
            </w:r>
          </w:p>
          <w:p w14:paraId="615A57D4" w14:textId="22B7CCA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59, 800)</w:t>
            </w:r>
          </w:p>
        </w:tc>
        <w:tc>
          <w:tcPr>
            <w:tcW w:w="1395" w:type="dxa"/>
            <w:vAlign w:val="center"/>
          </w:tcPr>
          <w:p w14:paraId="4A211763"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88</w:t>
            </w:r>
          </w:p>
          <w:p w14:paraId="61E85B32" w14:textId="15A0852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2, 1386)</w:t>
            </w:r>
          </w:p>
        </w:tc>
        <w:tc>
          <w:tcPr>
            <w:tcW w:w="1350" w:type="dxa"/>
            <w:vAlign w:val="center"/>
          </w:tcPr>
          <w:p w14:paraId="03DD2FB7" w14:textId="6ED8E2F3"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0</w:t>
            </w:r>
          </w:p>
          <w:p w14:paraId="29FF7EAF" w14:textId="644D485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1, 2209)</w:t>
            </w:r>
          </w:p>
        </w:tc>
      </w:tr>
      <w:tr w:rsidR="00CA53D1" w:rsidRPr="00FF0F68" w14:paraId="6ECDEAAD" w14:textId="77777777" w:rsidTr="00CA53D1">
        <w:trPr>
          <w:gridAfter w:val="1"/>
          <w:wAfter w:w="92" w:type="dxa"/>
          <w:jc w:val="center"/>
        </w:trPr>
        <w:tc>
          <w:tcPr>
            <w:tcW w:w="1710" w:type="dxa"/>
            <w:vAlign w:val="center"/>
          </w:tcPr>
          <w:p w14:paraId="5C11DF1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5</w:t>
            </w:r>
          </w:p>
        </w:tc>
        <w:tc>
          <w:tcPr>
            <w:tcW w:w="1013" w:type="dxa"/>
            <w:vAlign w:val="center"/>
          </w:tcPr>
          <w:p w14:paraId="3D54C5EA" w14:textId="74E616D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4A906B2" w14:textId="726F71C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Pr="00FF0F68">
              <w:rPr>
                <w:rFonts w:ascii="Times New Roman" w:hAnsi="Times New Roman" w:cs="Times New Roman"/>
              </w:rPr>
              <w:t>1</w:t>
            </w:r>
            <w:r w:rsidR="009A732A">
              <w:rPr>
                <w:rFonts w:ascii="Times New Roman" w:hAnsi="Times New Roman" w:cs="Times New Roman"/>
              </w:rPr>
              <w:t>)</w:t>
            </w:r>
          </w:p>
        </w:tc>
        <w:tc>
          <w:tcPr>
            <w:tcW w:w="1260" w:type="dxa"/>
            <w:vAlign w:val="center"/>
          </w:tcPr>
          <w:p w14:paraId="705BA35D"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069718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579AEC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5.9</w:t>
            </w:r>
          </w:p>
        </w:tc>
        <w:tc>
          <w:tcPr>
            <w:tcW w:w="720" w:type="dxa"/>
            <w:vAlign w:val="center"/>
          </w:tcPr>
          <w:p w14:paraId="4B70AB64" w14:textId="51292E4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6</w:t>
            </w:r>
          </w:p>
        </w:tc>
        <w:tc>
          <w:tcPr>
            <w:tcW w:w="720" w:type="dxa"/>
            <w:vAlign w:val="center"/>
          </w:tcPr>
          <w:p w14:paraId="3C6BF145" w14:textId="1A381A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9</w:t>
            </w:r>
          </w:p>
        </w:tc>
        <w:tc>
          <w:tcPr>
            <w:tcW w:w="720" w:type="dxa"/>
            <w:vAlign w:val="center"/>
          </w:tcPr>
          <w:p w14:paraId="1413CB05" w14:textId="0FD04AC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5E25995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56604852" w14:textId="6FB7182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6, 638)</w:t>
            </w:r>
          </w:p>
        </w:tc>
        <w:tc>
          <w:tcPr>
            <w:tcW w:w="1395" w:type="dxa"/>
            <w:vAlign w:val="center"/>
          </w:tcPr>
          <w:p w14:paraId="09A5459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6</w:t>
            </w:r>
          </w:p>
          <w:p w14:paraId="46C352E5" w14:textId="26E711DE"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2135)</w:t>
            </w:r>
          </w:p>
        </w:tc>
        <w:tc>
          <w:tcPr>
            <w:tcW w:w="1350" w:type="dxa"/>
            <w:vAlign w:val="center"/>
          </w:tcPr>
          <w:p w14:paraId="1DAD26F8" w14:textId="11877CEA"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867</w:t>
            </w:r>
          </w:p>
          <w:p w14:paraId="4E50049D" w14:textId="5103E67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493)</w:t>
            </w:r>
          </w:p>
        </w:tc>
      </w:tr>
      <w:tr w:rsidR="00CA53D1" w:rsidRPr="00FF0F68" w14:paraId="22840732" w14:textId="77777777" w:rsidTr="00CA53D1">
        <w:trPr>
          <w:gridAfter w:val="1"/>
          <w:wAfter w:w="92" w:type="dxa"/>
          <w:jc w:val="center"/>
        </w:trPr>
        <w:tc>
          <w:tcPr>
            <w:tcW w:w="1710" w:type="dxa"/>
            <w:vAlign w:val="center"/>
          </w:tcPr>
          <w:p w14:paraId="6CB0E16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4</w:t>
            </w:r>
          </w:p>
        </w:tc>
        <w:tc>
          <w:tcPr>
            <w:tcW w:w="1013" w:type="dxa"/>
            <w:vAlign w:val="center"/>
          </w:tcPr>
          <w:p w14:paraId="5181B7CB" w14:textId="3A064A36"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vAlign w:val="center"/>
          </w:tcPr>
          <w:p w14:paraId="58C46F01" w14:textId="091C7F8C"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6A2353B6" w14:textId="31B8D4B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vAlign w:val="center"/>
          </w:tcPr>
          <w:p w14:paraId="684F503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ACEE6F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35.5</w:t>
            </w:r>
          </w:p>
        </w:tc>
        <w:tc>
          <w:tcPr>
            <w:tcW w:w="720" w:type="dxa"/>
            <w:vAlign w:val="center"/>
          </w:tcPr>
          <w:p w14:paraId="2A264FCC" w14:textId="4C249B0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7</w:t>
            </w:r>
          </w:p>
        </w:tc>
        <w:tc>
          <w:tcPr>
            <w:tcW w:w="720" w:type="dxa"/>
            <w:vAlign w:val="center"/>
          </w:tcPr>
          <w:p w14:paraId="1AD02060" w14:textId="44F0A4F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9</w:t>
            </w:r>
          </w:p>
        </w:tc>
        <w:tc>
          <w:tcPr>
            <w:tcW w:w="720" w:type="dxa"/>
            <w:vAlign w:val="center"/>
          </w:tcPr>
          <w:p w14:paraId="3D76BF7E" w14:textId="58B15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6</w:t>
            </w:r>
          </w:p>
        </w:tc>
        <w:tc>
          <w:tcPr>
            <w:tcW w:w="1260" w:type="dxa"/>
            <w:gridSpan w:val="2"/>
            <w:vAlign w:val="center"/>
          </w:tcPr>
          <w:p w14:paraId="38E56128"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8</w:t>
            </w:r>
          </w:p>
          <w:p w14:paraId="0F9D1C98" w14:textId="4E694E1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754)</w:t>
            </w:r>
          </w:p>
        </w:tc>
        <w:tc>
          <w:tcPr>
            <w:tcW w:w="1395" w:type="dxa"/>
            <w:vAlign w:val="center"/>
          </w:tcPr>
          <w:p w14:paraId="5C23C499"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14</w:t>
            </w:r>
          </w:p>
          <w:p w14:paraId="195EA234" w14:textId="38DB9D0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95, 1794)</w:t>
            </w:r>
          </w:p>
        </w:tc>
        <w:tc>
          <w:tcPr>
            <w:tcW w:w="1350" w:type="dxa"/>
            <w:vAlign w:val="center"/>
          </w:tcPr>
          <w:p w14:paraId="232B1123" w14:textId="15CFE192"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9</w:t>
            </w:r>
          </w:p>
          <w:p w14:paraId="5E815418" w14:textId="6039C44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2, 3876)</w:t>
            </w:r>
          </w:p>
        </w:tc>
      </w:tr>
      <w:tr w:rsidR="00CA53D1" w:rsidRPr="00FF0F68" w14:paraId="5ADEC877" w14:textId="77777777" w:rsidTr="00CA53D1">
        <w:trPr>
          <w:gridAfter w:val="1"/>
          <w:wAfter w:w="92" w:type="dxa"/>
          <w:jc w:val="center"/>
        </w:trPr>
        <w:tc>
          <w:tcPr>
            <w:tcW w:w="1710" w:type="dxa"/>
            <w:vAlign w:val="center"/>
          </w:tcPr>
          <w:p w14:paraId="3E14C0E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2</w:t>
            </w:r>
          </w:p>
        </w:tc>
        <w:tc>
          <w:tcPr>
            <w:tcW w:w="1013" w:type="dxa"/>
            <w:vAlign w:val="center"/>
          </w:tcPr>
          <w:p w14:paraId="35826455" w14:textId="1E59BDE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D3989E1" w14:textId="2C169F00"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271EE65D" w14:textId="439DD96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vAlign w:val="center"/>
          </w:tcPr>
          <w:p w14:paraId="6778409E"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2DF17D1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6.1</w:t>
            </w:r>
          </w:p>
        </w:tc>
        <w:tc>
          <w:tcPr>
            <w:tcW w:w="720" w:type="dxa"/>
            <w:vAlign w:val="center"/>
          </w:tcPr>
          <w:p w14:paraId="55F2F20A" w14:textId="7573BDC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1</w:t>
            </w:r>
          </w:p>
        </w:tc>
        <w:tc>
          <w:tcPr>
            <w:tcW w:w="720" w:type="dxa"/>
            <w:vAlign w:val="center"/>
          </w:tcPr>
          <w:p w14:paraId="643C57DA" w14:textId="5B671E7F"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vAlign w:val="center"/>
          </w:tcPr>
          <w:p w14:paraId="7A032773" w14:textId="580C9F6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2250FA81"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13</w:t>
            </w:r>
          </w:p>
          <w:p w14:paraId="660D5E23" w14:textId="0DF59B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5, 605)</w:t>
            </w:r>
          </w:p>
        </w:tc>
        <w:tc>
          <w:tcPr>
            <w:tcW w:w="1395" w:type="dxa"/>
            <w:vAlign w:val="center"/>
          </w:tcPr>
          <w:p w14:paraId="537ACC0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29E14C31" w14:textId="407494B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0, 1343)</w:t>
            </w:r>
          </w:p>
        </w:tc>
        <w:tc>
          <w:tcPr>
            <w:tcW w:w="1350" w:type="dxa"/>
            <w:vAlign w:val="center"/>
          </w:tcPr>
          <w:p w14:paraId="10CD3171" w14:textId="630D593B"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8</w:t>
            </w:r>
          </w:p>
          <w:p w14:paraId="4334C7B8" w14:textId="35FB9D4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43, 3131)</w:t>
            </w:r>
          </w:p>
        </w:tc>
      </w:tr>
      <w:tr w:rsidR="00CA53D1" w:rsidRPr="00FF0F68" w14:paraId="1C670D68" w14:textId="77777777" w:rsidTr="00CA53D1">
        <w:trPr>
          <w:gridAfter w:val="1"/>
          <w:wAfter w:w="92" w:type="dxa"/>
          <w:jc w:val="center"/>
        </w:trPr>
        <w:tc>
          <w:tcPr>
            <w:tcW w:w="1710" w:type="dxa"/>
            <w:vAlign w:val="center"/>
          </w:tcPr>
          <w:p w14:paraId="2FBD6947"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3</w:t>
            </w:r>
          </w:p>
        </w:tc>
        <w:tc>
          <w:tcPr>
            <w:tcW w:w="1013" w:type="dxa"/>
            <w:vAlign w:val="center"/>
          </w:tcPr>
          <w:p w14:paraId="22626CBA" w14:textId="73D6266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107C9FCA" w14:textId="5608A68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1260" w:type="dxa"/>
            <w:vAlign w:val="center"/>
          </w:tcPr>
          <w:p w14:paraId="6E2C2039" w14:textId="79C2005E"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630" w:type="dxa"/>
            <w:vAlign w:val="center"/>
          </w:tcPr>
          <w:p w14:paraId="2DDD110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15214E4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p>
        </w:tc>
        <w:tc>
          <w:tcPr>
            <w:tcW w:w="720" w:type="dxa"/>
            <w:vAlign w:val="center"/>
          </w:tcPr>
          <w:p w14:paraId="4F9E7806" w14:textId="27BBD23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w:t>
            </w:r>
            <w:r>
              <w:rPr>
                <w:rFonts w:ascii="Times New Roman" w:hAnsi="Times New Roman" w:cs="Times New Roman"/>
              </w:rPr>
              <w:t>2</w:t>
            </w:r>
          </w:p>
        </w:tc>
        <w:tc>
          <w:tcPr>
            <w:tcW w:w="720" w:type="dxa"/>
            <w:vAlign w:val="center"/>
          </w:tcPr>
          <w:p w14:paraId="0D6F4EBB" w14:textId="4CBE9C9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vAlign w:val="center"/>
          </w:tcPr>
          <w:p w14:paraId="022C1987" w14:textId="1C0070F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vAlign w:val="center"/>
          </w:tcPr>
          <w:p w14:paraId="4D615DE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80</w:t>
            </w:r>
          </w:p>
          <w:p w14:paraId="70DC0F5B" w14:textId="78F0EA8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78)</w:t>
            </w:r>
          </w:p>
        </w:tc>
        <w:tc>
          <w:tcPr>
            <w:tcW w:w="1395" w:type="dxa"/>
            <w:vAlign w:val="center"/>
          </w:tcPr>
          <w:p w14:paraId="727C727F"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36</w:t>
            </w:r>
          </w:p>
          <w:p w14:paraId="4546028F" w14:textId="76CB5B5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7, 2459)</w:t>
            </w:r>
          </w:p>
        </w:tc>
        <w:tc>
          <w:tcPr>
            <w:tcW w:w="1350" w:type="dxa"/>
            <w:vAlign w:val="center"/>
          </w:tcPr>
          <w:p w14:paraId="24F53639" w14:textId="1225194F"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1023</w:t>
            </w:r>
          </w:p>
          <w:p w14:paraId="29DCF31B" w14:textId="19BA8E6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38, 7561)</w:t>
            </w:r>
          </w:p>
        </w:tc>
      </w:tr>
      <w:tr w:rsidR="00CA53D1" w:rsidRPr="00FF0F68" w14:paraId="77FDB615" w14:textId="77777777" w:rsidTr="00CA53D1">
        <w:trPr>
          <w:gridAfter w:val="1"/>
          <w:wAfter w:w="92" w:type="dxa"/>
          <w:jc w:val="center"/>
        </w:trPr>
        <w:tc>
          <w:tcPr>
            <w:tcW w:w="1710" w:type="dxa"/>
            <w:tcBorders>
              <w:bottom w:val="single" w:sz="4" w:space="0" w:color="auto"/>
            </w:tcBorders>
            <w:vAlign w:val="center"/>
          </w:tcPr>
          <w:p w14:paraId="387A03E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CPI-2</w:t>
            </w:r>
          </w:p>
        </w:tc>
        <w:tc>
          <w:tcPr>
            <w:tcW w:w="1013" w:type="dxa"/>
            <w:tcBorders>
              <w:bottom w:val="single" w:sz="4" w:space="0" w:color="auto"/>
            </w:tcBorders>
            <w:vAlign w:val="center"/>
          </w:tcPr>
          <w:p w14:paraId="3C758776" w14:textId="798CD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tcBorders>
              <w:bottom w:val="single" w:sz="4" w:space="0" w:color="auto"/>
            </w:tcBorders>
            <w:vAlign w:val="center"/>
          </w:tcPr>
          <w:p w14:paraId="3BF4ACCE" w14:textId="54FC31A1"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tcBorders>
              <w:bottom w:val="single" w:sz="4" w:space="0" w:color="auto"/>
            </w:tcBorders>
            <w:vAlign w:val="center"/>
          </w:tcPr>
          <w:p w14:paraId="7F47BB59" w14:textId="1EBB9A6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tcBorders>
              <w:bottom w:val="single" w:sz="4" w:space="0" w:color="auto"/>
            </w:tcBorders>
            <w:vAlign w:val="center"/>
          </w:tcPr>
          <w:p w14:paraId="7DEB36B2"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Yes</w:t>
            </w:r>
          </w:p>
        </w:tc>
        <w:tc>
          <w:tcPr>
            <w:tcW w:w="810" w:type="dxa"/>
            <w:tcBorders>
              <w:bottom w:val="single" w:sz="4" w:space="0" w:color="auto"/>
            </w:tcBorders>
            <w:vAlign w:val="center"/>
          </w:tcPr>
          <w:p w14:paraId="29A844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9</w:t>
            </w:r>
          </w:p>
        </w:tc>
        <w:tc>
          <w:tcPr>
            <w:tcW w:w="720" w:type="dxa"/>
            <w:tcBorders>
              <w:bottom w:val="single" w:sz="4" w:space="0" w:color="auto"/>
            </w:tcBorders>
            <w:vAlign w:val="center"/>
          </w:tcPr>
          <w:p w14:paraId="352E5994" w14:textId="12E65D0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tcBorders>
              <w:bottom w:val="single" w:sz="4" w:space="0" w:color="auto"/>
            </w:tcBorders>
            <w:vAlign w:val="center"/>
          </w:tcPr>
          <w:p w14:paraId="4E2F58EF" w14:textId="26CAF01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tcBorders>
              <w:bottom w:val="single" w:sz="4" w:space="0" w:color="auto"/>
            </w:tcBorders>
            <w:vAlign w:val="center"/>
          </w:tcPr>
          <w:p w14:paraId="09739E52" w14:textId="7EBE5BB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tcBorders>
              <w:bottom w:val="single" w:sz="4" w:space="0" w:color="auto"/>
            </w:tcBorders>
            <w:vAlign w:val="center"/>
          </w:tcPr>
          <w:p w14:paraId="449662EA"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07</w:t>
            </w:r>
          </w:p>
          <w:p w14:paraId="338D6CEE" w14:textId="5B3969A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1, 603)</w:t>
            </w:r>
          </w:p>
        </w:tc>
        <w:tc>
          <w:tcPr>
            <w:tcW w:w="1395" w:type="dxa"/>
            <w:tcBorders>
              <w:bottom w:val="single" w:sz="4" w:space="0" w:color="auto"/>
            </w:tcBorders>
            <w:vAlign w:val="center"/>
          </w:tcPr>
          <w:p w14:paraId="5B55474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10</w:t>
            </w:r>
          </w:p>
          <w:p w14:paraId="5398C8B1" w14:textId="186E523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5, 1750)</w:t>
            </w:r>
          </w:p>
        </w:tc>
        <w:tc>
          <w:tcPr>
            <w:tcW w:w="1350" w:type="dxa"/>
            <w:tcBorders>
              <w:bottom w:val="single" w:sz="4" w:space="0" w:color="auto"/>
            </w:tcBorders>
            <w:vAlign w:val="center"/>
          </w:tcPr>
          <w:p w14:paraId="30495E86" w14:textId="34489C41"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26</w:t>
            </w:r>
          </w:p>
          <w:p w14:paraId="27580D29" w14:textId="706D685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7, 4873)</w:t>
            </w:r>
          </w:p>
        </w:tc>
      </w:tr>
    </w:tbl>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2629AFB6" w14:textId="748299CA" w:rsidR="0038372E" w:rsidRPr="00A53D54" w:rsidRDefault="0038372E" w:rsidP="0038372E">
      <w:pPr>
        <w:ind w:firstLine="0"/>
        <w:rPr>
          <w:rFonts w:ascii="Times New Roman" w:hAnsi="Times New Roman" w:cs="Times New Roman"/>
        </w:rPr>
      </w:pPr>
      <w:bookmarkStart w:id="543" w:name="_Toc465521920"/>
      <w:r w:rsidRPr="00A53D54">
        <w:rPr>
          <w:rFonts w:ascii="Times New Roman" w:hAnsi="Times New Roman" w:cs="Times New Roman"/>
        </w:rPr>
        <w:lastRenderedPageBreak/>
        <w:t xml:space="preserve">Table </w:t>
      </w:r>
      <w:r w:rsidR="00CA53D1">
        <w:rPr>
          <w:rFonts w:ascii="Times New Roman" w:hAnsi="Times New Roman" w:cs="Times New Roman"/>
        </w:rPr>
        <w:t>6</w:t>
      </w:r>
      <w:r w:rsidRPr="00A53D54">
        <w:rPr>
          <w:rFonts w:ascii="Times New Roman" w:hAnsi="Times New Roman" w:cs="Times New Roman"/>
        </w:rPr>
        <w:t xml:space="preserve">. </w:t>
      </w:r>
      <w:r w:rsidR="00805199">
        <w:rPr>
          <w:rFonts w:ascii="Times New Roman" w:hAnsi="Times New Roman" w:cs="Times New Roman"/>
        </w:rPr>
        <w:t>M</w:t>
      </w:r>
      <w:r>
        <w:rPr>
          <w:rFonts w:ascii="Times New Roman" w:hAnsi="Times New Roman" w:cs="Times New Roman"/>
        </w:rPr>
        <w:t>odel run times as a function of model size and whether TMB detected sparseness of the Hessian matrix.</w:t>
      </w:r>
      <w:r w:rsidR="00E23439">
        <w:rPr>
          <w:rFonts w:ascii="Times New Roman" w:hAnsi="Times New Roman" w:cs="Times New Roman"/>
        </w:rPr>
        <w:t xml:space="preserve"> Model size = number of random effects (dimension of the Hessian matrix with respect to random effects).</w:t>
      </w:r>
    </w:p>
    <w:tbl>
      <w:tblPr>
        <w:tblStyle w:val="Table"/>
        <w:tblW w:w="9198" w:type="dxa"/>
        <w:tblLook w:val="07E0" w:firstRow="1" w:lastRow="1" w:firstColumn="1" w:lastColumn="1" w:noHBand="1" w:noVBand="1"/>
      </w:tblPr>
      <w:tblGrid>
        <w:gridCol w:w="1728"/>
        <w:gridCol w:w="1170"/>
        <w:gridCol w:w="1260"/>
        <w:gridCol w:w="1980"/>
        <w:gridCol w:w="900"/>
        <w:gridCol w:w="990"/>
        <w:gridCol w:w="1170"/>
      </w:tblGrid>
      <w:tr w:rsidR="00F46A02" w:rsidRPr="00A53D54" w14:paraId="12A4671A" w14:textId="77777777" w:rsidTr="00F46A02">
        <w:trPr>
          <w:trHeight w:val="360"/>
        </w:trPr>
        <w:tc>
          <w:tcPr>
            <w:tcW w:w="1728" w:type="dxa"/>
            <w:tcBorders>
              <w:top w:val="single" w:sz="4" w:space="0" w:color="auto"/>
              <w:bottom w:val="single" w:sz="2" w:space="0" w:color="auto"/>
            </w:tcBorders>
            <w:vAlign w:val="center"/>
          </w:tcPr>
          <w:p w14:paraId="26811ADB" w14:textId="77777777" w:rsidR="00E23439" w:rsidRPr="00A53D54" w:rsidRDefault="00E23439" w:rsidP="0038372E">
            <w:pPr>
              <w:spacing w:after="0"/>
              <w:ind w:firstLine="0"/>
              <w:jc w:val="center"/>
              <w:rPr>
                <w:rFonts w:ascii="Times New Roman" w:hAnsi="Times New Roman" w:cs="Times New Roman"/>
              </w:rPr>
            </w:pPr>
            <w:r w:rsidRPr="00A53D54">
              <w:rPr>
                <w:rFonts w:ascii="Times New Roman" w:hAnsi="Times New Roman" w:cs="Times New Roman"/>
              </w:rPr>
              <w:t>Model</w:t>
            </w:r>
          </w:p>
        </w:tc>
        <w:tc>
          <w:tcPr>
            <w:tcW w:w="2430" w:type="dxa"/>
            <w:gridSpan w:val="2"/>
            <w:tcBorders>
              <w:top w:val="single" w:sz="4" w:space="0" w:color="auto"/>
              <w:bottom w:val="single" w:sz="2" w:space="0" w:color="auto"/>
            </w:tcBorders>
            <w:vAlign w:val="center"/>
          </w:tcPr>
          <w:p w14:paraId="41F00545" w14:textId="435B96FC"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NAA random effects</w:t>
            </w:r>
          </w:p>
        </w:tc>
        <w:tc>
          <w:tcPr>
            <w:tcW w:w="1980" w:type="dxa"/>
            <w:tcBorders>
              <w:top w:val="single" w:sz="4" w:space="0" w:color="auto"/>
              <w:bottom w:val="single" w:sz="2" w:space="0" w:color="auto"/>
            </w:tcBorders>
            <w:vAlign w:val="center"/>
          </w:tcPr>
          <w:p w14:paraId="30070D5F" w14:textId="01AEB09B"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M</w:t>
            </w:r>
            <w:r w:rsidR="00F46A02">
              <w:rPr>
                <w:rFonts w:ascii="Times New Roman" w:hAnsi="Times New Roman" w:cs="Times New Roman"/>
              </w:rPr>
              <w:t xml:space="preserve"> </w:t>
            </w:r>
            <w:r>
              <w:rPr>
                <w:rFonts w:ascii="Times New Roman" w:hAnsi="Times New Roman" w:cs="Times New Roman"/>
              </w:rPr>
              <w:t>random effects</w:t>
            </w:r>
          </w:p>
        </w:tc>
        <w:tc>
          <w:tcPr>
            <w:tcW w:w="900" w:type="dxa"/>
            <w:tcBorders>
              <w:top w:val="single" w:sz="4" w:space="0" w:color="auto"/>
              <w:bottom w:val="single" w:sz="2" w:space="0" w:color="auto"/>
            </w:tcBorders>
            <w:vAlign w:val="center"/>
          </w:tcPr>
          <w:p w14:paraId="2AA17428" w14:textId="677B5BEC" w:rsidR="00E23439"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Model size</w:t>
            </w:r>
          </w:p>
        </w:tc>
        <w:tc>
          <w:tcPr>
            <w:tcW w:w="990" w:type="dxa"/>
            <w:tcBorders>
              <w:top w:val="single" w:sz="4" w:space="0" w:color="auto"/>
              <w:bottom w:val="single" w:sz="2" w:space="0" w:color="auto"/>
            </w:tcBorders>
            <w:vAlign w:val="center"/>
          </w:tcPr>
          <w:p w14:paraId="0EF1EC90" w14:textId="335153A4"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Sparse Hessian</w:t>
            </w:r>
          </w:p>
        </w:tc>
        <w:tc>
          <w:tcPr>
            <w:tcW w:w="1170" w:type="dxa"/>
            <w:tcBorders>
              <w:top w:val="single" w:sz="4" w:space="0" w:color="auto"/>
              <w:bottom w:val="single" w:sz="2" w:space="0" w:color="auto"/>
            </w:tcBorders>
            <w:vAlign w:val="center"/>
          </w:tcPr>
          <w:p w14:paraId="720D1578" w14:textId="15ACDA70"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Run time (min)</w:t>
            </w:r>
          </w:p>
        </w:tc>
      </w:tr>
      <w:tr w:rsidR="00F46A02" w:rsidRPr="00A53D54" w14:paraId="2342678B" w14:textId="77777777" w:rsidTr="00F46A02">
        <w:trPr>
          <w:trHeight w:val="504"/>
        </w:trPr>
        <w:tc>
          <w:tcPr>
            <w:tcW w:w="1728" w:type="dxa"/>
            <w:tcBorders>
              <w:top w:val="single" w:sz="2" w:space="0" w:color="auto"/>
            </w:tcBorders>
            <w:vAlign w:val="center"/>
          </w:tcPr>
          <w:p w14:paraId="48141441" w14:textId="5C3A31F1" w:rsidR="00F46A02" w:rsidRPr="00A53D54" w:rsidRDefault="009410BA" w:rsidP="0038372E">
            <w:pPr>
              <w:spacing w:after="0"/>
              <w:ind w:firstLine="0"/>
              <w:jc w:val="center"/>
              <w:rPr>
                <w:rFonts w:ascii="Times New Roman" w:hAnsi="Times New Roman" w:cs="Times New Roman"/>
              </w:rPr>
            </w:pPr>
            <w:r>
              <w:rPr>
                <w:rFonts w:ascii="Times New Roman" w:hAnsi="Times New Roman" w:cs="Times New Roman"/>
              </w:rPr>
              <w:t>Base</w:t>
            </w:r>
          </w:p>
        </w:tc>
        <w:tc>
          <w:tcPr>
            <w:tcW w:w="1170" w:type="dxa"/>
            <w:tcBorders>
              <w:top w:val="single" w:sz="2" w:space="0" w:color="auto"/>
            </w:tcBorders>
            <w:vAlign w:val="center"/>
          </w:tcPr>
          <w:p w14:paraId="30581B33" w14:textId="2FE1A1D3" w:rsidR="00F46A02" w:rsidRPr="00A53D54" w:rsidRDefault="00CA53D1" w:rsidP="0038372E">
            <w:pPr>
              <w:spacing w:after="0"/>
              <w:ind w:firstLine="0"/>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559EA37" w14:textId="3BCA20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tcBorders>
              <w:top w:val="single" w:sz="2" w:space="0" w:color="auto"/>
            </w:tcBorders>
            <w:vAlign w:val="center"/>
          </w:tcPr>
          <w:p w14:paraId="257B0956" w14:textId="15120291"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tcBorders>
              <w:top w:val="single" w:sz="2" w:space="0" w:color="auto"/>
            </w:tcBorders>
            <w:vAlign w:val="center"/>
          </w:tcPr>
          <w:p w14:paraId="0841E02C" w14:textId="0585ACD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45</w:t>
            </w:r>
          </w:p>
        </w:tc>
        <w:tc>
          <w:tcPr>
            <w:tcW w:w="990" w:type="dxa"/>
            <w:tcBorders>
              <w:top w:val="single" w:sz="2" w:space="0" w:color="auto"/>
            </w:tcBorders>
            <w:vAlign w:val="center"/>
          </w:tcPr>
          <w:p w14:paraId="6241ABD5" w14:textId="51E222F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tcBorders>
              <w:top w:val="single" w:sz="2" w:space="0" w:color="auto"/>
            </w:tcBorders>
            <w:vAlign w:val="center"/>
          </w:tcPr>
          <w:p w14:paraId="0C69FEE5" w14:textId="7B596A0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51</w:t>
            </w:r>
          </w:p>
        </w:tc>
      </w:tr>
      <w:tr w:rsidR="00F46A02" w:rsidRPr="00A53D54" w14:paraId="1B1B5212" w14:textId="77777777" w:rsidTr="00F46A02">
        <w:trPr>
          <w:trHeight w:val="504"/>
        </w:trPr>
        <w:tc>
          <w:tcPr>
            <w:tcW w:w="1728" w:type="dxa"/>
            <w:vAlign w:val="center"/>
          </w:tcPr>
          <w:p w14:paraId="458B08DA" w14:textId="317DEA3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2</w:t>
            </w:r>
          </w:p>
        </w:tc>
        <w:tc>
          <w:tcPr>
            <w:tcW w:w="1170" w:type="dxa"/>
            <w:vAlign w:val="center"/>
          </w:tcPr>
          <w:p w14:paraId="0AA56EEC" w14:textId="13E750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01DF665F" w14:textId="4E0A952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vAlign w:val="center"/>
          </w:tcPr>
          <w:p w14:paraId="7266EF73" w14:textId="65276972"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3FC56A73" w14:textId="4F99678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139185DD" w14:textId="565ECC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50C918B8" w14:textId="267F43D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0.37</w:t>
            </w:r>
          </w:p>
        </w:tc>
      </w:tr>
      <w:tr w:rsidR="00F46A02" w:rsidRPr="00A53D54" w14:paraId="64AB8983" w14:textId="77777777" w:rsidTr="00F46A02">
        <w:trPr>
          <w:trHeight w:val="504"/>
        </w:trPr>
        <w:tc>
          <w:tcPr>
            <w:tcW w:w="1728" w:type="dxa"/>
            <w:vAlign w:val="center"/>
          </w:tcPr>
          <w:p w14:paraId="02284898" w14:textId="6AE6D6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5</w:t>
            </w:r>
          </w:p>
        </w:tc>
        <w:tc>
          <w:tcPr>
            <w:tcW w:w="1170" w:type="dxa"/>
            <w:vAlign w:val="center"/>
          </w:tcPr>
          <w:p w14:paraId="48F2D563" w14:textId="109A9B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5E75B0B4" w14:textId="7BC10DC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D AR(1)</w:t>
            </w:r>
          </w:p>
        </w:tc>
        <w:tc>
          <w:tcPr>
            <w:tcW w:w="1980" w:type="dxa"/>
            <w:vAlign w:val="center"/>
          </w:tcPr>
          <w:p w14:paraId="6408E027" w14:textId="29842BC4"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08020E75" w14:textId="75DE6E1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51F1599F" w14:textId="7387AC8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3080EAA" w14:textId="3045D58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12</w:t>
            </w:r>
          </w:p>
        </w:tc>
      </w:tr>
      <w:tr w:rsidR="00F46A02" w:rsidRPr="00A53D54" w14:paraId="5A296986" w14:textId="77777777" w:rsidTr="00F46A02">
        <w:trPr>
          <w:trHeight w:val="504"/>
        </w:trPr>
        <w:tc>
          <w:tcPr>
            <w:tcW w:w="1728" w:type="dxa"/>
            <w:vAlign w:val="center"/>
          </w:tcPr>
          <w:p w14:paraId="5BBBFDF7" w14:textId="51554C71"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1</w:t>
            </w:r>
          </w:p>
        </w:tc>
        <w:tc>
          <w:tcPr>
            <w:tcW w:w="1170" w:type="dxa"/>
            <w:vAlign w:val="center"/>
          </w:tcPr>
          <w:p w14:paraId="3FA0D752" w14:textId="48C59FD4"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560AE6A3" w14:textId="43EB2F24"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7B3EE95B" w14:textId="61253302"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900" w:type="dxa"/>
            <w:vAlign w:val="center"/>
          </w:tcPr>
          <w:p w14:paraId="7571434F" w14:textId="335028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15301BB2" w14:textId="444E443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1A34803" w14:textId="0E03E76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67</w:t>
            </w:r>
          </w:p>
        </w:tc>
      </w:tr>
      <w:tr w:rsidR="00F46A02" w:rsidRPr="00A53D54" w14:paraId="2036316B" w14:textId="77777777" w:rsidTr="00F46A02">
        <w:trPr>
          <w:trHeight w:val="504"/>
        </w:trPr>
        <w:tc>
          <w:tcPr>
            <w:tcW w:w="1728" w:type="dxa"/>
            <w:vAlign w:val="center"/>
          </w:tcPr>
          <w:p w14:paraId="413E375C" w14:textId="6BC7D959"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4</w:t>
            </w:r>
          </w:p>
        </w:tc>
        <w:tc>
          <w:tcPr>
            <w:tcW w:w="1170" w:type="dxa"/>
            <w:vAlign w:val="center"/>
          </w:tcPr>
          <w:p w14:paraId="40280C17" w14:textId="4F8EF676"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0ADE975F" w14:textId="18A4319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1861CDEA" w14:textId="6690255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vAlign w:val="center"/>
          </w:tcPr>
          <w:p w14:paraId="5DF6D841" w14:textId="70EB50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61D31273" w14:textId="4C3FCA22"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977A1A3" w14:textId="46D1166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0.30</w:t>
            </w:r>
          </w:p>
        </w:tc>
      </w:tr>
      <w:tr w:rsidR="009A732A" w:rsidRPr="00A53D54" w14:paraId="7801FFF7" w14:textId="77777777" w:rsidTr="00F46A02">
        <w:trPr>
          <w:trHeight w:val="504"/>
        </w:trPr>
        <w:tc>
          <w:tcPr>
            <w:tcW w:w="1728" w:type="dxa"/>
            <w:vAlign w:val="center"/>
          </w:tcPr>
          <w:p w14:paraId="2E6477AF" w14:textId="5AD30071" w:rsidR="009A732A" w:rsidRDefault="009A732A" w:rsidP="009A732A">
            <w:pPr>
              <w:spacing w:after="0"/>
              <w:ind w:firstLine="0"/>
              <w:jc w:val="center"/>
              <w:rPr>
                <w:rFonts w:ascii="Times New Roman" w:hAnsi="Times New Roman" w:cs="Times New Roman"/>
              </w:rPr>
            </w:pPr>
            <w:r>
              <w:rPr>
                <w:rFonts w:ascii="Times New Roman" w:hAnsi="Times New Roman" w:cs="Times New Roman"/>
              </w:rPr>
              <w:t>NAA-M-2</w:t>
            </w:r>
          </w:p>
        </w:tc>
        <w:tc>
          <w:tcPr>
            <w:tcW w:w="1170" w:type="dxa"/>
            <w:vAlign w:val="center"/>
          </w:tcPr>
          <w:p w14:paraId="5F5036E2" w14:textId="2A074054"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235672CA" w14:textId="733BB080" w:rsidR="009A732A" w:rsidRDefault="009A732A" w:rsidP="009A732A">
            <w:pPr>
              <w:spacing w:after="0"/>
              <w:ind w:firstLine="0"/>
              <w:jc w:val="center"/>
              <w:rPr>
                <w:rFonts w:ascii="Times New Roman" w:eastAsia="Calibri" w:hAnsi="Times New Roman" w:cs="Times New Roman"/>
              </w:rPr>
            </w:pPr>
            <w:r>
              <w:rPr>
                <w:rFonts w:ascii="Times New Roman" w:hAnsi="Times New Roman" w:cs="Times New Roman"/>
              </w:rPr>
              <w:t>Indep.</w:t>
            </w:r>
          </w:p>
        </w:tc>
        <w:tc>
          <w:tcPr>
            <w:tcW w:w="1980" w:type="dxa"/>
            <w:vAlign w:val="center"/>
          </w:tcPr>
          <w:p w14:paraId="467E7E6F" w14:textId="05D7C32D"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2D AR</w:t>
            </w:r>
            <w:r>
              <w:rPr>
                <w:rFonts w:ascii="Times New Roman" w:hAnsi="Times New Roman" w:cs="Times New Roman"/>
              </w:rPr>
              <w:t>(</w:t>
            </w:r>
            <w:r w:rsidRPr="00FF0F68">
              <w:rPr>
                <w:rFonts w:ascii="Times New Roman" w:hAnsi="Times New Roman" w:cs="Times New Roman"/>
              </w:rPr>
              <w:t>1</w:t>
            </w:r>
            <w:r>
              <w:rPr>
                <w:rFonts w:ascii="Times New Roman" w:hAnsi="Times New Roman" w:cs="Times New Roman"/>
              </w:rPr>
              <w:t>)</w:t>
            </w:r>
          </w:p>
        </w:tc>
        <w:tc>
          <w:tcPr>
            <w:tcW w:w="900" w:type="dxa"/>
            <w:vAlign w:val="center"/>
          </w:tcPr>
          <w:p w14:paraId="7DC53400" w14:textId="5D400360" w:rsidR="009A732A" w:rsidRDefault="009A732A" w:rsidP="009A732A">
            <w:pPr>
              <w:spacing w:after="0"/>
              <w:ind w:firstLine="0"/>
              <w:jc w:val="center"/>
              <w:rPr>
                <w:rFonts w:ascii="Times New Roman" w:hAnsi="Times New Roman" w:cs="Times New Roman"/>
              </w:rPr>
            </w:pPr>
            <w:r>
              <w:rPr>
                <w:rFonts w:ascii="Times New Roman" w:hAnsi="Times New Roman" w:cs="Times New Roman"/>
              </w:rPr>
              <w:t>546</w:t>
            </w:r>
          </w:p>
        </w:tc>
        <w:tc>
          <w:tcPr>
            <w:tcW w:w="990" w:type="dxa"/>
            <w:vAlign w:val="center"/>
          </w:tcPr>
          <w:p w14:paraId="1168CF60" w14:textId="4E5FA819" w:rsidR="009A732A"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7CE85496" w14:textId="7EFA116C" w:rsidR="009A732A" w:rsidRDefault="009A732A" w:rsidP="009A732A">
            <w:pPr>
              <w:spacing w:after="0"/>
              <w:ind w:firstLine="0"/>
              <w:jc w:val="center"/>
              <w:rPr>
                <w:rFonts w:ascii="Times New Roman" w:hAnsi="Times New Roman" w:cs="Times New Roman"/>
              </w:rPr>
            </w:pPr>
            <w:r>
              <w:rPr>
                <w:rFonts w:ascii="Times New Roman" w:hAnsi="Times New Roman" w:cs="Times New Roman"/>
              </w:rPr>
              <w:t>1.46</w:t>
            </w:r>
          </w:p>
        </w:tc>
      </w:tr>
      <w:tr w:rsidR="009A732A" w:rsidRPr="00A53D54" w14:paraId="7D5A386D" w14:textId="77777777" w:rsidTr="00F46A02">
        <w:trPr>
          <w:trHeight w:val="504"/>
        </w:trPr>
        <w:tc>
          <w:tcPr>
            <w:tcW w:w="1728" w:type="dxa"/>
            <w:vAlign w:val="center"/>
          </w:tcPr>
          <w:p w14:paraId="1229A404" w14:textId="4ACBB708" w:rsidR="009A732A" w:rsidRDefault="009A732A" w:rsidP="009A732A">
            <w:pPr>
              <w:spacing w:after="0"/>
              <w:ind w:firstLine="0"/>
              <w:jc w:val="center"/>
              <w:rPr>
                <w:rFonts w:ascii="Times New Roman" w:hAnsi="Times New Roman" w:cs="Times New Roman"/>
              </w:rPr>
            </w:pPr>
            <w:r>
              <w:rPr>
                <w:rFonts w:ascii="Times New Roman" w:hAnsi="Times New Roman" w:cs="Times New Roman"/>
              </w:rPr>
              <w:t>NAA-M-3</w:t>
            </w:r>
          </w:p>
        </w:tc>
        <w:tc>
          <w:tcPr>
            <w:tcW w:w="1170" w:type="dxa"/>
            <w:vAlign w:val="center"/>
          </w:tcPr>
          <w:p w14:paraId="6285ECFE" w14:textId="1857071B"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46E1A750" w14:textId="1C50450B"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2D AR</w:t>
            </w:r>
            <w:r>
              <w:rPr>
                <w:rFonts w:ascii="Times New Roman" w:hAnsi="Times New Roman" w:cs="Times New Roman"/>
              </w:rPr>
              <w:t>(</w:t>
            </w:r>
            <w:r w:rsidRPr="00FF0F68">
              <w:rPr>
                <w:rFonts w:ascii="Times New Roman" w:hAnsi="Times New Roman" w:cs="Times New Roman"/>
              </w:rPr>
              <w:t>1</w:t>
            </w:r>
            <w:r>
              <w:rPr>
                <w:rFonts w:ascii="Times New Roman" w:hAnsi="Times New Roman" w:cs="Times New Roman"/>
              </w:rPr>
              <w:t>)</w:t>
            </w:r>
          </w:p>
        </w:tc>
        <w:tc>
          <w:tcPr>
            <w:tcW w:w="1980" w:type="dxa"/>
            <w:vAlign w:val="center"/>
          </w:tcPr>
          <w:p w14:paraId="59DC7623" w14:textId="062594BC" w:rsidR="009A732A" w:rsidRDefault="009A732A" w:rsidP="009A732A">
            <w:pPr>
              <w:spacing w:after="0"/>
              <w:ind w:firstLine="0"/>
              <w:jc w:val="center"/>
              <w:rPr>
                <w:rFonts w:ascii="Times New Roman" w:eastAsia="Calibri" w:hAnsi="Times New Roman" w:cs="Times New Roman"/>
              </w:rPr>
            </w:pPr>
            <w:r>
              <w:rPr>
                <w:rFonts w:ascii="Times New Roman" w:hAnsi="Times New Roman" w:cs="Times New Roman"/>
              </w:rPr>
              <w:t>Indep.</w:t>
            </w:r>
          </w:p>
        </w:tc>
        <w:tc>
          <w:tcPr>
            <w:tcW w:w="900" w:type="dxa"/>
            <w:vAlign w:val="center"/>
          </w:tcPr>
          <w:p w14:paraId="79AD00E4" w14:textId="33C66756" w:rsidR="009A732A" w:rsidRDefault="009A732A" w:rsidP="009A732A">
            <w:pPr>
              <w:spacing w:after="0"/>
              <w:ind w:firstLine="0"/>
              <w:jc w:val="center"/>
              <w:rPr>
                <w:rFonts w:ascii="Times New Roman" w:hAnsi="Times New Roman" w:cs="Times New Roman"/>
              </w:rPr>
            </w:pPr>
            <w:r>
              <w:rPr>
                <w:rFonts w:ascii="Times New Roman" w:hAnsi="Times New Roman" w:cs="Times New Roman"/>
              </w:rPr>
              <w:t>546</w:t>
            </w:r>
          </w:p>
        </w:tc>
        <w:tc>
          <w:tcPr>
            <w:tcW w:w="990" w:type="dxa"/>
            <w:vAlign w:val="center"/>
          </w:tcPr>
          <w:p w14:paraId="7D082568" w14:textId="00F5ADCD" w:rsidR="009A732A"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C900D47" w14:textId="5EBC2444" w:rsidR="009A732A" w:rsidRDefault="009A732A" w:rsidP="009A732A">
            <w:pPr>
              <w:spacing w:after="0"/>
              <w:ind w:firstLine="0"/>
              <w:jc w:val="center"/>
              <w:rPr>
                <w:rFonts w:ascii="Times New Roman" w:hAnsi="Times New Roman" w:cs="Times New Roman"/>
              </w:rPr>
            </w:pPr>
            <w:r>
              <w:rPr>
                <w:rFonts w:ascii="Times New Roman" w:hAnsi="Times New Roman" w:cs="Times New Roman"/>
              </w:rPr>
              <w:t>1.99</w:t>
            </w:r>
          </w:p>
        </w:tc>
      </w:tr>
      <w:tr w:rsidR="009A732A" w:rsidRPr="00A53D54" w14:paraId="4012E7D2" w14:textId="77777777" w:rsidTr="00F46A02">
        <w:trPr>
          <w:trHeight w:val="504"/>
        </w:trPr>
        <w:tc>
          <w:tcPr>
            <w:tcW w:w="1728" w:type="dxa"/>
            <w:tcBorders>
              <w:bottom w:val="single" w:sz="4" w:space="0" w:color="auto"/>
            </w:tcBorders>
            <w:vAlign w:val="center"/>
          </w:tcPr>
          <w:p w14:paraId="23C74227" w14:textId="2E33B547" w:rsidR="009A732A" w:rsidRPr="00A53D54" w:rsidRDefault="009A732A" w:rsidP="009A732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2</w:t>
            </w:r>
          </w:p>
        </w:tc>
        <w:tc>
          <w:tcPr>
            <w:tcW w:w="1170" w:type="dxa"/>
            <w:tcBorders>
              <w:bottom w:val="single" w:sz="4" w:space="0" w:color="auto"/>
            </w:tcBorders>
            <w:vAlign w:val="center"/>
          </w:tcPr>
          <w:p w14:paraId="0D28B16F" w14:textId="0E671CDF"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All ages</w:t>
            </w:r>
          </w:p>
        </w:tc>
        <w:tc>
          <w:tcPr>
            <w:tcW w:w="1260" w:type="dxa"/>
            <w:tcBorders>
              <w:bottom w:val="single" w:sz="4" w:space="0" w:color="auto"/>
            </w:tcBorders>
            <w:vAlign w:val="center"/>
          </w:tcPr>
          <w:p w14:paraId="2E41AAA9" w14:textId="6B420BD3"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tcBorders>
              <w:bottom w:val="single" w:sz="4" w:space="0" w:color="auto"/>
            </w:tcBorders>
            <w:vAlign w:val="center"/>
          </w:tcPr>
          <w:p w14:paraId="283CDCBA" w14:textId="0A85C2A6"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tcBorders>
              <w:bottom w:val="single" w:sz="4" w:space="0" w:color="auto"/>
            </w:tcBorders>
            <w:vAlign w:val="center"/>
          </w:tcPr>
          <w:p w14:paraId="0A1765B1" w14:textId="37FCC466"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593</w:t>
            </w:r>
          </w:p>
        </w:tc>
        <w:tc>
          <w:tcPr>
            <w:tcW w:w="990" w:type="dxa"/>
            <w:tcBorders>
              <w:bottom w:val="single" w:sz="4" w:space="0" w:color="auto"/>
            </w:tcBorders>
            <w:vAlign w:val="center"/>
          </w:tcPr>
          <w:p w14:paraId="3EA4F68A" w14:textId="5750BBEC"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tcBorders>
              <w:bottom w:val="single" w:sz="4" w:space="0" w:color="auto"/>
            </w:tcBorders>
            <w:vAlign w:val="center"/>
          </w:tcPr>
          <w:p w14:paraId="5992F1A9" w14:textId="1D731FA6"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1.35</w:t>
            </w:r>
          </w:p>
        </w:tc>
      </w:tr>
    </w:tbl>
    <w:p w14:paraId="1F6BD97D" w14:textId="77777777" w:rsidR="0038372E" w:rsidRDefault="0038372E">
      <w:pPr>
        <w:ind w:firstLine="0"/>
        <w:rPr>
          <w:rFonts w:ascii="Times New Roman" w:hAnsi="Times New Roman" w:cs="Times New Roman"/>
          <w:noProof/>
        </w:rPr>
      </w:pPr>
      <w:r>
        <w:rPr>
          <w:rFonts w:ascii="Times New Roman" w:hAnsi="Times New Roman" w:cs="Times New Roman"/>
          <w:noProof/>
        </w:rPr>
        <w:br w:type="page"/>
      </w:r>
    </w:p>
    <w:p w14:paraId="03382F73" w14:textId="5598164F" w:rsidR="00860B19" w:rsidRDefault="005737D5">
      <w:pPr>
        <w:ind w:firstLine="0"/>
        <w:rPr>
          <w:rFonts w:ascii="Times New Roman" w:hAnsi="Times New Roman" w:cs="Times New Roman"/>
          <w:noProof/>
        </w:rPr>
      </w:pPr>
      <w:del w:id="544" w:author="Brian Stock" w:date="2020-09-01T17:00:00Z">
        <w:r w:rsidDel="00020F5D">
          <w:rPr>
            <w:rFonts w:ascii="Times New Roman" w:hAnsi="Times New Roman" w:cs="Times New Roman"/>
            <w:noProof/>
          </w:rPr>
          <w:lastRenderedPageBreak/>
          <w:drawing>
            <wp:inline distT="0" distB="0" distL="0" distR="0" wp14:anchorId="7610401E" wp14:editId="474D4C75">
              <wp:extent cx="6153150" cy="5274222"/>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chunk-5-1.png"/>
                      <pic:cNvPicPr/>
                    </pic:nvPicPr>
                    <pic:blipFill>
                      <a:blip r:embed="rId14"/>
                      <a:stretch>
                        <a:fillRect/>
                      </a:stretch>
                    </pic:blipFill>
                    <pic:spPr>
                      <a:xfrm>
                        <a:off x="0" y="0"/>
                        <a:ext cx="6156243" cy="5276873"/>
                      </a:xfrm>
                      <a:prstGeom prst="rect">
                        <a:avLst/>
                      </a:prstGeom>
                    </pic:spPr>
                  </pic:pic>
                </a:graphicData>
              </a:graphic>
            </wp:inline>
          </w:drawing>
        </w:r>
      </w:del>
      <w:ins w:id="545" w:author="Brian Stock" w:date="2020-09-01T17:00:00Z">
        <w:r w:rsidR="00020F5D">
          <w:rPr>
            <w:rFonts w:ascii="Times New Roman" w:hAnsi="Times New Roman" w:cs="Times New Roman"/>
            <w:noProof/>
          </w:rPr>
          <w:drawing>
            <wp:inline distT="0" distB="0" distL="0" distR="0" wp14:anchorId="469CAA7E" wp14:editId="179F944B">
              <wp:extent cx="5943600" cy="509460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named-chunk-6-1.png"/>
                      <pic:cNvPicPr/>
                    </pic:nvPicPr>
                    <pic:blipFill>
                      <a:blip r:embed="rId15"/>
                      <a:stretch>
                        <a:fillRect/>
                      </a:stretch>
                    </pic:blipFill>
                    <pic:spPr>
                      <a:xfrm>
                        <a:off x="0" y="0"/>
                        <a:ext cx="5943600" cy="5094605"/>
                      </a:xfrm>
                      <a:prstGeom prst="rect">
                        <a:avLst/>
                      </a:prstGeom>
                    </pic:spPr>
                  </pic:pic>
                </a:graphicData>
              </a:graphic>
            </wp:inline>
          </w:drawing>
        </w:r>
      </w:ins>
    </w:p>
    <w:p w14:paraId="28EC9C40" w14:textId="1D6EE18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543"/>
      <w:r w:rsidR="005737D5">
        <w:rPr>
          <w:rFonts w:ascii="Times New Roman" w:hAnsi="Times New Roman" w:cs="Times New Roman"/>
        </w:rPr>
        <w:t xml:space="preserve"> </w:t>
      </w:r>
      <w:ins w:id="546" w:author="Brian Stock" w:date="2020-09-01T17:01:00Z">
        <w:r w:rsidR="00020F5D">
          <w:rPr>
            <w:rFonts w:ascii="Times New Roman" w:hAnsi="Times New Roman" w:cs="Times New Roman"/>
          </w:rPr>
          <w:t>Base = the statistical catch</w:t>
        </w:r>
      </w:ins>
      <w:ins w:id="547" w:author="Brian Stock" w:date="2020-09-01T17:02:00Z">
        <w:r w:rsidR="00020F5D">
          <w:rPr>
            <w:rFonts w:ascii="Times New Roman" w:hAnsi="Times New Roman" w:cs="Times New Roman"/>
          </w:rPr>
          <w:t>-</w:t>
        </w:r>
      </w:ins>
      <w:ins w:id="548" w:author="Brian Stock" w:date="2020-09-01T17:01:00Z">
        <w:r w:rsidR="00020F5D">
          <w:rPr>
            <w:rFonts w:ascii="Times New Roman" w:hAnsi="Times New Roman" w:cs="Times New Roman"/>
          </w:rPr>
          <w:t>at</w:t>
        </w:r>
      </w:ins>
      <w:ins w:id="549" w:author="Brian Stock" w:date="2020-09-01T17:02:00Z">
        <w:r w:rsidR="00020F5D">
          <w:rPr>
            <w:rFonts w:ascii="Times New Roman" w:hAnsi="Times New Roman" w:cs="Times New Roman"/>
          </w:rPr>
          <w:t>-</w:t>
        </w:r>
      </w:ins>
      <w:ins w:id="550" w:author="Brian Stock" w:date="2020-09-01T17:01:00Z">
        <w:r w:rsidR="00020F5D">
          <w:rPr>
            <w:rFonts w:ascii="Times New Roman" w:hAnsi="Times New Roman" w:cs="Times New Roman"/>
          </w:rPr>
          <w:t>age model</w:t>
        </w:r>
      </w:ins>
      <w:ins w:id="551" w:author="Brian Stock" w:date="2020-09-01T17:02:00Z">
        <w:r w:rsidR="00020F5D">
          <w:rPr>
            <w:rFonts w:ascii="Times New Roman" w:hAnsi="Times New Roman" w:cs="Times New Roman"/>
          </w:rPr>
          <w:t xml:space="preserve"> </w:t>
        </w:r>
      </w:ins>
      <w:ins w:id="552" w:author="Brian Stock" w:date="2020-09-01T17:03:00Z">
        <w:r w:rsidR="00020F5D">
          <w:rPr>
            <w:rFonts w:ascii="Times New Roman" w:hAnsi="Times New Roman" w:cs="Times New Roman"/>
          </w:rPr>
          <w:t xml:space="preserve">with </w:t>
        </w:r>
      </w:ins>
      <w:ins w:id="553" w:author="Brian Stock" w:date="2020-09-01T17:02:00Z">
        <w:r w:rsidR="00020F5D">
          <w:rPr>
            <w:rFonts w:ascii="Times New Roman" w:hAnsi="Times New Roman" w:cs="Times New Roman"/>
          </w:rPr>
          <w:t xml:space="preserve">recruitment as random effects without autocorrelation. </w:t>
        </w:r>
      </w:ins>
      <w:ins w:id="554" w:author="Brian Stock" w:date="2020-09-01T17:03:00Z">
        <w:r w:rsidR="00020F5D">
          <w:rPr>
            <w:rFonts w:ascii="Times New Roman" w:hAnsi="Times New Roman" w:cs="Times New Roman"/>
          </w:rPr>
          <w:t xml:space="preserve">NAA-1 = autocorrelated recruitment. </w:t>
        </w:r>
      </w:ins>
      <w:ins w:id="555" w:author="Brian Stock" w:date="2020-09-01T17:04:00Z">
        <w:r w:rsidR="00020F5D">
          <w:rPr>
            <w:rFonts w:ascii="Times New Roman" w:hAnsi="Times New Roman" w:cs="Times New Roman"/>
          </w:rPr>
          <w:t>The models in the right column treat</w:t>
        </w:r>
      </w:ins>
      <w:ins w:id="556" w:author="Brian Stock" w:date="2020-09-01T17:05:00Z">
        <w:r w:rsidR="00020F5D">
          <w:rPr>
            <w:rFonts w:ascii="Times New Roman" w:hAnsi="Times New Roman" w:cs="Times New Roman"/>
          </w:rPr>
          <w:t xml:space="preserve"> all NAA as random effects with different correlation </w:t>
        </w:r>
      </w:ins>
      <w:ins w:id="557" w:author="Brian Stock" w:date="2020-09-01T17:06:00Z">
        <w:r w:rsidR="00020F5D">
          <w:rPr>
            <w:rFonts w:ascii="Times New Roman" w:hAnsi="Times New Roman" w:cs="Times New Roman"/>
          </w:rPr>
          <w:t>structures</w:t>
        </w:r>
      </w:ins>
      <w:ins w:id="558" w:author="Brian Stock" w:date="2020-09-01T17:05:00Z">
        <w:r w:rsidR="00020F5D">
          <w:rPr>
            <w:rFonts w:ascii="Times New Roman" w:hAnsi="Times New Roman" w:cs="Times New Roman"/>
          </w:rPr>
          <w:t xml:space="preserve">. </w:t>
        </w:r>
      </w:ins>
      <w:ins w:id="559" w:author="Brian Stock" w:date="2020-09-01T17:06:00Z">
        <w:r w:rsidR="00020F5D">
          <w:rPr>
            <w:rFonts w:ascii="Times New Roman" w:hAnsi="Times New Roman" w:cs="Times New Roman"/>
          </w:rPr>
          <w:t xml:space="preserve">IID = independent and identically distributed, i.e. no correlation. </w:t>
        </w:r>
      </w:ins>
      <w:r w:rsidR="005737D5">
        <w:rPr>
          <w:rFonts w:ascii="Times New Roman" w:hAnsi="Times New Roman" w:cs="Times New Roman"/>
        </w:rPr>
        <w:t>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240"/>
      <w:bookmarkEnd w:id="241"/>
    </w:p>
    <w:p w14:paraId="1796CC47" w14:textId="6298A531" w:rsidR="00466F92" w:rsidRDefault="00466F92" w:rsidP="00466F92">
      <w:pPr>
        <w:ind w:firstLine="0"/>
        <w:rPr>
          <w:rFonts w:ascii="Times New Roman" w:hAnsi="Times New Roman" w:cs="Times New Roman"/>
        </w:rPr>
      </w:pPr>
      <w:del w:id="560" w:author="Brian Stock" w:date="2020-09-01T16:57:00Z">
        <w:r w:rsidDel="00F93B9D">
          <w:rPr>
            <w:rFonts w:ascii="Times New Roman" w:hAnsi="Times New Roman" w:cs="Times New Roman"/>
            <w:noProof/>
          </w:rPr>
          <w:lastRenderedPageBreak/>
          <w:drawing>
            <wp:inline distT="0" distB="0" distL="0" distR="0" wp14:anchorId="08100732" wp14:editId="57085B33">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6"/>
                      <a:stretch>
                        <a:fillRect/>
                      </a:stretch>
                    </pic:blipFill>
                    <pic:spPr>
                      <a:xfrm>
                        <a:off x="0" y="0"/>
                        <a:ext cx="6246231" cy="3306632"/>
                      </a:xfrm>
                      <a:prstGeom prst="rect">
                        <a:avLst/>
                      </a:prstGeom>
                    </pic:spPr>
                  </pic:pic>
                </a:graphicData>
              </a:graphic>
            </wp:inline>
          </w:drawing>
        </w:r>
      </w:del>
      <w:ins w:id="561" w:author="Brian Stock" w:date="2020-09-01T16:57:00Z">
        <w:r w:rsidR="00F93B9D">
          <w:rPr>
            <w:rFonts w:ascii="Times New Roman" w:hAnsi="Times New Roman" w:cs="Times New Roman"/>
            <w:noProof/>
          </w:rPr>
          <w:drawing>
            <wp:inline distT="0" distB="0" distL="0" distR="0" wp14:anchorId="15063B12" wp14:editId="5FCD39B6">
              <wp:extent cx="5943600" cy="3820795"/>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_2dar1_effect_v2.png"/>
                      <pic:cNvPicPr/>
                    </pic:nvPicPr>
                    <pic:blipFill>
                      <a:blip r:embed="rId17"/>
                      <a:stretch>
                        <a:fillRect/>
                      </a:stretch>
                    </pic:blipFill>
                    <pic:spPr>
                      <a:xfrm>
                        <a:off x="0" y="0"/>
                        <a:ext cx="5943600" cy="3820795"/>
                      </a:xfrm>
                      <a:prstGeom prst="rect">
                        <a:avLst/>
                      </a:prstGeom>
                    </pic:spPr>
                  </pic:pic>
                </a:graphicData>
              </a:graphic>
            </wp:inline>
          </w:drawing>
        </w:r>
      </w:ins>
    </w:p>
    <w:p w14:paraId="0F27748C" w14:textId="23EEDB60"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w:t>
      </w:r>
      <w:del w:id="562" w:author="Brian Stock" w:date="2020-09-01T16:57:00Z">
        <w:r w:rsidDel="00F93B9D">
          <w:rPr>
            <w:rFonts w:ascii="Times New Roman" w:hAnsi="Times New Roman" w:cs="Times New Roman"/>
          </w:rPr>
          <w:delText xml:space="preserve">center, </w:delText>
        </w:r>
      </w:del>
      <w:r>
        <w:rPr>
          <w:rFonts w:ascii="Times New Roman" w:hAnsi="Times New Roman" w:cs="Times New Roman"/>
        </w:rPr>
        <w:t xml:space="preserve">right) to follow a 2D AR(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w:t>
      </w:r>
      <w:del w:id="563" w:author="Brian Stock" w:date="2020-09-01T16:58:00Z">
        <w:r w:rsidDel="005A3510">
          <w:rPr>
            <w:rFonts w:ascii="Times New Roman" w:hAnsi="Times New Roman" w:cs="Times New Roman"/>
          </w:rPr>
          <w:delText xml:space="preserve">In the center column, </w:delTex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sidDel="005A3510">
          <w:rPr>
            <w:rFonts w:ascii="Times New Roman" w:hAnsi="Times New Roman" w:cs="Times New Roman"/>
          </w:rPr>
          <w:delText xml:space="preserve"> was fixed, whereas </w:delTex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sidDel="005A3510">
          <w:rPr>
            <w:rFonts w:ascii="Times New Roman" w:hAnsi="Times New Roman" w:cs="Times New Roman"/>
          </w:rPr>
          <w:delText xml:space="preserve"> was estimated in the right column. </w:delText>
        </w:r>
      </w:del>
      <w:r>
        <w:rPr>
          <w:rFonts w:ascii="Times New Roman" w:hAnsi="Times New Roman" w:cs="Times New Roman"/>
        </w:rPr>
        <w:t>IID = independent deviations by age and year (</w:t>
      </w:r>
      <w:ins w:id="564" w:author="Brian Stock" w:date="2020-09-01T16:58:00Z">
        <w:r w:rsidR="005A3510">
          <w:rPr>
            <w:rFonts w:ascii="Times New Roman" w:hAnsi="Times New Roman" w:cs="Times New Roman"/>
          </w:rPr>
          <w:t>for process listed in</w:t>
        </w:r>
      </w:ins>
      <w:del w:id="565" w:author="Brian Stock" w:date="2020-09-01T16:58:00Z">
        <w:r w:rsidDel="005A3510">
          <w:rPr>
            <w:rFonts w:ascii="Times New Roman" w:hAnsi="Times New Roman" w:cs="Times New Roman"/>
          </w:rPr>
          <w:delText>as</w:delText>
        </w:r>
      </w:del>
      <w:r>
        <w:rPr>
          <w:rFonts w:ascii="Times New Roman" w:hAnsi="Times New Roman" w:cs="Times New Roman"/>
        </w:rPr>
        <w:t xml:space="preserve"> </w:t>
      </w:r>
      <w:del w:id="566" w:author="Brian Stock" w:date="2020-09-01T16:58:00Z">
        <w:r w:rsidDel="005A3510">
          <w:rPr>
            <w:rFonts w:ascii="Times New Roman" w:hAnsi="Times New Roman" w:cs="Times New Roman"/>
          </w:rPr>
          <w:delText xml:space="preserve">per </w:delText>
        </w:r>
      </w:del>
      <w:r>
        <w:rPr>
          <w:rFonts w:ascii="Times New Roman" w:hAnsi="Times New Roman" w:cs="Times New Roman"/>
        </w:rPr>
        <w:t>column heading), 2D AR1 = 2D AR(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ins w:id="567" w:author="Brian Stock" w:date="2020-09-01T16:59:00Z">
        <w:r w:rsidR="005A3510">
          <w:rPr>
            <w:rFonts w:ascii="Times New Roman" w:hAnsi="Times New Roman" w:cs="Times New Roman"/>
          </w:rPr>
          <w:t xml:space="preserve"> </w:t>
        </w:r>
        <w:r w:rsidR="005A3510" w:rsidRPr="005A3510">
          <w:rPr>
            <w:rFonts w:ascii="Times New Roman" w:hAnsi="Times New Roman" w:cs="Times New Roman"/>
            <w:i/>
            <w:iCs/>
            <w:rPrChange w:id="568" w:author="Brian Stock" w:date="2020-09-01T16:59:00Z">
              <w:rPr>
                <w:rFonts w:ascii="Times New Roman" w:hAnsi="Times New Roman" w:cs="Times New Roman"/>
              </w:rPr>
            </w:rPrChange>
          </w:rPr>
          <w:t>F</w:t>
        </w:r>
        <w:r w:rsidR="005A3510">
          <w:rPr>
            <w:rFonts w:ascii="Times New Roman" w:hAnsi="Times New Roman" w:cs="Times New Roman"/>
          </w:rPr>
          <w:t xml:space="preserve"> was fixed at 0 in projection years.</w:t>
        </w:r>
      </w:ins>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7AE759B8" w:rsidR="00165EF1" w:rsidRDefault="005737D5">
      <w:pPr>
        <w:ind w:firstLine="0"/>
        <w:rPr>
          <w:rFonts w:ascii="Times New Roman" w:hAnsi="Times New Roman" w:cs="Times New Roman"/>
        </w:rPr>
      </w:pPr>
      <w:del w:id="569" w:author="Brian Stock" w:date="2020-09-01T16:50:00Z">
        <w:r w:rsidDel="00F93B9D">
          <w:rPr>
            <w:rFonts w:ascii="Times New Roman" w:hAnsi="Times New Roman" w:cs="Times New Roman"/>
            <w:noProof/>
          </w:rPr>
          <w:lastRenderedPageBreak/>
          <w:drawing>
            <wp:inline distT="0" distB="0" distL="0" distR="0" wp14:anchorId="48EC4298" wp14:editId="1DC4CBF4">
              <wp:extent cx="6115050" cy="5241565"/>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ed-chunk-6-1.png"/>
                      <pic:cNvPicPr/>
                    </pic:nvPicPr>
                    <pic:blipFill>
                      <a:blip r:embed="rId18"/>
                      <a:stretch>
                        <a:fillRect/>
                      </a:stretch>
                    </pic:blipFill>
                    <pic:spPr>
                      <a:xfrm>
                        <a:off x="0" y="0"/>
                        <a:ext cx="6116876" cy="5243130"/>
                      </a:xfrm>
                      <a:prstGeom prst="rect">
                        <a:avLst/>
                      </a:prstGeom>
                    </pic:spPr>
                  </pic:pic>
                </a:graphicData>
              </a:graphic>
            </wp:inline>
          </w:drawing>
        </w:r>
      </w:del>
      <w:ins w:id="570" w:author="Brian Stock" w:date="2020-09-01T16:50:00Z">
        <w:r w:rsidR="00F93B9D">
          <w:rPr>
            <w:rFonts w:ascii="Times New Roman" w:hAnsi="Times New Roman" w:cs="Times New Roman"/>
            <w:noProof/>
          </w:rPr>
          <w:drawing>
            <wp:inline distT="0" distB="0" distL="0" distR="0" wp14:anchorId="1869DCBC" wp14:editId="5DA0C6F3">
              <wp:extent cx="3657607" cy="5486411"/>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named-chunk-7-1.png"/>
                      <pic:cNvPicPr/>
                    </pic:nvPicPr>
                    <pic:blipFill>
                      <a:blip r:embed="rId19"/>
                      <a:stretch>
                        <a:fillRect/>
                      </a:stretch>
                    </pic:blipFill>
                    <pic:spPr>
                      <a:xfrm>
                        <a:off x="0" y="0"/>
                        <a:ext cx="3657607" cy="5486411"/>
                      </a:xfrm>
                      <a:prstGeom prst="rect">
                        <a:avLst/>
                      </a:prstGeom>
                    </pic:spPr>
                  </pic:pic>
                </a:graphicData>
              </a:graphic>
            </wp:inline>
          </w:drawing>
        </w:r>
      </w:ins>
    </w:p>
    <w:p w14:paraId="5942C82D" w14:textId="495F913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ins w:id="571" w:author="Brian Stock" w:date="2020-09-01T16:53:00Z">
        <w:r w:rsidR="00F93B9D">
          <w:rPr>
            <w:rFonts w:ascii="Times New Roman" w:hAnsi="Times New Roman" w:cs="Times New Roman"/>
          </w:rPr>
          <w:t xml:space="preserve"> D</w:t>
        </w:r>
      </w:ins>
      <w:del w:id="572" w:author="Brian Stock" w:date="2020-09-01T16:53:00Z">
        <w:r w:rsidDel="00F93B9D">
          <w:rPr>
            <w:rFonts w:ascii="Times New Roman" w:hAnsi="Times New Roman" w:cs="Times New Roman"/>
          </w:rPr>
          <w:delText xml:space="preserve"> </w:delText>
        </w:r>
        <w:r w:rsidR="007C5BEB" w:rsidDel="00F93B9D">
          <w:rPr>
            <w:rFonts w:ascii="Times New Roman" w:hAnsi="Times New Roman" w:cs="Times New Roman"/>
          </w:rPr>
          <w:delText>D</w:delText>
        </w:r>
      </w:del>
      <w:r w:rsidR="007C5BEB">
        <w:rPr>
          <w:rFonts w:ascii="Times New Roman" w:hAnsi="Times New Roman" w:cs="Times New Roman"/>
        </w:rPr>
        <w:t xml:space="preserve">eviations in </w:t>
      </w:r>
      <w:ins w:id="573" w:author="Brian Stock" w:date="2020-09-01T16:53:00Z">
        <w:r w:rsidR="00F93B9D">
          <w:rPr>
            <w:rFonts w:ascii="Times New Roman" w:hAnsi="Times New Roman" w:cs="Times New Roman"/>
          </w:rPr>
          <w:t xml:space="preserve">log </w:t>
        </w:r>
      </w:ins>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ins w:id="574" w:author="Brian Stock" w:date="2020-09-01T16:54:00Z">
        <w:r w:rsidR="00F93B9D">
          <w:rPr>
            <w:rFonts w:ascii="Times New Roman" w:hAnsi="Times New Roman" w:cs="Times New Roman"/>
          </w:rPr>
          <w:t xml:space="preserve"> Base = no deviations from the </w:t>
        </w:r>
      </w:ins>
      <m:oMath>
        <m:sSub>
          <m:sSubPr>
            <m:ctrlPr>
              <w:ins w:id="575" w:author="Brian Stock" w:date="2020-09-01T16:55:00Z">
                <w:rPr>
                  <w:rFonts w:ascii="Cambria Math" w:hAnsi="Cambria Math" w:cs="Times New Roman"/>
                  <w:i/>
                </w:rPr>
              </w:ins>
            </m:ctrlPr>
          </m:sSubPr>
          <m:e>
            <m:r>
              <w:ins w:id="576" w:author="Brian Stock" w:date="2020-09-01T16:55:00Z">
                <w:rPr>
                  <w:rFonts w:ascii="Cambria Math" w:hAnsi="Cambria Math" w:cs="Times New Roman"/>
                </w:rPr>
                <m:t>M</m:t>
              </w:ins>
            </m:r>
          </m:e>
          <m:sub>
            <m:r>
              <w:ins w:id="577" w:author="Brian Stock" w:date="2020-09-01T16:55:00Z">
                <w:rPr>
                  <w:rFonts w:ascii="Cambria Math" w:hAnsi="Cambria Math" w:cs="Times New Roman"/>
                </w:rPr>
                <m:t>a</m:t>
              </w:ins>
            </m:r>
          </m:sub>
        </m:sSub>
      </m:oMath>
      <w:ins w:id="578" w:author="Brian Stock" w:date="2020-09-01T16:54:00Z">
        <w:r w:rsidR="00F93B9D">
          <w:rPr>
            <w:rFonts w:ascii="Times New Roman" w:hAnsi="Times New Roman" w:cs="Times New Roman"/>
          </w:rPr>
          <w:t xml:space="preserve"> values specified in the</w:t>
        </w:r>
      </w:ins>
      <w:ins w:id="579" w:author="Brian Stock" w:date="2020-09-01T16:55:00Z">
        <w:r w:rsidR="00F93B9D">
          <w:rPr>
            <w:rFonts w:ascii="Times New Roman" w:hAnsi="Times New Roman" w:cs="Times New Roman"/>
          </w:rPr>
          <w:t xml:space="preserve"> </w:t>
        </w:r>
      </w:ins>
      <w:ins w:id="580" w:author="Brian Stock" w:date="2020-09-01T16:54:00Z">
        <w:r w:rsidR="00F93B9D">
          <w:rPr>
            <w:rFonts w:ascii="Times New Roman" w:hAnsi="Times New Roman" w:cs="Times New Roman"/>
          </w:rPr>
          <w:t xml:space="preserve">assessment. </w:t>
        </w:r>
      </w:ins>
      <w:del w:id="581" w:author="Brian Stock" w:date="2020-09-01T16:54:00Z">
        <w:r w:rsidR="007C5BEB" w:rsidDel="00F93B9D">
          <w:rPr>
            <w:rFonts w:ascii="Times New Roman" w:hAnsi="Times New Roman" w:cs="Times New Roman"/>
          </w:rPr>
          <w:delText xml:space="preserve"> </w:delText>
        </w:r>
      </w:del>
      <w:del w:id="582" w:author="Brian Stock" w:date="2020-09-01T16:52:00Z">
        <w:r w:rsidR="007C5BEB" w:rsidDel="00F93B9D">
          <w:rPr>
            <w:rFonts w:ascii="Times New Roman" w:hAnsi="Times New Roman" w:cs="Times New Roman"/>
          </w:rPr>
          <w:delText xml:space="preserve">Estimating </w:delTex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sidDel="00F93B9D">
          <w:rPr>
            <w:rFonts w:ascii="Times New Roman" w:hAnsi="Times New Roman" w:cs="Times New Roman"/>
          </w:rPr>
          <w:delText xml:space="preserve"> (right column) </w:delText>
        </w:r>
        <w:r w:rsidR="003A2643" w:rsidDel="00F93B9D">
          <w:rPr>
            <w:rFonts w:ascii="Times New Roman" w:hAnsi="Times New Roman" w:cs="Times New Roman"/>
          </w:rPr>
          <w:delText xml:space="preserve">clearly </w:delText>
        </w:r>
        <w:r w:rsidR="007C5BEB" w:rsidDel="00F93B9D">
          <w:rPr>
            <w:rFonts w:ascii="Times New Roman" w:hAnsi="Times New Roman" w:cs="Times New Roman"/>
          </w:rPr>
          <w:delText xml:space="preserve">reduced the magnitude of </w:delText>
        </w:r>
        <w:r w:rsidR="007C5BEB" w:rsidRPr="003A2643" w:rsidDel="00F93B9D">
          <w:rPr>
            <w:rFonts w:ascii="Times New Roman" w:hAnsi="Times New Roman" w:cs="Times New Roman"/>
            <w:i/>
            <w:iCs/>
          </w:rPr>
          <w:delText>M</w:delText>
        </w:r>
        <w:r w:rsidR="007C5BEB" w:rsidDel="00F93B9D">
          <w:rPr>
            <w:rFonts w:ascii="Times New Roman" w:hAnsi="Times New Roman" w:cs="Times New Roman"/>
          </w:rPr>
          <w:delText xml:space="preserve"> deviations for AR</w:delText>
        </w:r>
        <w:r w:rsidR="003A2643" w:rsidDel="00F93B9D">
          <w:rPr>
            <w:rFonts w:ascii="Times New Roman" w:hAnsi="Times New Roman" w:cs="Times New Roman"/>
          </w:rPr>
          <w:delText>(1)</w:delText>
        </w:r>
        <w:r w:rsidR="007C5BEB" w:rsidDel="00F93B9D">
          <w:rPr>
            <w:rFonts w:ascii="Times New Roman" w:hAnsi="Times New Roman" w:cs="Times New Roman"/>
          </w:rPr>
          <w:delText xml:space="preserve"> models (M-8 and M-9 vs. M-3 and M-4), but did not reduce the </w:delText>
        </w:r>
        <w:r w:rsidR="007C5BEB" w:rsidRPr="003A2643" w:rsidDel="00F93B9D">
          <w:rPr>
            <w:rFonts w:ascii="Times New Roman" w:hAnsi="Times New Roman" w:cs="Times New Roman"/>
            <w:i/>
            <w:iCs/>
          </w:rPr>
          <w:delText>M</w:delText>
        </w:r>
        <w:r w:rsidR="007C5BEB" w:rsidDel="00F93B9D">
          <w:rPr>
            <w:rFonts w:ascii="Times New Roman" w:hAnsi="Times New Roman" w:cs="Times New Roman"/>
          </w:rPr>
          <w:delText xml:space="preserve"> deviations in models where the deviations varied by year and age (M-7 and M-10 vs. M-2 and M-5).</w:delText>
        </w:r>
        <w:r w:rsidR="005737D5" w:rsidDel="00F93B9D">
          <w:rPr>
            <w:rFonts w:ascii="Times New Roman" w:hAnsi="Times New Roman" w:cs="Times New Roman"/>
          </w:rPr>
          <w:delText xml:space="preserve"> </w:delText>
        </w:r>
      </w:del>
      <w:r w:rsidR="005737D5">
        <w:rPr>
          <w:rFonts w:ascii="Times New Roman" w:hAnsi="Times New Roman" w:cs="Times New Roman"/>
        </w:rPr>
        <w:t>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5C7C6A2B" w:rsidR="00A52242" w:rsidRDefault="005737D5" w:rsidP="00A52242">
      <w:pPr>
        <w:ind w:firstLine="0"/>
        <w:rPr>
          <w:rFonts w:ascii="Times New Roman" w:hAnsi="Times New Roman" w:cs="Times New Roman"/>
        </w:rPr>
      </w:pPr>
      <w:del w:id="583" w:author="Brian Stock" w:date="2020-09-01T16:44:00Z">
        <w:r w:rsidDel="009774B9">
          <w:rPr>
            <w:rFonts w:ascii="Times New Roman" w:hAnsi="Times New Roman" w:cs="Times New Roman"/>
            <w:noProof/>
          </w:rPr>
          <w:lastRenderedPageBreak/>
          <w:drawing>
            <wp:inline distT="0" distB="0" distL="0" distR="0" wp14:anchorId="0F0D3913" wp14:editId="1DF5EAE1">
              <wp:extent cx="5943600" cy="5943600"/>
              <wp:effectExtent l="0" t="0" r="0" b="0"/>
              <wp:docPr id="8" name="Picture 8"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named-chunk-8-1.png"/>
                      <pic:cNvPicPr/>
                    </pic:nvPicPr>
                    <pic:blipFill>
                      <a:blip r:embed="rId20"/>
                      <a:stretch>
                        <a:fillRect/>
                      </a:stretch>
                    </pic:blipFill>
                    <pic:spPr>
                      <a:xfrm>
                        <a:off x="0" y="0"/>
                        <a:ext cx="5943600" cy="5943600"/>
                      </a:xfrm>
                      <a:prstGeom prst="rect">
                        <a:avLst/>
                      </a:prstGeom>
                    </pic:spPr>
                  </pic:pic>
                </a:graphicData>
              </a:graphic>
            </wp:inline>
          </w:drawing>
        </w:r>
      </w:del>
      <w:ins w:id="584" w:author="Brian Stock" w:date="2020-09-01T16:44:00Z">
        <w:r w:rsidR="009774B9">
          <w:rPr>
            <w:rFonts w:ascii="Times New Roman" w:hAnsi="Times New Roman" w:cs="Times New Roman"/>
            <w:noProof/>
          </w:rPr>
          <w:drawing>
            <wp:inline distT="0" distB="0" distL="0" distR="0" wp14:anchorId="2C01D122" wp14:editId="5E6F419A">
              <wp:extent cx="5637475" cy="5637475"/>
              <wp:effectExtent l="0" t="0" r="0" b="0"/>
              <wp:docPr id="7" name="Picture 7"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named-chunk-9-1.png"/>
                      <pic:cNvPicPr/>
                    </pic:nvPicPr>
                    <pic:blipFill>
                      <a:blip r:embed="rId20"/>
                      <a:stretch>
                        <a:fillRect/>
                      </a:stretch>
                    </pic:blipFill>
                    <pic:spPr>
                      <a:xfrm>
                        <a:off x="0" y="0"/>
                        <a:ext cx="5639425" cy="5639425"/>
                      </a:xfrm>
                      <a:prstGeom prst="rect">
                        <a:avLst/>
                      </a:prstGeom>
                    </pic:spPr>
                  </pic:pic>
                </a:graphicData>
              </a:graphic>
            </wp:inline>
          </w:drawing>
        </w:r>
      </w:ins>
    </w:p>
    <w:p w14:paraId="695B5D37" w14:textId="22FA8D12"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ins w:id="585" w:author="Brian Stock" w:date="2020-09-01T16:45:00Z">
        <w:r w:rsidR="009774B9">
          <w:rPr>
            <w:rFonts w:ascii="Times New Roman" w:hAnsi="Times New Roman" w:cs="Times New Roman"/>
          </w:rPr>
          <w:t xml:space="preserve">log </w:t>
        </w:r>
      </w:ins>
      <w:r w:rsidRPr="003A2643">
        <w:rPr>
          <w:rFonts w:ascii="Times New Roman" w:hAnsi="Times New Roman" w:cs="Times New Roman"/>
          <w:i/>
          <w:iCs/>
        </w:rPr>
        <w:t>M</w:t>
      </w:r>
      <w:r>
        <w:rPr>
          <w:rFonts w:ascii="Times New Roman" w:hAnsi="Times New Roman" w:cs="Times New Roman"/>
        </w:rPr>
        <w:t>, top panel) and numbers-at-age (</w:t>
      </w:r>
      <w:ins w:id="586" w:author="Brian Stock" w:date="2020-09-01T16:45:00Z">
        <w:r w:rsidR="009774B9">
          <w:rPr>
            <w:rFonts w:ascii="Times New Roman" w:hAnsi="Times New Roman" w:cs="Times New Roman"/>
          </w:rPr>
          <w:t xml:space="preserve">log </w:t>
        </w:r>
      </w:ins>
      <w:r>
        <w:rPr>
          <w:rFonts w:ascii="Times New Roman" w:hAnsi="Times New Roman" w:cs="Times New Roman"/>
        </w:rPr>
        <w:t>NAA, bottom panel) from the final model with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ins w:id="587" w:author="Brian Stock" w:date="2020-09-01T16:46:00Z">
        <w:r w:rsidR="009774B9">
          <w:rPr>
            <w:rFonts w:ascii="Times New Roman" w:hAnsi="Times New Roman" w:cs="Times New Roman"/>
          </w:rPr>
          <w:t xml:space="preserve"> </w:t>
        </w:r>
      </w:ins>
      <w:ins w:id="588" w:author="Brian Stock" w:date="2020-09-01T16:47:00Z">
        <w:r w:rsidR="003A2ECD">
          <w:rPr>
            <w:rFonts w:ascii="Times New Roman" w:hAnsi="Times New Roman" w:cs="Times New Roman"/>
          </w:rPr>
          <w:t xml:space="preserve">In the projection years, </w:t>
        </w:r>
      </w:ins>
      <w:ins w:id="589" w:author="Brian Stock" w:date="2020-09-01T16:46:00Z">
        <w:r w:rsidR="009774B9">
          <w:rPr>
            <w:rFonts w:ascii="Times New Roman" w:hAnsi="Times New Roman" w:cs="Times New Roman"/>
          </w:rPr>
          <w:t xml:space="preserve">NAA deviations are zero </w:t>
        </w:r>
      </w:ins>
      <w:ins w:id="590" w:author="Brian Stock" w:date="2020-09-01T16:47:00Z">
        <w:r w:rsidR="003A2ECD">
          <w:rPr>
            <w:rFonts w:ascii="Times New Roman" w:hAnsi="Times New Roman" w:cs="Times New Roman"/>
          </w:rPr>
          <w:t xml:space="preserve">and </w:t>
        </w:r>
        <w:r w:rsidR="003A2ECD" w:rsidRPr="003A2ECD">
          <w:rPr>
            <w:rFonts w:ascii="Times New Roman" w:hAnsi="Times New Roman" w:cs="Times New Roman"/>
            <w:i/>
            <w:iCs/>
            <w:rPrChange w:id="591" w:author="Brian Stock" w:date="2020-09-01T16:49:00Z">
              <w:rPr>
                <w:rFonts w:ascii="Times New Roman" w:hAnsi="Times New Roman" w:cs="Times New Roman"/>
              </w:rPr>
            </w:rPrChange>
          </w:rPr>
          <w:t>M</w:t>
        </w:r>
        <w:r w:rsidR="003A2ECD">
          <w:rPr>
            <w:rFonts w:ascii="Times New Roman" w:hAnsi="Times New Roman" w:cs="Times New Roman"/>
          </w:rPr>
          <w:t xml:space="preserve"> deviations are non-zero </w:t>
        </w:r>
      </w:ins>
      <w:ins w:id="592" w:author="Brian Stock" w:date="2020-09-01T16:46:00Z">
        <w:r w:rsidR="009774B9">
          <w:rPr>
            <w:rFonts w:ascii="Times New Roman" w:hAnsi="Times New Roman" w:cs="Times New Roman"/>
          </w:rPr>
          <w:t xml:space="preserve">because </w:t>
        </w:r>
      </w:ins>
      <w:ins w:id="593" w:author="Brian Stock" w:date="2020-09-01T16:47:00Z">
        <w:r w:rsidR="003A2ECD">
          <w:rPr>
            <w:rFonts w:ascii="Times New Roman" w:hAnsi="Times New Roman" w:cs="Times New Roman"/>
          </w:rPr>
          <w:t>NAA-</w:t>
        </w:r>
      </w:ins>
      <w:ins w:id="594" w:author="Brian Stock" w:date="2020-09-01T16:48:00Z">
        <w:r w:rsidR="003A2ECD">
          <w:rPr>
            <w:rFonts w:ascii="Times New Roman" w:hAnsi="Times New Roman" w:cs="Times New Roman"/>
          </w:rPr>
          <w:t xml:space="preserve">M-CPI-2 includes the 2D AR1 structure on </w:t>
        </w:r>
        <w:r w:rsidR="003A2ECD" w:rsidRPr="003A2ECD">
          <w:rPr>
            <w:rFonts w:ascii="Times New Roman" w:hAnsi="Times New Roman" w:cs="Times New Roman"/>
            <w:i/>
            <w:iCs/>
            <w:rPrChange w:id="595" w:author="Brian Stock" w:date="2020-09-01T16:49:00Z">
              <w:rPr>
                <w:rFonts w:ascii="Times New Roman" w:hAnsi="Times New Roman" w:cs="Times New Roman"/>
              </w:rPr>
            </w:rPrChange>
          </w:rPr>
          <w:t>M</w:t>
        </w:r>
        <w:r w:rsidR="003A2ECD">
          <w:rPr>
            <w:rFonts w:ascii="Times New Roman" w:hAnsi="Times New Roman" w:cs="Times New Roman"/>
          </w:rPr>
          <w:t xml:space="preserve"> and not NAA.</w:t>
        </w:r>
      </w:ins>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21"/>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on recruitment, measured as the difference in Mohn’s</w:t>
      </w:r>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5382D957" w:rsidR="00165EF1" w:rsidRDefault="0030507B">
      <w:pPr>
        <w:ind w:firstLine="0"/>
        <w:rPr>
          <w:rFonts w:ascii="Times New Roman" w:hAnsi="Times New Roman" w:cs="Times New Roman"/>
        </w:rPr>
      </w:pPr>
      <w:del w:id="596" w:author="Brian Stock" w:date="2020-09-01T16:42:00Z">
        <w:r w:rsidDel="009774B9">
          <w:rPr>
            <w:rFonts w:ascii="Times New Roman" w:hAnsi="Times New Roman" w:cs="Times New Roman"/>
            <w:noProof/>
          </w:rPr>
          <w:lastRenderedPageBreak/>
          <w:drawing>
            <wp:inline distT="0" distB="0" distL="0" distR="0" wp14:anchorId="4BCAD3D8" wp14:editId="4C45543A">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22"/>
                      <a:stretch>
                        <a:fillRect/>
                      </a:stretch>
                    </pic:blipFill>
                    <pic:spPr>
                      <a:xfrm>
                        <a:off x="0" y="0"/>
                        <a:ext cx="5943600" cy="3714750"/>
                      </a:xfrm>
                      <a:prstGeom prst="rect">
                        <a:avLst/>
                      </a:prstGeom>
                    </pic:spPr>
                  </pic:pic>
                </a:graphicData>
              </a:graphic>
            </wp:inline>
          </w:drawing>
        </w:r>
      </w:del>
      <w:ins w:id="597" w:author="Brian Stock" w:date="2020-09-01T16:42:00Z">
        <w:r w:rsidR="009774B9">
          <w:rPr>
            <w:rFonts w:ascii="Times New Roman" w:hAnsi="Times New Roman" w:cs="Times New Roman"/>
            <w:noProof/>
          </w:rPr>
          <w:drawing>
            <wp:inline distT="0" distB="0" distL="0" distR="0" wp14:anchorId="5DD8B8D1" wp14:editId="5FF0DD5F">
              <wp:extent cx="5943600" cy="371475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named-chunk-10-1.png"/>
                      <pic:cNvPicPr/>
                    </pic:nvPicPr>
                    <pic:blipFill>
                      <a:blip r:embed="rId23"/>
                      <a:stretch>
                        <a:fillRect/>
                      </a:stretch>
                    </pic:blipFill>
                    <pic:spPr>
                      <a:xfrm>
                        <a:off x="0" y="0"/>
                        <a:ext cx="5943600" cy="3714750"/>
                      </a:xfrm>
                      <a:prstGeom prst="rect">
                        <a:avLst/>
                      </a:prstGeom>
                    </pic:spPr>
                  </pic:pic>
                </a:graphicData>
              </a:graphic>
            </wp:inline>
          </w:drawing>
        </w:r>
      </w:ins>
    </w:p>
    <w:p w14:paraId="2B62B8C2" w14:textId="5A0350C5"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top row), recruitment (middle row), and spawning stock biomass (SSB, bottom row). Lines and points depict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ins w:id="598" w:author="Brian Stock" w:date="2020-09-01T16:43:00Z">
        <w:r w:rsidR="009774B9">
          <w:rPr>
            <w:rFonts w:ascii="Times New Roman" w:hAnsi="Times New Roman" w:cs="Times New Roman"/>
          </w:rPr>
          <w:t>.</w:t>
        </w:r>
      </w:ins>
      <w:ins w:id="599" w:author="Brian Stock" w:date="2020-09-01T16:44:00Z">
        <w:r w:rsidR="009774B9">
          <w:rPr>
            <w:rFonts w:ascii="Times New Roman" w:hAnsi="Times New Roman" w:cs="Times New Roman"/>
          </w:rPr>
          <w:t xml:space="preserve"> Base = the statistical catch-at-age model. Within each model </w:t>
        </w:r>
      </w:ins>
      <w:r w:rsidR="00FF0F68">
        <w:rPr>
          <w:rFonts w:ascii="Times New Roman" w:hAnsi="Times New Roman" w:cs="Times New Roman"/>
        </w:rPr>
        <w:t>class</w:t>
      </w:r>
      <w:ins w:id="600" w:author="Brian Stock" w:date="2020-09-01T16:44:00Z">
        <w:r w:rsidR="009774B9">
          <w:rPr>
            <w:rFonts w:ascii="Times New Roman" w:hAnsi="Times New Roman" w:cs="Times New Roman"/>
          </w:rPr>
          <w:t>, the model with lowest Mohn’s</w:t>
        </w:r>
        <w:r w:rsidR="009774B9" w:rsidRPr="00A53D54">
          <w:rPr>
            <w:rFonts w:ascii="Times New Roman" w:hAnsi="Times New Roman" w:cs="Times New Roman"/>
          </w:rPr>
          <w:t xml:space="preserve"> </w:t>
        </w:r>
        <m:oMath>
          <m:r>
            <w:rPr>
              <w:rFonts w:ascii="Cambria Math" w:hAnsi="Cambria Math" w:cs="Times New Roman"/>
            </w:rPr>
            <m:t>ρ</m:t>
          </m:r>
        </m:oMath>
        <w:r w:rsidR="009774B9">
          <w:rPr>
            <w:rFonts w:ascii="Times New Roman" w:hAnsi="Times New Roman" w:cs="Times New Roman"/>
          </w:rPr>
          <w:t xml:space="preserve"> is shown (NAA-5, M-4, NAA-M-2, and NAA-M-CPI-2; Tables </w:t>
        </w:r>
      </w:ins>
      <w:r w:rsidR="00FF0F68">
        <w:rPr>
          <w:rFonts w:ascii="Times New Roman" w:hAnsi="Times New Roman" w:cs="Times New Roman"/>
        </w:rPr>
        <w:t>1-4</w:t>
      </w:r>
      <w:ins w:id="601" w:author="Brian Stock" w:date="2020-09-01T16:44:00Z">
        <w:r w:rsidR="009774B9">
          <w:rPr>
            <w:rFonts w:ascii="Times New Roman" w:hAnsi="Times New Roman" w:cs="Times New Roman"/>
          </w:rPr>
          <w:t>).</w:t>
        </w:r>
      </w:ins>
      <w:del w:id="602" w:author="Brian Stock" w:date="2020-09-01T16:43:00Z">
        <w:r w:rsidR="00425696" w:rsidDel="009774B9">
          <w:rPr>
            <w:rFonts w:ascii="Times New Roman" w:hAnsi="Times New Roman" w:cs="Times New Roman"/>
          </w:rPr>
          <w:delText xml:space="preserve">: </w:delText>
        </w:r>
        <w:r w:rsidR="00873E49" w:rsidDel="009774B9">
          <w:rPr>
            <w:rFonts w:ascii="Times New Roman" w:hAnsi="Times New Roman" w:cs="Times New Roman"/>
          </w:rPr>
          <w:delText>b</w:delText>
        </w:r>
      </w:del>
      <w:del w:id="603" w:author="Brian Stock" w:date="2020-09-01T16:44:00Z">
        <w:r w:rsidR="00873E49" w:rsidDel="009774B9">
          <w:rPr>
            <w:rFonts w:ascii="Times New Roman" w:hAnsi="Times New Roman" w:cs="Times New Roman"/>
          </w:rPr>
          <w:delText xml:space="preserve">ase = </w:delText>
        </w:r>
        <w:r w:rsidR="00425696" w:rsidDel="009774B9">
          <w:rPr>
            <w:rFonts w:ascii="Times New Roman" w:hAnsi="Times New Roman" w:cs="Times New Roman"/>
          </w:rPr>
          <w:delText>the statistical catch-at-age model,</w:delText>
        </w:r>
      </w:del>
      <w:del w:id="604" w:author="Brian Stock" w:date="2020-09-01T16:43:00Z">
        <w:r w:rsidR="00425696" w:rsidDel="009774B9">
          <w:rPr>
            <w:rFonts w:ascii="Times New Roman" w:hAnsi="Times New Roman" w:cs="Times New Roman"/>
          </w:rPr>
          <w:delText xml:space="preserve"> NAA-1,</w:delText>
        </w:r>
        <w:r w:rsidR="00E30EDC" w:rsidDel="009774B9">
          <w:rPr>
            <w:rFonts w:ascii="Times New Roman" w:hAnsi="Times New Roman" w:cs="Times New Roman"/>
          </w:rPr>
          <w:delText xml:space="preserve"> </w:delText>
        </w:r>
      </w:del>
      <w:del w:id="605" w:author="Brian Stock" w:date="2020-09-01T16:44:00Z">
        <w:r w:rsidR="00425696" w:rsidDel="009774B9">
          <w:rPr>
            <w:rFonts w:ascii="Times New Roman" w:hAnsi="Times New Roman" w:cs="Times New Roman"/>
          </w:rPr>
          <w:delText xml:space="preserve">and the </w:delText>
        </w:r>
        <w:r w:rsidR="00873E49" w:rsidDel="009774B9">
          <w:rPr>
            <w:rFonts w:ascii="Times New Roman" w:hAnsi="Times New Roman" w:cs="Times New Roman"/>
          </w:rPr>
          <w:delText xml:space="preserve">others </w:delText>
        </w:r>
        <w:r w:rsidR="00425696" w:rsidDel="009774B9">
          <w:rPr>
            <w:rFonts w:ascii="Times New Roman" w:hAnsi="Times New Roman" w:cs="Times New Roman"/>
          </w:rPr>
          <w:delText xml:space="preserve">are the models from Tables </w:delText>
        </w:r>
        <w:r w:rsidR="00541936" w:rsidDel="009774B9">
          <w:rPr>
            <w:rFonts w:ascii="Times New Roman" w:hAnsi="Times New Roman" w:cs="Times New Roman"/>
          </w:rPr>
          <w:delText>3</w:delText>
        </w:r>
        <w:r w:rsidR="00425696" w:rsidDel="009774B9">
          <w:rPr>
            <w:rFonts w:ascii="Times New Roman" w:hAnsi="Times New Roman" w:cs="Times New Roman"/>
          </w:rPr>
          <w:delText>-</w:delText>
        </w:r>
        <w:r w:rsidR="00541936" w:rsidDel="009774B9">
          <w:rPr>
            <w:rFonts w:ascii="Times New Roman" w:hAnsi="Times New Roman" w:cs="Times New Roman"/>
          </w:rPr>
          <w:delText>6</w:delText>
        </w:r>
        <w:r w:rsidR="00425696" w:rsidDel="009774B9">
          <w:rPr>
            <w:rFonts w:ascii="Times New Roman" w:hAnsi="Times New Roman" w:cs="Times New Roman"/>
          </w:rPr>
          <w:delText xml:space="preserve"> with lowest Mohn’s</w:delText>
        </w:r>
        <w:r w:rsidR="00425696" w:rsidRPr="00A53D54" w:rsidDel="009774B9">
          <w:rPr>
            <w:rFonts w:ascii="Times New Roman" w:hAnsi="Times New Roman" w:cs="Times New Roman"/>
          </w:rPr>
          <w:delText xml:space="preserve"> </w:delText>
        </w:r>
        <m:oMath>
          <m:r>
            <w:rPr>
              <w:rFonts w:ascii="Cambria Math" w:hAnsi="Cambria Math" w:cs="Times New Roman"/>
            </w:rPr>
            <m:t>ρ</m:t>
          </m:r>
        </m:oMath>
        <w:r w:rsidR="00E30EDC" w:rsidDel="009774B9">
          <w:rPr>
            <w:rFonts w:ascii="Times New Roman" w:hAnsi="Times New Roman" w:cs="Times New Roman"/>
          </w:rPr>
          <w:delText xml:space="preserve"> (NAA-6, M-5, NAA-M-2, and NAA-M-CPI-2).</w:delText>
        </w:r>
      </w:del>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5129D0C6" w:rsidR="00165EF1" w:rsidRDefault="00C4200C">
      <w:pPr>
        <w:ind w:firstLine="0"/>
        <w:rPr>
          <w:rFonts w:ascii="Times New Roman" w:hAnsi="Times New Roman" w:cs="Times New Roman"/>
        </w:rPr>
      </w:pPr>
      <w:del w:id="606" w:author="Brian Stock" w:date="2020-09-01T16:37:00Z">
        <w:r w:rsidDel="009774B9">
          <w:rPr>
            <w:rFonts w:ascii="Times New Roman" w:hAnsi="Times New Roman" w:cs="Times New Roman"/>
            <w:noProof/>
          </w:rPr>
          <w:lastRenderedPageBreak/>
          <w:drawing>
            <wp:inline distT="0" distB="0" distL="0" distR="0" wp14:anchorId="4ED2012D" wp14:editId="6AF5169E">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24"/>
                      <a:stretch>
                        <a:fillRect/>
                      </a:stretch>
                    </pic:blipFill>
                    <pic:spPr>
                      <a:xfrm>
                        <a:off x="0" y="0"/>
                        <a:ext cx="5943600" cy="4245610"/>
                      </a:xfrm>
                      <a:prstGeom prst="rect">
                        <a:avLst/>
                      </a:prstGeom>
                    </pic:spPr>
                  </pic:pic>
                </a:graphicData>
              </a:graphic>
            </wp:inline>
          </w:drawing>
        </w:r>
      </w:del>
      <w:ins w:id="607" w:author="Brian Stock" w:date="2020-09-01T16:38:00Z">
        <w:r w:rsidR="009774B9">
          <w:rPr>
            <w:rFonts w:ascii="Times New Roman" w:hAnsi="Times New Roman" w:cs="Times New Roman"/>
            <w:noProof/>
          </w:rPr>
          <w:drawing>
            <wp:inline distT="0" distB="0" distL="0" distR="0" wp14:anchorId="4C3B2D12" wp14:editId="151C0370">
              <wp:extent cx="5943600" cy="4245610"/>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chunk-12-1.png"/>
                      <pic:cNvPicPr/>
                    </pic:nvPicPr>
                    <pic:blipFill>
                      <a:blip r:embed="rId25"/>
                      <a:stretch>
                        <a:fillRect/>
                      </a:stretch>
                    </pic:blipFill>
                    <pic:spPr>
                      <a:xfrm>
                        <a:off x="0" y="0"/>
                        <a:ext cx="5943600" cy="4245610"/>
                      </a:xfrm>
                      <a:prstGeom prst="rect">
                        <a:avLst/>
                      </a:prstGeom>
                    </pic:spPr>
                  </pic:pic>
                </a:graphicData>
              </a:graphic>
            </wp:inline>
          </w:drawing>
        </w:r>
      </w:ins>
    </w:p>
    <w:p w14:paraId="3A876E22" w14:textId="5019BDDF"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xml:space="preserve">) and spawning stock biomass (SSB). </w:t>
      </w:r>
      <w:ins w:id="608" w:author="Brian Stock" w:date="2020-09-01T16:38:00Z">
        <w:r w:rsidR="009774B9">
          <w:rPr>
            <w:rFonts w:ascii="Times New Roman" w:hAnsi="Times New Roman" w:cs="Times New Roman"/>
          </w:rPr>
          <w:t>B</w:t>
        </w:r>
      </w:ins>
      <w:del w:id="609" w:author="Brian Stock" w:date="2020-09-01T16:38:00Z">
        <w:r w:rsidR="00C4200C" w:rsidDel="009774B9">
          <w:rPr>
            <w:rFonts w:ascii="Times New Roman" w:hAnsi="Times New Roman" w:cs="Times New Roman"/>
          </w:rPr>
          <w:delText>b</w:delText>
        </w:r>
      </w:del>
      <w:r w:rsidR="00C4200C">
        <w:rPr>
          <w:rFonts w:ascii="Times New Roman" w:hAnsi="Times New Roman" w:cs="Times New Roman"/>
        </w:rPr>
        <w:t>ase = the statistical catch-at-age model</w:t>
      </w:r>
      <w:del w:id="610" w:author="Brian Stock" w:date="2020-09-01T16:38:00Z">
        <w:r w:rsidR="00C4200C" w:rsidDel="009774B9">
          <w:rPr>
            <w:rFonts w:ascii="Times New Roman" w:hAnsi="Times New Roman" w:cs="Times New Roman"/>
          </w:rPr>
          <w:delText>, NAA-1</w:delText>
        </w:r>
      </w:del>
      <w:r w:rsidR="00C4200C">
        <w:rPr>
          <w:rFonts w:ascii="Times New Roman" w:hAnsi="Times New Roman" w:cs="Times New Roman"/>
        </w:rPr>
        <w:t xml:space="preserve">. Within each model </w:t>
      </w:r>
      <w:ins w:id="611" w:author="Brian Stock" w:date="2020-09-01T16:39:00Z">
        <w:r w:rsidR="009774B9">
          <w:rPr>
            <w:rFonts w:ascii="Times New Roman" w:hAnsi="Times New Roman" w:cs="Times New Roman"/>
          </w:rPr>
          <w:t>group</w:t>
        </w:r>
      </w:ins>
      <w:del w:id="612" w:author="Brian Stock" w:date="2020-09-01T16:38:00Z">
        <w:r w:rsidR="00C4200C" w:rsidDel="009774B9">
          <w:rPr>
            <w:rFonts w:ascii="Times New Roman" w:hAnsi="Times New Roman" w:cs="Times New Roman"/>
          </w:rPr>
          <w:delText>class</w:delText>
        </w:r>
      </w:del>
      <w:r w:rsidR="00C4200C">
        <w:rPr>
          <w:rFonts w:ascii="Times New Roman" w:hAnsi="Times New Roman" w:cs="Times New Roman"/>
        </w:rPr>
        <w:t>, the model with lowest Mohn’s</w:t>
      </w:r>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w:t>
      </w:r>
      <w:ins w:id="613" w:author="Brian Stock" w:date="2020-09-01T16:38:00Z">
        <w:r w:rsidR="009774B9">
          <w:rPr>
            <w:rFonts w:ascii="Times New Roman" w:hAnsi="Times New Roman" w:cs="Times New Roman"/>
          </w:rPr>
          <w:t>5</w:t>
        </w:r>
      </w:ins>
      <w:del w:id="614" w:author="Brian Stock" w:date="2020-09-01T16:38:00Z">
        <w:r w:rsidR="00C4200C" w:rsidDel="009774B9">
          <w:rPr>
            <w:rFonts w:ascii="Times New Roman" w:hAnsi="Times New Roman" w:cs="Times New Roman"/>
          </w:rPr>
          <w:delText>6</w:delText>
        </w:r>
      </w:del>
      <w:r w:rsidR="00C4200C">
        <w:rPr>
          <w:rFonts w:ascii="Times New Roman" w:hAnsi="Times New Roman" w:cs="Times New Roman"/>
        </w:rPr>
        <w:t>, M-</w:t>
      </w:r>
      <w:ins w:id="615" w:author="Brian Stock" w:date="2020-09-01T16:39:00Z">
        <w:r w:rsidR="009774B9">
          <w:rPr>
            <w:rFonts w:ascii="Times New Roman" w:hAnsi="Times New Roman" w:cs="Times New Roman"/>
          </w:rPr>
          <w:t>4</w:t>
        </w:r>
      </w:ins>
      <w:del w:id="616" w:author="Brian Stock" w:date="2020-09-01T16:39:00Z">
        <w:r w:rsidR="00C4200C" w:rsidDel="009774B9">
          <w:rPr>
            <w:rFonts w:ascii="Times New Roman" w:hAnsi="Times New Roman" w:cs="Times New Roman"/>
          </w:rPr>
          <w:delText>5</w:delText>
        </w:r>
      </w:del>
      <w:r w:rsidR="00C4200C">
        <w:rPr>
          <w:rFonts w:ascii="Times New Roman" w:hAnsi="Times New Roman" w:cs="Times New Roman"/>
        </w:rPr>
        <w:t>, NAA-M-2, and NAA-M-CPI-2</w:t>
      </w:r>
      <w:del w:id="617" w:author="Brian Stock" w:date="2020-08-31T19:35:00Z">
        <w:r w:rsidR="00C4200C" w:rsidDel="0003267E">
          <w:rPr>
            <w:rFonts w:ascii="Times New Roman" w:hAnsi="Times New Roman" w:cs="Times New Roman"/>
          </w:rPr>
          <w:delText>;</w:delText>
        </w:r>
      </w:del>
      <w:ins w:id="618" w:author="Brian Stock" w:date="2020-09-01T16:39:00Z">
        <w:r w:rsidR="009774B9">
          <w:rPr>
            <w:rFonts w:ascii="Times New Roman" w:hAnsi="Times New Roman" w:cs="Times New Roman"/>
          </w:rPr>
          <w:t>;</w:t>
        </w:r>
      </w:ins>
      <w:r w:rsidR="00C4200C">
        <w:rPr>
          <w:rFonts w:ascii="Times New Roman" w:hAnsi="Times New Roman" w:cs="Times New Roman"/>
        </w:rPr>
        <w:t xml:space="preserve"> Tables </w:t>
      </w:r>
      <w:r w:rsidR="00FF0F68">
        <w:rPr>
          <w:rFonts w:ascii="Times New Roman" w:hAnsi="Times New Roman" w:cs="Times New Roman"/>
        </w:rPr>
        <w:t>1-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ins w:id="619" w:author="Brian Stock" w:date="2020-09-01T16:40:00Z">
        <w:r w:rsidR="009774B9" w:rsidRPr="009774B9">
          <w:rPr>
            <w:rFonts w:ascii="Times New Roman" w:hAnsi="Times New Roman" w:cs="Times New Roman"/>
            <w:i/>
            <w:iCs/>
            <w:rPrChange w:id="620" w:author="Brian Stock" w:date="2020-09-01T16:40:00Z">
              <w:rPr>
                <w:rFonts w:ascii="Times New Roman" w:hAnsi="Times New Roman" w:cs="Times New Roman"/>
              </w:rPr>
            </w:rPrChange>
          </w:rPr>
          <w:t>F</w:t>
        </w:r>
        <w:r w:rsidR="009774B9">
          <w:rPr>
            <w:rFonts w:ascii="Times New Roman" w:hAnsi="Times New Roman" w:cs="Times New Roman"/>
          </w:rPr>
          <w:t xml:space="preserve"> </w:t>
        </w:r>
      </w:ins>
      <w:ins w:id="621" w:author="Brian Stock" w:date="2020-09-01T16:49:00Z">
        <w:r w:rsidR="00F93B9D">
          <w:rPr>
            <w:rFonts w:ascii="Times New Roman" w:hAnsi="Times New Roman" w:cs="Times New Roman"/>
          </w:rPr>
          <w:t>is</w:t>
        </w:r>
      </w:ins>
      <w:ins w:id="622" w:author="Brian Stock" w:date="2020-09-01T16:40:00Z">
        <w:r w:rsidR="009774B9">
          <w:rPr>
            <w:rFonts w:ascii="Times New Roman" w:hAnsi="Times New Roman" w:cs="Times New Roman"/>
          </w:rPr>
          <w:t xml:space="preserve"> fixed at 0 for all models in projection years, 2019-2021. </w:t>
        </w:r>
      </w:ins>
      <w:del w:id="623" w:author="Brian Stock" w:date="2020-09-01T16:41:00Z">
        <w:r w:rsidR="008C097A" w:rsidDel="009774B9">
          <w:rPr>
            <w:rFonts w:ascii="Times New Roman" w:hAnsi="Times New Roman" w:cs="Times New Roman"/>
          </w:rPr>
          <w:delText>Note that t</w:delText>
        </w:r>
      </w:del>
      <w:ins w:id="624" w:author="Brian Stock" w:date="2020-09-01T16:41:00Z">
        <w:r w:rsidR="009774B9">
          <w:rPr>
            <w:rFonts w:ascii="Times New Roman" w:hAnsi="Times New Roman" w:cs="Times New Roman"/>
          </w:rPr>
          <w:t>T</w:t>
        </w:r>
      </w:ins>
      <w:r w:rsidR="008C097A">
        <w:rPr>
          <w:rFonts w:ascii="Times New Roman" w:hAnsi="Times New Roman" w:cs="Times New Roman"/>
        </w:rPr>
        <w:t xml:space="preserve">he </w:t>
      </w:r>
      <w:ins w:id="625" w:author="Brian Stock" w:date="2020-09-01T16:41:00Z">
        <w:r w:rsidR="009774B9">
          <w:rPr>
            <w:rFonts w:ascii="Times New Roman" w:hAnsi="Times New Roman" w:cs="Times New Roman"/>
          </w:rPr>
          <w:t xml:space="preserve">first </w:t>
        </w:r>
      </w:ins>
      <w:del w:id="626" w:author="Brian Stock" w:date="2020-09-01T16:42:00Z">
        <w:r w:rsidR="008C097A" w:rsidDel="009774B9">
          <w:rPr>
            <w:rFonts w:ascii="Times New Roman" w:hAnsi="Times New Roman" w:cs="Times New Roman"/>
          </w:rPr>
          <w:delText>assessment</w:delText>
        </w:r>
      </w:del>
      <w:ins w:id="627" w:author="Brian Stock" w:date="2020-09-01T16:41:00Z">
        <w:r w:rsidR="009774B9">
          <w:rPr>
            <w:rFonts w:ascii="Times New Roman" w:hAnsi="Times New Roman" w:cs="Times New Roman"/>
          </w:rPr>
          <w:t xml:space="preserve">year </w:t>
        </w:r>
      </w:ins>
      <w:ins w:id="628" w:author="Brian Stock" w:date="2020-09-01T16:42:00Z">
        <w:r w:rsidR="009774B9">
          <w:rPr>
            <w:rFonts w:ascii="Times New Roman" w:hAnsi="Times New Roman" w:cs="Times New Roman"/>
          </w:rPr>
          <w:t xml:space="preserve">in the assessments </w:t>
        </w:r>
      </w:ins>
      <w:ins w:id="629" w:author="Brian Stock" w:date="2020-09-01T16:50:00Z">
        <w:r w:rsidR="00F93B9D">
          <w:rPr>
            <w:rFonts w:ascii="Times New Roman" w:hAnsi="Times New Roman" w:cs="Times New Roman"/>
          </w:rPr>
          <w:t>i</w:t>
        </w:r>
      </w:ins>
      <w:ins w:id="630" w:author="Brian Stock" w:date="2020-09-01T16:41:00Z">
        <w:r w:rsidR="009774B9">
          <w:rPr>
            <w:rFonts w:ascii="Times New Roman" w:hAnsi="Times New Roman" w:cs="Times New Roman"/>
          </w:rPr>
          <w:t xml:space="preserve">s 1973, </w:t>
        </w:r>
      </w:ins>
      <w:del w:id="631" w:author="Brian Stock" w:date="2020-09-01T16:41:00Z">
        <w:r w:rsidR="008C097A" w:rsidDel="009774B9">
          <w:rPr>
            <w:rFonts w:ascii="Times New Roman" w:hAnsi="Times New Roman" w:cs="Times New Roman"/>
          </w:rPr>
          <w:delText xml:space="preserve"> years</w:delText>
        </w:r>
      </w:del>
      <w:del w:id="632" w:author="Brian Stock" w:date="2020-09-01T16:40:00Z">
        <w:r w:rsidR="00E1722C" w:rsidDel="009774B9">
          <w:rPr>
            <w:rFonts w:ascii="Times New Roman" w:hAnsi="Times New Roman" w:cs="Times New Roman"/>
          </w:rPr>
          <w:delText xml:space="preserve"> (</w:delText>
        </w:r>
      </w:del>
      <w:del w:id="633" w:author="Brian Stock" w:date="2020-09-01T16:41:00Z">
        <w:r w:rsidR="00E1722C" w:rsidDel="009774B9">
          <w:rPr>
            <w:rFonts w:ascii="Times New Roman" w:hAnsi="Times New Roman" w:cs="Times New Roman"/>
          </w:rPr>
          <w:delText>1973-2018</w:delText>
        </w:r>
      </w:del>
      <w:del w:id="634" w:author="Brian Stock" w:date="2020-09-01T16:40:00Z">
        <w:r w:rsidR="00E1722C" w:rsidDel="009774B9">
          <w:rPr>
            <w:rFonts w:ascii="Times New Roman" w:hAnsi="Times New Roman" w:cs="Times New Roman"/>
          </w:rPr>
          <w:delText xml:space="preserve">) </w:delText>
        </w:r>
      </w:del>
      <w:del w:id="635" w:author="Brian Stock" w:date="2020-09-01T16:41:00Z">
        <w:r w:rsidR="00E1722C" w:rsidDel="009774B9">
          <w:rPr>
            <w:rFonts w:ascii="Times New Roman" w:hAnsi="Times New Roman" w:cs="Times New Roman"/>
          </w:rPr>
          <w:delText>extend b</w:delText>
        </w:r>
      </w:del>
      <w:ins w:id="636" w:author="Brian Stock" w:date="2020-09-01T16:41:00Z">
        <w:r w:rsidR="009774B9">
          <w:rPr>
            <w:rFonts w:ascii="Times New Roman" w:hAnsi="Times New Roman" w:cs="Times New Roman"/>
          </w:rPr>
          <w:t>b</w:t>
        </w:r>
      </w:ins>
      <w:r w:rsidR="00E1722C">
        <w:rPr>
          <w:rFonts w:ascii="Times New Roman" w:hAnsi="Times New Roman" w:cs="Times New Roman"/>
        </w:rPr>
        <w:t xml:space="preserve">eyond the </w:t>
      </w:r>
      <w:ins w:id="637" w:author="Brian Stock" w:date="2020-09-01T16:39:00Z">
        <w:r w:rsidR="009774B9">
          <w:rPr>
            <w:rFonts w:ascii="Times New Roman" w:hAnsi="Times New Roman" w:cs="Times New Roman"/>
          </w:rPr>
          <w:t xml:space="preserve">left </w:t>
        </w:r>
      </w:ins>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7" w:author="Haikun Xu" w:date="2020-08-07T15:20:00Z" w:initials="HX">
    <w:p w14:paraId="50D5E21E" w14:textId="11CEE4DB" w:rsidR="00874DD1" w:rsidRDefault="00874DD1">
      <w:pPr>
        <w:pStyle w:val="CommentText"/>
      </w:pPr>
      <w:r>
        <w:rPr>
          <w:rStyle w:val="CommentReference"/>
        </w:rPr>
        <w:annotationRef/>
      </w:r>
      <w:r>
        <w:t>Devi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D5E2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D5E21E" w16cid:durableId="22D7EF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874DD1" w:rsidRDefault="00874DD1" w:rsidP="002E1672">
      <w:pPr>
        <w:spacing w:after="0" w:line="240" w:lineRule="auto"/>
      </w:pPr>
      <w:r>
        <w:separator/>
      </w:r>
    </w:p>
  </w:endnote>
  <w:endnote w:type="continuationSeparator" w:id="0">
    <w:p w14:paraId="20F7AA62" w14:textId="77777777" w:rsidR="00874DD1" w:rsidRDefault="00874DD1"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874DD1" w:rsidRDefault="00874DD1">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874DD1" w:rsidRDefault="00874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874DD1" w:rsidRDefault="00874DD1" w:rsidP="002E1672">
      <w:pPr>
        <w:spacing w:after="0" w:line="240" w:lineRule="auto"/>
      </w:pPr>
      <w:r>
        <w:separator/>
      </w:r>
    </w:p>
  </w:footnote>
  <w:footnote w:type="continuationSeparator" w:id="0">
    <w:p w14:paraId="0F00DB7E" w14:textId="77777777" w:rsidR="00874DD1" w:rsidRDefault="00874DD1"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Stock">
    <w15:presenceInfo w15:providerId="None" w15:userId="Brian Stock"/>
  </w15:person>
  <w15:person w15:author="Haikun Xu">
    <w15:presenceInfo w15:providerId="AD" w15:userId="S::hkxu@iattc.org::5497adfb-e7da-4e53-b8a0-6cfd25acad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57F48"/>
    <w:rsid w:val="00061739"/>
    <w:rsid w:val="000619E8"/>
    <w:rsid w:val="00061B9C"/>
    <w:rsid w:val="00061FB5"/>
    <w:rsid w:val="000629B6"/>
    <w:rsid w:val="0006363C"/>
    <w:rsid w:val="00063A88"/>
    <w:rsid w:val="00063E67"/>
    <w:rsid w:val="00063FE8"/>
    <w:rsid w:val="00064078"/>
    <w:rsid w:val="00065000"/>
    <w:rsid w:val="00066523"/>
    <w:rsid w:val="00070448"/>
    <w:rsid w:val="00071210"/>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0BB"/>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0DC2"/>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17A7"/>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68DE"/>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47A0C"/>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4DFF"/>
    <w:rsid w:val="0029571C"/>
    <w:rsid w:val="00296319"/>
    <w:rsid w:val="002963CE"/>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372E"/>
    <w:rsid w:val="003841E3"/>
    <w:rsid w:val="00384221"/>
    <w:rsid w:val="00384B52"/>
    <w:rsid w:val="00384EFB"/>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317"/>
    <w:rsid w:val="004A2B7C"/>
    <w:rsid w:val="004A2DAD"/>
    <w:rsid w:val="004A36E8"/>
    <w:rsid w:val="004A5EAA"/>
    <w:rsid w:val="004B09E7"/>
    <w:rsid w:val="004B12CB"/>
    <w:rsid w:val="004B16F2"/>
    <w:rsid w:val="004B1AF8"/>
    <w:rsid w:val="004B2175"/>
    <w:rsid w:val="004B2C87"/>
    <w:rsid w:val="004B2EB1"/>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2F4A"/>
    <w:rsid w:val="004E3AB5"/>
    <w:rsid w:val="004E43EF"/>
    <w:rsid w:val="004E68C5"/>
    <w:rsid w:val="004E7AB2"/>
    <w:rsid w:val="004E7B26"/>
    <w:rsid w:val="004F00B4"/>
    <w:rsid w:val="004F08A7"/>
    <w:rsid w:val="004F0DD9"/>
    <w:rsid w:val="004F2169"/>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5C65"/>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6C4"/>
    <w:rsid w:val="00547ED0"/>
    <w:rsid w:val="00550F02"/>
    <w:rsid w:val="00552572"/>
    <w:rsid w:val="00552D6D"/>
    <w:rsid w:val="0055330A"/>
    <w:rsid w:val="005539BD"/>
    <w:rsid w:val="00554CE4"/>
    <w:rsid w:val="0055531D"/>
    <w:rsid w:val="00557607"/>
    <w:rsid w:val="00561045"/>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743C"/>
    <w:rsid w:val="005A79A5"/>
    <w:rsid w:val="005A7A34"/>
    <w:rsid w:val="005A7D85"/>
    <w:rsid w:val="005B0185"/>
    <w:rsid w:val="005B077F"/>
    <w:rsid w:val="005B0E8C"/>
    <w:rsid w:val="005B15B1"/>
    <w:rsid w:val="005B18C1"/>
    <w:rsid w:val="005B19F5"/>
    <w:rsid w:val="005B1B0E"/>
    <w:rsid w:val="005B225C"/>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8E"/>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6AD7"/>
    <w:rsid w:val="007577BF"/>
    <w:rsid w:val="00760FB4"/>
    <w:rsid w:val="00761640"/>
    <w:rsid w:val="007618A0"/>
    <w:rsid w:val="00762789"/>
    <w:rsid w:val="00762D39"/>
    <w:rsid w:val="00763C2E"/>
    <w:rsid w:val="00765772"/>
    <w:rsid w:val="00766FED"/>
    <w:rsid w:val="00770F34"/>
    <w:rsid w:val="00772305"/>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AB4"/>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5199"/>
    <w:rsid w:val="0080621A"/>
    <w:rsid w:val="0080676D"/>
    <w:rsid w:val="008070C9"/>
    <w:rsid w:val="00810342"/>
    <w:rsid w:val="0081132A"/>
    <w:rsid w:val="00812A56"/>
    <w:rsid w:val="00813E51"/>
    <w:rsid w:val="008143D7"/>
    <w:rsid w:val="00815687"/>
    <w:rsid w:val="008156F9"/>
    <w:rsid w:val="00815BAA"/>
    <w:rsid w:val="00815C30"/>
    <w:rsid w:val="00815D03"/>
    <w:rsid w:val="00816263"/>
    <w:rsid w:val="00817509"/>
    <w:rsid w:val="0082074F"/>
    <w:rsid w:val="0082218A"/>
    <w:rsid w:val="008229F1"/>
    <w:rsid w:val="008239B8"/>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057"/>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4DD1"/>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5ED2"/>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4BCA"/>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32A"/>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D446A"/>
    <w:rsid w:val="009D6DDF"/>
    <w:rsid w:val="009E0C5B"/>
    <w:rsid w:val="009E108F"/>
    <w:rsid w:val="009E189A"/>
    <w:rsid w:val="009E21A1"/>
    <w:rsid w:val="009E229C"/>
    <w:rsid w:val="009E242D"/>
    <w:rsid w:val="009E2A5D"/>
    <w:rsid w:val="009E3225"/>
    <w:rsid w:val="009E777E"/>
    <w:rsid w:val="009F0299"/>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4113"/>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39E6"/>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5D0A"/>
    <w:rsid w:val="00AD5DCC"/>
    <w:rsid w:val="00AD6C69"/>
    <w:rsid w:val="00AD6F1C"/>
    <w:rsid w:val="00AD740A"/>
    <w:rsid w:val="00AD7B55"/>
    <w:rsid w:val="00AE0AC3"/>
    <w:rsid w:val="00AE1385"/>
    <w:rsid w:val="00AE2017"/>
    <w:rsid w:val="00AE3490"/>
    <w:rsid w:val="00AE3F5F"/>
    <w:rsid w:val="00AE48A6"/>
    <w:rsid w:val="00AE4FBE"/>
    <w:rsid w:val="00AE5BB6"/>
    <w:rsid w:val="00AE5FDB"/>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C3B"/>
    <w:rsid w:val="00B15641"/>
    <w:rsid w:val="00B15A40"/>
    <w:rsid w:val="00B15F51"/>
    <w:rsid w:val="00B22286"/>
    <w:rsid w:val="00B230D2"/>
    <w:rsid w:val="00B24714"/>
    <w:rsid w:val="00B249F2"/>
    <w:rsid w:val="00B24E81"/>
    <w:rsid w:val="00B24EE3"/>
    <w:rsid w:val="00B24FA3"/>
    <w:rsid w:val="00B26074"/>
    <w:rsid w:val="00B2623F"/>
    <w:rsid w:val="00B26BC1"/>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122"/>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4AC4"/>
    <w:rsid w:val="00BE58F5"/>
    <w:rsid w:val="00BE5F08"/>
    <w:rsid w:val="00BE6571"/>
    <w:rsid w:val="00BE6ABD"/>
    <w:rsid w:val="00BE7D99"/>
    <w:rsid w:val="00BF0A14"/>
    <w:rsid w:val="00BF1FC1"/>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8E4"/>
    <w:rsid w:val="00C96343"/>
    <w:rsid w:val="00C96412"/>
    <w:rsid w:val="00C9735C"/>
    <w:rsid w:val="00C97CAD"/>
    <w:rsid w:val="00CA0A7A"/>
    <w:rsid w:val="00CA1EEF"/>
    <w:rsid w:val="00CA3683"/>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22D"/>
    <w:rsid w:val="00D01B08"/>
    <w:rsid w:val="00D0355B"/>
    <w:rsid w:val="00D058E4"/>
    <w:rsid w:val="00D05AD5"/>
    <w:rsid w:val="00D05D2A"/>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C94"/>
    <w:rsid w:val="00D25F8B"/>
    <w:rsid w:val="00D266E9"/>
    <w:rsid w:val="00D26A8F"/>
    <w:rsid w:val="00D272A3"/>
    <w:rsid w:val="00D302E6"/>
    <w:rsid w:val="00D307D9"/>
    <w:rsid w:val="00D31306"/>
    <w:rsid w:val="00D331C5"/>
    <w:rsid w:val="00D341DE"/>
    <w:rsid w:val="00D348A3"/>
    <w:rsid w:val="00D34B2A"/>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5B6"/>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2D3B"/>
    <w:rsid w:val="00DF57D4"/>
    <w:rsid w:val="00DF5AE0"/>
    <w:rsid w:val="00DF5B1F"/>
    <w:rsid w:val="00DF6533"/>
    <w:rsid w:val="00DF7206"/>
    <w:rsid w:val="00DF79EE"/>
    <w:rsid w:val="00DF7B3E"/>
    <w:rsid w:val="00E0138F"/>
    <w:rsid w:val="00E03284"/>
    <w:rsid w:val="00E04F59"/>
    <w:rsid w:val="00E06303"/>
    <w:rsid w:val="00E07DB9"/>
    <w:rsid w:val="00E07F95"/>
    <w:rsid w:val="00E11B3F"/>
    <w:rsid w:val="00E14221"/>
    <w:rsid w:val="00E145FD"/>
    <w:rsid w:val="00E1535F"/>
    <w:rsid w:val="00E157AE"/>
    <w:rsid w:val="00E161BC"/>
    <w:rsid w:val="00E16F74"/>
    <w:rsid w:val="00E1722C"/>
    <w:rsid w:val="00E175A3"/>
    <w:rsid w:val="00E2296A"/>
    <w:rsid w:val="00E23439"/>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263"/>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441"/>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 w:type="character" w:styleId="UnresolvedMention">
    <w:name w:val="Unresolved Mention"/>
    <w:basedOn w:val="DefaultParagraphFont"/>
    <w:uiPriority w:val="99"/>
    <w:semiHidden/>
    <w:unhideWhenUsed/>
    <w:rsid w:val="004A2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nefsc.fisheries.noaa.gov/saw/sasi/sasi_report_options.php" TargetMode="Externa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1.png"/><Relationship Id="rId22" Type="http://schemas.openxmlformats.org/officeDocument/2006/relationships/image" Target="media/image9.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EE5C2-4A0A-4B84-A3A7-12E6DB963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36</Pages>
  <Words>13760</Words>
  <Characters>78434</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49</cp:revision>
  <cp:lastPrinted>2017-05-29T05:55:00Z</cp:lastPrinted>
  <dcterms:created xsi:type="dcterms:W3CDTF">2020-08-31T21:18:00Z</dcterms:created>
  <dcterms:modified xsi:type="dcterms:W3CDTF">2020-09-02T17:31:00Z</dcterms:modified>
</cp:coreProperties>
</file>